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79DE49" w14:textId="704257D3" w:rsidR="00362AC0" w:rsidRDefault="00937118" w:rsidP="001A5E45">
      <w:pPr>
        <w:spacing w:line="360" w:lineRule="auto"/>
        <w:jc w:val="center"/>
        <w:rPr>
          <w:b/>
          <w:sz w:val="36"/>
          <w:szCs w:val="36"/>
        </w:rPr>
      </w:pPr>
      <w:bookmarkStart w:id="0" w:name="_GoBack"/>
      <w:bookmarkEnd w:id="0"/>
      <w:r w:rsidRPr="000649D8">
        <w:rPr>
          <w:b/>
          <w:bCs/>
          <w:sz w:val="36"/>
          <w:szCs w:val="36"/>
        </w:rPr>
        <w:t xml:space="preserve">Supporting </w:t>
      </w:r>
      <w:r w:rsidR="00362AC0" w:rsidRPr="000649D8">
        <w:rPr>
          <w:b/>
          <w:bCs/>
          <w:sz w:val="36"/>
          <w:szCs w:val="36"/>
        </w:rPr>
        <w:t>Statement</w:t>
      </w:r>
      <w:r w:rsidR="005A2356" w:rsidRPr="000649D8">
        <w:rPr>
          <w:b/>
          <w:bCs/>
          <w:sz w:val="36"/>
          <w:szCs w:val="36"/>
        </w:rPr>
        <w:t xml:space="preserve"> for</w:t>
      </w:r>
    </w:p>
    <w:p w14:paraId="78BC9EA2" w14:textId="77777777" w:rsidR="00362AC0" w:rsidRPr="006D0138" w:rsidRDefault="00362AC0" w:rsidP="006D0138">
      <w:pPr>
        <w:spacing w:line="360" w:lineRule="auto"/>
        <w:jc w:val="center"/>
        <w:rPr>
          <w:b/>
          <w:bCs/>
          <w:sz w:val="36"/>
          <w:szCs w:val="36"/>
        </w:rPr>
      </w:pPr>
      <w:r w:rsidRPr="000649D8">
        <w:rPr>
          <w:b/>
          <w:bCs/>
          <w:sz w:val="36"/>
          <w:szCs w:val="36"/>
        </w:rPr>
        <w:t>Revision to OMB # 0584-0607</w:t>
      </w:r>
    </w:p>
    <w:p w14:paraId="4BE80BE5" w14:textId="684A7EE3" w:rsidR="00937118" w:rsidRPr="006D0138" w:rsidRDefault="00937118" w:rsidP="006D0138">
      <w:pPr>
        <w:spacing w:line="360" w:lineRule="auto"/>
        <w:jc w:val="center"/>
        <w:rPr>
          <w:b/>
          <w:bCs/>
          <w:sz w:val="36"/>
          <w:szCs w:val="36"/>
        </w:rPr>
      </w:pPr>
      <w:r w:rsidRPr="000649D8">
        <w:rPr>
          <w:b/>
          <w:bCs/>
          <w:sz w:val="36"/>
          <w:szCs w:val="36"/>
        </w:rPr>
        <w:t xml:space="preserve">Child Nutrition Program Operations Study II </w:t>
      </w:r>
      <w:r w:rsidR="00F27B87">
        <w:rPr>
          <w:b/>
          <w:sz w:val="36"/>
          <w:szCs w:val="36"/>
        </w:rPr>
        <w:br/>
      </w:r>
      <w:r w:rsidRPr="000649D8">
        <w:rPr>
          <w:b/>
          <w:bCs/>
          <w:sz w:val="36"/>
          <w:szCs w:val="36"/>
        </w:rPr>
        <w:t>(CN-OPS</w:t>
      </w:r>
      <w:r w:rsidR="006D6C3B" w:rsidRPr="000649D8">
        <w:rPr>
          <w:b/>
          <w:bCs/>
          <w:sz w:val="36"/>
          <w:szCs w:val="36"/>
        </w:rPr>
        <w:t>-</w:t>
      </w:r>
      <w:r w:rsidRPr="000649D8">
        <w:rPr>
          <w:b/>
          <w:bCs/>
          <w:sz w:val="36"/>
          <w:szCs w:val="36"/>
        </w:rPr>
        <w:t>II)</w:t>
      </w:r>
      <w:r w:rsidR="00362AC0" w:rsidRPr="000649D8">
        <w:rPr>
          <w:b/>
          <w:bCs/>
          <w:sz w:val="36"/>
          <w:szCs w:val="36"/>
        </w:rPr>
        <w:t>: Year 4</w:t>
      </w:r>
    </w:p>
    <w:p w14:paraId="201D3798" w14:textId="3C301D62" w:rsidR="00937118" w:rsidRPr="00D6005B" w:rsidRDefault="00937118" w:rsidP="00E61562">
      <w:pPr>
        <w:spacing w:line="360" w:lineRule="auto"/>
        <w:jc w:val="center"/>
        <w:rPr>
          <w:b/>
          <w:caps/>
          <w:sz w:val="36"/>
          <w:szCs w:val="36"/>
        </w:rPr>
      </w:pPr>
    </w:p>
    <w:p w14:paraId="1BEA8F2C" w14:textId="77777777" w:rsidR="00937118" w:rsidRPr="006D0138" w:rsidRDefault="00937118" w:rsidP="006D0138">
      <w:pPr>
        <w:spacing w:line="360" w:lineRule="auto"/>
        <w:jc w:val="center"/>
        <w:rPr>
          <w:b/>
          <w:bCs/>
          <w:sz w:val="36"/>
          <w:szCs w:val="36"/>
        </w:rPr>
      </w:pPr>
      <w:r w:rsidRPr="000649D8">
        <w:rPr>
          <w:b/>
          <w:bCs/>
          <w:sz w:val="36"/>
          <w:szCs w:val="36"/>
        </w:rPr>
        <w:t>Part B</w:t>
      </w:r>
    </w:p>
    <w:p w14:paraId="1083535E" w14:textId="77777777" w:rsidR="004708D0" w:rsidRDefault="004708D0" w:rsidP="00001D5E">
      <w:pPr>
        <w:spacing w:line="360" w:lineRule="auto"/>
        <w:jc w:val="center"/>
        <w:rPr>
          <w:b/>
          <w:sz w:val="36"/>
          <w:szCs w:val="36"/>
        </w:rPr>
      </w:pPr>
    </w:p>
    <w:p w14:paraId="48C51D04" w14:textId="77777777" w:rsidR="006D3765" w:rsidRPr="00D6005B" w:rsidRDefault="006D3765" w:rsidP="00001D5E">
      <w:pPr>
        <w:spacing w:line="360" w:lineRule="auto"/>
        <w:jc w:val="center"/>
        <w:rPr>
          <w:b/>
          <w:sz w:val="36"/>
          <w:szCs w:val="36"/>
        </w:rPr>
      </w:pPr>
    </w:p>
    <w:p w14:paraId="4CF70C7A" w14:textId="2271F577" w:rsidR="006D3765" w:rsidRPr="006D0138" w:rsidRDefault="00A243C2" w:rsidP="006D0138">
      <w:pPr>
        <w:spacing w:line="360" w:lineRule="auto"/>
        <w:jc w:val="center"/>
        <w:rPr>
          <w:b/>
          <w:bCs/>
          <w:sz w:val="36"/>
          <w:szCs w:val="36"/>
        </w:rPr>
      </w:pPr>
      <w:r>
        <w:rPr>
          <w:b/>
          <w:bCs/>
          <w:sz w:val="36"/>
          <w:szCs w:val="36"/>
        </w:rPr>
        <w:t>March 12</w:t>
      </w:r>
      <w:r w:rsidR="001A5E45" w:rsidRPr="006D0138">
        <w:rPr>
          <w:b/>
          <w:bCs/>
          <w:sz w:val="36"/>
          <w:szCs w:val="36"/>
        </w:rPr>
        <w:t>, 201</w:t>
      </w:r>
      <w:r w:rsidR="004A6B4E">
        <w:rPr>
          <w:b/>
          <w:bCs/>
          <w:sz w:val="36"/>
          <w:szCs w:val="36"/>
        </w:rPr>
        <w:t>9</w:t>
      </w:r>
    </w:p>
    <w:p w14:paraId="13B39BED" w14:textId="77777777" w:rsidR="004708D0" w:rsidRDefault="004708D0" w:rsidP="00E61562">
      <w:pPr>
        <w:spacing w:line="320" w:lineRule="atLeast"/>
        <w:jc w:val="center"/>
        <w:rPr>
          <w:szCs w:val="24"/>
        </w:rPr>
      </w:pPr>
    </w:p>
    <w:p w14:paraId="6C7193FC" w14:textId="318D77FC" w:rsidR="004708D0" w:rsidRDefault="00362AC0" w:rsidP="151A59EC">
      <w:pPr>
        <w:spacing w:line="320" w:lineRule="atLeast"/>
        <w:jc w:val="center"/>
        <w:rPr>
          <w:szCs w:val="24"/>
        </w:rPr>
      </w:pPr>
      <w:r w:rsidRPr="000649D8">
        <w:rPr>
          <w:b/>
          <w:bCs/>
          <w:sz w:val="36"/>
          <w:szCs w:val="36"/>
        </w:rPr>
        <w:t>Holly Figueroa</w:t>
      </w:r>
    </w:p>
    <w:p w14:paraId="5C470FEC" w14:textId="77777777" w:rsidR="004708D0" w:rsidRPr="006D0138" w:rsidRDefault="004708D0" w:rsidP="006D0138">
      <w:pPr>
        <w:spacing w:line="240" w:lineRule="auto"/>
        <w:jc w:val="center"/>
        <w:rPr>
          <w:b/>
          <w:bCs/>
          <w:sz w:val="36"/>
          <w:szCs w:val="36"/>
        </w:rPr>
      </w:pPr>
      <w:r w:rsidRPr="000649D8">
        <w:rPr>
          <w:b/>
          <w:bCs/>
          <w:sz w:val="36"/>
          <w:szCs w:val="36"/>
        </w:rPr>
        <w:t>Office of</w:t>
      </w:r>
      <w:r w:rsidR="001E55BD" w:rsidRPr="000649D8">
        <w:rPr>
          <w:b/>
          <w:bCs/>
          <w:sz w:val="36"/>
          <w:szCs w:val="36"/>
        </w:rPr>
        <w:t xml:space="preserve"> Policy Support</w:t>
      </w:r>
    </w:p>
    <w:p w14:paraId="2D3AC7CC" w14:textId="77777777" w:rsidR="004708D0" w:rsidRPr="006D0138" w:rsidRDefault="004708D0" w:rsidP="006D0138">
      <w:pPr>
        <w:spacing w:line="240" w:lineRule="auto"/>
        <w:jc w:val="center"/>
        <w:rPr>
          <w:b/>
          <w:bCs/>
          <w:sz w:val="36"/>
          <w:szCs w:val="36"/>
        </w:rPr>
      </w:pPr>
      <w:r w:rsidRPr="000649D8">
        <w:rPr>
          <w:b/>
          <w:bCs/>
          <w:sz w:val="36"/>
          <w:szCs w:val="36"/>
        </w:rPr>
        <w:t>Food and Nutrition Service</w:t>
      </w:r>
    </w:p>
    <w:p w14:paraId="430FA8A3" w14:textId="77777777" w:rsidR="004708D0" w:rsidRPr="006D0138" w:rsidRDefault="004708D0" w:rsidP="006D0138">
      <w:pPr>
        <w:spacing w:line="320" w:lineRule="atLeast"/>
        <w:jc w:val="center"/>
        <w:rPr>
          <w:b/>
          <w:bCs/>
          <w:sz w:val="36"/>
          <w:szCs w:val="36"/>
        </w:rPr>
      </w:pPr>
      <w:r w:rsidRPr="000649D8">
        <w:rPr>
          <w:b/>
          <w:bCs/>
          <w:sz w:val="36"/>
          <w:szCs w:val="36"/>
        </w:rPr>
        <w:t>United States Department of Agriculture</w:t>
      </w:r>
    </w:p>
    <w:p w14:paraId="4AC552A6" w14:textId="77777777" w:rsidR="00165F62" w:rsidRPr="006D0138" w:rsidRDefault="00165F62" w:rsidP="006D0138">
      <w:pPr>
        <w:spacing w:line="320" w:lineRule="atLeast"/>
        <w:jc w:val="center"/>
        <w:rPr>
          <w:b/>
          <w:bCs/>
          <w:sz w:val="36"/>
          <w:szCs w:val="36"/>
        </w:rPr>
      </w:pPr>
      <w:r w:rsidRPr="000649D8">
        <w:rPr>
          <w:b/>
          <w:bCs/>
          <w:sz w:val="36"/>
          <w:szCs w:val="36"/>
        </w:rPr>
        <w:t>3101 Park Center Drive</w:t>
      </w:r>
    </w:p>
    <w:p w14:paraId="0F00978E" w14:textId="77777777" w:rsidR="00165F62" w:rsidRPr="006D0138" w:rsidRDefault="00165F62" w:rsidP="006D0138">
      <w:pPr>
        <w:spacing w:line="320" w:lineRule="atLeast"/>
        <w:jc w:val="center"/>
        <w:rPr>
          <w:b/>
          <w:bCs/>
          <w:sz w:val="36"/>
          <w:szCs w:val="36"/>
        </w:rPr>
      </w:pPr>
      <w:r w:rsidRPr="000649D8">
        <w:rPr>
          <w:b/>
          <w:bCs/>
          <w:sz w:val="36"/>
          <w:szCs w:val="36"/>
        </w:rPr>
        <w:t>Alexandria, VA 22302</w:t>
      </w:r>
    </w:p>
    <w:p w14:paraId="3983CBF9" w14:textId="1D983B55" w:rsidR="00E469DC" w:rsidRPr="006D0138" w:rsidRDefault="00D40774" w:rsidP="006D0138">
      <w:pPr>
        <w:spacing w:line="240" w:lineRule="auto"/>
        <w:jc w:val="center"/>
        <w:rPr>
          <w:b/>
          <w:bCs/>
          <w:sz w:val="36"/>
          <w:szCs w:val="36"/>
        </w:rPr>
      </w:pPr>
      <w:r w:rsidRPr="000649D8">
        <w:rPr>
          <w:b/>
          <w:bCs/>
          <w:sz w:val="36"/>
          <w:szCs w:val="36"/>
        </w:rPr>
        <w:t xml:space="preserve">Telephone: </w:t>
      </w:r>
      <w:r w:rsidR="00E469DC" w:rsidRPr="000649D8">
        <w:rPr>
          <w:b/>
          <w:bCs/>
          <w:sz w:val="36"/>
          <w:szCs w:val="36"/>
        </w:rPr>
        <w:t>703</w:t>
      </w:r>
      <w:r w:rsidR="00313128" w:rsidRPr="000649D8">
        <w:rPr>
          <w:b/>
          <w:bCs/>
          <w:sz w:val="36"/>
          <w:szCs w:val="36"/>
        </w:rPr>
        <w:t>-</w:t>
      </w:r>
      <w:r w:rsidR="00E469DC" w:rsidRPr="000649D8">
        <w:rPr>
          <w:b/>
          <w:bCs/>
          <w:sz w:val="36"/>
          <w:szCs w:val="36"/>
        </w:rPr>
        <w:t>305</w:t>
      </w:r>
      <w:r w:rsidR="00313128" w:rsidRPr="000649D8">
        <w:rPr>
          <w:b/>
          <w:bCs/>
          <w:sz w:val="36"/>
          <w:szCs w:val="36"/>
        </w:rPr>
        <w:t>-</w:t>
      </w:r>
      <w:r w:rsidR="00E469DC" w:rsidRPr="000649D8">
        <w:rPr>
          <w:b/>
          <w:bCs/>
          <w:sz w:val="36"/>
          <w:szCs w:val="36"/>
        </w:rPr>
        <w:t>2105</w:t>
      </w:r>
    </w:p>
    <w:p w14:paraId="40443E48" w14:textId="77777777" w:rsidR="0068397C" w:rsidRDefault="00D40774" w:rsidP="006D0138">
      <w:pPr>
        <w:spacing w:line="240" w:lineRule="auto"/>
        <w:jc w:val="center"/>
        <w:rPr>
          <w:rStyle w:val="Hyperlink"/>
          <w:b/>
          <w:bCs/>
          <w:sz w:val="36"/>
          <w:szCs w:val="36"/>
        </w:rPr>
      </w:pPr>
      <w:r w:rsidRPr="000649D8">
        <w:rPr>
          <w:b/>
          <w:bCs/>
          <w:sz w:val="36"/>
          <w:szCs w:val="36"/>
        </w:rPr>
        <w:t>Email:</w:t>
      </w:r>
      <w:hyperlink r:id="rId14" w:history="1">
        <w:r w:rsidR="005E078E" w:rsidRPr="000649D8">
          <w:rPr>
            <w:rStyle w:val="Hyperlink"/>
            <w:b/>
            <w:bCs/>
            <w:sz w:val="36"/>
            <w:szCs w:val="36"/>
          </w:rPr>
          <w:t>Holly.Figueroa@fns.usda.gov</w:t>
        </w:r>
      </w:hyperlink>
    </w:p>
    <w:p w14:paraId="3D3B3705" w14:textId="77777777" w:rsidR="00E04782" w:rsidRPr="00E04782" w:rsidRDefault="00E04782" w:rsidP="00E04782"/>
    <w:p w14:paraId="58C4F879" w14:textId="1D255BB0" w:rsidR="00E04782" w:rsidRPr="00E04782" w:rsidRDefault="00E04782" w:rsidP="00E04782">
      <w:pPr>
        <w:sectPr w:rsidR="00E04782" w:rsidRPr="00E04782" w:rsidSect="00E04782">
          <w:headerReference w:type="even" r:id="rId15"/>
          <w:headerReference w:type="default" r:id="rId16"/>
          <w:footerReference w:type="even" r:id="rId17"/>
          <w:footerReference w:type="default" r:id="rId18"/>
          <w:headerReference w:type="first" r:id="rId19"/>
          <w:footerReference w:type="first" r:id="rId20"/>
          <w:pgSz w:w="12240" w:h="15840" w:code="1"/>
          <w:pgMar w:top="1440" w:right="1440" w:bottom="1440" w:left="1440" w:header="720" w:footer="576" w:gutter="0"/>
          <w:cols w:space="720"/>
          <w:vAlign w:val="center"/>
          <w:docGrid w:linePitch="360"/>
        </w:sectPr>
      </w:pPr>
    </w:p>
    <w:p w14:paraId="377567DD" w14:textId="77777777" w:rsidR="00981A47" w:rsidRPr="00CB5C40" w:rsidRDefault="00981A47" w:rsidP="00CB5C40">
      <w:pPr>
        <w:jc w:val="center"/>
        <w:rPr>
          <w:b/>
          <w:caps/>
          <w:spacing w:val="20"/>
          <w:kern w:val="22"/>
        </w:rPr>
      </w:pPr>
      <w:bookmarkStart w:id="1" w:name="_Toc339621277"/>
      <w:bookmarkStart w:id="2" w:name="_Toc339617093"/>
      <w:bookmarkStart w:id="3" w:name="_Toc339616922"/>
      <w:r w:rsidRPr="00CB5C40">
        <w:rPr>
          <w:b/>
          <w:caps/>
          <w:spacing w:val="20"/>
          <w:kern w:val="22"/>
        </w:rPr>
        <w:lastRenderedPageBreak/>
        <w:t>Table of Contents</w:t>
      </w:r>
      <w:bookmarkEnd w:id="1"/>
      <w:bookmarkEnd w:id="2"/>
      <w:bookmarkEnd w:id="3"/>
    </w:p>
    <w:p w14:paraId="0ABD296E" w14:textId="2E1B728B" w:rsidR="00B7257D" w:rsidRPr="002C1590" w:rsidRDefault="00040D83">
      <w:pPr>
        <w:pStyle w:val="TOC1"/>
        <w:tabs>
          <w:tab w:val="left" w:pos="880"/>
          <w:tab w:val="right" w:leader="dot" w:pos="9350"/>
        </w:tabs>
        <w:rPr>
          <w:rFonts w:eastAsiaTheme="minorEastAsia" w:cstheme="minorBidi"/>
          <w:b w:val="0"/>
          <w:bCs w:val="0"/>
          <w:noProof/>
          <w:sz w:val="28"/>
          <w:szCs w:val="22"/>
        </w:rPr>
      </w:pPr>
      <w:r w:rsidRPr="00A344FF">
        <w:rPr>
          <w:bCs w:val="0"/>
        </w:rPr>
        <w:fldChar w:fldCharType="begin"/>
      </w:r>
      <w:r w:rsidRPr="00A344FF">
        <w:rPr>
          <w:bCs w:val="0"/>
        </w:rPr>
        <w:instrText xml:space="preserve"> TOC \o "1-3" \p " " \h \z \u </w:instrText>
      </w:r>
      <w:r w:rsidRPr="00A344FF">
        <w:rPr>
          <w:bCs w:val="0"/>
        </w:rPr>
        <w:fldChar w:fldCharType="separate"/>
      </w:r>
      <w:r w:rsidR="00B7257D" w:rsidRPr="002C1590">
        <w:rPr>
          <w:rStyle w:val="Hyperlink"/>
          <w:noProof/>
          <w:color w:val="auto"/>
          <w:sz w:val="24"/>
          <w:u w:val="none"/>
        </w:rPr>
        <w:t>Part B.</w:t>
      </w:r>
      <w:r w:rsidR="00B7257D" w:rsidRPr="002C1590">
        <w:rPr>
          <w:rFonts w:eastAsiaTheme="minorEastAsia" w:cstheme="minorBidi"/>
          <w:b w:val="0"/>
          <w:bCs w:val="0"/>
          <w:noProof/>
          <w:sz w:val="28"/>
          <w:szCs w:val="22"/>
        </w:rPr>
        <w:tab/>
      </w:r>
      <w:r w:rsidR="00B7257D" w:rsidRPr="002C1590">
        <w:rPr>
          <w:rStyle w:val="Hyperlink"/>
          <w:noProof/>
          <w:color w:val="auto"/>
          <w:sz w:val="24"/>
          <w:u w:val="none"/>
        </w:rPr>
        <w:t>COLLECTIONS OF INFORMATION EMPLOYING STATISTICAL METHODS</w:t>
      </w:r>
      <w:r w:rsidR="00B7257D" w:rsidRPr="002C1590">
        <w:rPr>
          <w:noProof/>
          <w:webHidden/>
          <w:sz w:val="24"/>
        </w:rPr>
        <w:t xml:space="preserve"> </w:t>
      </w:r>
      <w:r w:rsidR="00FE6ACF" w:rsidRPr="002C1590">
        <w:rPr>
          <w:noProof/>
          <w:webHidden/>
          <w:sz w:val="24"/>
        </w:rPr>
        <w:tab/>
      </w:r>
      <w:r w:rsidR="0040520F" w:rsidRPr="002C1590">
        <w:rPr>
          <w:noProof/>
          <w:webHidden/>
          <w:sz w:val="24"/>
        </w:rPr>
        <w:t>1</w:t>
      </w:r>
    </w:p>
    <w:p w14:paraId="15EB05C1" w14:textId="3F632994" w:rsidR="00B7257D" w:rsidRPr="002C1590" w:rsidRDefault="00B7257D" w:rsidP="00F86AFA">
      <w:pPr>
        <w:pStyle w:val="TOC2"/>
        <w:tabs>
          <w:tab w:val="left" w:pos="880"/>
          <w:tab w:val="right" w:leader="dot" w:pos="9350"/>
        </w:tabs>
        <w:ind w:left="936" w:hanging="720"/>
        <w:rPr>
          <w:rFonts w:eastAsiaTheme="minorEastAsia" w:cstheme="minorBidi"/>
          <w:b/>
          <w:i w:val="0"/>
          <w:iCs w:val="0"/>
          <w:noProof/>
          <w:sz w:val="28"/>
          <w:szCs w:val="22"/>
        </w:rPr>
      </w:pPr>
      <w:r w:rsidRPr="002C1590">
        <w:rPr>
          <w:rStyle w:val="Hyperlink"/>
          <w:b/>
          <w:i w:val="0"/>
          <w:noProof/>
          <w:color w:val="auto"/>
          <w:sz w:val="24"/>
          <w:u w:val="none"/>
        </w:rPr>
        <w:t>B.1</w:t>
      </w:r>
      <w:r w:rsidRPr="002C1590">
        <w:rPr>
          <w:rFonts w:eastAsiaTheme="minorEastAsia" w:cstheme="minorBidi"/>
          <w:b/>
          <w:i w:val="0"/>
          <w:iCs w:val="0"/>
          <w:noProof/>
          <w:sz w:val="28"/>
          <w:szCs w:val="22"/>
        </w:rPr>
        <w:tab/>
      </w:r>
      <w:r w:rsidRPr="002C1590">
        <w:rPr>
          <w:rStyle w:val="Hyperlink"/>
          <w:b/>
          <w:i w:val="0"/>
          <w:noProof/>
          <w:color w:val="auto"/>
          <w:sz w:val="24"/>
          <w:u w:val="none"/>
        </w:rPr>
        <w:t xml:space="preserve"> </w:t>
      </w:r>
      <w:r w:rsidR="000C14B0">
        <w:rPr>
          <w:rStyle w:val="Hyperlink"/>
          <w:b/>
          <w:i w:val="0"/>
          <w:noProof/>
          <w:color w:val="auto"/>
          <w:sz w:val="24"/>
          <w:u w:val="none"/>
        </w:rPr>
        <w:t>R</w:t>
      </w:r>
      <w:r w:rsidRPr="002C1590">
        <w:rPr>
          <w:rStyle w:val="Hyperlink"/>
          <w:b/>
          <w:i w:val="0"/>
          <w:noProof/>
          <w:color w:val="auto"/>
          <w:sz w:val="24"/>
          <w:u w:val="none"/>
        </w:rPr>
        <w:t xml:space="preserve">espondent </w:t>
      </w:r>
      <w:r w:rsidR="000C14B0">
        <w:rPr>
          <w:rStyle w:val="Hyperlink"/>
          <w:b/>
          <w:i w:val="0"/>
          <w:noProof/>
          <w:color w:val="auto"/>
          <w:sz w:val="24"/>
          <w:u w:val="none"/>
        </w:rPr>
        <w:t>U</w:t>
      </w:r>
      <w:r w:rsidRPr="002C1590">
        <w:rPr>
          <w:rStyle w:val="Hyperlink"/>
          <w:b/>
          <w:i w:val="0"/>
          <w:noProof/>
          <w:color w:val="auto"/>
          <w:sz w:val="24"/>
          <w:u w:val="none"/>
        </w:rPr>
        <w:t xml:space="preserve">niverse and  </w:t>
      </w:r>
      <w:r w:rsidR="000C14B0">
        <w:rPr>
          <w:rStyle w:val="Hyperlink"/>
          <w:b/>
          <w:i w:val="0"/>
          <w:noProof/>
          <w:color w:val="auto"/>
          <w:sz w:val="24"/>
          <w:u w:val="none"/>
        </w:rPr>
        <w:t>S</w:t>
      </w:r>
      <w:r w:rsidRPr="002C1590">
        <w:rPr>
          <w:rStyle w:val="Hyperlink"/>
          <w:b/>
          <w:i w:val="0"/>
          <w:noProof/>
          <w:color w:val="auto"/>
          <w:sz w:val="24"/>
          <w:u w:val="none"/>
        </w:rPr>
        <w:t xml:space="preserve">ampling  </w:t>
      </w:r>
      <w:r w:rsidR="000C14B0">
        <w:rPr>
          <w:rStyle w:val="Hyperlink"/>
          <w:b/>
          <w:i w:val="0"/>
          <w:noProof/>
          <w:color w:val="auto"/>
          <w:sz w:val="24"/>
          <w:u w:val="none"/>
        </w:rPr>
        <w:t>M</w:t>
      </w:r>
      <w:r w:rsidRPr="002C1590">
        <w:rPr>
          <w:rStyle w:val="Hyperlink"/>
          <w:b/>
          <w:i w:val="0"/>
          <w:noProof/>
          <w:color w:val="auto"/>
          <w:sz w:val="24"/>
          <w:u w:val="none"/>
        </w:rPr>
        <w:t>ethod. .</w:t>
      </w:r>
      <w:r w:rsidR="00FE6ACF" w:rsidRPr="002C1590">
        <w:rPr>
          <w:rStyle w:val="Hyperlink"/>
          <w:b/>
          <w:i w:val="0"/>
          <w:noProof/>
          <w:color w:val="auto"/>
          <w:sz w:val="24"/>
          <w:u w:val="none"/>
        </w:rPr>
        <w:tab/>
      </w:r>
      <w:r w:rsidRPr="002C1590">
        <w:rPr>
          <w:b/>
          <w:i w:val="0"/>
          <w:noProof/>
          <w:webHidden/>
          <w:sz w:val="24"/>
        </w:rPr>
        <w:t xml:space="preserve"> </w:t>
      </w:r>
      <w:r w:rsidR="0040520F" w:rsidRPr="002C1590">
        <w:rPr>
          <w:b/>
          <w:i w:val="0"/>
          <w:noProof/>
          <w:webHidden/>
          <w:sz w:val="24"/>
        </w:rPr>
        <w:t>1</w:t>
      </w:r>
    </w:p>
    <w:p w14:paraId="744877B4" w14:textId="6E29ABCF" w:rsidR="00B7257D" w:rsidRPr="002C1590" w:rsidRDefault="00B7257D" w:rsidP="00F86AFA">
      <w:pPr>
        <w:pStyle w:val="TOC2"/>
        <w:tabs>
          <w:tab w:val="left" w:pos="880"/>
          <w:tab w:val="right" w:leader="dot" w:pos="9350"/>
        </w:tabs>
        <w:ind w:left="936" w:hanging="720"/>
        <w:rPr>
          <w:rFonts w:eastAsiaTheme="minorEastAsia" w:cstheme="minorBidi"/>
          <w:b/>
          <w:i w:val="0"/>
          <w:iCs w:val="0"/>
          <w:noProof/>
          <w:sz w:val="28"/>
          <w:szCs w:val="22"/>
        </w:rPr>
      </w:pPr>
      <w:r w:rsidRPr="002C1590">
        <w:rPr>
          <w:rStyle w:val="Hyperlink"/>
          <w:b/>
          <w:i w:val="0"/>
          <w:noProof/>
          <w:color w:val="auto"/>
          <w:sz w:val="24"/>
          <w:u w:val="none"/>
        </w:rPr>
        <w:t>B.2</w:t>
      </w:r>
      <w:r w:rsidRPr="002C1590">
        <w:rPr>
          <w:rFonts w:eastAsiaTheme="minorEastAsia" w:cstheme="minorBidi"/>
          <w:b/>
          <w:i w:val="0"/>
          <w:iCs w:val="0"/>
          <w:noProof/>
          <w:sz w:val="28"/>
          <w:szCs w:val="22"/>
        </w:rPr>
        <w:tab/>
      </w:r>
      <w:r w:rsidRPr="002C1590">
        <w:rPr>
          <w:rStyle w:val="Hyperlink"/>
          <w:b/>
          <w:i w:val="0"/>
          <w:noProof/>
          <w:color w:val="auto"/>
          <w:sz w:val="24"/>
          <w:u w:val="none"/>
        </w:rPr>
        <w:t xml:space="preserve"> </w:t>
      </w:r>
      <w:r w:rsidR="000C14B0">
        <w:rPr>
          <w:rStyle w:val="Hyperlink"/>
          <w:b/>
          <w:i w:val="0"/>
          <w:noProof/>
          <w:color w:val="auto"/>
          <w:sz w:val="24"/>
          <w:u w:val="none"/>
        </w:rPr>
        <w:t>P</w:t>
      </w:r>
      <w:r w:rsidRPr="002C1590">
        <w:rPr>
          <w:rStyle w:val="Hyperlink"/>
          <w:b/>
          <w:i w:val="0"/>
          <w:noProof/>
          <w:color w:val="auto"/>
          <w:sz w:val="24"/>
          <w:u w:val="none"/>
        </w:rPr>
        <w:t xml:space="preserve">rocedures for the </w:t>
      </w:r>
      <w:r w:rsidR="000C14B0">
        <w:rPr>
          <w:rStyle w:val="Hyperlink"/>
          <w:b/>
          <w:i w:val="0"/>
          <w:noProof/>
          <w:color w:val="auto"/>
          <w:sz w:val="24"/>
          <w:u w:val="none"/>
        </w:rPr>
        <w:t>C</w:t>
      </w:r>
      <w:r w:rsidRPr="002C1590">
        <w:rPr>
          <w:rStyle w:val="Hyperlink"/>
          <w:b/>
          <w:i w:val="0"/>
          <w:noProof/>
          <w:color w:val="auto"/>
          <w:sz w:val="24"/>
          <w:u w:val="none"/>
        </w:rPr>
        <w:t xml:space="preserve">ollection of </w:t>
      </w:r>
      <w:r w:rsidR="000C14B0">
        <w:rPr>
          <w:rStyle w:val="Hyperlink"/>
          <w:b/>
          <w:i w:val="0"/>
          <w:noProof/>
          <w:color w:val="auto"/>
          <w:sz w:val="24"/>
          <w:u w:val="none"/>
        </w:rPr>
        <w:t>I</w:t>
      </w:r>
      <w:r w:rsidRPr="002C1590">
        <w:rPr>
          <w:rStyle w:val="Hyperlink"/>
          <w:b/>
          <w:i w:val="0"/>
          <w:noProof/>
          <w:color w:val="auto"/>
          <w:sz w:val="24"/>
          <w:u w:val="none"/>
        </w:rPr>
        <w:t xml:space="preserve">nformation </w:t>
      </w:r>
      <w:r w:rsidRPr="002C1590">
        <w:rPr>
          <w:b/>
          <w:i w:val="0"/>
          <w:noProof/>
          <w:webHidden/>
          <w:sz w:val="24"/>
        </w:rPr>
        <w:t xml:space="preserve"> </w:t>
      </w:r>
      <w:r w:rsidR="00FE6ACF" w:rsidRPr="002C1590">
        <w:rPr>
          <w:b/>
          <w:i w:val="0"/>
          <w:noProof/>
          <w:webHidden/>
          <w:sz w:val="24"/>
        </w:rPr>
        <w:tab/>
      </w:r>
      <w:r w:rsidR="00D51668">
        <w:rPr>
          <w:b/>
          <w:i w:val="0"/>
          <w:noProof/>
          <w:webHidden/>
          <w:sz w:val="24"/>
        </w:rPr>
        <w:t>6</w:t>
      </w:r>
    </w:p>
    <w:p w14:paraId="1B25363E" w14:textId="153938CF" w:rsidR="00B7257D" w:rsidRPr="002C1590" w:rsidRDefault="00B7257D" w:rsidP="00F86AFA">
      <w:pPr>
        <w:pStyle w:val="TOC2"/>
        <w:tabs>
          <w:tab w:val="left" w:pos="880"/>
          <w:tab w:val="right" w:leader="dot" w:pos="9350"/>
        </w:tabs>
        <w:ind w:left="936" w:hanging="720"/>
        <w:rPr>
          <w:rFonts w:eastAsiaTheme="minorEastAsia" w:cstheme="minorBidi"/>
          <w:b/>
          <w:i w:val="0"/>
          <w:iCs w:val="0"/>
          <w:noProof/>
          <w:sz w:val="28"/>
          <w:szCs w:val="22"/>
        </w:rPr>
      </w:pPr>
      <w:r w:rsidRPr="002C1590">
        <w:rPr>
          <w:rStyle w:val="Hyperlink"/>
          <w:b/>
          <w:i w:val="0"/>
          <w:noProof/>
          <w:color w:val="auto"/>
          <w:sz w:val="24"/>
          <w:u w:val="none"/>
        </w:rPr>
        <w:t>B.3</w:t>
      </w:r>
      <w:r w:rsidRPr="002C1590">
        <w:rPr>
          <w:rFonts w:eastAsiaTheme="minorEastAsia" w:cstheme="minorBidi"/>
          <w:b/>
          <w:i w:val="0"/>
          <w:iCs w:val="0"/>
          <w:noProof/>
          <w:sz w:val="28"/>
          <w:szCs w:val="22"/>
        </w:rPr>
        <w:tab/>
      </w:r>
      <w:r w:rsidRPr="002C1590">
        <w:rPr>
          <w:rStyle w:val="Hyperlink"/>
          <w:b/>
          <w:i w:val="0"/>
          <w:noProof/>
          <w:color w:val="auto"/>
          <w:sz w:val="24"/>
          <w:u w:val="none"/>
        </w:rPr>
        <w:t xml:space="preserve">Describe </w:t>
      </w:r>
      <w:r w:rsidR="000C14B0">
        <w:rPr>
          <w:rStyle w:val="Hyperlink"/>
          <w:b/>
          <w:i w:val="0"/>
          <w:noProof/>
          <w:color w:val="auto"/>
          <w:sz w:val="24"/>
          <w:u w:val="none"/>
        </w:rPr>
        <w:t>M</w:t>
      </w:r>
      <w:r w:rsidRPr="002C1590">
        <w:rPr>
          <w:rStyle w:val="Hyperlink"/>
          <w:b/>
          <w:i w:val="0"/>
          <w:noProof/>
          <w:color w:val="auto"/>
          <w:sz w:val="24"/>
          <w:u w:val="none"/>
        </w:rPr>
        <w:t xml:space="preserve">ethods to </w:t>
      </w:r>
      <w:r w:rsidR="000C14B0">
        <w:rPr>
          <w:rStyle w:val="Hyperlink"/>
          <w:b/>
          <w:i w:val="0"/>
          <w:noProof/>
          <w:color w:val="auto"/>
          <w:sz w:val="24"/>
          <w:u w:val="none"/>
        </w:rPr>
        <w:t>M</w:t>
      </w:r>
      <w:r w:rsidRPr="002C1590">
        <w:rPr>
          <w:rStyle w:val="Hyperlink"/>
          <w:b/>
          <w:i w:val="0"/>
          <w:noProof/>
          <w:color w:val="auto"/>
          <w:sz w:val="24"/>
          <w:u w:val="none"/>
        </w:rPr>
        <w:t xml:space="preserve">aximize </w:t>
      </w:r>
      <w:r w:rsidR="000C14B0">
        <w:rPr>
          <w:rStyle w:val="Hyperlink"/>
          <w:b/>
          <w:i w:val="0"/>
          <w:noProof/>
          <w:color w:val="auto"/>
          <w:sz w:val="24"/>
          <w:u w:val="none"/>
        </w:rPr>
        <w:t>the R</w:t>
      </w:r>
      <w:r w:rsidRPr="002C1590">
        <w:rPr>
          <w:rStyle w:val="Hyperlink"/>
          <w:b/>
          <w:i w:val="0"/>
          <w:noProof/>
          <w:color w:val="auto"/>
          <w:sz w:val="24"/>
          <w:u w:val="none"/>
        </w:rPr>
        <w:t xml:space="preserve">esponse </w:t>
      </w:r>
      <w:r w:rsidR="000C14B0">
        <w:rPr>
          <w:rStyle w:val="Hyperlink"/>
          <w:b/>
          <w:i w:val="0"/>
          <w:noProof/>
          <w:color w:val="auto"/>
          <w:sz w:val="24"/>
          <w:u w:val="none"/>
        </w:rPr>
        <w:t>R</w:t>
      </w:r>
      <w:r w:rsidRPr="002C1590">
        <w:rPr>
          <w:rStyle w:val="Hyperlink"/>
          <w:b/>
          <w:i w:val="0"/>
          <w:noProof/>
          <w:color w:val="auto"/>
          <w:sz w:val="24"/>
          <w:u w:val="none"/>
        </w:rPr>
        <w:t xml:space="preserve">ates and to </w:t>
      </w:r>
      <w:r w:rsidR="000C14B0">
        <w:rPr>
          <w:rStyle w:val="Hyperlink"/>
          <w:b/>
          <w:i w:val="0"/>
          <w:noProof/>
          <w:color w:val="auto"/>
          <w:sz w:val="24"/>
          <w:u w:val="none"/>
        </w:rPr>
        <w:t>D</w:t>
      </w:r>
      <w:r w:rsidRPr="002C1590">
        <w:rPr>
          <w:rStyle w:val="Hyperlink"/>
          <w:b/>
          <w:i w:val="0"/>
          <w:noProof/>
          <w:color w:val="auto"/>
          <w:sz w:val="24"/>
          <w:u w:val="none"/>
        </w:rPr>
        <w:t xml:space="preserve">eal with  </w:t>
      </w:r>
      <w:r w:rsidR="000C14B0">
        <w:rPr>
          <w:rStyle w:val="Hyperlink"/>
          <w:b/>
          <w:i w:val="0"/>
          <w:noProof/>
          <w:color w:val="auto"/>
          <w:sz w:val="24"/>
          <w:u w:val="none"/>
        </w:rPr>
        <w:t>N</w:t>
      </w:r>
      <w:r w:rsidRPr="002C1590">
        <w:rPr>
          <w:rStyle w:val="Hyperlink"/>
          <w:b/>
          <w:i w:val="0"/>
          <w:noProof/>
          <w:color w:val="auto"/>
          <w:sz w:val="24"/>
          <w:u w:val="none"/>
        </w:rPr>
        <w:t xml:space="preserve">on-response. </w:t>
      </w:r>
      <w:r w:rsidR="00FE6ACF" w:rsidRPr="002C1590">
        <w:rPr>
          <w:b/>
          <w:i w:val="0"/>
          <w:noProof/>
          <w:webHidden/>
          <w:sz w:val="24"/>
        </w:rPr>
        <w:tab/>
      </w:r>
      <w:r w:rsidR="00D51668">
        <w:rPr>
          <w:b/>
          <w:i w:val="0"/>
          <w:noProof/>
          <w:webHidden/>
          <w:sz w:val="24"/>
        </w:rPr>
        <w:t>11</w:t>
      </w:r>
    </w:p>
    <w:p w14:paraId="7D9EBA1E" w14:textId="13E4AD90" w:rsidR="00B7257D" w:rsidRPr="002C1590" w:rsidRDefault="00B7257D" w:rsidP="00F86AFA">
      <w:pPr>
        <w:pStyle w:val="TOC2"/>
        <w:tabs>
          <w:tab w:val="left" w:pos="880"/>
          <w:tab w:val="right" w:leader="dot" w:pos="9350"/>
        </w:tabs>
        <w:ind w:left="936" w:hanging="720"/>
        <w:rPr>
          <w:rFonts w:eastAsiaTheme="minorEastAsia" w:cstheme="minorBidi"/>
          <w:b/>
          <w:i w:val="0"/>
          <w:iCs w:val="0"/>
          <w:noProof/>
          <w:sz w:val="28"/>
          <w:szCs w:val="22"/>
        </w:rPr>
      </w:pPr>
      <w:r w:rsidRPr="002C1590">
        <w:rPr>
          <w:rStyle w:val="Hyperlink"/>
          <w:b/>
          <w:i w:val="0"/>
          <w:noProof/>
          <w:color w:val="auto"/>
          <w:sz w:val="24"/>
          <w:u w:val="none"/>
        </w:rPr>
        <w:t>B.4</w:t>
      </w:r>
      <w:r w:rsidRPr="002C1590">
        <w:rPr>
          <w:rFonts w:eastAsiaTheme="minorEastAsia" w:cstheme="minorBidi"/>
          <w:b/>
          <w:i w:val="0"/>
          <w:iCs w:val="0"/>
          <w:noProof/>
          <w:sz w:val="28"/>
          <w:szCs w:val="22"/>
        </w:rPr>
        <w:tab/>
      </w:r>
      <w:r w:rsidRPr="002C1590">
        <w:rPr>
          <w:rStyle w:val="Hyperlink"/>
          <w:b/>
          <w:i w:val="0"/>
          <w:noProof/>
          <w:color w:val="auto"/>
          <w:sz w:val="24"/>
          <w:u w:val="none"/>
        </w:rPr>
        <w:t xml:space="preserve"> </w:t>
      </w:r>
      <w:r w:rsidR="000C14B0">
        <w:rPr>
          <w:rStyle w:val="Hyperlink"/>
          <w:b/>
          <w:i w:val="0"/>
          <w:noProof/>
          <w:color w:val="auto"/>
          <w:sz w:val="24"/>
          <w:u w:val="none"/>
        </w:rPr>
        <w:t>Test</w:t>
      </w:r>
      <w:r w:rsidRPr="002C1590">
        <w:rPr>
          <w:rStyle w:val="Hyperlink"/>
          <w:b/>
          <w:i w:val="0"/>
          <w:noProof/>
          <w:color w:val="auto"/>
          <w:sz w:val="24"/>
          <w:u w:val="none"/>
        </w:rPr>
        <w:t xml:space="preserve"> of </w:t>
      </w:r>
      <w:r w:rsidR="000C14B0">
        <w:rPr>
          <w:rStyle w:val="Hyperlink"/>
          <w:b/>
          <w:i w:val="0"/>
          <w:noProof/>
          <w:color w:val="auto"/>
          <w:sz w:val="24"/>
          <w:u w:val="none"/>
        </w:rPr>
        <w:t>P</w:t>
      </w:r>
      <w:r w:rsidRPr="002C1590">
        <w:rPr>
          <w:rStyle w:val="Hyperlink"/>
          <w:b/>
          <w:i w:val="0"/>
          <w:noProof/>
          <w:color w:val="auto"/>
          <w:sz w:val="24"/>
          <w:u w:val="none"/>
        </w:rPr>
        <w:t xml:space="preserve">rocedures or </w:t>
      </w:r>
      <w:r w:rsidR="000C14B0">
        <w:rPr>
          <w:rStyle w:val="Hyperlink"/>
          <w:b/>
          <w:i w:val="0"/>
          <w:noProof/>
          <w:color w:val="auto"/>
          <w:sz w:val="24"/>
          <w:u w:val="none"/>
        </w:rPr>
        <w:t>M</w:t>
      </w:r>
      <w:r w:rsidRPr="002C1590">
        <w:rPr>
          <w:rStyle w:val="Hyperlink"/>
          <w:b/>
          <w:i w:val="0"/>
          <w:noProof/>
          <w:color w:val="auto"/>
          <w:sz w:val="24"/>
          <w:u w:val="none"/>
        </w:rPr>
        <w:t xml:space="preserve">ethods to be </w:t>
      </w:r>
      <w:r w:rsidR="000C14B0">
        <w:rPr>
          <w:rStyle w:val="Hyperlink"/>
          <w:b/>
          <w:i w:val="0"/>
          <w:noProof/>
          <w:color w:val="auto"/>
          <w:sz w:val="24"/>
          <w:u w:val="none"/>
        </w:rPr>
        <w:t>U</w:t>
      </w:r>
      <w:r w:rsidRPr="002C1590">
        <w:rPr>
          <w:rStyle w:val="Hyperlink"/>
          <w:b/>
          <w:i w:val="0"/>
          <w:noProof/>
          <w:color w:val="auto"/>
          <w:sz w:val="24"/>
          <w:u w:val="none"/>
        </w:rPr>
        <w:t xml:space="preserve">ndertaken. </w:t>
      </w:r>
      <w:r w:rsidRPr="002C1590">
        <w:rPr>
          <w:b/>
          <w:i w:val="0"/>
          <w:noProof/>
          <w:webHidden/>
          <w:sz w:val="24"/>
        </w:rPr>
        <w:t xml:space="preserve"> </w:t>
      </w:r>
      <w:r w:rsidR="00FE6ACF" w:rsidRPr="002C1590">
        <w:rPr>
          <w:b/>
          <w:i w:val="0"/>
          <w:noProof/>
          <w:webHidden/>
          <w:sz w:val="24"/>
        </w:rPr>
        <w:tab/>
      </w:r>
      <w:r w:rsidR="00D51668">
        <w:rPr>
          <w:b/>
          <w:i w:val="0"/>
          <w:noProof/>
          <w:webHidden/>
          <w:sz w:val="24"/>
        </w:rPr>
        <w:t>13</w:t>
      </w:r>
    </w:p>
    <w:p w14:paraId="4D5709AF" w14:textId="29537A11" w:rsidR="00B7257D" w:rsidRPr="00500D77" w:rsidRDefault="00B7257D" w:rsidP="00F86AFA">
      <w:pPr>
        <w:pStyle w:val="TOC2"/>
        <w:tabs>
          <w:tab w:val="left" w:pos="880"/>
          <w:tab w:val="right" w:leader="dot" w:pos="9350"/>
        </w:tabs>
        <w:ind w:left="936" w:hanging="720"/>
        <w:rPr>
          <w:rFonts w:eastAsiaTheme="minorEastAsia" w:cstheme="minorBidi"/>
          <w:b/>
          <w:i w:val="0"/>
          <w:iCs w:val="0"/>
          <w:noProof/>
          <w:sz w:val="22"/>
          <w:szCs w:val="22"/>
        </w:rPr>
      </w:pPr>
      <w:r w:rsidRPr="002C1590">
        <w:rPr>
          <w:rStyle w:val="Hyperlink"/>
          <w:b/>
          <w:i w:val="0"/>
          <w:noProof/>
          <w:color w:val="auto"/>
          <w:sz w:val="24"/>
          <w:u w:val="none"/>
        </w:rPr>
        <w:t>B.5</w:t>
      </w:r>
      <w:r w:rsidRPr="002C1590">
        <w:rPr>
          <w:rFonts w:eastAsiaTheme="minorEastAsia" w:cstheme="minorBidi"/>
          <w:b/>
          <w:i w:val="0"/>
          <w:iCs w:val="0"/>
          <w:noProof/>
          <w:sz w:val="28"/>
          <w:szCs w:val="22"/>
        </w:rPr>
        <w:tab/>
      </w:r>
      <w:r w:rsidRPr="002C1590">
        <w:rPr>
          <w:rStyle w:val="Hyperlink"/>
          <w:b/>
          <w:i w:val="0"/>
          <w:noProof/>
          <w:color w:val="auto"/>
          <w:sz w:val="24"/>
          <w:u w:val="none"/>
        </w:rPr>
        <w:t xml:space="preserve"> </w:t>
      </w:r>
      <w:r w:rsidR="000C14B0">
        <w:rPr>
          <w:rStyle w:val="Hyperlink"/>
          <w:b/>
          <w:i w:val="0"/>
          <w:noProof/>
          <w:color w:val="auto"/>
          <w:sz w:val="24"/>
          <w:u w:val="none"/>
        </w:rPr>
        <w:t>I</w:t>
      </w:r>
      <w:r w:rsidRPr="002C1590">
        <w:rPr>
          <w:rStyle w:val="Hyperlink"/>
          <w:b/>
          <w:i w:val="0"/>
          <w:noProof/>
          <w:color w:val="auto"/>
          <w:sz w:val="24"/>
          <w:u w:val="none"/>
        </w:rPr>
        <w:t xml:space="preserve">ndividuals </w:t>
      </w:r>
      <w:r w:rsidR="000C14B0">
        <w:rPr>
          <w:rStyle w:val="Hyperlink"/>
          <w:b/>
          <w:i w:val="0"/>
          <w:noProof/>
          <w:color w:val="auto"/>
          <w:sz w:val="24"/>
          <w:u w:val="none"/>
        </w:rPr>
        <w:t>C</w:t>
      </w:r>
      <w:r w:rsidRPr="002C1590">
        <w:rPr>
          <w:rStyle w:val="Hyperlink"/>
          <w:b/>
          <w:i w:val="0"/>
          <w:noProof/>
          <w:color w:val="auto"/>
          <w:sz w:val="24"/>
          <w:u w:val="none"/>
        </w:rPr>
        <w:t xml:space="preserve">onsulted on </w:t>
      </w:r>
      <w:r w:rsidR="000C14B0">
        <w:rPr>
          <w:rStyle w:val="Hyperlink"/>
          <w:b/>
          <w:i w:val="0"/>
          <w:noProof/>
          <w:color w:val="auto"/>
          <w:sz w:val="24"/>
          <w:u w:val="none"/>
        </w:rPr>
        <w:t>S</w:t>
      </w:r>
      <w:r w:rsidRPr="002C1590">
        <w:rPr>
          <w:rStyle w:val="Hyperlink"/>
          <w:b/>
          <w:i w:val="0"/>
          <w:noProof/>
          <w:color w:val="auto"/>
          <w:sz w:val="24"/>
          <w:u w:val="none"/>
        </w:rPr>
        <w:t xml:space="preserve">tatistical </w:t>
      </w:r>
      <w:r w:rsidR="000C14B0">
        <w:rPr>
          <w:rStyle w:val="Hyperlink"/>
          <w:b/>
          <w:i w:val="0"/>
          <w:noProof/>
          <w:color w:val="auto"/>
          <w:sz w:val="24"/>
          <w:u w:val="none"/>
        </w:rPr>
        <w:t>A</w:t>
      </w:r>
      <w:r w:rsidRPr="002C1590">
        <w:rPr>
          <w:rStyle w:val="Hyperlink"/>
          <w:b/>
          <w:i w:val="0"/>
          <w:noProof/>
          <w:color w:val="auto"/>
          <w:sz w:val="24"/>
          <w:u w:val="none"/>
        </w:rPr>
        <w:t xml:space="preserve">spects </w:t>
      </w:r>
      <w:r w:rsidR="000C14B0">
        <w:rPr>
          <w:rStyle w:val="Hyperlink"/>
          <w:b/>
          <w:i w:val="0"/>
          <w:noProof/>
          <w:color w:val="auto"/>
          <w:sz w:val="24"/>
          <w:u w:val="none"/>
        </w:rPr>
        <w:t>and Individuals Collecting and/or Analyzing Data</w:t>
      </w:r>
      <w:r w:rsidRPr="002C1590">
        <w:rPr>
          <w:rStyle w:val="Hyperlink"/>
          <w:b/>
          <w:i w:val="0"/>
          <w:noProof/>
          <w:color w:val="auto"/>
          <w:sz w:val="24"/>
          <w:u w:val="none"/>
        </w:rPr>
        <w:t>.</w:t>
      </w:r>
      <w:r w:rsidRPr="002C1590">
        <w:rPr>
          <w:b/>
          <w:i w:val="0"/>
          <w:noProof/>
          <w:webHidden/>
          <w:sz w:val="24"/>
        </w:rPr>
        <w:t xml:space="preserve"> </w:t>
      </w:r>
      <w:r w:rsidR="00FE6ACF" w:rsidRPr="002C1590">
        <w:rPr>
          <w:b/>
          <w:i w:val="0"/>
          <w:noProof/>
          <w:webHidden/>
          <w:sz w:val="24"/>
        </w:rPr>
        <w:tab/>
      </w:r>
      <w:r w:rsidR="0040520F" w:rsidRPr="002C1590">
        <w:rPr>
          <w:b/>
          <w:i w:val="0"/>
          <w:noProof/>
          <w:webHidden/>
          <w:sz w:val="24"/>
        </w:rPr>
        <w:t>1</w:t>
      </w:r>
      <w:r w:rsidR="00D51668">
        <w:rPr>
          <w:b/>
          <w:i w:val="0"/>
          <w:noProof/>
          <w:webHidden/>
          <w:sz w:val="24"/>
        </w:rPr>
        <w:t>4</w:t>
      </w:r>
    </w:p>
    <w:p w14:paraId="1348F708" w14:textId="7806E861" w:rsidR="00FE6ACF" w:rsidRDefault="00040D83" w:rsidP="00040D83">
      <w:pPr>
        <w:rPr>
          <w:rFonts w:cstheme="minorHAnsi"/>
          <w:b/>
          <w:bCs/>
          <w:sz w:val="20"/>
          <w:szCs w:val="20"/>
        </w:rPr>
      </w:pPr>
      <w:r w:rsidRPr="00A344FF">
        <w:rPr>
          <w:rFonts w:cstheme="minorHAnsi"/>
          <w:b/>
          <w:bCs/>
          <w:sz w:val="20"/>
          <w:szCs w:val="20"/>
        </w:rPr>
        <w:fldChar w:fldCharType="end"/>
      </w:r>
    </w:p>
    <w:p w14:paraId="3C0DBFAF" w14:textId="77777777" w:rsidR="00FE6ACF" w:rsidRDefault="00FE6ACF">
      <w:pPr>
        <w:rPr>
          <w:rFonts w:cstheme="minorHAnsi"/>
          <w:b/>
          <w:bCs/>
          <w:sz w:val="20"/>
          <w:szCs w:val="20"/>
        </w:rPr>
      </w:pPr>
      <w:r>
        <w:rPr>
          <w:rFonts w:cstheme="minorHAnsi"/>
          <w:b/>
          <w:bCs/>
          <w:sz w:val="20"/>
          <w:szCs w:val="20"/>
        </w:rPr>
        <w:br w:type="page"/>
      </w:r>
    </w:p>
    <w:p w14:paraId="5951577F" w14:textId="77777777" w:rsidR="00617596" w:rsidRPr="00A344FF" w:rsidRDefault="00981A47" w:rsidP="00A344FF">
      <w:pPr>
        <w:jc w:val="center"/>
        <w:rPr>
          <w:b/>
          <w:caps/>
          <w:spacing w:val="20"/>
          <w:kern w:val="22"/>
        </w:rPr>
      </w:pPr>
      <w:r w:rsidRPr="00A344FF">
        <w:rPr>
          <w:b/>
          <w:caps/>
          <w:spacing w:val="20"/>
          <w:kern w:val="22"/>
        </w:rPr>
        <w:t>Tables</w:t>
      </w:r>
    </w:p>
    <w:p w14:paraId="53665BE6" w14:textId="5794E393" w:rsidR="00E17ACB" w:rsidRDefault="00FE6ACF">
      <w:pPr>
        <w:pStyle w:val="TableofFigures"/>
        <w:tabs>
          <w:tab w:val="right" w:leader="dot" w:pos="9350"/>
        </w:tabs>
        <w:rPr>
          <w:rFonts w:eastAsiaTheme="minorEastAsia"/>
          <w:noProof/>
          <w:sz w:val="22"/>
        </w:rPr>
      </w:pPr>
      <w:r w:rsidRPr="00677A00">
        <w:rPr>
          <w:b/>
        </w:rPr>
        <w:fldChar w:fldCharType="begin"/>
      </w:r>
      <w:r w:rsidRPr="00677A00">
        <w:rPr>
          <w:b/>
        </w:rPr>
        <w:instrText xml:space="preserve"> TOC \h \z \c "Table" </w:instrText>
      </w:r>
      <w:r w:rsidRPr="00677A00">
        <w:rPr>
          <w:b/>
        </w:rPr>
        <w:fldChar w:fldCharType="separate"/>
      </w:r>
      <w:bookmarkStart w:id="4" w:name="_Toc524506408"/>
      <w:r w:rsidR="00E17ACB" w:rsidRPr="008F1D15">
        <w:rPr>
          <w:rStyle w:val="Hyperlink"/>
          <w:noProof/>
        </w:rPr>
        <w:fldChar w:fldCharType="begin"/>
      </w:r>
      <w:r w:rsidR="00E17ACB" w:rsidRPr="008F1D15">
        <w:rPr>
          <w:rStyle w:val="Hyperlink"/>
          <w:noProof/>
        </w:rPr>
        <w:instrText xml:space="preserve"> </w:instrText>
      </w:r>
      <w:r w:rsidR="00E17ACB">
        <w:rPr>
          <w:noProof/>
        </w:rPr>
        <w:instrText>HYPERLINK \l "_Toc524507003"</w:instrText>
      </w:r>
      <w:r w:rsidR="00E17ACB" w:rsidRPr="008F1D15">
        <w:rPr>
          <w:rStyle w:val="Hyperlink"/>
          <w:noProof/>
        </w:rPr>
        <w:instrText xml:space="preserve"> </w:instrText>
      </w:r>
      <w:r w:rsidR="00E17ACB" w:rsidRPr="008F1D15">
        <w:rPr>
          <w:rStyle w:val="Hyperlink"/>
          <w:noProof/>
        </w:rPr>
        <w:fldChar w:fldCharType="separate"/>
      </w:r>
      <w:r w:rsidR="00E17ACB" w:rsidRPr="008F1D15">
        <w:rPr>
          <w:rStyle w:val="Hyperlink"/>
          <w:noProof/>
        </w:rPr>
        <w:t>Table B</w:t>
      </w:r>
      <w:r w:rsidR="00E17ACB" w:rsidRPr="008F1D15">
        <w:rPr>
          <w:rStyle w:val="Hyperlink"/>
          <w:noProof/>
        </w:rPr>
        <w:noBreakHyphen/>
        <w:t>1. Summary of Respondent Universe, Samples, and Expected Response Rates</w:t>
      </w:r>
      <w:r w:rsidR="00E17ACB">
        <w:rPr>
          <w:noProof/>
          <w:webHidden/>
        </w:rPr>
        <w:tab/>
      </w:r>
      <w:r w:rsidR="00E17ACB">
        <w:rPr>
          <w:noProof/>
          <w:webHidden/>
        </w:rPr>
        <w:fldChar w:fldCharType="begin"/>
      </w:r>
      <w:r w:rsidR="00E17ACB">
        <w:rPr>
          <w:noProof/>
          <w:webHidden/>
        </w:rPr>
        <w:instrText xml:space="preserve"> PAGEREF _Toc524507003 \h </w:instrText>
      </w:r>
      <w:r w:rsidR="00E17ACB">
        <w:rPr>
          <w:noProof/>
          <w:webHidden/>
        </w:rPr>
      </w:r>
      <w:r w:rsidR="00E17ACB">
        <w:rPr>
          <w:noProof/>
          <w:webHidden/>
        </w:rPr>
        <w:fldChar w:fldCharType="separate"/>
      </w:r>
      <w:r w:rsidR="00354AC2">
        <w:rPr>
          <w:noProof/>
          <w:webHidden/>
        </w:rPr>
        <w:t>2</w:t>
      </w:r>
      <w:r w:rsidR="00E17ACB">
        <w:rPr>
          <w:noProof/>
          <w:webHidden/>
        </w:rPr>
        <w:fldChar w:fldCharType="end"/>
      </w:r>
      <w:r w:rsidR="00E17ACB" w:rsidRPr="008F1D15">
        <w:rPr>
          <w:rStyle w:val="Hyperlink"/>
          <w:noProof/>
        </w:rPr>
        <w:fldChar w:fldCharType="end"/>
      </w:r>
    </w:p>
    <w:p w14:paraId="18E0772D" w14:textId="56955059" w:rsidR="00E17ACB" w:rsidRDefault="00047846">
      <w:pPr>
        <w:pStyle w:val="TableofFigures"/>
        <w:tabs>
          <w:tab w:val="right" w:leader="dot" w:pos="9350"/>
        </w:tabs>
        <w:rPr>
          <w:rFonts w:eastAsiaTheme="minorEastAsia"/>
          <w:noProof/>
          <w:sz w:val="22"/>
        </w:rPr>
      </w:pPr>
      <w:hyperlink w:anchor="_Toc524507004" w:history="1">
        <w:r w:rsidR="00E17ACB" w:rsidRPr="008F1D15">
          <w:rPr>
            <w:rStyle w:val="Hyperlink"/>
            <w:noProof/>
          </w:rPr>
          <w:t>Table B</w:t>
        </w:r>
        <w:r w:rsidR="00E17ACB" w:rsidRPr="008F1D15">
          <w:rPr>
            <w:rStyle w:val="Hyperlink"/>
            <w:noProof/>
          </w:rPr>
          <w:noBreakHyphen/>
          <w:t>2. SFA Universe and Sample Sizes and Estimated Design Effects by Stratum</w:t>
        </w:r>
        <w:r w:rsidR="00E17ACB">
          <w:rPr>
            <w:noProof/>
            <w:webHidden/>
          </w:rPr>
          <w:tab/>
        </w:r>
        <w:r w:rsidR="00E17ACB">
          <w:rPr>
            <w:noProof/>
            <w:webHidden/>
          </w:rPr>
          <w:fldChar w:fldCharType="begin"/>
        </w:r>
        <w:r w:rsidR="00E17ACB">
          <w:rPr>
            <w:noProof/>
            <w:webHidden/>
          </w:rPr>
          <w:instrText xml:space="preserve"> PAGEREF _Toc524507004 \h </w:instrText>
        </w:r>
        <w:r w:rsidR="00E17ACB">
          <w:rPr>
            <w:noProof/>
            <w:webHidden/>
          </w:rPr>
        </w:r>
        <w:r w:rsidR="00E17ACB">
          <w:rPr>
            <w:noProof/>
            <w:webHidden/>
          </w:rPr>
          <w:fldChar w:fldCharType="separate"/>
        </w:r>
        <w:r w:rsidR="00354AC2">
          <w:rPr>
            <w:noProof/>
            <w:webHidden/>
          </w:rPr>
          <w:t>4</w:t>
        </w:r>
        <w:r w:rsidR="00E17ACB">
          <w:rPr>
            <w:noProof/>
            <w:webHidden/>
          </w:rPr>
          <w:fldChar w:fldCharType="end"/>
        </w:r>
      </w:hyperlink>
    </w:p>
    <w:p w14:paraId="7648AD0C" w14:textId="3DC36C80" w:rsidR="00E17ACB" w:rsidRDefault="00047846">
      <w:pPr>
        <w:pStyle w:val="TableofFigures"/>
        <w:tabs>
          <w:tab w:val="right" w:leader="dot" w:pos="9350"/>
        </w:tabs>
        <w:rPr>
          <w:rFonts w:eastAsiaTheme="minorEastAsia"/>
          <w:noProof/>
          <w:sz w:val="22"/>
        </w:rPr>
      </w:pPr>
      <w:hyperlink w:anchor="_Toc524507005" w:history="1">
        <w:r w:rsidR="00E17ACB" w:rsidRPr="008F1D15">
          <w:rPr>
            <w:rStyle w:val="Hyperlink"/>
            <w:noProof/>
          </w:rPr>
          <w:t>Table B</w:t>
        </w:r>
        <w:r w:rsidR="00E17ACB" w:rsidRPr="008F1D15">
          <w:rPr>
            <w:rStyle w:val="Hyperlink"/>
            <w:noProof/>
          </w:rPr>
          <w:noBreakHyphen/>
          <w:t>3. Expected Precision Levels Based on the Proposed Sample Design for 1,750 Completed SFAs</w:t>
        </w:r>
        <w:r w:rsidR="00E17ACB">
          <w:rPr>
            <w:noProof/>
            <w:webHidden/>
          </w:rPr>
          <w:tab/>
        </w:r>
        <w:r w:rsidR="00E17ACB">
          <w:rPr>
            <w:noProof/>
            <w:webHidden/>
          </w:rPr>
          <w:fldChar w:fldCharType="begin"/>
        </w:r>
        <w:r w:rsidR="00E17ACB">
          <w:rPr>
            <w:noProof/>
            <w:webHidden/>
          </w:rPr>
          <w:instrText xml:space="preserve"> PAGEREF _Toc524507005 \h </w:instrText>
        </w:r>
        <w:r w:rsidR="00E17ACB">
          <w:rPr>
            <w:noProof/>
            <w:webHidden/>
          </w:rPr>
        </w:r>
        <w:r w:rsidR="00E17ACB">
          <w:rPr>
            <w:noProof/>
            <w:webHidden/>
          </w:rPr>
          <w:fldChar w:fldCharType="separate"/>
        </w:r>
        <w:r w:rsidR="00354AC2">
          <w:rPr>
            <w:noProof/>
            <w:webHidden/>
          </w:rPr>
          <w:t>10</w:t>
        </w:r>
        <w:r w:rsidR="00E17ACB">
          <w:rPr>
            <w:noProof/>
            <w:webHidden/>
          </w:rPr>
          <w:fldChar w:fldCharType="end"/>
        </w:r>
      </w:hyperlink>
    </w:p>
    <w:p w14:paraId="5D238BEF" w14:textId="121DF800" w:rsidR="00E17ACB" w:rsidRDefault="00047846">
      <w:pPr>
        <w:pStyle w:val="TableofFigures"/>
        <w:tabs>
          <w:tab w:val="right" w:leader="dot" w:pos="9350"/>
        </w:tabs>
        <w:rPr>
          <w:rFonts w:eastAsiaTheme="minorEastAsia"/>
          <w:noProof/>
          <w:sz w:val="22"/>
        </w:rPr>
      </w:pPr>
      <w:hyperlink w:anchor="_Toc524507006" w:history="1">
        <w:r w:rsidR="00E17ACB" w:rsidRPr="008F1D15">
          <w:rPr>
            <w:rStyle w:val="Hyperlink"/>
            <w:noProof/>
          </w:rPr>
          <w:t>Table B</w:t>
        </w:r>
        <w:r w:rsidR="00E17ACB" w:rsidRPr="008F1D15">
          <w:rPr>
            <w:rStyle w:val="Hyperlink"/>
            <w:noProof/>
          </w:rPr>
          <w:noBreakHyphen/>
          <w:t>4. Persons Consulted on Statistical Aspects of the Design</w:t>
        </w:r>
        <w:r w:rsidR="00E17ACB">
          <w:rPr>
            <w:noProof/>
            <w:webHidden/>
          </w:rPr>
          <w:tab/>
        </w:r>
        <w:r w:rsidR="00E17ACB">
          <w:rPr>
            <w:noProof/>
            <w:webHidden/>
          </w:rPr>
          <w:fldChar w:fldCharType="begin"/>
        </w:r>
        <w:r w:rsidR="00E17ACB">
          <w:rPr>
            <w:noProof/>
            <w:webHidden/>
          </w:rPr>
          <w:instrText xml:space="preserve"> PAGEREF _Toc524507006 \h </w:instrText>
        </w:r>
        <w:r w:rsidR="00E17ACB">
          <w:rPr>
            <w:noProof/>
            <w:webHidden/>
          </w:rPr>
        </w:r>
        <w:r w:rsidR="00E17ACB">
          <w:rPr>
            <w:noProof/>
            <w:webHidden/>
          </w:rPr>
          <w:fldChar w:fldCharType="separate"/>
        </w:r>
        <w:r w:rsidR="00354AC2">
          <w:rPr>
            <w:noProof/>
            <w:webHidden/>
          </w:rPr>
          <w:t>14</w:t>
        </w:r>
        <w:r w:rsidR="00E17ACB">
          <w:rPr>
            <w:noProof/>
            <w:webHidden/>
          </w:rPr>
          <w:fldChar w:fldCharType="end"/>
        </w:r>
      </w:hyperlink>
    </w:p>
    <w:bookmarkEnd w:id="4"/>
    <w:p w14:paraId="4825F83A" w14:textId="00E21059" w:rsidR="00F66058" w:rsidRDefault="00FE6ACF" w:rsidP="002C1590">
      <w:pPr>
        <w:outlineLvl w:val="2"/>
        <w:rPr>
          <w:b/>
          <w:sz w:val="20"/>
        </w:rPr>
      </w:pPr>
      <w:r w:rsidRPr="00677A00">
        <w:rPr>
          <w:b/>
        </w:rPr>
        <w:fldChar w:fldCharType="end"/>
      </w:r>
    </w:p>
    <w:p w14:paraId="0178CC5E" w14:textId="77777777" w:rsidR="0079566A" w:rsidRPr="00794044" w:rsidRDefault="0079566A" w:rsidP="00526D51">
      <w:pPr>
        <w:jc w:val="center"/>
        <w:rPr>
          <w:b/>
          <w:caps/>
          <w:spacing w:val="20"/>
        </w:rPr>
      </w:pPr>
      <w:r w:rsidRPr="00794044">
        <w:rPr>
          <w:b/>
          <w:caps/>
          <w:spacing w:val="20"/>
        </w:rPr>
        <w:t>Appendices</w:t>
      </w:r>
    </w:p>
    <w:p w14:paraId="1244E1E2" w14:textId="77777777" w:rsidR="0079566A" w:rsidRPr="002C1590" w:rsidRDefault="0079566A" w:rsidP="0079566A">
      <w:pPr>
        <w:ind w:left="720" w:hanging="720"/>
      </w:pPr>
      <w:r w:rsidRPr="002C1590">
        <w:t>A.</w:t>
      </w:r>
      <w:r w:rsidRPr="002C1590">
        <w:tab/>
        <w:t>Research Issues and Research Questions</w:t>
      </w:r>
    </w:p>
    <w:p w14:paraId="779A4343" w14:textId="65A9380C" w:rsidR="0079566A" w:rsidRPr="002C1590" w:rsidRDefault="0079566A" w:rsidP="0079566A">
      <w:pPr>
        <w:ind w:left="720" w:hanging="720"/>
      </w:pPr>
      <w:r w:rsidRPr="002C1590">
        <w:t>B.1</w:t>
      </w:r>
      <w:r w:rsidRPr="002C1590">
        <w:tab/>
      </w:r>
      <w:r w:rsidR="00DA3535">
        <w:t xml:space="preserve">CN Invitation </w:t>
      </w:r>
      <w:r w:rsidR="000C14B0">
        <w:t>L</w:t>
      </w:r>
      <w:r w:rsidR="00DA3535">
        <w:t>etter</w:t>
      </w:r>
    </w:p>
    <w:p w14:paraId="74135477" w14:textId="3030C05C" w:rsidR="0079566A" w:rsidRPr="002C1590" w:rsidRDefault="0079566A" w:rsidP="0079566A">
      <w:pPr>
        <w:ind w:left="720" w:hanging="720"/>
      </w:pPr>
      <w:r w:rsidRPr="002C1590">
        <w:t>B.2</w:t>
      </w:r>
      <w:r w:rsidRPr="002C1590">
        <w:tab/>
      </w:r>
      <w:r w:rsidR="00DA3535">
        <w:t xml:space="preserve">CN Initial </w:t>
      </w:r>
      <w:r w:rsidRPr="002C1590">
        <w:t>Follow-Up Email</w:t>
      </w:r>
    </w:p>
    <w:p w14:paraId="249C49DA" w14:textId="59505A6B" w:rsidR="0079566A" w:rsidRPr="002C1590" w:rsidRDefault="0079566A" w:rsidP="0079566A">
      <w:pPr>
        <w:ind w:left="720" w:hanging="720"/>
      </w:pPr>
      <w:r w:rsidRPr="002C1590">
        <w:t>B.3</w:t>
      </w:r>
      <w:r w:rsidRPr="002C1590">
        <w:tab/>
        <w:t>CN Reminder Email</w:t>
      </w:r>
    </w:p>
    <w:p w14:paraId="1AC9E3F9" w14:textId="7AA9A245" w:rsidR="0079566A" w:rsidRPr="002C1590" w:rsidRDefault="0079566A" w:rsidP="0079566A">
      <w:pPr>
        <w:ind w:left="720" w:hanging="720"/>
      </w:pPr>
      <w:r w:rsidRPr="002C1590">
        <w:t>B.4</w:t>
      </w:r>
      <w:r w:rsidRPr="002C1590">
        <w:tab/>
        <w:t>CN Director Telephone Reminder</w:t>
      </w:r>
    </w:p>
    <w:p w14:paraId="4E3B8EA3" w14:textId="51578C0E" w:rsidR="0079566A" w:rsidRPr="002C1590" w:rsidRDefault="0079566A" w:rsidP="0079566A">
      <w:pPr>
        <w:ind w:left="720" w:hanging="720"/>
      </w:pPr>
      <w:r w:rsidRPr="002C1590">
        <w:t xml:space="preserve">B.5 </w:t>
      </w:r>
      <w:r w:rsidRPr="002C1590">
        <w:tab/>
      </w:r>
      <w:r w:rsidR="00DA3535">
        <w:t xml:space="preserve">CN Director </w:t>
      </w:r>
      <w:r w:rsidRPr="002C1590">
        <w:t>Thank You Letter</w:t>
      </w:r>
    </w:p>
    <w:p w14:paraId="5DDBF27B" w14:textId="52580BD4" w:rsidR="0079566A" w:rsidRPr="002C1590" w:rsidRDefault="0079566A" w:rsidP="0079566A">
      <w:pPr>
        <w:ind w:left="720" w:hanging="720"/>
      </w:pPr>
      <w:r w:rsidRPr="002C1590">
        <w:t xml:space="preserve">B.6 </w:t>
      </w:r>
      <w:r w:rsidRPr="002C1590">
        <w:tab/>
      </w:r>
      <w:r w:rsidR="005C5139">
        <w:t xml:space="preserve">State </w:t>
      </w:r>
      <w:r w:rsidR="008606C2">
        <w:t xml:space="preserve">Email </w:t>
      </w:r>
      <w:r w:rsidR="00DA3535">
        <w:t xml:space="preserve">Notification </w:t>
      </w:r>
      <w:r w:rsidR="005C5139">
        <w:t>of Selected</w:t>
      </w:r>
      <w:r w:rsidR="00DA3535">
        <w:t xml:space="preserve"> SFAs</w:t>
      </w:r>
    </w:p>
    <w:p w14:paraId="59F24EC5" w14:textId="4947AA68" w:rsidR="0079566A" w:rsidRPr="002C1590" w:rsidRDefault="0079566A" w:rsidP="0079566A">
      <w:pPr>
        <w:ind w:left="720" w:hanging="720"/>
      </w:pPr>
      <w:r w:rsidRPr="002C1590">
        <w:t>B.7</w:t>
      </w:r>
      <w:r w:rsidRPr="002C1590">
        <w:tab/>
      </w:r>
      <w:r w:rsidR="00DA3535">
        <w:t xml:space="preserve">SFA </w:t>
      </w:r>
      <w:r w:rsidRPr="002C1590">
        <w:t>Invitation Letter</w:t>
      </w:r>
    </w:p>
    <w:p w14:paraId="3FC4BF99" w14:textId="511E4E2E" w:rsidR="0079566A" w:rsidRPr="002C1590" w:rsidRDefault="0079566A" w:rsidP="0079566A">
      <w:pPr>
        <w:ind w:left="720" w:hanging="720"/>
      </w:pPr>
      <w:r w:rsidRPr="002C1590">
        <w:t>B.8</w:t>
      </w:r>
      <w:r w:rsidRPr="002C1590">
        <w:tab/>
      </w:r>
      <w:r w:rsidR="00DA3535" w:rsidRPr="005D658C">
        <w:t xml:space="preserve"> </w:t>
      </w:r>
      <w:r w:rsidR="00DA3535">
        <w:t>Initial</w:t>
      </w:r>
      <w:r w:rsidR="00DA3535" w:rsidRPr="00526D51">
        <w:t xml:space="preserve"> </w:t>
      </w:r>
      <w:r w:rsidRPr="002C1590">
        <w:t>Follow-Up Email</w:t>
      </w:r>
      <w:r w:rsidR="000C14B0">
        <w:t xml:space="preserve"> to SFA Directors</w:t>
      </w:r>
      <w:r w:rsidRPr="002C1590">
        <w:t xml:space="preserve"> </w:t>
      </w:r>
    </w:p>
    <w:p w14:paraId="79F716DD" w14:textId="77777777" w:rsidR="0079566A" w:rsidRPr="002C1590" w:rsidRDefault="0079566A" w:rsidP="0079566A">
      <w:pPr>
        <w:ind w:left="720" w:hanging="720"/>
      </w:pPr>
      <w:r w:rsidRPr="002C1590">
        <w:t>B.9</w:t>
      </w:r>
      <w:r w:rsidRPr="002C1590">
        <w:tab/>
        <w:t>SFA Director Reminder Email</w:t>
      </w:r>
    </w:p>
    <w:p w14:paraId="173504AA" w14:textId="67FABAAA" w:rsidR="0079566A" w:rsidRPr="002C1590" w:rsidRDefault="0079566A" w:rsidP="0079566A">
      <w:pPr>
        <w:ind w:left="720" w:hanging="720"/>
      </w:pPr>
      <w:r w:rsidRPr="002C1590">
        <w:t>B.10</w:t>
      </w:r>
      <w:r w:rsidRPr="002C1590">
        <w:tab/>
        <w:t>SFA Director Telephone Reminder</w:t>
      </w:r>
    </w:p>
    <w:p w14:paraId="6800A248" w14:textId="3013D349" w:rsidR="0079566A" w:rsidRPr="002C1590" w:rsidRDefault="0079566A" w:rsidP="0079566A">
      <w:pPr>
        <w:ind w:left="720" w:hanging="720"/>
      </w:pPr>
      <w:r w:rsidRPr="002C1590">
        <w:t>B.11</w:t>
      </w:r>
      <w:r w:rsidRPr="002C1590">
        <w:tab/>
      </w:r>
      <w:r w:rsidR="00DA3535">
        <w:t xml:space="preserve">SFA </w:t>
      </w:r>
      <w:r w:rsidRPr="002C1590">
        <w:t>Thank You Letter</w:t>
      </w:r>
    </w:p>
    <w:p w14:paraId="7B5E8AA8" w14:textId="708796DD" w:rsidR="0079566A" w:rsidRPr="002C1590" w:rsidRDefault="0079566A" w:rsidP="0079566A">
      <w:pPr>
        <w:ind w:left="720" w:hanging="720"/>
      </w:pPr>
      <w:r w:rsidRPr="002C1590">
        <w:t>C</w:t>
      </w:r>
      <w:r w:rsidR="005C5139">
        <w:t xml:space="preserve">.1 </w:t>
      </w:r>
      <w:r w:rsidRPr="002C1590">
        <w:tab/>
        <w:t xml:space="preserve">State Child Nutrition Director Survey </w:t>
      </w:r>
    </w:p>
    <w:p w14:paraId="1D762E93" w14:textId="52A308E0" w:rsidR="005C5139" w:rsidRDefault="005C5139" w:rsidP="0079566A">
      <w:pPr>
        <w:ind w:left="720" w:hanging="720"/>
      </w:pPr>
      <w:r>
        <w:t>C.2</w:t>
      </w:r>
      <w:r>
        <w:tab/>
        <w:t xml:space="preserve">State CN Director Survey </w:t>
      </w:r>
      <w:r w:rsidR="00A30889">
        <w:t>(web version)</w:t>
      </w:r>
    </w:p>
    <w:p w14:paraId="74FA3B73" w14:textId="58BE7408" w:rsidR="0079566A" w:rsidRPr="002C1590" w:rsidRDefault="0079566A" w:rsidP="0079566A">
      <w:pPr>
        <w:ind w:left="720" w:hanging="720"/>
      </w:pPr>
      <w:r w:rsidRPr="002C1590">
        <w:t>D</w:t>
      </w:r>
      <w:r w:rsidR="005C5139">
        <w:t>.1</w:t>
      </w:r>
      <w:r w:rsidRPr="002C1590">
        <w:tab/>
        <w:t xml:space="preserve">School Food Authority Director Survey </w:t>
      </w:r>
    </w:p>
    <w:p w14:paraId="3B5C8A31" w14:textId="2BAE2DF5" w:rsidR="005C5139" w:rsidRDefault="005C5139" w:rsidP="0079566A">
      <w:pPr>
        <w:ind w:left="720" w:hanging="720"/>
      </w:pPr>
      <w:r>
        <w:t>D.2</w:t>
      </w:r>
      <w:r>
        <w:tab/>
        <w:t xml:space="preserve">SFA Director Survey </w:t>
      </w:r>
      <w:r w:rsidR="00A30889">
        <w:t>(web version)</w:t>
      </w:r>
    </w:p>
    <w:p w14:paraId="0C05BBCC" w14:textId="3BA81C90" w:rsidR="0079566A" w:rsidRPr="002C1590" w:rsidRDefault="0079566A" w:rsidP="0079566A">
      <w:pPr>
        <w:ind w:left="720" w:hanging="720"/>
      </w:pPr>
      <w:r w:rsidRPr="002C1590">
        <w:t>E.1</w:t>
      </w:r>
      <w:r w:rsidRPr="002C1590">
        <w:tab/>
        <w:t xml:space="preserve">60-Day Notice </w:t>
      </w:r>
      <w:r w:rsidR="00D61A77" w:rsidRPr="002C1590">
        <w:t>Comments</w:t>
      </w:r>
    </w:p>
    <w:p w14:paraId="53023C01" w14:textId="77777777" w:rsidR="0079566A" w:rsidRPr="002C1590" w:rsidRDefault="0079566A" w:rsidP="0079566A">
      <w:pPr>
        <w:ind w:left="720" w:hanging="720"/>
      </w:pPr>
      <w:r w:rsidRPr="002C1590">
        <w:t>E.2</w:t>
      </w:r>
      <w:r w:rsidRPr="002C1590">
        <w:tab/>
        <w:t>FNS Response to 60-Day Notice Comments</w:t>
      </w:r>
    </w:p>
    <w:p w14:paraId="17C4C35D" w14:textId="77777777" w:rsidR="0079566A" w:rsidRPr="002C1590" w:rsidRDefault="0079566A" w:rsidP="0079566A">
      <w:pPr>
        <w:ind w:left="720" w:hanging="720"/>
      </w:pPr>
      <w:r w:rsidRPr="002C1590">
        <w:t>E.3</w:t>
      </w:r>
      <w:r w:rsidRPr="002C1590">
        <w:tab/>
        <w:t>Comments from the National Agricultural Statistics Service (NASS)</w:t>
      </w:r>
    </w:p>
    <w:p w14:paraId="728787D2" w14:textId="77777777" w:rsidR="0079566A" w:rsidRPr="002C1590" w:rsidRDefault="0079566A" w:rsidP="0079566A">
      <w:pPr>
        <w:ind w:left="720" w:hanging="720"/>
      </w:pPr>
      <w:r w:rsidRPr="002C1590">
        <w:t>E.4</w:t>
      </w:r>
      <w:r w:rsidRPr="002C1590">
        <w:tab/>
        <w:t>FNS Response to NASS Comments</w:t>
      </w:r>
    </w:p>
    <w:p w14:paraId="5472769A" w14:textId="77777777" w:rsidR="0079566A" w:rsidRPr="002C1590" w:rsidRDefault="0079566A" w:rsidP="0079566A">
      <w:pPr>
        <w:ind w:left="720" w:hanging="720"/>
      </w:pPr>
      <w:r w:rsidRPr="002C1590">
        <w:t>F.1</w:t>
      </w:r>
      <w:r w:rsidRPr="002C1590">
        <w:tab/>
        <w:t>Section 28 of the Richard B. Russell National School Lunch Act</w:t>
      </w:r>
    </w:p>
    <w:p w14:paraId="463CE0C4" w14:textId="77777777" w:rsidR="0079566A" w:rsidRPr="002C1590" w:rsidRDefault="0079566A" w:rsidP="0079566A">
      <w:pPr>
        <w:ind w:left="720" w:hanging="720"/>
      </w:pPr>
      <w:r w:rsidRPr="002C1590">
        <w:t>F.2</w:t>
      </w:r>
      <w:r w:rsidRPr="002C1590">
        <w:tab/>
        <w:t>Section 305 of the Healthy Hunger-Free Kids Act of 2010</w:t>
      </w:r>
    </w:p>
    <w:p w14:paraId="28878B7B" w14:textId="2AF8FDEF" w:rsidR="0079566A" w:rsidRPr="002C1590" w:rsidRDefault="0079566A" w:rsidP="0079566A">
      <w:r w:rsidRPr="002C1590">
        <w:t>G</w:t>
      </w:r>
      <w:r w:rsidRPr="002C1590">
        <w:tab/>
        <w:t>2M Research Employee Nondisclosure</w:t>
      </w:r>
      <w:r w:rsidRPr="00677A00">
        <w:rPr>
          <w:b/>
        </w:rPr>
        <w:t xml:space="preserve"> </w:t>
      </w:r>
      <w:r w:rsidRPr="002C1590">
        <w:t>Agreement</w:t>
      </w:r>
    </w:p>
    <w:p w14:paraId="4057158C" w14:textId="77777777" w:rsidR="00D61A77" w:rsidRPr="002C1590" w:rsidRDefault="00D61A77" w:rsidP="00D61A77">
      <w:r w:rsidRPr="002C1590">
        <w:t>H</w:t>
      </w:r>
      <w:r w:rsidRPr="002C1590">
        <w:tab/>
        <w:t>Annualized Burden and Cost of CN-OPS II Year 4</w:t>
      </w:r>
    </w:p>
    <w:p w14:paraId="2D327E89" w14:textId="67E260A4" w:rsidR="00D61A77" w:rsidRPr="002C1590" w:rsidRDefault="00D61A77" w:rsidP="00D61A77">
      <w:r w:rsidRPr="002C1590">
        <w:t>I</w:t>
      </w:r>
      <w:r w:rsidRPr="002C1590">
        <w:tab/>
        <w:t>CN-OPS II Year 4 Pretest Report</w:t>
      </w:r>
    </w:p>
    <w:p w14:paraId="03C4B6D6" w14:textId="77777777" w:rsidR="00182A60" w:rsidRPr="00E04782" w:rsidRDefault="00182A60" w:rsidP="00E04782">
      <w:pPr>
        <w:sectPr w:rsidR="00182A60" w:rsidRPr="00E04782" w:rsidSect="00A344FF">
          <w:footerReference w:type="default" r:id="rId21"/>
          <w:pgSz w:w="12240" w:h="15840" w:code="1"/>
          <w:pgMar w:top="1440" w:right="1440" w:bottom="1440" w:left="1440" w:header="720" w:footer="576" w:gutter="0"/>
          <w:pgNumType w:fmt="lowerRoman" w:start="1"/>
          <w:cols w:space="720"/>
          <w:docGrid w:linePitch="360"/>
        </w:sectPr>
      </w:pPr>
    </w:p>
    <w:p w14:paraId="2CA6DF79" w14:textId="77777777" w:rsidR="00B06525" w:rsidRPr="00E52FF9" w:rsidRDefault="00B06525" w:rsidP="00E52FF9">
      <w:pPr>
        <w:pStyle w:val="Heading1"/>
        <w:numPr>
          <w:ilvl w:val="0"/>
          <w:numId w:val="42"/>
        </w:numPr>
        <w:ind w:left="360"/>
      </w:pPr>
      <w:bookmarkStart w:id="5" w:name="_Toc282506041"/>
      <w:bookmarkStart w:id="6" w:name="_Toc339621302"/>
      <w:bookmarkStart w:id="7" w:name="_Toc524506411"/>
      <w:r w:rsidRPr="00E52FF9">
        <w:t>COLLECTIONS OF INFORMATION EMPLOYING STATISTICAL METHODS</w:t>
      </w:r>
      <w:bookmarkEnd w:id="5"/>
      <w:bookmarkEnd w:id="6"/>
      <w:bookmarkEnd w:id="7"/>
    </w:p>
    <w:p w14:paraId="18D7F37C" w14:textId="465F6848" w:rsidR="00B06525" w:rsidRPr="00840B13" w:rsidRDefault="00B06525" w:rsidP="00840B13">
      <w:pPr>
        <w:pStyle w:val="Heading2"/>
      </w:pPr>
      <w:bookmarkStart w:id="8" w:name="_Toc282506042"/>
      <w:bookmarkStart w:id="9" w:name="_Toc524506412"/>
      <w:r w:rsidRPr="00840B13">
        <w:t>B.1</w:t>
      </w:r>
      <w:r w:rsidRPr="00840B13">
        <w:tab/>
      </w:r>
      <w:bookmarkEnd w:id="8"/>
      <w:r w:rsidRPr="00840B13">
        <w:t xml:space="preserve">Describe (including a numerical estimate) the potential </w:t>
      </w:r>
      <w:r w:rsidR="00D35A00" w:rsidRPr="00840B13">
        <w:t>respondent universe and any sam</w:t>
      </w:r>
      <w:r w:rsidRPr="00840B13">
        <w:t xml:space="preserve">pling or other respondent selection method to be used. Data on the number of entities (e.g., establishments, State and local government units, households, or persons) in the universe covered by </w:t>
      </w:r>
      <w:r w:rsidR="00D35A00" w:rsidRPr="00840B13">
        <w:t>the collection and in the corre</w:t>
      </w:r>
      <w:r w:rsidRPr="00840B13">
        <w:t>sponding sample are to be provi</w:t>
      </w:r>
      <w:r w:rsidR="00D35A00" w:rsidRPr="00840B13">
        <w:t>ded in tabular form for the uni</w:t>
      </w:r>
      <w:r w:rsidRPr="00840B13">
        <w:t>verse as a whole and for each of the strata in the proposed sample. Indicate expected response rates for the collection as a whole. If the collection had been conducted</w:t>
      </w:r>
      <w:r w:rsidR="005F1B02" w:rsidRPr="00840B13">
        <w:t xml:space="preserve"> </w:t>
      </w:r>
      <w:r w:rsidRPr="00840B13">
        <w:t>previously, include the actual response rate achieved during the last collection.</w:t>
      </w:r>
      <w:bookmarkEnd w:id="9"/>
    </w:p>
    <w:p w14:paraId="2FA49D50" w14:textId="5B17F550" w:rsidR="00B06525" w:rsidRPr="00094DFB" w:rsidRDefault="00100CE0" w:rsidP="002C1590">
      <w:pPr>
        <w:spacing w:line="480" w:lineRule="auto"/>
        <w:ind w:firstLine="720"/>
        <w:rPr>
          <w:szCs w:val="24"/>
        </w:rPr>
      </w:pPr>
      <w:r>
        <w:t>The respondent universe for this information collection includes all 55 State Child Nutrition (CN) agencies and 14,854 public</w:t>
      </w:r>
      <w:r w:rsidR="00240EB4">
        <w:t xml:space="preserve"> School Food Authorities (SFAs). </w:t>
      </w:r>
      <w:r w:rsidR="00745B24" w:rsidRPr="000649D8">
        <w:t xml:space="preserve">As described </w:t>
      </w:r>
      <w:r w:rsidR="00ED3D99" w:rsidRPr="000649D8">
        <w:t xml:space="preserve">below and </w:t>
      </w:r>
      <w:r w:rsidR="00745B24" w:rsidRPr="000649D8">
        <w:t xml:space="preserve">in Supporting Statement B of the currently approved collection for the </w:t>
      </w:r>
      <w:r w:rsidR="00745B24" w:rsidRPr="0046529D">
        <w:t xml:space="preserve">Child Nutrition Program Operations Study II (CN-OPS-II) (OMB </w:t>
      </w:r>
      <w:r w:rsidR="00745B24">
        <w:t>Control No.</w:t>
      </w:r>
      <w:r w:rsidR="00745B24" w:rsidRPr="0046529D">
        <w:t xml:space="preserve"> 0584-0607, </w:t>
      </w:r>
      <w:r w:rsidR="00745B24">
        <w:t>e</w:t>
      </w:r>
      <w:r w:rsidR="00745B24" w:rsidRPr="0046529D">
        <w:t xml:space="preserve">xpiration </w:t>
      </w:r>
      <w:r w:rsidR="00745B24">
        <w:t>d</w:t>
      </w:r>
      <w:r w:rsidR="00745B24" w:rsidRPr="0046529D">
        <w:t xml:space="preserve">ate: </w:t>
      </w:r>
      <w:r w:rsidR="00745B24" w:rsidRPr="000649D8">
        <w:t>07/31/2020</w:t>
      </w:r>
      <w:r w:rsidR="00745B24" w:rsidRPr="151A59EC">
        <w:t>)</w:t>
      </w:r>
      <w:r w:rsidR="00745B24">
        <w:t xml:space="preserve">, in order to produce nationally representative samples while minimizing the number of SFAs that will be asked to participate in a survey in more than one year, the </w:t>
      </w:r>
      <w:r w:rsidR="00ED3D99">
        <w:t xml:space="preserve">samples for all </w:t>
      </w:r>
      <w:r w:rsidR="000D14EA">
        <w:t xml:space="preserve">four </w:t>
      </w:r>
      <w:r w:rsidR="00ED3D99">
        <w:t>study years were selected</w:t>
      </w:r>
      <w:r w:rsidR="00745B24" w:rsidRPr="000649D8">
        <w:t xml:space="preserve"> </w:t>
      </w:r>
      <w:r w:rsidR="00ED3D99" w:rsidRPr="000649D8">
        <w:t>at the beginning of Year 1 (SY 2015</w:t>
      </w:r>
      <w:r w:rsidR="00FD5455" w:rsidRPr="000649D8">
        <w:t>–</w:t>
      </w:r>
      <w:r w:rsidR="00ED3D99" w:rsidRPr="000649D8">
        <w:t>16). Thus, t</w:t>
      </w:r>
      <w:r w:rsidR="00B06525" w:rsidRPr="000649D8">
        <w:t xml:space="preserve">he respondent </w:t>
      </w:r>
      <w:r w:rsidR="00B06525" w:rsidRPr="007B15CC">
        <w:t>universe</w:t>
      </w:r>
      <w:r w:rsidR="00B06525" w:rsidRPr="000649D8">
        <w:t xml:space="preserve"> for the proposed </w:t>
      </w:r>
      <w:r w:rsidR="00DA525C" w:rsidRPr="000649D8">
        <w:t>Year</w:t>
      </w:r>
      <w:r w:rsidR="00AE39C4" w:rsidRPr="000649D8">
        <w:t xml:space="preserve"> 4</w:t>
      </w:r>
      <w:r w:rsidR="00C026B4" w:rsidRPr="000649D8">
        <w:t xml:space="preserve"> </w:t>
      </w:r>
      <w:r w:rsidR="00640E7E" w:rsidRPr="000649D8">
        <w:t>(</w:t>
      </w:r>
      <w:r w:rsidR="00345C34" w:rsidRPr="000649D8">
        <w:t>SY</w:t>
      </w:r>
      <w:r w:rsidR="00B11351" w:rsidRPr="000649D8">
        <w:t xml:space="preserve"> </w:t>
      </w:r>
      <w:r w:rsidR="00FE3B8D" w:rsidRPr="000649D8">
        <w:t>2018</w:t>
      </w:r>
      <w:r w:rsidR="00F261B6" w:rsidRPr="000649D8">
        <w:t>–</w:t>
      </w:r>
      <w:r w:rsidR="00FE3B8D" w:rsidRPr="000649D8">
        <w:t>19</w:t>
      </w:r>
      <w:r w:rsidR="00640E7E" w:rsidRPr="000649D8">
        <w:t>)</w:t>
      </w:r>
      <w:r w:rsidR="00E4594E" w:rsidRPr="00090259">
        <w:t xml:space="preserve"> </w:t>
      </w:r>
      <w:r w:rsidR="00B06525" w:rsidRPr="00E24A4D">
        <w:t>survey</w:t>
      </w:r>
      <w:r w:rsidR="00E4594E" w:rsidRPr="00E24A4D">
        <w:t>s</w:t>
      </w:r>
      <w:r w:rsidR="00B06525" w:rsidRPr="00E24A4D">
        <w:t xml:space="preserve"> </w:t>
      </w:r>
      <w:r w:rsidR="00DB6B52" w:rsidRPr="00E24A4D">
        <w:t>is derived from the 19,527</w:t>
      </w:r>
      <w:r w:rsidR="00B35E08" w:rsidRPr="00E24A4D">
        <w:t xml:space="preserve"> </w:t>
      </w:r>
      <w:r w:rsidR="00C026B4" w:rsidRPr="000649D8">
        <w:t>School Food Authorities (SFA</w:t>
      </w:r>
      <w:r w:rsidR="002D1441" w:rsidRPr="000649D8">
        <w:t>s</w:t>
      </w:r>
      <w:r w:rsidR="00C026B4" w:rsidRPr="000649D8">
        <w:t>)</w:t>
      </w:r>
      <w:r w:rsidR="00B06525" w:rsidRPr="000649D8">
        <w:t xml:space="preserve"> </w:t>
      </w:r>
      <w:r w:rsidR="00DB6B52" w:rsidRPr="000649D8">
        <w:t xml:space="preserve">that participated in the National School </w:t>
      </w:r>
      <w:r w:rsidR="00DB6B52" w:rsidRPr="00E24A4D">
        <w:t xml:space="preserve">Lunch Program (NSLP) or the School Breakfast Program (SBP) and </w:t>
      </w:r>
      <w:r w:rsidR="00B06525" w:rsidRPr="00093E6E">
        <w:t>submit</w:t>
      </w:r>
      <w:r w:rsidR="00DB6B52" w:rsidRPr="00093E6E">
        <w:t>ted</w:t>
      </w:r>
      <w:r w:rsidR="00B06525" w:rsidRPr="00383F47">
        <w:t xml:space="preserve"> form FNS-742 SFA Verification </w:t>
      </w:r>
      <w:r w:rsidR="00FB129B" w:rsidRPr="00C44EFA">
        <w:t xml:space="preserve">Collection Report </w:t>
      </w:r>
      <w:r w:rsidR="00B06525" w:rsidRPr="00C44EFA">
        <w:t xml:space="preserve">Summary Data </w:t>
      </w:r>
      <w:r w:rsidR="00CF4C37" w:rsidRPr="000631AC">
        <w:t>(FNS 742)</w:t>
      </w:r>
      <w:r w:rsidR="00937899" w:rsidRPr="000631AC">
        <w:t xml:space="preserve"> (OMB # 0584-0594 Food Programs Reporting System </w:t>
      </w:r>
      <w:r w:rsidR="00912E61" w:rsidRPr="000631AC">
        <w:t>[</w:t>
      </w:r>
      <w:r w:rsidR="00937899" w:rsidRPr="000631AC">
        <w:t>FPRS</w:t>
      </w:r>
      <w:r w:rsidR="00912E61" w:rsidRPr="00816D0F">
        <w:t>]</w:t>
      </w:r>
      <w:r w:rsidR="00937899" w:rsidRPr="00816D0F">
        <w:t>, expiration date 9/30/19)</w:t>
      </w:r>
      <w:r w:rsidR="00CF4C37" w:rsidRPr="00816D0F">
        <w:t xml:space="preserve"> </w:t>
      </w:r>
      <w:r w:rsidR="00DB6B52" w:rsidRPr="0006490F">
        <w:t xml:space="preserve">for </w:t>
      </w:r>
      <w:r w:rsidR="00B06525" w:rsidRPr="0006490F">
        <w:t>SY</w:t>
      </w:r>
      <w:r w:rsidR="00BB6A77" w:rsidRPr="00D1785E">
        <w:t xml:space="preserve"> </w:t>
      </w:r>
      <w:r w:rsidR="00B06525" w:rsidRPr="00D1785E">
        <w:t>201</w:t>
      </w:r>
      <w:r w:rsidR="0087140A" w:rsidRPr="00FF00FE">
        <w:t>4</w:t>
      </w:r>
      <w:r w:rsidR="00F261B6" w:rsidRPr="00FF00FE">
        <w:t>–</w:t>
      </w:r>
      <w:r w:rsidR="00B06525" w:rsidRPr="00FF00FE">
        <w:t>1</w:t>
      </w:r>
      <w:r w:rsidR="00094DFB" w:rsidRPr="00FF00FE">
        <w:t>5</w:t>
      </w:r>
      <w:r w:rsidR="00CD2FCF" w:rsidRPr="006D0138">
        <w:t xml:space="preserve">. </w:t>
      </w:r>
      <w:r w:rsidR="009B0813">
        <w:t>The Un</w:t>
      </w:r>
      <w:r w:rsidR="00491A8C">
        <w:t>ited States Department of Agriculture (USDA) Food and Nutrition Service (FNS)</w:t>
      </w:r>
      <w:r w:rsidR="00DB6B52" w:rsidRPr="009B0813">
        <w:t xml:space="preserve"> excluded </w:t>
      </w:r>
      <w:r w:rsidR="004669B2" w:rsidRPr="009B0813">
        <w:t>4,673 SFAs</w:t>
      </w:r>
      <w:r w:rsidR="00240EB4">
        <w:t xml:space="preserve"> in the following categories</w:t>
      </w:r>
      <w:r w:rsidR="004669B2" w:rsidRPr="00491A8C">
        <w:t>:</w:t>
      </w:r>
      <w:r w:rsidR="00B06525" w:rsidRPr="00491A8C">
        <w:t xml:space="preserve"> </w:t>
      </w:r>
    </w:p>
    <w:p w14:paraId="5933C18E" w14:textId="312BF109" w:rsidR="00B06525" w:rsidRPr="00300D3C" w:rsidRDefault="00B06525" w:rsidP="002C1590">
      <w:pPr>
        <w:pStyle w:val="ListParagraph"/>
        <w:numPr>
          <w:ilvl w:val="0"/>
          <w:numId w:val="38"/>
        </w:numPr>
        <w:spacing w:line="276" w:lineRule="auto"/>
      </w:pPr>
      <w:r w:rsidRPr="00300D3C">
        <w:t xml:space="preserve">SFAs that operate only in </w:t>
      </w:r>
      <w:r w:rsidR="00912E61" w:rsidRPr="00300D3C">
        <w:t>r</w:t>
      </w:r>
      <w:r w:rsidRPr="00300D3C">
        <w:t xml:space="preserve">esidential </w:t>
      </w:r>
      <w:r w:rsidR="00912E61" w:rsidRPr="00300D3C">
        <w:t>c</w:t>
      </w:r>
      <w:r w:rsidRPr="00300D3C">
        <w:t xml:space="preserve">hild </w:t>
      </w:r>
      <w:r w:rsidR="00912E61" w:rsidRPr="00300D3C">
        <w:t>c</w:t>
      </w:r>
      <w:r w:rsidRPr="00300D3C">
        <w:t xml:space="preserve">are </w:t>
      </w:r>
      <w:r w:rsidR="00912E61" w:rsidRPr="00300D3C">
        <w:t>i</w:t>
      </w:r>
      <w:r w:rsidRPr="00300D3C">
        <w:t xml:space="preserve">nstitutions that do not have day time students; </w:t>
      </w:r>
    </w:p>
    <w:p w14:paraId="46D05E87" w14:textId="2C4EEECD" w:rsidR="00B06525" w:rsidRPr="00300D3C" w:rsidRDefault="00B06525" w:rsidP="002C1590">
      <w:pPr>
        <w:pStyle w:val="ListParagraph"/>
        <w:numPr>
          <w:ilvl w:val="0"/>
          <w:numId w:val="38"/>
        </w:numPr>
        <w:spacing w:line="276" w:lineRule="auto"/>
      </w:pPr>
      <w:r w:rsidRPr="00300D3C">
        <w:t>SFAs that do not have students who are eligible for free</w:t>
      </w:r>
      <w:r w:rsidR="00B0505C" w:rsidRPr="00300D3C">
        <w:t xml:space="preserve"> or</w:t>
      </w:r>
      <w:r w:rsidR="00726E10" w:rsidRPr="00300D3C">
        <w:t xml:space="preserve"> </w:t>
      </w:r>
      <w:r w:rsidRPr="00300D3C">
        <w:t>reduced</w:t>
      </w:r>
      <w:r w:rsidR="00F261B6" w:rsidRPr="00300D3C">
        <w:t xml:space="preserve"> </w:t>
      </w:r>
      <w:r w:rsidRPr="00300D3C">
        <w:t>price</w:t>
      </w:r>
      <w:r w:rsidR="00986BCC" w:rsidRPr="00300D3C">
        <w:t xml:space="preserve"> (FRP)</w:t>
      </w:r>
      <w:r w:rsidRPr="00300D3C">
        <w:t xml:space="preserve"> </w:t>
      </w:r>
      <w:r w:rsidR="00753F61" w:rsidRPr="00300D3C">
        <w:t>meals</w:t>
      </w:r>
      <w:r w:rsidRPr="00300D3C">
        <w:t xml:space="preserve">; </w:t>
      </w:r>
      <w:r w:rsidR="004669B2" w:rsidRPr="00300D3C">
        <w:t>and</w:t>
      </w:r>
    </w:p>
    <w:p w14:paraId="42C730FE" w14:textId="735B0F01" w:rsidR="00B06525" w:rsidRPr="00300D3C" w:rsidRDefault="004669B2" w:rsidP="00677A00">
      <w:pPr>
        <w:pStyle w:val="ListParagraph"/>
        <w:numPr>
          <w:ilvl w:val="0"/>
          <w:numId w:val="38"/>
        </w:numPr>
        <w:spacing w:line="480" w:lineRule="auto"/>
      </w:pPr>
      <w:r w:rsidRPr="00300D3C">
        <w:t xml:space="preserve">SFAs that operate only in private </w:t>
      </w:r>
      <w:r w:rsidR="00B06525" w:rsidRPr="00300D3C">
        <w:t xml:space="preserve">schools. </w:t>
      </w:r>
    </w:p>
    <w:p w14:paraId="5769516E" w14:textId="10D9EE5C" w:rsidR="00F441C4" w:rsidRDefault="00240EB4" w:rsidP="00677A00">
      <w:pPr>
        <w:spacing w:line="480" w:lineRule="auto"/>
      </w:pPr>
      <w:r>
        <w:t>Thus</w:t>
      </w:r>
      <w:r w:rsidR="004669B2">
        <w:t>, the universe</w:t>
      </w:r>
      <w:r>
        <w:t xml:space="preserve"> of SFAs for this collection</w:t>
      </w:r>
      <w:r w:rsidR="004669B2">
        <w:t xml:space="preserve"> includes all </w:t>
      </w:r>
      <w:r w:rsidR="00F441C4">
        <w:t xml:space="preserve">14,854 </w:t>
      </w:r>
      <w:r w:rsidR="004669B2">
        <w:t xml:space="preserve">public SFAs with day students that participated in </w:t>
      </w:r>
      <w:r w:rsidR="004669B2" w:rsidRPr="006F3693">
        <w:t>NSLP</w:t>
      </w:r>
      <w:r w:rsidR="004669B2" w:rsidRPr="00802CE8">
        <w:t xml:space="preserve"> </w:t>
      </w:r>
      <w:r w:rsidR="00101AB7">
        <w:t>and/</w:t>
      </w:r>
      <w:r w:rsidR="004669B2" w:rsidRPr="00802CE8">
        <w:t>or SBP</w:t>
      </w:r>
      <w:r w:rsidR="004669B2">
        <w:t xml:space="preserve"> and </w:t>
      </w:r>
      <w:r w:rsidR="004669B2" w:rsidRPr="00802CE8">
        <w:t>submit</w:t>
      </w:r>
      <w:r w:rsidR="004669B2">
        <w:t>ted</w:t>
      </w:r>
      <w:r w:rsidR="004669B2" w:rsidRPr="00802CE8">
        <w:t xml:space="preserve"> form FNS-742 </w:t>
      </w:r>
      <w:r w:rsidR="004669B2">
        <w:t xml:space="preserve">for </w:t>
      </w:r>
      <w:r w:rsidR="004669B2" w:rsidRPr="006F3693">
        <w:t>SY 201</w:t>
      </w:r>
      <w:r w:rsidR="004669B2" w:rsidRPr="00A8224A">
        <w:t>4</w:t>
      </w:r>
      <w:r w:rsidR="004669B2">
        <w:t>–</w:t>
      </w:r>
      <w:r w:rsidR="004669B2" w:rsidRPr="00802CE8">
        <w:t>1</w:t>
      </w:r>
      <w:r w:rsidR="004669B2">
        <w:t>5</w:t>
      </w:r>
      <w:r w:rsidR="004669B2" w:rsidRPr="006F3693">
        <w:t>.</w:t>
      </w:r>
      <w:r w:rsidR="00CF4C37" w:rsidRPr="00094DFB" w:rsidDel="00CF4C37">
        <w:t xml:space="preserve"> </w:t>
      </w:r>
      <w:r>
        <w:t>Table B-1 provides a summary of the respondent universe and expected response rates (described further below).</w:t>
      </w:r>
    </w:p>
    <w:p w14:paraId="5B8ED0E1" w14:textId="04A8117C" w:rsidR="00240EB4" w:rsidRPr="00500D77" w:rsidRDefault="00E17ACB" w:rsidP="002C1590">
      <w:pPr>
        <w:pStyle w:val="Caption"/>
      </w:pPr>
      <w:bookmarkStart w:id="10" w:name="_Toc524507003"/>
      <w:r>
        <w:t xml:space="preserve">Table </w:t>
      </w:r>
      <w:r w:rsidR="00C15E36">
        <w:rPr>
          <w:noProof/>
        </w:rPr>
        <w:fldChar w:fldCharType="begin"/>
      </w:r>
      <w:r w:rsidR="00C15E36">
        <w:rPr>
          <w:noProof/>
        </w:rPr>
        <w:instrText xml:space="preserve"> STYLEREF 1 \s </w:instrText>
      </w:r>
      <w:r w:rsidR="00C15E36">
        <w:rPr>
          <w:noProof/>
        </w:rPr>
        <w:fldChar w:fldCharType="separate"/>
      </w:r>
      <w:r w:rsidR="00354AC2">
        <w:rPr>
          <w:noProof/>
        </w:rPr>
        <w:t>B</w:t>
      </w:r>
      <w:r w:rsidR="00C15E36">
        <w:rPr>
          <w:noProof/>
        </w:rPr>
        <w:fldChar w:fldCharType="end"/>
      </w:r>
      <w:r>
        <w:noBreakHyphen/>
      </w:r>
      <w:r w:rsidR="00C15E36">
        <w:rPr>
          <w:noProof/>
        </w:rPr>
        <w:fldChar w:fldCharType="begin"/>
      </w:r>
      <w:r w:rsidR="00C15E36">
        <w:rPr>
          <w:noProof/>
        </w:rPr>
        <w:instrText xml:space="preserve"> SEQ Table \* ARABIC \s 1 </w:instrText>
      </w:r>
      <w:r w:rsidR="00C15E36">
        <w:rPr>
          <w:noProof/>
        </w:rPr>
        <w:fldChar w:fldCharType="separate"/>
      </w:r>
      <w:r w:rsidR="00354AC2">
        <w:rPr>
          <w:noProof/>
        </w:rPr>
        <w:t>1</w:t>
      </w:r>
      <w:r w:rsidR="00C15E36">
        <w:rPr>
          <w:noProof/>
        </w:rPr>
        <w:fldChar w:fldCharType="end"/>
      </w:r>
      <w:r>
        <w:t xml:space="preserve">. </w:t>
      </w:r>
      <w:r w:rsidR="00500D77">
        <w:t xml:space="preserve">Summary of </w:t>
      </w:r>
      <w:r w:rsidR="00240EB4" w:rsidRPr="00500D77">
        <w:t>Respondent Universe, Samples, and Expected Response Rates</w:t>
      </w:r>
      <w:bookmarkEnd w:id="10"/>
      <w:r w:rsidR="00240EB4" w:rsidRPr="00500D77">
        <w:t xml:space="preserve"> </w:t>
      </w:r>
    </w:p>
    <w:tbl>
      <w:tblPr>
        <w:tblW w:w="4929" w:type="pct"/>
        <w:tblBorders>
          <w:top w:val="single" w:sz="12" w:space="0" w:color="auto"/>
          <w:bottom w:val="single" w:sz="4" w:space="0" w:color="auto"/>
        </w:tblBorders>
        <w:tblLook w:val="00A0" w:firstRow="1" w:lastRow="0" w:firstColumn="1" w:lastColumn="0" w:noHBand="0" w:noVBand="0"/>
      </w:tblPr>
      <w:tblGrid>
        <w:gridCol w:w="1868"/>
        <w:gridCol w:w="1109"/>
        <w:gridCol w:w="1010"/>
        <w:gridCol w:w="1308"/>
        <w:gridCol w:w="999"/>
        <w:gridCol w:w="914"/>
        <w:gridCol w:w="914"/>
        <w:gridCol w:w="1318"/>
      </w:tblGrid>
      <w:tr w:rsidR="0080424D" w:rsidRPr="002C1590" w14:paraId="68FE05C4" w14:textId="3E2814AF" w:rsidTr="002C1590">
        <w:tc>
          <w:tcPr>
            <w:tcW w:w="989" w:type="pct"/>
            <w:tcBorders>
              <w:top w:val="single" w:sz="12" w:space="0" w:color="auto"/>
              <w:left w:val="nil"/>
              <w:bottom w:val="single" w:sz="12" w:space="0" w:color="auto"/>
              <w:right w:val="nil"/>
            </w:tcBorders>
            <w:vAlign w:val="center"/>
          </w:tcPr>
          <w:p w14:paraId="10F03237" w14:textId="77777777" w:rsidR="0080424D" w:rsidRPr="002C1590" w:rsidRDefault="0080424D" w:rsidP="0080424D">
            <w:pPr>
              <w:pStyle w:val="NormalSS"/>
              <w:tabs>
                <w:tab w:val="clear" w:pos="432"/>
                <w:tab w:val="left" w:pos="0"/>
              </w:tabs>
              <w:spacing w:after="0"/>
              <w:ind w:firstLine="0"/>
              <w:jc w:val="center"/>
              <w:rPr>
                <w:rFonts w:asciiTheme="minorHAnsi" w:hAnsiTheme="minorHAnsi" w:cstheme="minorHAnsi"/>
                <w:sz w:val="22"/>
              </w:rPr>
            </w:pPr>
            <w:r w:rsidRPr="002C1590">
              <w:rPr>
                <w:rFonts w:asciiTheme="minorHAnsi" w:hAnsiTheme="minorHAnsi" w:cstheme="minorHAnsi"/>
                <w:sz w:val="22"/>
              </w:rPr>
              <w:t>Respondent</w:t>
            </w:r>
          </w:p>
        </w:tc>
        <w:tc>
          <w:tcPr>
            <w:tcW w:w="587" w:type="pct"/>
            <w:tcBorders>
              <w:top w:val="single" w:sz="12" w:space="0" w:color="auto"/>
              <w:left w:val="nil"/>
              <w:bottom w:val="single" w:sz="12" w:space="0" w:color="auto"/>
              <w:right w:val="nil"/>
            </w:tcBorders>
            <w:vAlign w:val="center"/>
          </w:tcPr>
          <w:p w14:paraId="69C31FBA" w14:textId="348D2DDC" w:rsidR="0080424D" w:rsidRPr="002C1590" w:rsidRDefault="0080424D" w:rsidP="002C1590">
            <w:pPr>
              <w:pStyle w:val="NormalSS"/>
              <w:tabs>
                <w:tab w:val="clear" w:pos="432"/>
                <w:tab w:val="left" w:pos="0"/>
              </w:tabs>
              <w:spacing w:after="0"/>
              <w:ind w:firstLine="6"/>
              <w:jc w:val="center"/>
              <w:rPr>
                <w:rFonts w:asciiTheme="minorHAnsi" w:hAnsiTheme="minorHAnsi" w:cstheme="minorHAnsi"/>
                <w:sz w:val="22"/>
              </w:rPr>
            </w:pPr>
            <w:r w:rsidRPr="002C1590">
              <w:rPr>
                <w:rFonts w:asciiTheme="minorHAnsi" w:hAnsiTheme="minorHAnsi" w:cstheme="minorHAnsi"/>
                <w:sz w:val="22"/>
              </w:rPr>
              <w:t>Universe</w:t>
            </w:r>
          </w:p>
        </w:tc>
        <w:tc>
          <w:tcPr>
            <w:tcW w:w="535" w:type="pct"/>
            <w:tcBorders>
              <w:top w:val="single" w:sz="12" w:space="0" w:color="auto"/>
              <w:left w:val="nil"/>
              <w:bottom w:val="single" w:sz="12" w:space="0" w:color="auto"/>
              <w:right w:val="nil"/>
            </w:tcBorders>
            <w:vAlign w:val="center"/>
          </w:tcPr>
          <w:p w14:paraId="7DA501CD" w14:textId="77777777" w:rsidR="0080424D" w:rsidRPr="002C1590" w:rsidRDefault="0080424D" w:rsidP="000C14B0">
            <w:pPr>
              <w:pStyle w:val="NormalSS"/>
              <w:spacing w:after="0"/>
              <w:ind w:firstLine="0"/>
              <w:jc w:val="center"/>
              <w:rPr>
                <w:rFonts w:asciiTheme="minorHAnsi" w:hAnsiTheme="minorHAnsi" w:cstheme="minorHAnsi"/>
                <w:sz w:val="22"/>
              </w:rPr>
            </w:pPr>
            <w:r w:rsidRPr="002C1590">
              <w:rPr>
                <w:rFonts w:asciiTheme="minorHAnsi" w:hAnsiTheme="minorHAnsi" w:cstheme="minorHAnsi"/>
                <w:sz w:val="22"/>
              </w:rPr>
              <w:t>Initial Sample</w:t>
            </w:r>
          </w:p>
        </w:tc>
        <w:tc>
          <w:tcPr>
            <w:tcW w:w="693" w:type="pct"/>
            <w:tcBorders>
              <w:top w:val="single" w:sz="12" w:space="0" w:color="auto"/>
              <w:left w:val="nil"/>
              <w:bottom w:val="single" w:sz="12" w:space="0" w:color="auto"/>
              <w:right w:val="nil"/>
            </w:tcBorders>
            <w:vAlign w:val="center"/>
          </w:tcPr>
          <w:p w14:paraId="2DDD0898" w14:textId="77777777" w:rsidR="0080424D" w:rsidRPr="002C1590" w:rsidRDefault="0080424D" w:rsidP="000C14B0">
            <w:pPr>
              <w:pStyle w:val="NormalSS"/>
              <w:spacing w:after="0"/>
              <w:ind w:firstLine="0"/>
              <w:jc w:val="center"/>
              <w:rPr>
                <w:rFonts w:asciiTheme="minorHAnsi" w:hAnsiTheme="minorHAnsi" w:cstheme="minorHAnsi"/>
                <w:i/>
                <w:sz w:val="22"/>
              </w:rPr>
            </w:pPr>
            <w:r w:rsidRPr="002C1590">
              <w:rPr>
                <w:rFonts w:asciiTheme="minorHAnsi" w:hAnsiTheme="minorHAnsi" w:cstheme="minorHAnsi"/>
                <w:sz w:val="22"/>
              </w:rPr>
              <w:t>Target completed cases</w:t>
            </w:r>
          </w:p>
        </w:tc>
        <w:tc>
          <w:tcPr>
            <w:tcW w:w="2195" w:type="pct"/>
            <w:gridSpan w:val="4"/>
            <w:tcBorders>
              <w:top w:val="single" w:sz="12" w:space="0" w:color="auto"/>
              <w:left w:val="nil"/>
              <w:bottom w:val="single" w:sz="12" w:space="0" w:color="auto"/>
              <w:right w:val="nil"/>
            </w:tcBorders>
            <w:vAlign w:val="center"/>
          </w:tcPr>
          <w:p w14:paraId="22AE42F6" w14:textId="3A7454E0" w:rsidR="0080424D" w:rsidRPr="002C1590" w:rsidRDefault="0080424D" w:rsidP="000C14B0">
            <w:pPr>
              <w:pStyle w:val="NormalSS"/>
              <w:spacing w:after="0"/>
              <w:ind w:firstLine="0"/>
              <w:jc w:val="center"/>
              <w:rPr>
                <w:rFonts w:asciiTheme="minorHAnsi" w:hAnsiTheme="minorHAnsi" w:cstheme="minorHAnsi"/>
                <w:sz w:val="22"/>
              </w:rPr>
            </w:pPr>
            <w:r w:rsidRPr="002C1590">
              <w:rPr>
                <w:rFonts w:asciiTheme="minorHAnsi" w:hAnsiTheme="minorHAnsi" w:cstheme="minorHAnsi"/>
                <w:sz w:val="22"/>
              </w:rPr>
              <w:t>Response Rates</w:t>
            </w:r>
          </w:p>
        </w:tc>
      </w:tr>
      <w:tr w:rsidR="0080424D" w:rsidRPr="002C1590" w14:paraId="47F92403" w14:textId="124B927D" w:rsidTr="002C1590">
        <w:tc>
          <w:tcPr>
            <w:tcW w:w="989" w:type="pct"/>
            <w:tcBorders>
              <w:top w:val="single" w:sz="12" w:space="0" w:color="auto"/>
              <w:left w:val="nil"/>
              <w:bottom w:val="single" w:sz="12" w:space="0" w:color="auto"/>
              <w:right w:val="nil"/>
            </w:tcBorders>
            <w:vAlign w:val="center"/>
          </w:tcPr>
          <w:p w14:paraId="79286806" w14:textId="77777777" w:rsidR="0080424D" w:rsidRPr="002C1590" w:rsidRDefault="0080424D" w:rsidP="000C14B0">
            <w:pPr>
              <w:pStyle w:val="NormalSS"/>
              <w:spacing w:after="0"/>
              <w:jc w:val="center"/>
              <w:rPr>
                <w:rFonts w:asciiTheme="minorHAnsi" w:hAnsiTheme="minorHAnsi" w:cstheme="minorHAnsi"/>
                <w:sz w:val="22"/>
              </w:rPr>
            </w:pPr>
          </w:p>
        </w:tc>
        <w:tc>
          <w:tcPr>
            <w:tcW w:w="587" w:type="pct"/>
            <w:tcBorders>
              <w:top w:val="single" w:sz="12" w:space="0" w:color="auto"/>
              <w:left w:val="nil"/>
              <w:bottom w:val="single" w:sz="12" w:space="0" w:color="auto"/>
              <w:right w:val="nil"/>
            </w:tcBorders>
            <w:vAlign w:val="center"/>
          </w:tcPr>
          <w:p w14:paraId="1E2BA40B" w14:textId="77777777" w:rsidR="0080424D" w:rsidRPr="002C1590" w:rsidRDefault="0080424D" w:rsidP="000C14B0">
            <w:pPr>
              <w:pStyle w:val="NormalSS"/>
              <w:spacing w:after="0"/>
              <w:ind w:firstLine="6"/>
              <w:jc w:val="center"/>
              <w:rPr>
                <w:rFonts w:asciiTheme="minorHAnsi" w:hAnsiTheme="minorHAnsi" w:cstheme="minorHAnsi"/>
                <w:sz w:val="22"/>
              </w:rPr>
            </w:pPr>
          </w:p>
        </w:tc>
        <w:tc>
          <w:tcPr>
            <w:tcW w:w="535" w:type="pct"/>
            <w:tcBorders>
              <w:top w:val="single" w:sz="12" w:space="0" w:color="auto"/>
              <w:left w:val="nil"/>
              <w:bottom w:val="single" w:sz="12" w:space="0" w:color="auto"/>
              <w:right w:val="nil"/>
            </w:tcBorders>
            <w:vAlign w:val="center"/>
          </w:tcPr>
          <w:p w14:paraId="0B410933" w14:textId="77777777" w:rsidR="0080424D" w:rsidRPr="002C1590" w:rsidRDefault="0080424D" w:rsidP="000C14B0">
            <w:pPr>
              <w:pStyle w:val="NormalSS"/>
              <w:spacing w:after="0"/>
              <w:ind w:firstLine="0"/>
              <w:jc w:val="center"/>
              <w:rPr>
                <w:rFonts w:asciiTheme="minorHAnsi" w:hAnsiTheme="minorHAnsi" w:cstheme="minorHAnsi"/>
                <w:sz w:val="22"/>
              </w:rPr>
            </w:pPr>
          </w:p>
        </w:tc>
        <w:tc>
          <w:tcPr>
            <w:tcW w:w="693" w:type="pct"/>
            <w:tcBorders>
              <w:top w:val="single" w:sz="12" w:space="0" w:color="auto"/>
              <w:left w:val="nil"/>
              <w:bottom w:val="single" w:sz="12" w:space="0" w:color="auto"/>
              <w:right w:val="nil"/>
            </w:tcBorders>
            <w:vAlign w:val="center"/>
          </w:tcPr>
          <w:p w14:paraId="072D616D" w14:textId="77777777" w:rsidR="0080424D" w:rsidRPr="002C1590" w:rsidRDefault="0080424D" w:rsidP="000C14B0">
            <w:pPr>
              <w:pStyle w:val="NormalSS"/>
              <w:spacing w:after="0"/>
              <w:ind w:firstLine="0"/>
              <w:jc w:val="center"/>
              <w:rPr>
                <w:rFonts w:asciiTheme="minorHAnsi" w:hAnsiTheme="minorHAnsi" w:cstheme="minorHAnsi"/>
                <w:sz w:val="22"/>
              </w:rPr>
            </w:pPr>
          </w:p>
        </w:tc>
        <w:tc>
          <w:tcPr>
            <w:tcW w:w="529" w:type="pct"/>
            <w:tcBorders>
              <w:top w:val="single" w:sz="12" w:space="0" w:color="auto"/>
              <w:left w:val="nil"/>
              <w:bottom w:val="single" w:sz="12" w:space="0" w:color="auto"/>
              <w:right w:val="nil"/>
            </w:tcBorders>
            <w:vAlign w:val="center"/>
          </w:tcPr>
          <w:p w14:paraId="72FF51FC" w14:textId="0CDEA18B" w:rsidR="0080424D" w:rsidRPr="002C1590" w:rsidRDefault="0080424D" w:rsidP="000C14B0">
            <w:pPr>
              <w:pStyle w:val="NormalSS"/>
              <w:spacing w:after="0"/>
              <w:ind w:firstLine="0"/>
              <w:jc w:val="center"/>
              <w:rPr>
                <w:rFonts w:asciiTheme="minorHAnsi" w:hAnsiTheme="minorHAnsi" w:cstheme="minorHAnsi"/>
                <w:sz w:val="22"/>
              </w:rPr>
            </w:pPr>
            <w:r w:rsidRPr="002C1590">
              <w:rPr>
                <w:rFonts w:asciiTheme="minorHAnsi" w:hAnsiTheme="minorHAnsi" w:cstheme="minorHAnsi"/>
                <w:sz w:val="22"/>
              </w:rPr>
              <w:t>Year 1</w:t>
            </w:r>
            <w:r w:rsidRPr="002C1590">
              <w:rPr>
                <w:rFonts w:asciiTheme="minorHAnsi" w:hAnsiTheme="minorHAnsi" w:cstheme="minorHAnsi"/>
                <w:sz w:val="22"/>
              </w:rPr>
              <w:br/>
              <w:t>SY 15-16</w:t>
            </w:r>
          </w:p>
        </w:tc>
        <w:tc>
          <w:tcPr>
            <w:tcW w:w="484" w:type="pct"/>
            <w:tcBorders>
              <w:top w:val="single" w:sz="12" w:space="0" w:color="auto"/>
              <w:left w:val="nil"/>
              <w:bottom w:val="single" w:sz="12" w:space="0" w:color="auto"/>
              <w:right w:val="nil"/>
            </w:tcBorders>
          </w:tcPr>
          <w:p w14:paraId="068A89FB" w14:textId="2B10BB16" w:rsidR="0080424D" w:rsidRPr="002C1590" w:rsidRDefault="0080424D" w:rsidP="000C14B0">
            <w:pPr>
              <w:pStyle w:val="NormalSS"/>
              <w:spacing w:after="0"/>
              <w:ind w:firstLine="0"/>
              <w:jc w:val="center"/>
              <w:rPr>
                <w:rFonts w:asciiTheme="minorHAnsi" w:hAnsiTheme="minorHAnsi" w:cstheme="minorHAnsi"/>
                <w:sz w:val="22"/>
              </w:rPr>
            </w:pPr>
            <w:r w:rsidRPr="002C1590">
              <w:rPr>
                <w:rFonts w:asciiTheme="minorHAnsi" w:hAnsiTheme="minorHAnsi" w:cstheme="minorHAnsi"/>
                <w:sz w:val="22"/>
              </w:rPr>
              <w:t>Year 2</w:t>
            </w:r>
            <w:r w:rsidRPr="002C1590">
              <w:rPr>
                <w:rFonts w:asciiTheme="minorHAnsi" w:hAnsiTheme="minorHAnsi" w:cstheme="minorHAnsi"/>
                <w:sz w:val="22"/>
              </w:rPr>
              <w:br/>
              <w:t>SY16-17</w:t>
            </w:r>
          </w:p>
        </w:tc>
        <w:tc>
          <w:tcPr>
            <w:tcW w:w="484" w:type="pct"/>
            <w:tcBorders>
              <w:top w:val="single" w:sz="12" w:space="0" w:color="auto"/>
              <w:left w:val="nil"/>
              <w:bottom w:val="single" w:sz="12" w:space="0" w:color="auto"/>
              <w:right w:val="nil"/>
            </w:tcBorders>
          </w:tcPr>
          <w:p w14:paraId="0868F666" w14:textId="4693AB04" w:rsidR="0080424D" w:rsidRPr="002C1590" w:rsidRDefault="0080424D" w:rsidP="000C14B0">
            <w:pPr>
              <w:pStyle w:val="NormalSS"/>
              <w:spacing w:after="0"/>
              <w:ind w:firstLine="0"/>
              <w:jc w:val="center"/>
              <w:rPr>
                <w:rFonts w:asciiTheme="minorHAnsi" w:hAnsiTheme="minorHAnsi" w:cstheme="minorHAnsi"/>
                <w:sz w:val="22"/>
              </w:rPr>
            </w:pPr>
            <w:r w:rsidRPr="002C1590">
              <w:rPr>
                <w:rFonts w:asciiTheme="minorHAnsi" w:hAnsiTheme="minorHAnsi" w:cstheme="minorHAnsi"/>
                <w:sz w:val="22"/>
              </w:rPr>
              <w:t>Year 3</w:t>
            </w:r>
            <w:r w:rsidRPr="002C1590">
              <w:rPr>
                <w:rFonts w:asciiTheme="minorHAnsi" w:hAnsiTheme="minorHAnsi" w:cstheme="minorHAnsi"/>
                <w:sz w:val="22"/>
              </w:rPr>
              <w:br/>
              <w:t>SY17-18</w:t>
            </w:r>
          </w:p>
        </w:tc>
        <w:tc>
          <w:tcPr>
            <w:tcW w:w="698" w:type="pct"/>
            <w:tcBorders>
              <w:top w:val="single" w:sz="12" w:space="0" w:color="auto"/>
              <w:left w:val="nil"/>
              <w:bottom w:val="single" w:sz="12" w:space="0" w:color="auto"/>
              <w:right w:val="nil"/>
            </w:tcBorders>
          </w:tcPr>
          <w:p w14:paraId="783F84F2" w14:textId="3A0762B2" w:rsidR="0080424D" w:rsidRPr="002C1590" w:rsidRDefault="0080424D" w:rsidP="000C14B0">
            <w:pPr>
              <w:pStyle w:val="NormalSS"/>
              <w:spacing w:after="0"/>
              <w:ind w:firstLine="0"/>
              <w:jc w:val="center"/>
              <w:rPr>
                <w:rFonts w:asciiTheme="minorHAnsi" w:hAnsiTheme="minorHAnsi" w:cstheme="minorHAnsi"/>
                <w:sz w:val="22"/>
              </w:rPr>
            </w:pPr>
            <w:r w:rsidRPr="002C1590">
              <w:rPr>
                <w:rFonts w:asciiTheme="minorHAnsi" w:hAnsiTheme="minorHAnsi" w:cstheme="minorHAnsi"/>
                <w:sz w:val="22"/>
              </w:rPr>
              <w:t>Year 4 (expected) SY 18-19</w:t>
            </w:r>
          </w:p>
        </w:tc>
      </w:tr>
      <w:tr w:rsidR="0080424D" w:rsidRPr="002C1590" w14:paraId="5E45E8A2" w14:textId="37DC3951" w:rsidTr="002C1590">
        <w:trPr>
          <w:trHeight w:val="625"/>
        </w:trPr>
        <w:tc>
          <w:tcPr>
            <w:tcW w:w="989" w:type="pct"/>
            <w:tcBorders>
              <w:top w:val="single" w:sz="12" w:space="0" w:color="auto"/>
              <w:bottom w:val="single" w:sz="8" w:space="0" w:color="auto"/>
            </w:tcBorders>
            <w:shd w:val="clear" w:color="auto" w:fill="auto"/>
          </w:tcPr>
          <w:p w14:paraId="74302FE1" w14:textId="51D9FD53" w:rsidR="0080424D" w:rsidRPr="002C1590" w:rsidRDefault="0080424D" w:rsidP="000C14B0">
            <w:pPr>
              <w:pStyle w:val="NormalSS"/>
              <w:tabs>
                <w:tab w:val="clear" w:pos="432"/>
                <w:tab w:val="left" w:pos="0"/>
              </w:tabs>
              <w:spacing w:after="120"/>
              <w:ind w:firstLine="0"/>
              <w:jc w:val="left"/>
              <w:rPr>
                <w:rFonts w:asciiTheme="minorHAnsi" w:hAnsiTheme="minorHAnsi" w:cstheme="minorHAnsi"/>
                <w:b/>
                <w:sz w:val="22"/>
                <w:szCs w:val="22"/>
              </w:rPr>
            </w:pPr>
            <w:r w:rsidRPr="002C1590">
              <w:rPr>
                <w:rFonts w:asciiTheme="minorHAnsi" w:hAnsiTheme="minorHAnsi" w:cstheme="minorHAnsi"/>
                <w:b/>
                <w:sz w:val="22"/>
                <w:szCs w:val="22"/>
              </w:rPr>
              <w:t>States</w:t>
            </w:r>
          </w:p>
        </w:tc>
        <w:tc>
          <w:tcPr>
            <w:tcW w:w="587" w:type="pct"/>
            <w:tcBorders>
              <w:top w:val="single" w:sz="12" w:space="0" w:color="auto"/>
              <w:bottom w:val="single" w:sz="8" w:space="0" w:color="auto"/>
            </w:tcBorders>
            <w:shd w:val="clear" w:color="auto" w:fill="auto"/>
            <w:vAlign w:val="center"/>
          </w:tcPr>
          <w:p w14:paraId="77A9B85B" w14:textId="5616F833" w:rsidR="0080424D" w:rsidRPr="002C1590" w:rsidRDefault="0080424D" w:rsidP="002C1590">
            <w:pPr>
              <w:pStyle w:val="NormalSS"/>
              <w:spacing w:after="120"/>
              <w:jc w:val="center"/>
              <w:rPr>
                <w:rFonts w:asciiTheme="minorHAnsi" w:hAnsiTheme="minorHAnsi" w:cstheme="minorHAnsi"/>
                <w:sz w:val="22"/>
                <w:szCs w:val="22"/>
              </w:rPr>
            </w:pPr>
            <w:r w:rsidRPr="002C1590">
              <w:rPr>
                <w:rFonts w:asciiTheme="minorHAnsi" w:hAnsiTheme="minorHAnsi" w:cstheme="minorHAnsi"/>
                <w:sz w:val="22"/>
                <w:szCs w:val="22"/>
              </w:rPr>
              <w:t>55</w:t>
            </w:r>
          </w:p>
        </w:tc>
        <w:tc>
          <w:tcPr>
            <w:tcW w:w="535" w:type="pct"/>
            <w:tcBorders>
              <w:top w:val="single" w:sz="12" w:space="0" w:color="auto"/>
              <w:bottom w:val="single" w:sz="8" w:space="0" w:color="auto"/>
            </w:tcBorders>
            <w:shd w:val="clear" w:color="auto" w:fill="auto"/>
            <w:vAlign w:val="center"/>
          </w:tcPr>
          <w:p w14:paraId="4512715F" w14:textId="37BB62EF" w:rsidR="0080424D" w:rsidRPr="002C1590" w:rsidRDefault="0080424D" w:rsidP="002C1590">
            <w:pPr>
              <w:pStyle w:val="NormalSS"/>
              <w:spacing w:after="120"/>
              <w:ind w:firstLine="0"/>
              <w:jc w:val="center"/>
              <w:rPr>
                <w:rFonts w:asciiTheme="minorHAnsi" w:hAnsiTheme="minorHAnsi" w:cstheme="minorHAnsi"/>
                <w:sz w:val="22"/>
                <w:szCs w:val="22"/>
              </w:rPr>
            </w:pPr>
            <w:r w:rsidRPr="002C1590">
              <w:rPr>
                <w:rFonts w:asciiTheme="minorHAnsi" w:hAnsiTheme="minorHAnsi" w:cstheme="minorHAnsi"/>
                <w:sz w:val="22"/>
                <w:szCs w:val="22"/>
              </w:rPr>
              <w:t>55</w:t>
            </w:r>
          </w:p>
        </w:tc>
        <w:tc>
          <w:tcPr>
            <w:tcW w:w="693" w:type="pct"/>
            <w:tcBorders>
              <w:top w:val="single" w:sz="12" w:space="0" w:color="auto"/>
              <w:bottom w:val="single" w:sz="8" w:space="0" w:color="auto"/>
            </w:tcBorders>
            <w:shd w:val="clear" w:color="auto" w:fill="auto"/>
            <w:vAlign w:val="center"/>
          </w:tcPr>
          <w:p w14:paraId="200911C9" w14:textId="77DEF84C" w:rsidR="0080424D" w:rsidRPr="002C1590" w:rsidRDefault="0080424D" w:rsidP="002C1590">
            <w:pPr>
              <w:pStyle w:val="NormalSS"/>
              <w:spacing w:after="120"/>
              <w:ind w:firstLine="0"/>
              <w:jc w:val="center"/>
              <w:rPr>
                <w:rFonts w:asciiTheme="minorHAnsi" w:hAnsiTheme="minorHAnsi" w:cstheme="minorHAnsi"/>
                <w:sz w:val="22"/>
                <w:szCs w:val="22"/>
              </w:rPr>
            </w:pPr>
            <w:r w:rsidRPr="002C1590">
              <w:rPr>
                <w:rFonts w:asciiTheme="minorHAnsi" w:hAnsiTheme="minorHAnsi" w:cstheme="minorHAnsi"/>
                <w:sz w:val="22"/>
                <w:szCs w:val="22"/>
              </w:rPr>
              <w:t>55</w:t>
            </w:r>
          </w:p>
        </w:tc>
        <w:tc>
          <w:tcPr>
            <w:tcW w:w="529" w:type="pct"/>
            <w:tcBorders>
              <w:top w:val="single" w:sz="12" w:space="0" w:color="auto"/>
              <w:bottom w:val="single" w:sz="8" w:space="0" w:color="auto"/>
            </w:tcBorders>
            <w:shd w:val="clear" w:color="auto" w:fill="auto"/>
            <w:vAlign w:val="center"/>
          </w:tcPr>
          <w:p w14:paraId="16FC0B30" w14:textId="3B36F312" w:rsidR="0080424D" w:rsidRPr="002C1590" w:rsidRDefault="00EB65AF" w:rsidP="002C1590">
            <w:pPr>
              <w:pStyle w:val="NormalSS"/>
              <w:spacing w:after="120"/>
              <w:ind w:firstLine="0"/>
              <w:jc w:val="center"/>
              <w:rPr>
                <w:rFonts w:asciiTheme="minorHAnsi" w:hAnsiTheme="minorHAnsi" w:cstheme="minorHAnsi"/>
                <w:sz w:val="22"/>
                <w:szCs w:val="22"/>
              </w:rPr>
            </w:pPr>
            <w:r w:rsidRPr="002C1590">
              <w:rPr>
                <w:rFonts w:asciiTheme="minorHAnsi" w:hAnsiTheme="minorHAnsi" w:cstheme="minorHAnsi"/>
                <w:sz w:val="22"/>
                <w:szCs w:val="22"/>
              </w:rPr>
              <w:t>100%</w:t>
            </w:r>
          </w:p>
        </w:tc>
        <w:tc>
          <w:tcPr>
            <w:tcW w:w="484" w:type="pct"/>
            <w:tcBorders>
              <w:top w:val="single" w:sz="12" w:space="0" w:color="auto"/>
              <w:bottom w:val="single" w:sz="8" w:space="0" w:color="auto"/>
            </w:tcBorders>
            <w:shd w:val="clear" w:color="auto" w:fill="auto"/>
            <w:vAlign w:val="center"/>
          </w:tcPr>
          <w:p w14:paraId="16CD13D6" w14:textId="3E96521A" w:rsidR="0080424D" w:rsidRPr="002C1590" w:rsidRDefault="00EB65AF" w:rsidP="002C1590">
            <w:pPr>
              <w:pStyle w:val="NormalSS"/>
              <w:spacing w:after="120"/>
              <w:ind w:firstLine="0"/>
              <w:jc w:val="center"/>
              <w:rPr>
                <w:rFonts w:asciiTheme="minorHAnsi" w:hAnsiTheme="minorHAnsi" w:cstheme="minorHAnsi"/>
                <w:sz w:val="22"/>
                <w:szCs w:val="22"/>
              </w:rPr>
            </w:pPr>
            <w:r w:rsidRPr="002C1590">
              <w:rPr>
                <w:rFonts w:asciiTheme="minorHAnsi" w:hAnsiTheme="minorHAnsi" w:cstheme="minorHAnsi"/>
                <w:sz w:val="22"/>
                <w:szCs w:val="22"/>
              </w:rPr>
              <w:t>100%</w:t>
            </w:r>
          </w:p>
        </w:tc>
        <w:tc>
          <w:tcPr>
            <w:tcW w:w="484" w:type="pct"/>
            <w:tcBorders>
              <w:top w:val="single" w:sz="12" w:space="0" w:color="auto"/>
              <w:bottom w:val="single" w:sz="8" w:space="0" w:color="auto"/>
            </w:tcBorders>
            <w:shd w:val="clear" w:color="auto" w:fill="auto"/>
            <w:vAlign w:val="center"/>
          </w:tcPr>
          <w:p w14:paraId="3D3C6AC5" w14:textId="39F52DFE" w:rsidR="0080424D" w:rsidRPr="002C1590" w:rsidRDefault="00EB65AF" w:rsidP="002C1590">
            <w:pPr>
              <w:pStyle w:val="NormalSS"/>
              <w:spacing w:after="120"/>
              <w:ind w:firstLine="0"/>
              <w:jc w:val="center"/>
              <w:rPr>
                <w:rFonts w:asciiTheme="minorHAnsi" w:hAnsiTheme="minorHAnsi" w:cstheme="minorHAnsi"/>
                <w:sz w:val="22"/>
                <w:szCs w:val="22"/>
              </w:rPr>
            </w:pPr>
            <w:r w:rsidRPr="002C1590">
              <w:rPr>
                <w:rFonts w:asciiTheme="minorHAnsi" w:hAnsiTheme="minorHAnsi" w:cstheme="minorHAnsi"/>
                <w:sz w:val="22"/>
                <w:szCs w:val="22"/>
              </w:rPr>
              <w:t>100%</w:t>
            </w:r>
          </w:p>
        </w:tc>
        <w:tc>
          <w:tcPr>
            <w:tcW w:w="698" w:type="pct"/>
            <w:tcBorders>
              <w:top w:val="single" w:sz="12" w:space="0" w:color="auto"/>
              <w:bottom w:val="single" w:sz="8" w:space="0" w:color="auto"/>
            </w:tcBorders>
            <w:shd w:val="clear" w:color="auto" w:fill="auto"/>
            <w:vAlign w:val="center"/>
          </w:tcPr>
          <w:p w14:paraId="168FA694" w14:textId="707838C1" w:rsidR="0080424D" w:rsidRPr="002C1590" w:rsidRDefault="00EB65AF" w:rsidP="002C1590">
            <w:pPr>
              <w:pStyle w:val="NormalSS"/>
              <w:spacing w:after="120"/>
              <w:ind w:firstLine="0"/>
              <w:jc w:val="center"/>
              <w:rPr>
                <w:rFonts w:asciiTheme="minorHAnsi" w:hAnsiTheme="minorHAnsi" w:cstheme="minorHAnsi"/>
                <w:sz w:val="22"/>
                <w:szCs w:val="22"/>
              </w:rPr>
            </w:pPr>
            <w:r w:rsidRPr="002C1590">
              <w:rPr>
                <w:rFonts w:asciiTheme="minorHAnsi" w:hAnsiTheme="minorHAnsi" w:cstheme="minorHAnsi"/>
                <w:sz w:val="22"/>
                <w:szCs w:val="22"/>
              </w:rPr>
              <w:t>100%</w:t>
            </w:r>
          </w:p>
        </w:tc>
      </w:tr>
      <w:tr w:rsidR="00EB65AF" w:rsidRPr="002C1590" w14:paraId="6B442A47" w14:textId="542F68FB" w:rsidTr="002C1590">
        <w:tc>
          <w:tcPr>
            <w:tcW w:w="989" w:type="pct"/>
            <w:tcBorders>
              <w:top w:val="single" w:sz="8" w:space="0" w:color="auto"/>
              <w:bottom w:val="single" w:sz="8" w:space="0" w:color="auto"/>
            </w:tcBorders>
            <w:shd w:val="clear" w:color="auto" w:fill="auto"/>
          </w:tcPr>
          <w:p w14:paraId="7FBEB946" w14:textId="6B695C5C" w:rsidR="00EB65AF" w:rsidRPr="002C1590" w:rsidRDefault="00EB65AF" w:rsidP="00EB65AF">
            <w:pPr>
              <w:pStyle w:val="NormalSS"/>
              <w:spacing w:after="120"/>
              <w:ind w:left="450" w:hanging="450"/>
              <w:rPr>
                <w:rFonts w:asciiTheme="minorHAnsi" w:hAnsiTheme="minorHAnsi" w:cstheme="minorHAnsi"/>
                <w:b/>
                <w:sz w:val="22"/>
                <w:szCs w:val="22"/>
              </w:rPr>
            </w:pPr>
            <w:r w:rsidRPr="002C1590">
              <w:rPr>
                <w:rFonts w:asciiTheme="minorHAnsi" w:hAnsiTheme="minorHAnsi" w:cstheme="minorHAnsi"/>
                <w:b/>
                <w:sz w:val="22"/>
                <w:szCs w:val="22"/>
              </w:rPr>
              <w:t>SFAs</w:t>
            </w:r>
          </w:p>
        </w:tc>
        <w:tc>
          <w:tcPr>
            <w:tcW w:w="587" w:type="pct"/>
            <w:tcBorders>
              <w:top w:val="single" w:sz="8" w:space="0" w:color="auto"/>
              <w:bottom w:val="single" w:sz="8" w:space="0" w:color="auto"/>
            </w:tcBorders>
            <w:shd w:val="clear" w:color="auto" w:fill="auto"/>
            <w:vAlign w:val="center"/>
          </w:tcPr>
          <w:p w14:paraId="52D6AF7C" w14:textId="0FF3EDF6" w:rsidR="00EB65AF" w:rsidRPr="002C1590" w:rsidRDefault="00EB65AF" w:rsidP="002C1590">
            <w:pPr>
              <w:pStyle w:val="NormalSS"/>
              <w:spacing w:after="120"/>
              <w:ind w:firstLine="0"/>
              <w:jc w:val="center"/>
              <w:rPr>
                <w:rFonts w:asciiTheme="minorHAnsi" w:hAnsiTheme="minorHAnsi" w:cstheme="minorHAnsi"/>
                <w:sz w:val="22"/>
                <w:szCs w:val="22"/>
              </w:rPr>
            </w:pPr>
            <w:r w:rsidRPr="002C1590">
              <w:rPr>
                <w:rFonts w:asciiTheme="minorHAnsi" w:hAnsiTheme="minorHAnsi" w:cstheme="minorHAnsi"/>
                <w:sz w:val="22"/>
                <w:szCs w:val="22"/>
              </w:rPr>
              <w:t>14,854</w:t>
            </w:r>
          </w:p>
        </w:tc>
        <w:tc>
          <w:tcPr>
            <w:tcW w:w="535" w:type="pct"/>
            <w:tcBorders>
              <w:top w:val="single" w:sz="8" w:space="0" w:color="auto"/>
              <w:bottom w:val="single" w:sz="8" w:space="0" w:color="auto"/>
            </w:tcBorders>
            <w:shd w:val="clear" w:color="auto" w:fill="auto"/>
            <w:vAlign w:val="center"/>
          </w:tcPr>
          <w:p w14:paraId="11170809" w14:textId="11338934" w:rsidR="00EB65AF" w:rsidRPr="002C1590" w:rsidRDefault="00EB65AF" w:rsidP="002C1590">
            <w:pPr>
              <w:pStyle w:val="NormalSS"/>
              <w:spacing w:after="120"/>
              <w:ind w:hanging="25"/>
              <w:jc w:val="center"/>
              <w:rPr>
                <w:rFonts w:asciiTheme="minorHAnsi" w:hAnsiTheme="minorHAnsi" w:cstheme="minorHAnsi"/>
                <w:sz w:val="22"/>
                <w:szCs w:val="22"/>
              </w:rPr>
            </w:pPr>
            <w:r w:rsidRPr="002C1590">
              <w:rPr>
                <w:rFonts w:asciiTheme="minorHAnsi" w:hAnsiTheme="minorHAnsi" w:cstheme="minorHAnsi"/>
                <w:sz w:val="22"/>
                <w:szCs w:val="22"/>
              </w:rPr>
              <w:t>2,188</w:t>
            </w:r>
          </w:p>
        </w:tc>
        <w:tc>
          <w:tcPr>
            <w:tcW w:w="693" w:type="pct"/>
            <w:tcBorders>
              <w:top w:val="single" w:sz="8" w:space="0" w:color="auto"/>
              <w:bottom w:val="single" w:sz="8" w:space="0" w:color="auto"/>
            </w:tcBorders>
            <w:shd w:val="clear" w:color="auto" w:fill="auto"/>
            <w:vAlign w:val="center"/>
          </w:tcPr>
          <w:p w14:paraId="67348A23" w14:textId="22A895CA" w:rsidR="00EB65AF" w:rsidRPr="002C1590" w:rsidRDefault="00EB65AF" w:rsidP="002C1590">
            <w:pPr>
              <w:pStyle w:val="NormalSS"/>
              <w:spacing w:after="120"/>
              <w:ind w:hanging="25"/>
              <w:jc w:val="center"/>
              <w:rPr>
                <w:rFonts w:asciiTheme="minorHAnsi" w:hAnsiTheme="minorHAnsi" w:cstheme="minorHAnsi"/>
                <w:sz w:val="22"/>
                <w:szCs w:val="22"/>
              </w:rPr>
            </w:pPr>
            <w:r w:rsidRPr="002C1590">
              <w:rPr>
                <w:rFonts w:asciiTheme="minorHAnsi" w:hAnsiTheme="minorHAnsi" w:cstheme="minorHAnsi"/>
                <w:sz w:val="22"/>
                <w:szCs w:val="22"/>
              </w:rPr>
              <w:t>1750</w:t>
            </w:r>
          </w:p>
        </w:tc>
        <w:tc>
          <w:tcPr>
            <w:tcW w:w="529" w:type="pct"/>
            <w:tcBorders>
              <w:top w:val="single" w:sz="8" w:space="0" w:color="auto"/>
              <w:bottom w:val="single" w:sz="8" w:space="0" w:color="auto"/>
            </w:tcBorders>
            <w:shd w:val="clear" w:color="auto" w:fill="auto"/>
            <w:vAlign w:val="center"/>
          </w:tcPr>
          <w:p w14:paraId="65A44DA9" w14:textId="3A574121" w:rsidR="00EB65AF" w:rsidRPr="002C1590" w:rsidRDefault="00EB65AF" w:rsidP="002C1590">
            <w:pPr>
              <w:pStyle w:val="NormalSS"/>
              <w:spacing w:after="120"/>
              <w:ind w:hanging="25"/>
              <w:jc w:val="center"/>
              <w:rPr>
                <w:rFonts w:asciiTheme="minorHAnsi" w:hAnsiTheme="minorHAnsi" w:cstheme="minorHAnsi"/>
                <w:sz w:val="22"/>
                <w:szCs w:val="22"/>
              </w:rPr>
            </w:pPr>
            <w:r w:rsidRPr="002C1590">
              <w:rPr>
                <w:rFonts w:asciiTheme="minorHAnsi" w:hAnsiTheme="minorHAnsi" w:cstheme="minorHAnsi"/>
                <w:sz w:val="22"/>
                <w:szCs w:val="22"/>
              </w:rPr>
              <w:t>82%</w:t>
            </w:r>
          </w:p>
        </w:tc>
        <w:tc>
          <w:tcPr>
            <w:tcW w:w="484" w:type="pct"/>
            <w:tcBorders>
              <w:top w:val="single" w:sz="8" w:space="0" w:color="auto"/>
              <w:bottom w:val="single" w:sz="8" w:space="0" w:color="auto"/>
            </w:tcBorders>
            <w:shd w:val="clear" w:color="auto" w:fill="auto"/>
            <w:vAlign w:val="center"/>
          </w:tcPr>
          <w:p w14:paraId="1010B32A" w14:textId="58C5B49F" w:rsidR="00EB65AF" w:rsidRPr="002C1590" w:rsidRDefault="00EB65AF" w:rsidP="002C1590">
            <w:pPr>
              <w:pStyle w:val="NormalSS"/>
              <w:spacing w:after="120"/>
              <w:ind w:hanging="25"/>
              <w:jc w:val="center"/>
              <w:rPr>
                <w:rFonts w:asciiTheme="minorHAnsi" w:hAnsiTheme="minorHAnsi" w:cstheme="minorHAnsi"/>
                <w:sz w:val="22"/>
                <w:szCs w:val="22"/>
              </w:rPr>
            </w:pPr>
            <w:r w:rsidRPr="002C1590">
              <w:rPr>
                <w:rFonts w:asciiTheme="minorHAnsi" w:hAnsiTheme="minorHAnsi" w:cstheme="minorHAnsi"/>
                <w:sz w:val="22"/>
                <w:szCs w:val="22"/>
              </w:rPr>
              <w:t>77%</w:t>
            </w:r>
          </w:p>
        </w:tc>
        <w:tc>
          <w:tcPr>
            <w:tcW w:w="484" w:type="pct"/>
            <w:tcBorders>
              <w:top w:val="single" w:sz="8" w:space="0" w:color="auto"/>
              <w:bottom w:val="single" w:sz="8" w:space="0" w:color="auto"/>
            </w:tcBorders>
            <w:shd w:val="clear" w:color="auto" w:fill="auto"/>
            <w:vAlign w:val="center"/>
          </w:tcPr>
          <w:p w14:paraId="0B59242B" w14:textId="39D8100D" w:rsidR="00EB65AF" w:rsidRPr="002C1590" w:rsidRDefault="00A70EB7" w:rsidP="002C1590">
            <w:pPr>
              <w:pStyle w:val="NormalSS"/>
              <w:spacing w:after="120"/>
              <w:ind w:hanging="25"/>
              <w:jc w:val="center"/>
              <w:rPr>
                <w:rFonts w:asciiTheme="minorHAnsi" w:hAnsiTheme="minorHAnsi" w:cstheme="minorHAnsi"/>
                <w:sz w:val="22"/>
                <w:szCs w:val="22"/>
              </w:rPr>
            </w:pPr>
            <w:r w:rsidRPr="002C1590">
              <w:rPr>
                <w:rFonts w:asciiTheme="minorHAnsi" w:hAnsiTheme="minorHAnsi" w:cstheme="minorHAnsi"/>
                <w:sz w:val="22"/>
                <w:szCs w:val="22"/>
              </w:rPr>
              <w:t>76</w:t>
            </w:r>
            <w:r w:rsidR="00EB65AF" w:rsidRPr="002C1590">
              <w:rPr>
                <w:rFonts w:asciiTheme="minorHAnsi" w:hAnsiTheme="minorHAnsi" w:cstheme="minorHAnsi"/>
                <w:sz w:val="22"/>
                <w:szCs w:val="22"/>
              </w:rPr>
              <w:t>%</w:t>
            </w:r>
          </w:p>
        </w:tc>
        <w:tc>
          <w:tcPr>
            <w:tcW w:w="698" w:type="pct"/>
            <w:tcBorders>
              <w:top w:val="single" w:sz="8" w:space="0" w:color="auto"/>
              <w:bottom w:val="single" w:sz="8" w:space="0" w:color="auto"/>
            </w:tcBorders>
            <w:shd w:val="clear" w:color="auto" w:fill="auto"/>
            <w:vAlign w:val="center"/>
          </w:tcPr>
          <w:p w14:paraId="39DB38BB" w14:textId="46BC1802" w:rsidR="00EB65AF" w:rsidRPr="002C1590" w:rsidRDefault="00EB65AF" w:rsidP="002C1590">
            <w:pPr>
              <w:pStyle w:val="NormalSS"/>
              <w:spacing w:after="120"/>
              <w:ind w:hanging="25"/>
              <w:jc w:val="center"/>
              <w:rPr>
                <w:rFonts w:asciiTheme="minorHAnsi" w:hAnsiTheme="minorHAnsi" w:cstheme="minorHAnsi"/>
                <w:sz w:val="22"/>
                <w:szCs w:val="22"/>
              </w:rPr>
            </w:pPr>
            <w:r w:rsidRPr="002C1590">
              <w:rPr>
                <w:rFonts w:asciiTheme="minorHAnsi" w:hAnsiTheme="minorHAnsi" w:cstheme="minorHAnsi"/>
                <w:sz w:val="22"/>
                <w:szCs w:val="22"/>
              </w:rPr>
              <w:t>80%</w:t>
            </w:r>
          </w:p>
        </w:tc>
      </w:tr>
      <w:tr w:rsidR="00EB65AF" w:rsidRPr="002C1590" w14:paraId="0E160D00" w14:textId="273A92AC" w:rsidTr="002C1590">
        <w:tc>
          <w:tcPr>
            <w:tcW w:w="989" w:type="pct"/>
            <w:tcBorders>
              <w:top w:val="single" w:sz="12" w:space="0" w:color="auto"/>
              <w:bottom w:val="single" w:sz="12" w:space="0" w:color="auto"/>
            </w:tcBorders>
            <w:shd w:val="clear" w:color="auto" w:fill="auto"/>
          </w:tcPr>
          <w:p w14:paraId="2CCD7952" w14:textId="77777777" w:rsidR="00EB65AF" w:rsidRPr="002C1590" w:rsidRDefault="00EB65AF" w:rsidP="00EB65AF">
            <w:pPr>
              <w:pStyle w:val="NormalSS"/>
              <w:tabs>
                <w:tab w:val="clear" w:pos="432"/>
                <w:tab w:val="left" w:pos="0"/>
              </w:tabs>
              <w:spacing w:after="0"/>
              <w:ind w:firstLine="0"/>
              <w:rPr>
                <w:rFonts w:asciiTheme="minorHAnsi" w:hAnsiTheme="minorHAnsi" w:cstheme="minorHAnsi"/>
                <w:b/>
                <w:sz w:val="22"/>
                <w:szCs w:val="22"/>
              </w:rPr>
            </w:pPr>
            <w:r w:rsidRPr="002C1590">
              <w:rPr>
                <w:rFonts w:asciiTheme="minorHAnsi" w:hAnsiTheme="minorHAnsi" w:cstheme="minorHAnsi"/>
                <w:b/>
                <w:sz w:val="22"/>
                <w:szCs w:val="22"/>
              </w:rPr>
              <w:t>TOTAL</w:t>
            </w:r>
          </w:p>
        </w:tc>
        <w:tc>
          <w:tcPr>
            <w:tcW w:w="587" w:type="pct"/>
            <w:tcBorders>
              <w:top w:val="single" w:sz="12" w:space="0" w:color="auto"/>
              <w:bottom w:val="single" w:sz="12" w:space="0" w:color="auto"/>
            </w:tcBorders>
            <w:shd w:val="clear" w:color="auto" w:fill="auto"/>
            <w:vAlign w:val="center"/>
          </w:tcPr>
          <w:p w14:paraId="61B40D76" w14:textId="2FC5A194" w:rsidR="00EB65AF" w:rsidRPr="002C1590" w:rsidRDefault="00EB65AF" w:rsidP="002C1590">
            <w:pPr>
              <w:pStyle w:val="NormalSS"/>
              <w:spacing w:after="0"/>
              <w:ind w:firstLine="0"/>
              <w:jc w:val="center"/>
              <w:rPr>
                <w:rFonts w:asciiTheme="minorHAnsi" w:hAnsiTheme="minorHAnsi" w:cstheme="minorHAnsi"/>
                <w:b/>
                <w:sz w:val="22"/>
                <w:szCs w:val="22"/>
              </w:rPr>
            </w:pPr>
            <w:r w:rsidRPr="002C1590">
              <w:rPr>
                <w:rFonts w:asciiTheme="minorHAnsi" w:hAnsiTheme="minorHAnsi" w:cstheme="minorHAnsi"/>
                <w:b/>
                <w:sz w:val="22"/>
                <w:szCs w:val="22"/>
              </w:rPr>
              <w:t>14,909</w:t>
            </w:r>
          </w:p>
        </w:tc>
        <w:tc>
          <w:tcPr>
            <w:tcW w:w="535" w:type="pct"/>
            <w:tcBorders>
              <w:top w:val="single" w:sz="12" w:space="0" w:color="auto"/>
              <w:bottom w:val="single" w:sz="12" w:space="0" w:color="auto"/>
            </w:tcBorders>
            <w:shd w:val="clear" w:color="auto" w:fill="auto"/>
            <w:vAlign w:val="center"/>
          </w:tcPr>
          <w:p w14:paraId="53755D6E" w14:textId="2C6D21C8" w:rsidR="00EB65AF" w:rsidRPr="002C1590" w:rsidRDefault="00EB65AF" w:rsidP="002C1590">
            <w:pPr>
              <w:pStyle w:val="NormalSS"/>
              <w:spacing w:after="0"/>
              <w:ind w:hanging="25"/>
              <w:jc w:val="center"/>
              <w:rPr>
                <w:rFonts w:asciiTheme="minorHAnsi" w:hAnsiTheme="minorHAnsi" w:cstheme="minorHAnsi"/>
                <w:b/>
                <w:sz w:val="22"/>
                <w:szCs w:val="22"/>
              </w:rPr>
            </w:pPr>
            <w:r w:rsidRPr="002C1590">
              <w:rPr>
                <w:rFonts w:asciiTheme="minorHAnsi" w:hAnsiTheme="minorHAnsi" w:cstheme="minorHAnsi"/>
                <w:b/>
                <w:sz w:val="22"/>
                <w:szCs w:val="22"/>
              </w:rPr>
              <w:t>2,243</w:t>
            </w:r>
          </w:p>
        </w:tc>
        <w:tc>
          <w:tcPr>
            <w:tcW w:w="693" w:type="pct"/>
            <w:tcBorders>
              <w:top w:val="single" w:sz="12" w:space="0" w:color="auto"/>
              <w:bottom w:val="single" w:sz="12" w:space="0" w:color="auto"/>
            </w:tcBorders>
            <w:shd w:val="clear" w:color="auto" w:fill="auto"/>
            <w:vAlign w:val="center"/>
          </w:tcPr>
          <w:p w14:paraId="5F37D088" w14:textId="3C8C81DB" w:rsidR="00EB65AF" w:rsidRPr="002C1590" w:rsidRDefault="00EB65AF" w:rsidP="002C1590">
            <w:pPr>
              <w:pStyle w:val="NormalSS"/>
              <w:spacing w:after="0"/>
              <w:ind w:hanging="25"/>
              <w:jc w:val="center"/>
              <w:rPr>
                <w:rFonts w:asciiTheme="minorHAnsi" w:hAnsiTheme="minorHAnsi" w:cstheme="minorHAnsi"/>
                <w:b/>
                <w:sz w:val="22"/>
                <w:szCs w:val="22"/>
              </w:rPr>
            </w:pPr>
            <w:r w:rsidRPr="002C1590">
              <w:rPr>
                <w:rFonts w:asciiTheme="minorHAnsi" w:hAnsiTheme="minorHAnsi" w:cstheme="minorHAnsi"/>
                <w:b/>
                <w:sz w:val="22"/>
                <w:szCs w:val="22"/>
              </w:rPr>
              <w:t>1,805</w:t>
            </w:r>
          </w:p>
        </w:tc>
        <w:tc>
          <w:tcPr>
            <w:tcW w:w="529" w:type="pct"/>
            <w:tcBorders>
              <w:top w:val="single" w:sz="12" w:space="0" w:color="auto"/>
              <w:bottom w:val="single" w:sz="12" w:space="0" w:color="auto"/>
            </w:tcBorders>
            <w:shd w:val="clear" w:color="auto" w:fill="auto"/>
            <w:vAlign w:val="center"/>
          </w:tcPr>
          <w:p w14:paraId="7B47D728" w14:textId="556ACD49" w:rsidR="00EB65AF" w:rsidRPr="002C1590" w:rsidRDefault="003F3361" w:rsidP="002C1590">
            <w:pPr>
              <w:pStyle w:val="NormalSS"/>
              <w:spacing w:after="0"/>
              <w:ind w:hanging="25"/>
              <w:jc w:val="center"/>
              <w:rPr>
                <w:rFonts w:asciiTheme="minorHAnsi" w:hAnsiTheme="minorHAnsi" w:cstheme="minorHAnsi"/>
                <w:b/>
                <w:sz w:val="22"/>
                <w:szCs w:val="22"/>
              </w:rPr>
            </w:pPr>
            <w:r w:rsidRPr="002C1590">
              <w:rPr>
                <w:rFonts w:asciiTheme="minorHAnsi" w:hAnsiTheme="minorHAnsi" w:cstheme="minorHAnsi"/>
                <w:b/>
                <w:sz w:val="22"/>
                <w:szCs w:val="22"/>
              </w:rPr>
              <w:t>82%</w:t>
            </w:r>
          </w:p>
        </w:tc>
        <w:tc>
          <w:tcPr>
            <w:tcW w:w="484" w:type="pct"/>
            <w:tcBorders>
              <w:top w:val="single" w:sz="12" w:space="0" w:color="auto"/>
              <w:bottom w:val="single" w:sz="12" w:space="0" w:color="auto"/>
            </w:tcBorders>
            <w:shd w:val="clear" w:color="auto" w:fill="auto"/>
            <w:vAlign w:val="center"/>
          </w:tcPr>
          <w:p w14:paraId="55BE3BC7" w14:textId="0198FBB3" w:rsidR="00EB65AF" w:rsidRPr="002C1590" w:rsidRDefault="003F3361" w:rsidP="002C1590">
            <w:pPr>
              <w:pStyle w:val="NormalSS"/>
              <w:spacing w:after="0"/>
              <w:ind w:hanging="25"/>
              <w:jc w:val="center"/>
              <w:rPr>
                <w:rFonts w:asciiTheme="minorHAnsi" w:hAnsiTheme="minorHAnsi" w:cstheme="minorHAnsi"/>
                <w:b/>
                <w:sz w:val="22"/>
                <w:szCs w:val="22"/>
              </w:rPr>
            </w:pPr>
            <w:r w:rsidRPr="002C1590">
              <w:rPr>
                <w:rFonts w:asciiTheme="minorHAnsi" w:hAnsiTheme="minorHAnsi" w:cstheme="minorHAnsi"/>
                <w:b/>
                <w:sz w:val="22"/>
                <w:szCs w:val="22"/>
              </w:rPr>
              <w:t>78%</w:t>
            </w:r>
          </w:p>
        </w:tc>
        <w:tc>
          <w:tcPr>
            <w:tcW w:w="484" w:type="pct"/>
            <w:tcBorders>
              <w:top w:val="single" w:sz="12" w:space="0" w:color="auto"/>
              <w:bottom w:val="single" w:sz="12" w:space="0" w:color="auto"/>
            </w:tcBorders>
            <w:shd w:val="clear" w:color="auto" w:fill="auto"/>
            <w:vAlign w:val="center"/>
          </w:tcPr>
          <w:p w14:paraId="6CBD7B2B" w14:textId="440CF1CC" w:rsidR="00EB65AF" w:rsidRPr="002C1590" w:rsidRDefault="00A70EB7" w:rsidP="002C1590">
            <w:pPr>
              <w:pStyle w:val="NormalSS"/>
              <w:spacing w:after="0"/>
              <w:ind w:hanging="25"/>
              <w:jc w:val="center"/>
              <w:rPr>
                <w:rFonts w:asciiTheme="minorHAnsi" w:hAnsiTheme="minorHAnsi" w:cstheme="minorHAnsi"/>
                <w:b/>
                <w:sz w:val="22"/>
                <w:szCs w:val="22"/>
              </w:rPr>
            </w:pPr>
            <w:r w:rsidRPr="002C1590">
              <w:rPr>
                <w:rFonts w:asciiTheme="minorHAnsi" w:hAnsiTheme="minorHAnsi" w:cstheme="minorHAnsi"/>
                <w:b/>
                <w:sz w:val="22"/>
                <w:szCs w:val="22"/>
              </w:rPr>
              <w:t>77</w:t>
            </w:r>
            <w:r w:rsidR="00EB65AF" w:rsidRPr="002C1590">
              <w:rPr>
                <w:rFonts w:asciiTheme="minorHAnsi" w:hAnsiTheme="minorHAnsi" w:cstheme="minorHAnsi"/>
                <w:b/>
                <w:sz w:val="22"/>
                <w:szCs w:val="22"/>
              </w:rPr>
              <w:t>%</w:t>
            </w:r>
          </w:p>
        </w:tc>
        <w:tc>
          <w:tcPr>
            <w:tcW w:w="698" w:type="pct"/>
            <w:tcBorders>
              <w:top w:val="single" w:sz="12" w:space="0" w:color="auto"/>
              <w:bottom w:val="single" w:sz="12" w:space="0" w:color="auto"/>
            </w:tcBorders>
            <w:shd w:val="clear" w:color="auto" w:fill="auto"/>
            <w:vAlign w:val="center"/>
          </w:tcPr>
          <w:p w14:paraId="0D19A1EF" w14:textId="302EDE41" w:rsidR="00EB65AF" w:rsidRPr="002C1590" w:rsidRDefault="003F3361" w:rsidP="002C1590">
            <w:pPr>
              <w:pStyle w:val="NormalSS"/>
              <w:spacing w:after="0"/>
              <w:ind w:hanging="25"/>
              <w:jc w:val="center"/>
              <w:rPr>
                <w:rFonts w:asciiTheme="minorHAnsi" w:hAnsiTheme="minorHAnsi" w:cstheme="minorHAnsi"/>
                <w:b/>
                <w:sz w:val="22"/>
                <w:szCs w:val="22"/>
              </w:rPr>
            </w:pPr>
            <w:r w:rsidRPr="002C1590">
              <w:rPr>
                <w:rFonts w:asciiTheme="minorHAnsi" w:hAnsiTheme="minorHAnsi" w:cstheme="minorHAnsi"/>
                <w:b/>
                <w:sz w:val="22"/>
                <w:szCs w:val="22"/>
              </w:rPr>
              <w:t>80%</w:t>
            </w:r>
          </w:p>
        </w:tc>
      </w:tr>
    </w:tbl>
    <w:p w14:paraId="1452B488" w14:textId="77777777" w:rsidR="00624525" w:rsidRDefault="00624525" w:rsidP="00677A00">
      <w:pPr>
        <w:spacing w:line="480" w:lineRule="auto"/>
      </w:pPr>
    </w:p>
    <w:p w14:paraId="030C0437" w14:textId="0783ADAF" w:rsidR="008C260D" w:rsidRDefault="00F441C4" w:rsidP="002C1590">
      <w:pPr>
        <w:spacing w:line="480" w:lineRule="auto"/>
        <w:ind w:firstLine="720"/>
      </w:pPr>
      <w:r>
        <w:t xml:space="preserve">The FNS 742 database includes information on the </w:t>
      </w:r>
      <w:r w:rsidR="00CC17D5">
        <w:t xml:space="preserve">location of the SFA, the </w:t>
      </w:r>
      <w:r>
        <w:t>number of students in the schools served by each SFA</w:t>
      </w:r>
      <w:r w:rsidR="00CC17D5">
        <w:t>,</w:t>
      </w:r>
      <w:r>
        <w:t xml:space="preserve"> and the number of </w:t>
      </w:r>
      <w:r w:rsidRPr="00300D3C">
        <w:t>students</w:t>
      </w:r>
      <w:r>
        <w:t xml:space="preserve"> eligible to receive </w:t>
      </w:r>
      <w:r w:rsidR="00FE7D14">
        <w:t>FRP</w:t>
      </w:r>
      <w:r>
        <w:t xml:space="preserve"> meals in the schools served by each SFA. This information </w:t>
      </w:r>
      <w:r w:rsidR="00CC17D5">
        <w:t xml:space="preserve">was used to create 10 strata based on </w:t>
      </w:r>
      <w:r w:rsidR="00E95745">
        <w:t>both</w:t>
      </w:r>
      <w:r w:rsidR="00CC17D5" w:rsidRPr="0039452F">
        <w:t xml:space="preserve"> SFA size (number of students enrolled) and estimated percentage of students eligible for </w:t>
      </w:r>
      <w:r w:rsidR="00CC17D5">
        <w:t>FRP meals (defined as</w:t>
      </w:r>
      <w:r w:rsidR="00CC17D5" w:rsidRPr="0039452F">
        <w:t xml:space="preserve"> </w:t>
      </w:r>
      <w:r w:rsidR="00CC17D5">
        <w:t>high poverty</w:t>
      </w:r>
      <w:r w:rsidR="00382296">
        <w:t xml:space="preserve"> [</w:t>
      </w:r>
      <w:r w:rsidR="00CC17D5" w:rsidRPr="0039452F">
        <w:t>60</w:t>
      </w:r>
      <w:r w:rsidR="00CC17D5">
        <w:t xml:space="preserve"> percent</w:t>
      </w:r>
      <w:r w:rsidR="00CC17D5" w:rsidRPr="0039452F">
        <w:t xml:space="preserve"> or more </w:t>
      </w:r>
      <w:r w:rsidR="00382296">
        <w:t xml:space="preserve">of </w:t>
      </w:r>
      <w:r w:rsidR="002A21EB">
        <w:t xml:space="preserve">enrolled </w:t>
      </w:r>
      <w:r w:rsidR="00382296">
        <w:t xml:space="preserve">students </w:t>
      </w:r>
      <w:r w:rsidR="002A21EB">
        <w:t xml:space="preserve">reported </w:t>
      </w:r>
      <w:r w:rsidR="00382296">
        <w:t xml:space="preserve">eligible for </w:t>
      </w:r>
      <w:r w:rsidR="00CC17D5">
        <w:t xml:space="preserve">FRP </w:t>
      </w:r>
      <w:r w:rsidR="00382296">
        <w:t>meals]</w:t>
      </w:r>
      <w:r w:rsidR="00CC17D5">
        <w:t xml:space="preserve"> and</w:t>
      </w:r>
      <w:r w:rsidR="00CC17D5" w:rsidRPr="0039452F">
        <w:t xml:space="preserve"> low</w:t>
      </w:r>
      <w:r w:rsidR="00CC17D5">
        <w:t xml:space="preserve"> poverty</w:t>
      </w:r>
      <w:r w:rsidR="00573EE7">
        <w:t xml:space="preserve"> [</w:t>
      </w:r>
      <w:r w:rsidR="00CC17D5">
        <w:t>less than 60 percent</w:t>
      </w:r>
      <w:r w:rsidR="00CC17D5" w:rsidRPr="0039452F">
        <w:t xml:space="preserve"> </w:t>
      </w:r>
      <w:r w:rsidR="00573EE7">
        <w:t xml:space="preserve">of </w:t>
      </w:r>
      <w:r w:rsidR="002A21EB">
        <w:t xml:space="preserve">enrolled </w:t>
      </w:r>
      <w:r w:rsidR="00573EE7">
        <w:t xml:space="preserve">students </w:t>
      </w:r>
      <w:r w:rsidR="002A21EB">
        <w:t xml:space="preserve">reported </w:t>
      </w:r>
      <w:r w:rsidR="00573EE7">
        <w:t xml:space="preserve">eligible for </w:t>
      </w:r>
      <w:r w:rsidR="00CC17D5">
        <w:t>FRP</w:t>
      </w:r>
      <w:r w:rsidR="00CC17D5" w:rsidRPr="0039452F">
        <w:t xml:space="preserve"> </w:t>
      </w:r>
      <w:r w:rsidR="00573EE7">
        <w:t>meals]</w:t>
      </w:r>
      <w:r w:rsidR="00CC17D5" w:rsidRPr="0039452F">
        <w:t>).</w:t>
      </w:r>
      <w:r w:rsidR="00CC17D5">
        <w:t xml:space="preserve"> </w:t>
      </w:r>
      <w:r w:rsidR="00491788">
        <w:t xml:space="preserve">The universe was also stratified by the seven FNS regions such that each unit in the universe was coded into its respective region. </w:t>
      </w:r>
      <w:r w:rsidR="00E95745">
        <w:t xml:space="preserve">The </w:t>
      </w:r>
      <w:r w:rsidR="00CC17D5">
        <w:t xml:space="preserve">FNS 742 database </w:t>
      </w:r>
      <w:r w:rsidR="00E95745">
        <w:t xml:space="preserve">was merged </w:t>
      </w:r>
      <w:r w:rsidR="00CC17D5">
        <w:t>with the</w:t>
      </w:r>
      <w:r w:rsidR="00CC17D5" w:rsidRPr="00094DFB">
        <w:t xml:space="preserve"> U.S. Department of Education’s Common Core of Data (CCD) Local Education Agency </w:t>
      </w:r>
      <w:r w:rsidR="002A21EB">
        <w:t xml:space="preserve">(LEA) </w:t>
      </w:r>
      <w:r w:rsidR="00CC17D5" w:rsidRPr="00094DFB">
        <w:t>Unive</w:t>
      </w:r>
      <w:r w:rsidR="00CC17D5" w:rsidRPr="00C95980">
        <w:t>rse Survey File</w:t>
      </w:r>
      <w:r w:rsidR="00CC17D5">
        <w:t>, which is</w:t>
      </w:r>
      <w:r w:rsidR="00CC17D5" w:rsidRPr="00C95980">
        <w:t xml:space="preserve"> maintained by the National Center for Education Statistics (NCES). </w:t>
      </w:r>
      <w:r w:rsidR="00491788">
        <w:t xml:space="preserve">Using the CCD data, the universe was </w:t>
      </w:r>
      <w:r w:rsidR="00E95745">
        <w:t xml:space="preserve">then </w:t>
      </w:r>
      <w:r w:rsidR="00491788">
        <w:t xml:space="preserve">stratified by urbanicity—a classification derived by NCES that designates the location of school districts </w:t>
      </w:r>
      <w:r w:rsidR="00A127A3">
        <w:t xml:space="preserve">as </w:t>
      </w:r>
      <w:r w:rsidR="008C260D">
        <w:t xml:space="preserve">urban, suburban, town, or rural areas. </w:t>
      </w:r>
      <w:r w:rsidR="00980983">
        <w:t xml:space="preserve">Most </w:t>
      </w:r>
      <w:r w:rsidR="00491788">
        <w:t>SFAs in the universe matched with the CCD data</w:t>
      </w:r>
      <w:r w:rsidR="006877D1">
        <w:t>, but</w:t>
      </w:r>
      <w:r w:rsidR="00491788">
        <w:t xml:space="preserve"> 584 </w:t>
      </w:r>
      <w:r w:rsidR="006877D1">
        <w:t>did not</w:t>
      </w:r>
      <w:r w:rsidR="00491788">
        <w:t xml:space="preserve">. The unmatched </w:t>
      </w:r>
      <w:r w:rsidR="004A250F">
        <w:t xml:space="preserve">SFAs </w:t>
      </w:r>
      <w:r w:rsidR="00491788">
        <w:t xml:space="preserve">were treated as a specific stratum </w:t>
      </w:r>
      <w:r w:rsidR="008C260D">
        <w:t xml:space="preserve">in the urbanicity variable. </w:t>
      </w:r>
    </w:p>
    <w:p w14:paraId="570A08C0" w14:textId="713FFE16" w:rsidR="006354C5" w:rsidRDefault="008C260D" w:rsidP="002C1590">
      <w:pPr>
        <w:spacing w:line="480" w:lineRule="auto"/>
        <w:ind w:firstLine="720"/>
      </w:pPr>
      <w:r>
        <w:t>The explicit strata (</w:t>
      </w:r>
      <w:r w:rsidR="005804D5">
        <w:t>SFA size and the estimated percentage of students eligible for FRP meals</w:t>
      </w:r>
      <w:r w:rsidRPr="151A59EC">
        <w:t>)</w:t>
      </w:r>
      <w:r w:rsidR="005804D5">
        <w:t>, including the</w:t>
      </w:r>
      <w:r>
        <w:t xml:space="preserve"> number of SFAs </w:t>
      </w:r>
      <w:r w:rsidR="006D4103">
        <w:t xml:space="preserve">and corresponding number of students </w:t>
      </w:r>
      <w:r>
        <w:t>in each stratum</w:t>
      </w:r>
      <w:r w:rsidR="000326A1" w:rsidRPr="151A59EC">
        <w:t>,</w:t>
      </w:r>
      <w:r>
        <w:t xml:space="preserve"> are presented in </w:t>
      </w:r>
      <w:r w:rsidR="006D4103">
        <w:t xml:space="preserve">the first five columns of </w:t>
      </w:r>
      <w:r>
        <w:t>Table B</w:t>
      </w:r>
      <w:r w:rsidR="00D80FB7" w:rsidRPr="151A59EC">
        <w:t>.</w:t>
      </w:r>
      <w:r w:rsidR="00A70EB7">
        <w:t>2</w:t>
      </w:r>
      <w:r>
        <w:t xml:space="preserve">. </w:t>
      </w:r>
      <w:r w:rsidR="006D4103">
        <w:t>T</w:t>
      </w:r>
      <w:r w:rsidR="006D4103" w:rsidRPr="0039452F">
        <w:t>his stratification plan allows FNS to establish sample</w:t>
      </w:r>
      <w:r w:rsidR="006D4103">
        <w:t>s</w:t>
      </w:r>
      <w:r w:rsidR="006D4103" w:rsidRPr="151A59EC">
        <w:t xml:space="preserve"> </w:t>
      </w:r>
      <w:r w:rsidR="006D4103">
        <w:t xml:space="preserve">that </w:t>
      </w:r>
      <w:r w:rsidR="006D4103" w:rsidRPr="0039452F">
        <w:t xml:space="preserve">limit the number of SFAs required to complete the study in multiple </w:t>
      </w:r>
      <w:r w:rsidR="006D4103" w:rsidRPr="00300D3C">
        <w:t>years</w:t>
      </w:r>
      <w:r w:rsidR="006D4103" w:rsidRPr="0039452F">
        <w:t xml:space="preserve"> and produce </w:t>
      </w:r>
      <w:r w:rsidR="006D4103">
        <w:t>estimates of population and sub-population parameters that</w:t>
      </w:r>
      <w:r w:rsidR="006D4103" w:rsidRPr="0039452F">
        <w:t xml:space="preserve"> meet the precision requirements </w:t>
      </w:r>
      <w:r w:rsidR="006D4103">
        <w:t>of the study.</w:t>
      </w:r>
    </w:p>
    <w:p w14:paraId="12373BCD" w14:textId="77777777" w:rsidR="00A70EB7" w:rsidRDefault="00A70EB7" w:rsidP="00A70EB7">
      <w:pPr>
        <w:spacing w:line="480" w:lineRule="auto"/>
        <w:ind w:firstLine="720"/>
      </w:pPr>
      <w:r w:rsidRPr="00235A65">
        <w:t>The sample design u</w:t>
      </w:r>
      <w:r>
        <w:t>ses</w:t>
      </w:r>
      <w:r w:rsidRPr="151A59EC">
        <w:t xml:space="preserve"> </w:t>
      </w:r>
      <w:r w:rsidRPr="00235A65">
        <w:t>a combination of certainty selection and stratified probability proportionate-to-size (PPS)</w:t>
      </w:r>
      <w:r>
        <w:t xml:space="preserve"> sampling of SFAs</w:t>
      </w:r>
      <w:r w:rsidRPr="00235A65">
        <w:t xml:space="preserve"> to select </w:t>
      </w:r>
      <w:r>
        <w:t>those</w:t>
      </w:r>
      <w:r w:rsidRPr="151A59EC">
        <w:t xml:space="preserve"> </w:t>
      </w:r>
      <w:r>
        <w:t>that will complete the survey in each year of the CN-OPS-II</w:t>
      </w:r>
      <w:r w:rsidRPr="151A59EC">
        <w:t xml:space="preserve">. </w:t>
      </w:r>
      <w:r>
        <w:t>The measure of size is the</w:t>
      </w:r>
      <w:r w:rsidRPr="151A59EC">
        <w:t xml:space="preserve"> </w:t>
      </w:r>
      <w:r>
        <w:t xml:space="preserve">square root of the total number of students in the schools served by the SFA. </w:t>
      </w:r>
      <w:r w:rsidRPr="00235A65">
        <w:t xml:space="preserve">This sample </w:t>
      </w:r>
      <w:r>
        <w:t>was then divided</w:t>
      </w:r>
      <w:r w:rsidRPr="00235A65">
        <w:t xml:space="preserve"> into four random subsets to create the</w:t>
      </w:r>
      <w:r>
        <w:t xml:space="preserve"> SFA</w:t>
      </w:r>
      <w:r w:rsidRPr="00235A65">
        <w:t xml:space="preserve"> sample for each year.</w:t>
      </w:r>
      <w:r w:rsidRPr="151A59EC">
        <w:t xml:space="preserve"> </w:t>
      </w:r>
      <w:r>
        <w:t xml:space="preserve">This approach minimizes the number of SFAs that will be asked to participate in a survey in more than 1 year. Within each </w:t>
      </w:r>
      <w:r w:rsidRPr="0039452F">
        <w:t xml:space="preserve">stratum, </w:t>
      </w:r>
      <w:r>
        <w:t xml:space="preserve">SFAs were </w:t>
      </w:r>
      <w:r w:rsidRPr="0039452F">
        <w:t>sort</w:t>
      </w:r>
      <w:r>
        <w:t>ed</w:t>
      </w:r>
      <w:r w:rsidRPr="151A59EC">
        <w:t xml:space="preserve"> </w:t>
      </w:r>
      <w:r>
        <w:t>by FNS R</w:t>
      </w:r>
      <w:r w:rsidRPr="0039452F">
        <w:t xml:space="preserve">egion (defined by the seven FNS </w:t>
      </w:r>
      <w:r>
        <w:t>R</w:t>
      </w:r>
      <w:r w:rsidRPr="0039452F">
        <w:t>egional offices) and by urbanicity status (</w:t>
      </w:r>
      <w:r>
        <w:t>defined by location in urban, suburban, town, or rural area)</w:t>
      </w:r>
      <w:r w:rsidRPr="151A59EC">
        <w:t xml:space="preserve"> </w:t>
      </w:r>
      <w:r>
        <w:t>to ensure the sample selected was</w:t>
      </w:r>
      <w:r w:rsidRPr="0039452F">
        <w:t xml:space="preserve"> balanced on these additional </w:t>
      </w:r>
      <w:r>
        <w:t>implicit stratifying variables</w:t>
      </w:r>
      <w:r w:rsidRPr="151A59EC">
        <w:t>.</w:t>
      </w:r>
      <w:r>
        <w:t xml:space="preserve"> As seen in Table B</w:t>
      </w:r>
      <w:r w:rsidRPr="151A59EC">
        <w:t>.</w:t>
      </w:r>
      <w:r>
        <w:t xml:space="preserve">2, all SFAs were selected (according to the criteria just mentioned) in strata 3–10 for sampling in at least 1 year. PPS sampling was used in strata 1 and 2.  </w:t>
      </w:r>
    </w:p>
    <w:p w14:paraId="36FE9753" w14:textId="77777777" w:rsidR="00F57A25" w:rsidRDefault="00F57A25" w:rsidP="006354C5">
      <w:pPr>
        <w:sectPr w:rsidR="00F57A25" w:rsidSect="00A344FF">
          <w:footerReference w:type="default" r:id="rId22"/>
          <w:headerReference w:type="first" r:id="rId23"/>
          <w:footerReference w:type="first" r:id="rId24"/>
          <w:pgSz w:w="12240" w:h="15840"/>
          <w:pgMar w:top="1440" w:right="1440" w:bottom="1440" w:left="1440" w:header="720" w:footer="720" w:gutter="0"/>
          <w:pgNumType w:start="1" w:chapStyle="1"/>
          <w:cols w:space="720"/>
          <w:docGrid w:linePitch="360"/>
        </w:sectPr>
      </w:pPr>
    </w:p>
    <w:p w14:paraId="011A35B5" w14:textId="5DC8A7C1" w:rsidR="00840B13" w:rsidRDefault="00840B13" w:rsidP="002C1590">
      <w:pPr>
        <w:pStyle w:val="Caption"/>
      </w:pPr>
      <w:bookmarkStart w:id="11" w:name="_Toc524507004"/>
      <w:r>
        <w:t xml:space="preserve">Table </w:t>
      </w:r>
      <w:r w:rsidR="00C15E36">
        <w:rPr>
          <w:noProof/>
        </w:rPr>
        <w:fldChar w:fldCharType="begin"/>
      </w:r>
      <w:r w:rsidR="00C15E36">
        <w:rPr>
          <w:noProof/>
        </w:rPr>
        <w:instrText xml:space="preserve"> STYLEREF 1 \s </w:instrText>
      </w:r>
      <w:r w:rsidR="00C15E36">
        <w:rPr>
          <w:noProof/>
        </w:rPr>
        <w:fldChar w:fldCharType="separate"/>
      </w:r>
      <w:r w:rsidR="00354AC2">
        <w:rPr>
          <w:noProof/>
        </w:rPr>
        <w:t>B</w:t>
      </w:r>
      <w:r w:rsidR="00C15E36">
        <w:rPr>
          <w:noProof/>
        </w:rPr>
        <w:fldChar w:fldCharType="end"/>
      </w:r>
      <w:r w:rsidR="00E17ACB">
        <w:noBreakHyphen/>
      </w:r>
      <w:r w:rsidR="00C15E36">
        <w:rPr>
          <w:noProof/>
        </w:rPr>
        <w:fldChar w:fldCharType="begin"/>
      </w:r>
      <w:r w:rsidR="00C15E36">
        <w:rPr>
          <w:noProof/>
        </w:rPr>
        <w:instrText xml:space="preserve"> SEQ Table \* ARABIC \s 1 </w:instrText>
      </w:r>
      <w:r w:rsidR="00C15E36">
        <w:rPr>
          <w:noProof/>
        </w:rPr>
        <w:fldChar w:fldCharType="separate"/>
      </w:r>
      <w:r w:rsidR="00354AC2">
        <w:rPr>
          <w:noProof/>
        </w:rPr>
        <w:t>2</w:t>
      </w:r>
      <w:r w:rsidR="00C15E36">
        <w:rPr>
          <w:noProof/>
        </w:rPr>
        <w:fldChar w:fldCharType="end"/>
      </w:r>
      <w:r>
        <w:t xml:space="preserve">. </w:t>
      </w:r>
      <w:r w:rsidR="0080424D">
        <w:t xml:space="preserve">SFA </w:t>
      </w:r>
      <w:r w:rsidRPr="00A4680D">
        <w:t>Universe and Sample Sizes and Estimated Design Effects by Stratum</w:t>
      </w:r>
      <w:bookmarkEnd w:id="11"/>
    </w:p>
    <w:tbl>
      <w:tblPr>
        <w:tblStyle w:val="ListTable2"/>
        <w:tblW w:w="5000" w:type="pct"/>
        <w:tblLook w:val="0660" w:firstRow="1" w:lastRow="1" w:firstColumn="0" w:lastColumn="0" w:noHBand="1" w:noVBand="1"/>
      </w:tblPr>
      <w:tblGrid>
        <w:gridCol w:w="1394"/>
        <w:gridCol w:w="2450"/>
        <w:gridCol w:w="1564"/>
        <w:gridCol w:w="1134"/>
        <w:gridCol w:w="1590"/>
        <w:gridCol w:w="1482"/>
        <w:gridCol w:w="1242"/>
        <w:gridCol w:w="1681"/>
        <w:gridCol w:w="1111"/>
        <w:gridCol w:w="968"/>
      </w:tblGrid>
      <w:tr w:rsidR="00840B13" w:rsidRPr="00840B13" w14:paraId="2F947417" w14:textId="77777777" w:rsidTr="00840B13">
        <w:trPr>
          <w:cnfStyle w:val="100000000000" w:firstRow="1" w:lastRow="0" w:firstColumn="0" w:lastColumn="0" w:oddVBand="0" w:evenVBand="0" w:oddHBand="0" w:evenHBand="0" w:firstRowFirstColumn="0" w:firstRowLastColumn="0" w:lastRowFirstColumn="0" w:lastRowLastColumn="0"/>
          <w:trHeight w:val="600"/>
        </w:trPr>
        <w:tc>
          <w:tcPr>
            <w:tcW w:w="477" w:type="pct"/>
            <w:vAlign w:val="center"/>
          </w:tcPr>
          <w:p w14:paraId="00335A7A" w14:textId="77777777" w:rsidR="00F57A25" w:rsidRPr="00840B13" w:rsidRDefault="00F57A25" w:rsidP="00840B13">
            <w:pPr>
              <w:jc w:val="center"/>
            </w:pPr>
            <w:r w:rsidRPr="00840B13">
              <w:t>Strata</w:t>
            </w:r>
          </w:p>
        </w:tc>
        <w:tc>
          <w:tcPr>
            <w:tcW w:w="838" w:type="pct"/>
            <w:vAlign w:val="center"/>
          </w:tcPr>
          <w:p w14:paraId="44FF6D77" w14:textId="75C695BA" w:rsidR="00F57A25" w:rsidRPr="00840B13" w:rsidRDefault="00F57A25" w:rsidP="00840B13">
            <w:pPr>
              <w:jc w:val="center"/>
            </w:pPr>
            <w:r w:rsidRPr="00840B13">
              <w:t>SFA Size (Students)</w:t>
            </w:r>
          </w:p>
        </w:tc>
        <w:tc>
          <w:tcPr>
            <w:tcW w:w="535" w:type="pct"/>
            <w:vAlign w:val="center"/>
          </w:tcPr>
          <w:p w14:paraId="1617508A" w14:textId="77777777" w:rsidR="00F57A25" w:rsidRPr="00840B13" w:rsidRDefault="00F57A25" w:rsidP="00840B13">
            <w:pPr>
              <w:jc w:val="center"/>
            </w:pPr>
            <w:r w:rsidRPr="00840B13">
              <w:t>Poverty Level</w:t>
            </w:r>
          </w:p>
        </w:tc>
        <w:tc>
          <w:tcPr>
            <w:tcW w:w="932" w:type="pct"/>
            <w:gridSpan w:val="2"/>
            <w:vAlign w:val="center"/>
          </w:tcPr>
          <w:p w14:paraId="17797D9A" w14:textId="081C9683" w:rsidR="00F57A25" w:rsidRPr="00840B13" w:rsidRDefault="006D4103" w:rsidP="00840B13">
            <w:pPr>
              <w:jc w:val="center"/>
            </w:pPr>
            <w:r w:rsidRPr="00840B13">
              <w:t>Universe</w:t>
            </w:r>
          </w:p>
        </w:tc>
        <w:tc>
          <w:tcPr>
            <w:tcW w:w="1507" w:type="pct"/>
            <w:gridSpan w:val="3"/>
            <w:vAlign w:val="center"/>
          </w:tcPr>
          <w:p w14:paraId="2AD42AA7" w14:textId="77777777" w:rsidR="00F57A25" w:rsidRPr="00840B13" w:rsidRDefault="00F57A25" w:rsidP="00840B13">
            <w:pPr>
              <w:jc w:val="center"/>
            </w:pPr>
            <w:r w:rsidRPr="00840B13">
              <w:t>Sampling</w:t>
            </w:r>
          </w:p>
        </w:tc>
        <w:tc>
          <w:tcPr>
            <w:tcW w:w="711" w:type="pct"/>
            <w:gridSpan w:val="2"/>
            <w:vAlign w:val="center"/>
          </w:tcPr>
          <w:p w14:paraId="28751ADE" w14:textId="77777777" w:rsidR="00F57A25" w:rsidRPr="00840B13" w:rsidRDefault="00F57A25" w:rsidP="00840B13">
            <w:pPr>
              <w:jc w:val="center"/>
            </w:pPr>
            <w:r w:rsidRPr="00840B13">
              <w:t>Estimated Design Effects</w:t>
            </w:r>
          </w:p>
        </w:tc>
      </w:tr>
      <w:tr w:rsidR="00840B13" w:rsidRPr="00840B13" w14:paraId="1E1A227F" w14:textId="77777777" w:rsidTr="00840B13">
        <w:trPr>
          <w:trHeight w:val="600"/>
        </w:trPr>
        <w:tc>
          <w:tcPr>
            <w:tcW w:w="477" w:type="pct"/>
            <w:vAlign w:val="center"/>
            <w:hideMark/>
          </w:tcPr>
          <w:p w14:paraId="6D366E18" w14:textId="77777777" w:rsidR="00F57A25" w:rsidRPr="00840B13" w:rsidRDefault="00F57A25" w:rsidP="00840B13">
            <w:pPr>
              <w:jc w:val="center"/>
            </w:pPr>
            <w:r w:rsidRPr="00840B13">
              <w:t>Number</w:t>
            </w:r>
          </w:p>
        </w:tc>
        <w:tc>
          <w:tcPr>
            <w:tcW w:w="838" w:type="pct"/>
            <w:vAlign w:val="center"/>
            <w:hideMark/>
          </w:tcPr>
          <w:p w14:paraId="5C2A8375" w14:textId="77777777" w:rsidR="00F57A25" w:rsidRPr="00840B13" w:rsidRDefault="00F57A25" w:rsidP="00840B13">
            <w:pPr>
              <w:jc w:val="center"/>
            </w:pPr>
            <w:r w:rsidRPr="00840B13">
              <w:t>Range</w:t>
            </w:r>
          </w:p>
        </w:tc>
        <w:tc>
          <w:tcPr>
            <w:tcW w:w="535" w:type="pct"/>
            <w:vAlign w:val="center"/>
            <w:hideMark/>
          </w:tcPr>
          <w:p w14:paraId="6601F957" w14:textId="77777777" w:rsidR="00F57A25" w:rsidRPr="00840B13" w:rsidRDefault="00F57A25" w:rsidP="00840B13">
            <w:pPr>
              <w:jc w:val="center"/>
            </w:pPr>
            <w:r w:rsidRPr="00840B13">
              <w:t>&lt;&gt;60%a</w:t>
            </w:r>
          </w:p>
        </w:tc>
        <w:tc>
          <w:tcPr>
            <w:tcW w:w="388" w:type="pct"/>
            <w:vAlign w:val="center"/>
          </w:tcPr>
          <w:p w14:paraId="74C776A3" w14:textId="77777777" w:rsidR="00F57A25" w:rsidRPr="00840B13" w:rsidRDefault="00F57A25" w:rsidP="00840B13">
            <w:pPr>
              <w:jc w:val="center"/>
            </w:pPr>
            <w:r w:rsidRPr="00840B13">
              <w:t>SFAs</w:t>
            </w:r>
          </w:p>
        </w:tc>
        <w:tc>
          <w:tcPr>
            <w:tcW w:w="544" w:type="pct"/>
            <w:vAlign w:val="center"/>
          </w:tcPr>
          <w:p w14:paraId="231F4AF8" w14:textId="77777777" w:rsidR="00F57A25" w:rsidRPr="00840B13" w:rsidRDefault="00F57A25" w:rsidP="00840B13">
            <w:pPr>
              <w:jc w:val="center"/>
            </w:pPr>
            <w:r w:rsidRPr="00840B13">
              <w:t>Students</w:t>
            </w:r>
          </w:p>
        </w:tc>
        <w:tc>
          <w:tcPr>
            <w:tcW w:w="507" w:type="pct"/>
            <w:vAlign w:val="center"/>
            <w:hideMark/>
          </w:tcPr>
          <w:p w14:paraId="028BDA66" w14:textId="77777777" w:rsidR="00F57A25" w:rsidRPr="00840B13" w:rsidRDefault="00F57A25" w:rsidP="00840B13">
            <w:pPr>
              <w:jc w:val="center"/>
            </w:pPr>
            <w:r w:rsidRPr="00840B13">
              <w:t xml:space="preserve">SFA Sample Selected </w:t>
            </w:r>
            <w:r w:rsidR="00C63375" w:rsidRPr="00840B13">
              <w:t xml:space="preserve">to </w:t>
            </w:r>
            <w:r w:rsidRPr="00840B13">
              <w:t xml:space="preserve">Support All </w:t>
            </w:r>
            <w:r w:rsidR="00A53DFA" w:rsidRPr="00840B13">
              <w:t xml:space="preserve">4 </w:t>
            </w:r>
            <w:r w:rsidRPr="00840B13">
              <w:t>Years</w:t>
            </w:r>
          </w:p>
        </w:tc>
        <w:tc>
          <w:tcPr>
            <w:tcW w:w="425" w:type="pct"/>
            <w:vAlign w:val="center"/>
          </w:tcPr>
          <w:p w14:paraId="4A462769" w14:textId="5E6AE652" w:rsidR="00F57A25" w:rsidRPr="00840B13" w:rsidRDefault="00F57A25" w:rsidP="00840B13">
            <w:pPr>
              <w:jc w:val="center"/>
            </w:pPr>
            <w:r w:rsidRPr="00840B13">
              <w:t>Sample of SFAs Each Year</w:t>
            </w:r>
          </w:p>
        </w:tc>
        <w:tc>
          <w:tcPr>
            <w:tcW w:w="575" w:type="pct"/>
            <w:vAlign w:val="center"/>
            <w:hideMark/>
          </w:tcPr>
          <w:p w14:paraId="0062D55F" w14:textId="231D9A03" w:rsidR="00F57A25" w:rsidRPr="00840B13" w:rsidRDefault="00F57A25" w:rsidP="00840B13">
            <w:pPr>
              <w:jc w:val="center"/>
            </w:pPr>
            <w:r w:rsidRPr="00840B13">
              <w:t xml:space="preserve">Expected SFA </w:t>
            </w:r>
            <w:r w:rsidR="00372B8C" w:rsidRPr="00840B13">
              <w:t>Respondents at 80% Response Rate</w:t>
            </w:r>
          </w:p>
        </w:tc>
        <w:tc>
          <w:tcPr>
            <w:tcW w:w="380" w:type="pct"/>
            <w:vAlign w:val="center"/>
            <w:hideMark/>
          </w:tcPr>
          <w:p w14:paraId="6AA0490B" w14:textId="77777777" w:rsidR="00F57A25" w:rsidRPr="00840B13" w:rsidRDefault="00F57A25" w:rsidP="00840B13">
            <w:pPr>
              <w:jc w:val="center"/>
            </w:pPr>
            <w:r w:rsidRPr="00840B13">
              <w:t>Point in Time</w:t>
            </w:r>
          </w:p>
        </w:tc>
        <w:tc>
          <w:tcPr>
            <w:tcW w:w="331" w:type="pct"/>
            <w:vAlign w:val="center"/>
            <w:hideMark/>
          </w:tcPr>
          <w:p w14:paraId="221F194B" w14:textId="77777777" w:rsidR="00F57A25" w:rsidRPr="00840B13" w:rsidRDefault="00F57A25" w:rsidP="00840B13">
            <w:pPr>
              <w:jc w:val="center"/>
            </w:pPr>
            <w:r w:rsidRPr="00840B13">
              <w:t>Year to Year</w:t>
            </w:r>
          </w:p>
        </w:tc>
      </w:tr>
      <w:tr w:rsidR="00F57A25" w:rsidRPr="00840B13" w14:paraId="75FDC887" w14:textId="77777777" w:rsidTr="00840B13">
        <w:trPr>
          <w:trHeight w:val="300"/>
        </w:trPr>
        <w:tc>
          <w:tcPr>
            <w:tcW w:w="477" w:type="pct"/>
            <w:noWrap/>
            <w:vAlign w:val="center"/>
            <w:hideMark/>
          </w:tcPr>
          <w:p w14:paraId="6BAA2A37" w14:textId="77777777" w:rsidR="00F57A25" w:rsidRPr="00840B13" w:rsidRDefault="00F57A25" w:rsidP="00840B13">
            <w:pPr>
              <w:jc w:val="center"/>
            </w:pPr>
            <w:r w:rsidRPr="00840B13">
              <w:t>1</w:t>
            </w:r>
          </w:p>
        </w:tc>
        <w:tc>
          <w:tcPr>
            <w:tcW w:w="838" w:type="pct"/>
            <w:vMerge w:val="restart"/>
            <w:noWrap/>
            <w:vAlign w:val="center"/>
            <w:hideMark/>
          </w:tcPr>
          <w:p w14:paraId="7A227624" w14:textId="77777777" w:rsidR="00F57A25" w:rsidRPr="00840B13" w:rsidRDefault="00F57A25" w:rsidP="00840B13">
            <w:r w:rsidRPr="00840B13">
              <w:t>0</w:t>
            </w:r>
            <w:r w:rsidR="00A53DFA" w:rsidRPr="00840B13">
              <w:t>–</w:t>
            </w:r>
            <w:r w:rsidRPr="00840B13">
              <w:t>2,499</w:t>
            </w:r>
          </w:p>
        </w:tc>
        <w:tc>
          <w:tcPr>
            <w:tcW w:w="535" w:type="pct"/>
            <w:noWrap/>
            <w:vAlign w:val="center"/>
          </w:tcPr>
          <w:p w14:paraId="171B2E27" w14:textId="77777777" w:rsidR="00F57A25" w:rsidRPr="00840B13" w:rsidRDefault="00F57A25" w:rsidP="00840B13">
            <w:pPr>
              <w:jc w:val="center"/>
            </w:pPr>
            <w:r w:rsidRPr="00840B13">
              <w:t>High</w:t>
            </w:r>
          </w:p>
        </w:tc>
        <w:tc>
          <w:tcPr>
            <w:tcW w:w="388" w:type="pct"/>
            <w:vAlign w:val="center"/>
          </w:tcPr>
          <w:p w14:paraId="08C65760" w14:textId="77777777" w:rsidR="00F57A25" w:rsidRPr="00840B13" w:rsidRDefault="00F57A25" w:rsidP="00840B13">
            <w:pPr>
              <w:jc w:val="right"/>
            </w:pPr>
            <w:r w:rsidRPr="00840B13">
              <w:t>3,186</w:t>
            </w:r>
          </w:p>
        </w:tc>
        <w:tc>
          <w:tcPr>
            <w:tcW w:w="544" w:type="pct"/>
            <w:vAlign w:val="center"/>
          </w:tcPr>
          <w:p w14:paraId="3C12C31C" w14:textId="77777777" w:rsidR="00F57A25" w:rsidRPr="00840B13" w:rsidRDefault="00F57A25" w:rsidP="00840B13">
            <w:pPr>
              <w:jc w:val="right"/>
            </w:pPr>
            <w:r w:rsidRPr="00840B13">
              <w:t>2,062,994</w:t>
            </w:r>
          </w:p>
        </w:tc>
        <w:tc>
          <w:tcPr>
            <w:tcW w:w="507" w:type="pct"/>
            <w:noWrap/>
            <w:vAlign w:val="center"/>
          </w:tcPr>
          <w:p w14:paraId="36D3DCB8" w14:textId="77777777" w:rsidR="00F57A25" w:rsidRPr="00840B13" w:rsidRDefault="00F57A25" w:rsidP="00840B13">
            <w:pPr>
              <w:jc w:val="right"/>
            </w:pPr>
            <w:r w:rsidRPr="00840B13">
              <w:t>1,567</w:t>
            </w:r>
          </w:p>
        </w:tc>
        <w:tc>
          <w:tcPr>
            <w:tcW w:w="425" w:type="pct"/>
            <w:vAlign w:val="center"/>
          </w:tcPr>
          <w:p w14:paraId="78C7469F" w14:textId="77777777" w:rsidR="00F57A25" w:rsidRPr="00840B13" w:rsidRDefault="0088320D" w:rsidP="00840B13">
            <w:pPr>
              <w:jc w:val="right"/>
            </w:pPr>
            <w:r w:rsidRPr="00840B13">
              <w:t>344</w:t>
            </w:r>
          </w:p>
        </w:tc>
        <w:tc>
          <w:tcPr>
            <w:tcW w:w="575" w:type="pct"/>
            <w:noWrap/>
            <w:vAlign w:val="center"/>
          </w:tcPr>
          <w:p w14:paraId="0FED426B" w14:textId="77777777" w:rsidR="00F57A25" w:rsidRPr="00840B13" w:rsidRDefault="00F57A25" w:rsidP="00840B13">
            <w:pPr>
              <w:jc w:val="right"/>
            </w:pPr>
            <w:r w:rsidRPr="00840B13">
              <w:t>274</w:t>
            </w:r>
          </w:p>
        </w:tc>
        <w:tc>
          <w:tcPr>
            <w:tcW w:w="380" w:type="pct"/>
            <w:noWrap/>
            <w:vAlign w:val="center"/>
          </w:tcPr>
          <w:p w14:paraId="1C19B1B4" w14:textId="77777777" w:rsidR="00F57A25" w:rsidRPr="00840B13" w:rsidRDefault="00F57A25" w:rsidP="00840B13">
            <w:pPr>
              <w:jc w:val="right"/>
            </w:pPr>
            <w:r w:rsidRPr="00840B13">
              <w:t>1.24</w:t>
            </w:r>
          </w:p>
        </w:tc>
        <w:tc>
          <w:tcPr>
            <w:tcW w:w="331" w:type="pct"/>
            <w:noWrap/>
            <w:vAlign w:val="center"/>
          </w:tcPr>
          <w:p w14:paraId="20C30E06" w14:textId="77777777" w:rsidR="00F57A25" w:rsidRPr="00840B13" w:rsidRDefault="00F57A25" w:rsidP="00840B13">
            <w:pPr>
              <w:jc w:val="right"/>
            </w:pPr>
            <w:r w:rsidRPr="00840B13">
              <w:t>1.18</w:t>
            </w:r>
          </w:p>
        </w:tc>
      </w:tr>
      <w:tr w:rsidR="00840B13" w:rsidRPr="00840B13" w14:paraId="3E5AA6CF" w14:textId="77777777" w:rsidTr="00840B13">
        <w:trPr>
          <w:trHeight w:val="300"/>
        </w:trPr>
        <w:tc>
          <w:tcPr>
            <w:tcW w:w="477" w:type="pct"/>
            <w:noWrap/>
            <w:vAlign w:val="center"/>
            <w:hideMark/>
          </w:tcPr>
          <w:p w14:paraId="2402E6C5" w14:textId="77777777" w:rsidR="00F57A25" w:rsidRPr="00840B13" w:rsidRDefault="00F57A25" w:rsidP="00840B13">
            <w:pPr>
              <w:jc w:val="center"/>
            </w:pPr>
            <w:r w:rsidRPr="00840B13">
              <w:t>2</w:t>
            </w:r>
          </w:p>
        </w:tc>
        <w:tc>
          <w:tcPr>
            <w:tcW w:w="838" w:type="pct"/>
            <w:vMerge/>
            <w:noWrap/>
            <w:vAlign w:val="center"/>
            <w:hideMark/>
          </w:tcPr>
          <w:p w14:paraId="1E5BD3A2" w14:textId="77777777" w:rsidR="00F57A25" w:rsidRPr="00840B13" w:rsidRDefault="00F57A25" w:rsidP="00840B13"/>
        </w:tc>
        <w:tc>
          <w:tcPr>
            <w:tcW w:w="535" w:type="pct"/>
            <w:noWrap/>
            <w:vAlign w:val="center"/>
          </w:tcPr>
          <w:p w14:paraId="43D2ACF1" w14:textId="77777777" w:rsidR="00F57A25" w:rsidRPr="00840B13" w:rsidRDefault="00F57A25" w:rsidP="00840B13">
            <w:pPr>
              <w:jc w:val="center"/>
            </w:pPr>
            <w:r w:rsidRPr="00840B13">
              <w:t>Low</w:t>
            </w:r>
          </w:p>
        </w:tc>
        <w:tc>
          <w:tcPr>
            <w:tcW w:w="388" w:type="pct"/>
            <w:vAlign w:val="center"/>
          </w:tcPr>
          <w:p w14:paraId="04417125" w14:textId="77777777" w:rsidR="00F57A25" w:rsidRPr="00840B13" w:rsidRDefault="00F57A25" w:rsidP="00840B13">
            <w:pPr>
              <w:jc w:val="right"/>
            </w:pPr>
            <w:r w:rsidRPr="00840B13">
              <w:t>7,810</w:t>
            </w:r>
          </w:p>
        </w:tc>
        <w:tc>
          <w:tcPr>
            <w:tcW w:w="544" w:type="pct"/>
            <w:vAlign w:val="center"/>
          </w:tcPr>
          <w:p w14:paraId="5D9E58E1" w14:textId="77777777" w:rsidR="00F57A25" w:rsidRPr="00840B13" w:rsidRDefault="00F57A25" w:rsidP="00840B13">
            <w:pPr>
              <w:jc w:val="right"/>
            </w:pPr>
            <w:r w:rsidRPr="00840B13">
              <w:t>6,587,739</w:t>
            </w:r>
          </w:p>
        </w:tc>
        <w:tc>
          <w:tcPr>
            <w:tcW w:w="507" w:type="pct"/>
            <w:noWrap/>
            <w:vAlign w:val="center"/>
          </w:tcPr>
          <w:p w14:paraId="1EC491AC" w14:textId="77777777" w:rsidR="00F57A25" w:rsidRPr="00840B13" w:rsidRDefault="00F57A25" w:rsidP="00840B13">
            <w:pPr>
              <w:jc w:val="right"/>
            </w:pPr>
            <w:r w:rsidRPr="00840B13">
              <w:t>4,514</w:t>
            </w:r>
          </w:p>
        </w:tc>
        <w:tc>
          <w:tcPr>
            <w:tcW w:w="425" w:type="pct"/>
            <w:vAlign w:val="center"/>
          </w:tcPr>
          <w:p w14:paraId="76153678" w14:textId="77777777" w:rsidR="00F57A25" w:rsidRPr="00840B13" w:rsidRDefault="00F57A25" w:rsidP="00840B13">
            <w:pPr>
              <w:jc w:val="right"/>
            </w:pPr>
            <w:r w:rsidRPr="00840B13">
              <w:t>988</w:t>
            </w:r>
          </w:p>
        </w:tc>
        <w:tc>
          <w:tcPr>
            <w:tcW w:w="575" w:type="pct"/>
            <w:noWrap/>
            <w:vAlign w:val="center"/>
          </w:tcPr>
          <w:p w14:paraId="26D78245" w14:textId="77777777" w:rsidR="00F57A25" w:rsidRPr="00840B13" w:rsidRDefault="00F57A25" w:rsidP="00840B13">
            <w:pPr>
              <w:jc w:val="right"/>
            </w:pPr>
            <w:r w:rsidRPr="00840B13">
              <w:t>790</w:t>
            </w:r>
          </w:p>
        </w:tc>
        <w:tc>
          <w:tcPr>
            <w:tcW w:w="380" w:type="pct"/>
            <w:noWrap/>
            <w:vAlign w:val="center"/>
          </w:tcPr>
          <w:p w14:paraId="34AD6177" w14:textId="77777777" w:rsidR="00F57A25" w:rsidRPr="00840B13" w:rsidRDefault="00F57A25" w:rsidP="00840B13">
            <w:pPr>
              <w:jc w:val="right"/>
            </w:pPr>
            <w:r w:rsidRPr="00840B13">
              <w:t>1.14</w:t>
            </w:r>
          </w:p>
        </w:tc>
        <w:tc>
          <w:tcPr>
            <w:tcW w:w="331" w:type="pct"/>
            <w:noWrap/>
            <w:vAlign w:val="center"/>
          </w:tcPr>
          <w:p w14:paraId="7A80E83F" w14:textId="77777777" w:rsidR="00F57A25" w:rsidRPr="00840B13" w:rsidRDefault="00F57A25" w:rsidP="00840B13">
            <w:pPr>
              <w:jc w:val="right"/>
            </w:pPr>
            <w:r w:rsidRPr="00840B13">
              <w:t>1.09</w:t>
            </w:r>
          </w:p>
        </w:tc>
      </w:tr>
      <w:tr w:rsidR="00F57A25" w:rsidRPr="00840B13" w14:paraId="16120079" w14:textId="77777777" w:rsidTr="00840B13">
        <w:trPr>
          <w:trHeight w:val="315"/>
        </w:trPr>
        <w:tc>
          <w:tcPr>
            <w:tcW w:w="477" w:type="pct"/>
            <w:noWrap/>
            <w:vAlign w:val="center"/>
            <w:hideMark/>
          </w:tcPr>
          <w:p w14:paraId="36BE18A9" w14:textId="77777777" w:rsidR="00F57A25" w:rsidRPr="00840B13" w:rsidRDefault="00F57A25" w:rsidP="00840B13">
            <w:pPr>
              <w:jc w:val="center"/>
            </w:pPr>
            <w:r w:rsidRPr="00840B13">
              <w:t>3</w:t>
            </w:r>
          </w:p>
        </w:tc>
        <w:tc>
          <w:tcPr>
            <w:tcW w:w="838" w:type="pct"/>
            <w:vMerge w:val="restart"/>
            <w:noWrap/>
            <w:vAlign w:val="center"/>
            <w:hideMark/>
          </w:tcPr>
          <w:p w14:paraId="35C4CD7B" w14:textId="77777777" w:rsidR="00F57A25" w:rsidRPr="00840B13" w:rsidRDefault="00F57A25" w:rsidP="00840B13">
            <w:r w:rsidRPr="00840B13">
              <w:t>2</w:t>
            </w:r>
            <w:r w:rsidR="00A53DFA" w:rsidRPr="00840B13">
              <w:t>,</w:t>
            </w:r>
            <w:r w:rsidRPr="00840B13">
              <w:t>500</w:t>
            </w:r>
            <w:r w:rsidR="00A53DFA" w:rsidRPr="00840B13">
              <w:t>–</w:t>
            </w:r>
            <w:r w:rsidRPr="00840B13">
              <w:t>4</w:t>
            </w:r>
            <w:r w:rsidR="00A53DFA" w:rsidRPr="00840B13">
              <w:t>,</w:t>
            </w:r>
            <w:r w:rsidRPr="00840B13">
              <w:t>999</w:t>
            </w:r>
          </w:p>
        </w:tc>
        <w:tc>
          <w:tcPr>
            <w:tcW w:w="535" w:type="pct"/>
            <w:noWrap/>
            <w:vAlign w:val="center"/>
          </w:tcPr>
          <w:p w14:paraId="5A0BC977" w14:textId="77777777" w:rsidR="00F57A25" w:rsidRPr="00840B13" w:rsidRDefault="00F57A25" w:rsidP="00840B13">
            <w:pPr>
              <w:jc w:val="center"/>
            </w:pPr>
            <w:r w:rsidRPr="00840B13">
              <w:t>High</w:t>
            </w:r>
          </w:p>
        </w:tc>
        <w:tc>
          <w:tcPr>
            <w:tcW w:w="388" w:type="pct"/>
            <w:vAlign w:val="center"/>
          </w:tcPr>
          <w:p w14:paraId="113CB5A5" w14:textId="77777777" w:rsidR="00F57A25" w:rsidRPr="00840B13" w:rsidRDefault="00F57A25" w:rsidP="00840B13">
            <w:pPr>
              <w:jc w:val="right"/>
            </w:pPr>
            <w:r w:rsidRPr="00840B13">
              <w:t>421</w:t>
            </w:r>
          </w:p>
        </w:tc>
        <w:tc>
          <w:tcPr>
            <w:tcW w:w="544" w:type="pct"/>
            <w:vAlign w:val="center"/>
          </w:tcPr>
          <w:p w14:paraId="6111457E" w14:textId="77777777" w:rsidR="00F57A25" w:rsidRPr="00840B13" w:rsidRDefault="00F57A25" w:rsidP="00840B13">
            <w:pPr>
              <w:jc w:val="right"/>
            </w:pPr>
            <w:r w:rsidRPr="00840B13">
              <w:t>1,457,686</w:t>
            </w:r>
          </w:p>
        </w:tc>
        <w:tc>
          <w:tcPr>
            <w:tcW w:w="507" w:type="pct"/>
            <w:noWrap/>
            <w:vAlign w:val="center"/>
          </w:tcPr>
          <w:p w14:paraId="6EA3E8B5" w14:textId="77777777" w:rsidR="00F57A25" w:rsidRPr="00840B13" w:rsidRDefault="00F57A25" w:rsidP="00840B13">
            <w:pPr>
              <w:jc w:val="right"/>
            </w:pPr>
            <w:r w:rsidRPr="00840B13">
              <w:t>421</w:t>
            </w:r>
          </w:p>
        </w:tc>
        <w:tc>
          <w:tcPr>
            <w:tcW w:w="425" w:type="pct"/>
            <w:vAlign w:val="center"/>
          </w:tcPr>
          <w:p w14:paraId="21236436" w14:textId="77777777" w:rsidR="00F57A25" w:rsidRPr="00840B13" w:rsidRDefault="00F57A25" w:rsidP="00840B13">
            <w:pPr>
              <w:jc w:val="right"/>
            </w:pPr>
            <w:r w:rsidRPr="00840B13">
              <w:t>92</w:t>
            </w:r>
          </w:p>
        </w:tc>
        <w:tc>
          <w:tcPr>
            <w:tcW w:w="575" w:type="pct"/>
            <w:noWrap/>
            <w:vAlign w:val="center"/>
          </w:tcPr>
          <w:p w14:paraId="65C83A37" w14:textId="77777777" w:rsidR="00F57A25" w:rsidRPr="00840B13" w:rsidRDefault="00F57A25" w:rsidP="00840B13">
            <w:pPr>
              <w:jc w:val="right"/>
            </w:pPr>
            <w:r w:rsidRPr="00840B13">
              <w:t>74</w:t>
            </w:r>
          </w:p>
        </w:tc>
        <w:tc>
          <w:tcPr>
            <w:tcW w:w="380" w:type="pct"/>
            <w:noWrap/>
            <w:vAlign w:val="center"/>
          </w:tcPr>
          <w:p w14:paraId="4D6E3E93" w14:textId="77777777" w:rsidR="00F57A25" w:rsidRPr="00840B13" w:rsidRDefault="00F57A25" w:rsidP="00840B13">
            <w:pPr>
              <w:jc w:val="right"/>
            </w:pPr>
            <w:r w:rsidRPr="00840B13">
              <w:t>0.83</w:t>
            </w:r>
          </w:p>
        </w:tc>
        <w:tc>
          <w:tcPr>
            <w:tcW w:w="331" w:type="pct"/>
            <w:noWrap/>
            <w:vAlign w:val="center"/>
          </w:tcPr>
          <w:p w14:paraId="19636B24" w14:textId="77777777" w:rsidR="00F57A25" w:rsidRPr="00840B13" w:rsidRDefault="00F57A25" w:rsidP="00840B13">
            <w:pPr>
              <w:jc w:val="right"/>
            </w:pPr>
            <w:r w:rsidRPr="00840B13">
              <w:t>0.78</w:t>
            </w:r>
          </w:p>
        </w:tc>
      </w:tr>
      <w:tr w:rsidR="00840B13" w:rsidRPr="00840B13" w14:paraId="14BECBC7" w14:textId="77777777" w:rsidTr="00840B13">
        <w:trPr>
          <w:trHeight w:val="300"/>
        </w:trPr>
        <w:tc>
          <w:tcPr>
            <w:tcW w:w="477" w:type="pct"/>
            <w:noWrap/>
            <w:vAlign w:val="center"/>
            <w:hideMark/>
          </w:tcPr>
          <w:p w14:paraId="4BA8E4DE" w14:textId="77777777" w:rsidR="00F57A25" w:rsidRPr="00840B13" w:rsidRDefault="00F57A25" w:rsidP="00840B13">
            <w:pPr>
              <w:jc w:val="center"/>
            </w:pPr>
            <w:r w:rsidRPr="00840B13">
              <w:t>4</w:t>
            </w:r>
          </w:p>
        </w:tc>
        <w:tc>
          <w:tcPr>
            <w:tcW w:w="838" w:type="pct"/>
            <w:vMerge/>
            <w:noWrap/>
            <w:vAlign w:val="center"/>
            <w:hideMark/>
          </w:tcPr>
          <w:p w14:paraId="2960FA5B" w14:textId="77777777" w:rsidR="00F57A25" w:rsidRPr="00840B13" w:rsidRDefault="00F57A25" w:rsidP="00840B13"/>
        </w:tc>
        <w:tc>
          <w:tcPr>
            <w:tcW w:w="535" w:type="pct"/>
            <w:noWrap/>
            <w:vAlign w:val="center"/>
          </w:tcPr>
          <w:p w14:paraId="08714982" w14:textId="77777777" w:rsidR="00F57A25" w:rsidRPr="00840B13" w:rsidRDefault="00F57A25" w:rsidP="00840B13">
            <w:pPr>
              <w:jc w:val="center"/>
            </w:pPr>
            <w:r w:rsidRPr="00840B13">
              <w:t>Low</w:t>
            </w:r>
          </w:p>
        </w:tc>
        <w:tc>
          <w:tcPr>
            <w:tcW w:w="388" w:type="pct"/>
            <w:vAlign w:val="center"/>
          </w:tcPr>
          <w:p w14:paraId="7D1DA889" w14:textId="77777777" w:rsidR="00F57A25" w:rsidRPr="00840B13" w:rsidRDefault="00F57A25" w:rsidP="00840B13">
            <w:pPr>
              <w:jc w:val="right"/>
            </w:pPr>
            <w:r w:rsidRPr="00840B13">
              <w:t>1,472</w:t>
            </w:r>
          </w:p>
        </w:tc>
        <w:tc>
          <w:tcPr>
            <w:tcW w:w="544" w:type="pct"/>
            <w:vAlign w:val="center"/>
          </w:tcPr>
          <w:p w14:paraId="75D78554" w14:textId="77777777" w:rsidR="00F57A25" w:rsidRPr="00840B13" w:rsidRDefault="00F57A25" w:rsidP="00840B13">
            <w:pPr>
              <w:jc w:val="right"/>
            </w:pPr>
            <w:r w:rsidRPr="00840B13">
              <w:t>5,214,147</w:t>
            </w:r>
          </w:p>
        </w:tc>
        <w:tc>
          <w:tcPr>
            <w:tcW w:w="507" w:type="pct"/>
            <w:noWrap/>
            <w:vAlign w:val="center"/>
          </w:tcPr>
          <w:p w14:paraId="6822E791" w14:textId="77777777" w:rsidR="00F57A25" w:rsidRPr="00840B13" w:rsidRDefault="00F57A25" w:rsidP="00840B13">
            <w:pPr>
              <w:jc w:val="right"/>
            </w:pPr>
            <w:r w:rsidRPr="00840B13">
              <w:t>1,472</w:t>
            </w:r>
          </w:p>
        </w:tc>
        <w:tc>
          <w:tcPr>
            <w:tcW w:w="425" w:type="pct"/>
            <w:vAlign w:val="center"/>
          </w:tcPr>
          <w:p w14:paraId="1E1A8FDA" w14:textId="77777777" w:rsidR="00F57A25" w:rsidRPr="00840B13" w:rsidRDefault="00F57A25" w:rsidP="00840B13">
            <w:pPr>
              <w:jc w:val="right"/>
            </w:pPr>
            <w:r w:rsidRPr="00840B13">
              <w:t>322</w:t>
            </w:r>
          </w:p>
        </w:tc>
        <w:tc>
          <w:tcPr>
            <w:tcW w:w="575" w:type="pct"/>
            <w:noWrap/>
            <w:vAlign w:val="center"/>
          </w:tcPr>
          <w:p w14:paraId="7C0D606E" w14:textId="77777777" w:rsidR="00F57A25" w:rsidRPr="00840B13" w:rsidRDefault="00F57A25" w:rsidP="00840B13">
            <w:pPr>
              <w:jc w:val="right"/>
            </w:pPr>
            <w:r w:rsidRPr="00840B13">
              <w:t>258</w:t>
            </w:r>
          </w:p>
        </w:tc>
        <w:tc>
          <w:tcPr>
            <w:tcW w:w="380" w:type="pct"/>
            <w:noWrap/>
            <w:vAlign w:val="center"/>
          </w:tcPr>
          <w:p w14:paraId="28394BAE" w14:textId="77777777" w:rsidR="00F57A25" w:rsidRPr="00840B13" w:rsidRDefault="00F57A25" w:rsidP="00840B13">
            <w:pPr>
              <w:jc w:val="right"/>
            </w:pPr>
            <w:r w:rsidRPr="00840B13">
              <w:t>0.83</w:t>
            </w:r>
          </w:p>
        </w:tc>
        <w:tc>
          <w:tcPr>
            <w:tcW w:w="331" w:type="pct"/>
            <w:noWrap/>
            <w:vAlign w:val="center"/>
          </w:tcPr>
          <w:p w14:paraId="39192575" w14:textId="77777777" w:rsidR="00F57A25" w:rsidRPr="00840B13" w:rsidRDefault="00F57A25" w:rsidP="00840B13">
            <w:pPr>
              <w:jc w:val="right"/>
            </w:pPr>
            <w:r w:rsidRPr="00840B13">
              <w:t>0.78</w:t>
            </w:r>
          </w:p>
        </w:tc>
      </w:tr>
      <w:tr w:rsidR="00F57A25" w:rsidRPr="00840B13" w14:paraId="1B4F1D88" w14:textId="77777777" w:rsidTr="00840B13">
        <w:trPr>
          <w:trHeight w:val="300"/>
        </w:trPr>
        <w:tc>
          <w:tcPr>
            <w:tcW w:w="477" w:type="pct"/>
            <w:noWrap/>
            <w:vAlign w:val="center"/>
            <w:hideMark/>
          </w:tcPr>
          <w:p w14:paraId="769C55B3" w14:textId="77777777" w:rsidR="00F57A25" w:rsidRPr="00840B13" w:rsidRDefault="00F57A25" w:rsidP="00840B13">
            <w:pPr>
              <w:jc w:val="center"/>
            </w:pPr>
            <w:r w:rsidRPr="00840B13">
              <w:t>5</w:t>
            </w:r>
          </w:p>
        </w:tc>
        <w:tc>
          <w:tcPr>
            <w:tcW w:w="838" w:type="pct"/>
            <w:vMerge w:val="restart"/>
            <w:noWrap/>
            <w:vAlign w:val="center"/>
            <w:hideMark/>
          </w:tcPr>
          <w:p w14:paraId="6690AE02" w14:textId="77777777" w:rsidR="00F57A25" w:rsidRPr="00840B13" w:rsidRDefault="00F57A25" w:rsidP="00840B13">
            <w:r w:rsidRPr="00840B13">
              <w:t>5</w:t>
            </w:r>
            <w:r w:rsidR="00A53DFA" w:rsidRPr="00840B13">
              <w:t>,</w:t>
            </w:r>
            <w:r w:rsidRPr="00840B13">
              <w:t>000</w:t>
            </w:r>
            <w:r w:rsidR="00A53DFA" w:rsidRPr="00840B13">
              <w:t>–</w:t>
            </w:r>
            <w:r w:rsidRPr="00840B13">
              <w:t>9</w:t>
            </w:r>
            <w:r w:rsidR="00A53DFA" w:rsidRPr="00840B13">
              <w:t>,</w:t>
            </w:r>
            <w:r w:rsidRPr="00840B13">
              <w:t>999</w:t>
            </w:r>
          </w:p>
        </w:tc>
        <w:tc>
          <w:tcPr>
            <w:tcW w:w="535" w:type="pct"/>
            <w:noWrap/>
            <w:vAlign w:val="center"/>
          </w:tcPr>
          <w:p w14:paraId="577077D7" w14:textId="77777777" w:rsidR="00F57A25" w:rsidRPr="00840B13" w:rsidRDefault="00F57A25" w:rsidP="00840B13">
            <w:pPr>
              <w:jc w:val="center"/>
            </w:pPr>
            <w:r w:rsidRPr="00840B13">
              <w:t>High</w:t>
            </w:r>
          </w:p>
        </w:tc>
        <w:tc>
          <w:tcPr>
            <w:tcW w:w="388" w:type="pct"/>
            <w:vAlign w:val="center"/>
          </w:tcPr>
          <w:p w14:paraId="10B24947" w14:textId="77777777" w:rsidR="00F57A25" w:rsidRPr="00840B13" w:rsidRDefault="00F57A25" w:rsidP="00840B13">
            <w:pPr>
              <w:jc w:val="right"/>
            </w:pPr>
            <w:r w:rsidRPr="00840B13">
              <w:t>260</w:t>
            </w:r>
          </w:p>
        </w:tc>
        <w:tc>
          <w:tcPr>
            <w:tcW w:w="544" w:type="pct"/>
            <w:vAlign w:val="center"/>
          </w:tcPr>
          <w:p w14:paraId="22B1D7ED" w14:textId="77777777" w:rsidR="00F57A25" w:rsidRPr="00840B13" w:rsidRDefault="00F57A25" w:rsidP="00840B13">
            <w:pPr>
              <w:jc w:val="right"/>
            </w:pPr>
            <w:r w:rsidRPr="00840B13">
              <w:t>1,818,285</w:t>
            </w:r>
          </w:p>
        </w:tc>
        <w:tc>
          <w:tcPr>
            <w:tcW w:w="507" w:type="pct"/>
            <w:noWrap/>
            <w:vAlign w:val="center"/>
          </w:tcPr>
          <w:p w14:paraId="1BB55C3E" w14:textId="77777777" w:rsidR="00F57A25" w:rsidRPr="00840B13" w:rsidRDefault="00F57A25" w:rsidP="00840B13">
            <w:pPr>
              <w:jc w:val="right"/>
            </w:pPr>
            <w:r w:rsidRPr="00840B13">
              <w:t>260</w:t>
            </w:r>
          </w:p>
        </w:tc>
        <w:tc>
          <w:tcPr>
            <w:tcW w:w="425" w:type="pct"/>
            <w:vAlign w:val="center"/>
          </w:tcPr>
          <w:p w14:paraId="17A07265" w14:textId="77777777" w:rsidR="00F57A25" w:rsidRPr="00840B13" w:rsidRDefault="00F57A25" w:rsidP="00840B13">
            <w:pPr>
              <w:jc w:val="right"/>
            </w:pPr>
            <w:r w:rsidRPr="00840B13">
              <w:t>57</w:t>
            </w:r>
          </w:p>
        </w:tc>
        <w:tc>
          <w:tcPr>
            <w:tcW w:w="575" w:type="pct"/>
            <w:noWrap/>
            <w:vAlign w:val="center"/>
          </w:tcPr>
          <w:p w14:paraId="01514531" w14:textId="77777777" w:rsidR="00F57A25" w:rsidRPr="00840B13" w:rsidRDefault="00F57A25" w:rsidP="00840B13">
            <w:pPr>
              <w:jc w:val="right"/>
            </w:pPr>
            <w:r w:rsidRPr="00840B13">
              <w:t>46</w:t>
            </w:r>
          </w:p>
        </w:tc>
        <w:tc>
          <w:tcPr>
            <w:tcW w:w="380" w:type="pct"/>
            <w:noWrap/>
            <w:vAlign w:val="center"/>
          </w:tcPr>
          <w:p w14:paraId="25D81AA1" w14:textId="77777777" w:rsidR="00F57A25" w:rsidRPr="00840B13" w:rsidRDefault="00F57A25" w:rsidP="00840B13">
            <w:pPr>
              <w:jc w:val="right"/>
            </w:pPr>
            <w:r w:rsidRPr="00840B13">
              <w:t>0.83</w:t>
            </w:r>
          </w:p>
        </w:tc>
        <w:tc>
          <w:tcPr>
            <w:tcW w:w="331" w:type="pct"/>
            <w:noWrap/>
            <w:vAlign w:val="center"/>
          </w:tcPr>
          <w:p w14:paraId="6E82644F" w14:textId="77777777" w:rsidR="00F57A25" w:rsidRPr="00840B13" w:rsidRDefault="00F57A25" w:rsidP="00840B13">
            <w:pPr>
              <w:jc w:val="right"/>
            </w:pPr>
            <w:r w:rsidRPr="00840B13">
              <w:t>0.78</w:t>
            </w:r>
          </w:p>
        </w:tc>
      </w:tr>
      <w:tr w:rsidR="00840B13" w:rsidRPr="00840B13" w14:paraId="3D77EACD" w14:textId="77777777" w:rsidTr="00840B13">
        <w:trPr>
          <w:trHeight w:val="300"/>
        </w:trPr>
        <w:tc>
          <w:tcPr>
            <w:tcW w:w="477" w:type="pct"/>
            <w:noWrap/>
            <w:vAlign w:val="center"/>
            <w:hideMark/>
          </w:tcPr>
          <w:p w14:paraId="452C98C9" w14:textId="77777777" w:rsidR="00F57A25" w:rsidRPr="00840B13" w:rsidRDefault="00F57A25" w:rsidP="00840B13">
            <w:pPr>
              <w:jc w:val="center"/>
            </w:pPr>
            <w:r w:rsidRPr="00840B13">
              <w:t>6</w:t>
            </w:r>
          </w:p>
        </w:tc>
        <w:tc>
          <w:tcPr>
            <w:tcW w:w="838" w:type="pct"/>
            <w:vMerge/>
            <w:noWrap/>
            <w:vAlign w:val="center"/>
            <w:hideMark/>
          </w:tcPr>
          <w:p w14:paraId="5AEE4191" w14:textId="77777777" w:rsidR="00F57A25" w:rsidRPr="00840B13" w:rsidRDefault="00F57A25" w:rsidP="00840B13"/>
        </w:tc>
        <w:tc>
          <w:tcPr>
            <w:tcW w:w="535" w:type="pct"/>
            <w:noWrap/>
            <w:vAlign w:val="center"/>
          </w:tcPr>
          <w:p w14:paraId="01563CC2" w14:textId="77777777" w:rsidR="00F57A25" w:rsidRPr="00840B13" w:rsidRDefault="00F57A25" w:rsidP="00840B13">
            <w:pPr>
              <w:jc w:val="center"/>
            </w:pPr>
            <w:r w:rsidRPr="00840B13">
              <w:t>Low</w:t>
            </w:r>
          </w:p>
        </w:tc>
        <w:tc>
          <w:tcPr>
            <w:tcW w:w="388" w:type="pct"/>
            <w:vAlign w:val="center"/>
          </w:tcPr>
          <w:p w14:paraId="64659339" w14:textId="77777777" w:rsidR="00F57A25" w:rsidRPr="00840B13" w:rsidRDefault="00F57A25" w:rsidP="00840B13">
            <w:pPr>
              <w:jc w:val="right"/>
            </w:pPr>
            <w:r w:rsidRPr="00840B13">
              <w:t>793</w:t>
            </w:r>
          </w:p>
        </w:tc>
        <w:tc>
          <w:tcPr>
            <w:tcW w:w="544" w:type="pct"/>
            <w:vAlign w:val="center"/>
          </w:tcPr>
          <w:p w14:paraId="27CDED1E" w14:textId="77777777" w:rsidR="00F57A25" w:rsidRPr="00840B13" w:rsidRDefault="00F57A25" w:rsidP="00840B13">
            <w:pPr>
              <w:jc w:val="right"/>
            </w:pPr>
            <w:r w:rsidRPr="00840B13">
              <w:t>5,514,825</w:t>
            </w:r>
          </w:p>
        </w:tc>
        <w:tc>
          <w:tcPr>
            <w:tcW w:w="507" w:type="pct"/>
            <w:noWrap/>
            <w:vAlign w:val="center"/>
          </w:tcPr>
          <w:p w14:paraId="220E5D0F" w14:textId="77777777" w:rsidR="00F57A25" w:rsidRPr="00840B13" w:rsidRDefault="00F57A25" w:rsidP="00840B13">
            <w:pPr>
              <w:jc w:val="right"/>
            </w:pPr>
            <w:r w:rsidRPr="00840B13">
              <w:t>793</w:t>
            </w:r>
          </w:p>
        </w:tc>
        <w:tc>
          <w:tcPr>
            <w:tcW w:w="425" w:type="pct"/>
            <w:vAlign w:val="center"/>
          </w:tcPr>
          <w:p w14:paraId="1C14D507" w14:textId="77777777" w:rsidR="00F57A25" w:rsidRPr="00840B13" w:rsidRDefault="00F57A25" w:rsidP="00840B13">
            <w:pPr>
              <w:jc w:val="right"/>
            </w:pPr>
            <w:r w:rsidRPr="00840B13">
              <w:t>173</w:t>
            </w:r>
          </w:p>
        </w:tc>
        <w:tc>
          <w:tcPr>
            <w:tcW w:w="575" w:type="pct"/>
            <w:noWrap/>
            <w:vAlign w:val="center"/>
          </w:tcPr>
          <w:p w14:paraId="663D3971" w14:textId="77777777" w:rsidR="00F57A25" w:rsidRPr="00840B13" w:rsidRDefault="00F57A25" w:rsidP="00840B13">
            <w:pPr>
              <w:jc w:val="right"/>
            </w:pPr>
            <w:r w:rsidRPr="00840B13">
              <w:t>139</w:t>
            </w:r>
          </w:p>
        </w:tc>
        <w:tc>
          <w:tcPr>
            <w:tcW w:w="380" w:type="pct"/>
            <w:noWrap/>
            <w:vAlign w:val="center"/>
          </w:tcPr>
          <w:p w14:paraId="55D1A454" w14:textId="77777777" w:rsidR="00F57A25" w:rsidRPr="00840B13" w:rsidRDefault="00F57A25" w:rsidP="00840B13">
            <w:pPr>
              <w:jc w:val="right"/>
            </w:pPr>
            <w:r w:rsidRPr="00840B13">
              <w:t>0.83</w:t>
            </w:r>
          </w:p>
        </w:tc>
        <w:tc>
          <w:tcPr>
            <w:tcW w:w="331" w:type="pct"/>
            <w:noWrap/>
            <w:vAlign w:val="center"/>
          </w:tcPr>
          <w:p w14:paraId="669A0327" w14:textId="77777777" w:rsidR="00F57A25" w:rsidRPr="00840B13" w:rsidRDefault="00F57A25" w:rsidP="00840B13">
            <w:pPr>
              <w:jc w:val="right"/>
            </w:pPr>
            <w:r w:rsidRPr="00840B13">
              <w:t>0.78</w:t>
            </w:r>
          </w:p>
        </w:tc>
      </w:tr>
      <w:tr w:rsidR="00F57A25" w:rsidRPr="00840B13" w14:paraId="298D9587" w14:textId="77777777" w:rsidTr="00840B13">
        <w:trPr>
          <w:trHeight w:val="300"/>
        </w:trPr>
        <w:tc>
          <w:tcPr>
            <w:tcW w:w="477" w:type="pct"/>
            <w:noWrap/>
            <w:vAlign w:val="center"/>
            <w:hideMark/>
          </w:tcPr>
          <w:p w14:paraId="3C778913" w14:textId="77777777" w:rsidR="00F57A25" w:rsidRPr="00840B13" w:rsidRDefault="00F57A25" w:rsidP="00840B13">
            <w:pPr>
              <w:jc w:val="center"/>
            </w:pPr>
            <w:r w:rsidRPr="00840B13">
              <w:t>7</w:t>
            </w:r>
          </w:p>
        </w:tc>
        <w:tc>
          <w:tcPr>
            <w:tcW w:w="838" w:type="pct"/>
            <w:vMerge w:val="restart"/>
            <w:noWrap/>
            <w:vAlign w:val="center"/>
            <w:hideMark/>
          </w:tcPr>
          <w:p w14:paraId="50D26622" w14:textId="77777777" w:rsidR="00F57A25" w:rsidRPr="00840B13" w:rsidRDefault="00F57A25" w:rsidP="00840B13">
            <w:r w:rsidRPr="00840B13">
              <w:t>10,000</w:t>
            </w:r>
            <w:r w:rsidR="00A53DFA" w:rsidRPr="00840B13">
              <w:t>–</w:t>
            </w:r>
            <w:r w:rsidRPr="00840B13">
              <w:t>99</w:t>
            </w:r>
            <w:r w:rsidR="00A53DFA" w:rsidRPr="00840B13">
              <w:t>,</w:t>
            </w:r>
            <w:r w:rsidRPr="00840B13">
              <w:t>999</w:t>
            </w:r>
          </w:p>
        </w:tc>
        <w:tc>
          <w:tcPr>
            <w:tcW w:w="535" w:type="pct"/>
            <w:noWrap/>
            <w:vAlign w:val="center"/>
          </w:tcPr>
          <w:p w14:paraId="32A50417" w14:textId="77777777" w:rsidR="00F57A25" w:rsidRPr="00840B13" w:rsidRDefault="00F57A25" w:rsidP="00840B13">
            <w:pPr>
              <w:jc w:val="center"/>
            </w:pPr>
            <w:r w:rsidRPr="00840B13">
              <w:t>High</w:t>
            </w:r>
          </w:p>
        </w:tc>
        <w:tc>
          <w:tcPr>
            <w:tcW w:w="388" w:type="pct"/>
            <w:vAlign w:val="center"/>
          </w:tcPr>
          <w:p w14:paraId="7F9AA2BE" w14:textId="77777777" w:rsidR="00F57A25" w:rsidRPr="00840B13" w:rsidRDefault="00F57A25" w:rsidP="00840B13">
            <w:pPr>
              <w:jc w:val="right"/>
            </w:pPr>
            <w:r w:rsidRPr="00840B13">
              <w:t>256</w:t>
            </w:r>
          </w:p>
        </w:tc>
        <w:tc>
          <w:tcPr>
            <w:tcW w:w="544" w:type="pct"/>
            <w:vAlign w:val="center"/>
          </w:tcPr>
          <w:p w14:paraId="6A6262A9" w14:textId="77777777" w:rsidR="00F57A25" w:rsidRPr="00840B13" w:rsidRDefault="00F57A25" w:rsidP="00840B13">
            <w:pPr>
              <w:jc w:val="right"/>
            </w:pPr>
            <w:r w:rsidRPr="00840B13">
              <w:t>5,940,334</w:t>
            </w:r>
          </w:p>
        </w:tc>
        <w:tc>
          <w:tcPr>
            <w:tcW w:w="507" w:type="pct"/>
            <w:noWrap/>
            <w:vAlign w:val="center"/>
          </w:tcPr>
          <w:p w14:paraId="5B6FCF2D" w14:textId="77777777" w:rsidR="00F57A25" w:rsidRPr="00840B13" w:rsidRDefault="00F57A25" w:rsidP="00840B13">
            <w:pPr>
              <w:jc w:val="right"/>
            </w:pPr>
            <w:r w:rsidRPr="00840B13">
              <w:t>256</w:t>
            </w:r>
          </w:p>
        </w:tc>
        <w:tc>
          <w:tcPr>
            <w:tcW w:w="425" w:type="pct"/>
            <w:vAlign w:val="center"/>
          </w:tcPr>
          <w:p w14:paraId="6B6BCCC2" w14:textId="77777777" w:rsidR="00F57A25" w:rsidRPr="00840B13" w:rsidRDefault="00F57A25" w:rsidP="00840B13">
            <w:pPr>
              <w:jc w:val="right"/>
            </w:pPr>
            <w:r w:rsidRPr="00840B13">
              <w:t>56</w:t>
            </w:r>
          </w:p>
        </w:tc>
        <w:tc>
          <w:tcPr>
            <w:tcW w:w="575" w:type="pct"/>
            <w:noWrap/>
            <w:vAlign w:val="center"/>
          </w:tcPr>
          <w:p w14:paraId="219B1F65" w14:textId="77777777" w:rsidR="00F57A25" w:rsidRPr="00840B13" w:rsidRDefault="00F57A25" w:rsidP="00840B13">
            <w:pPr>
              <w:jc w:val="right"/>
            </w:pPr>
            <w:r w:rsidRPr="00840B13">
              <w:t>45</w:t>
            </w:r>
          </w:p>
        </w:tc>
        <w:tc>
          <w:tcPr>
            <w:tcW w:w="380" w:type="pct"/>
            <w:noWrap/>
            <w:vAlign w:val="center"/>
          </w:tcPr>
          <w:p w14:paraId="57103557" w14:textId="77777777" w:rsidR="00F57A25" w:rsidRPr="00840B13" w:rsidRDefault="00F57A25" w:rsidP="00840B13">
            <w:pPr>
              <w:jc w:val="right"/>
            </w:pPr>
            <w:r w:rsidRPr="00840B13">
              <w:t>0.83</w:t>
            </w:r>
          </w:p>
        </w:tc>
        <w:tc>
          <w:tcPr>
            <w:tcW w:w="331" w:type="pct"/>
            <w:noWrap/>
            <w:vAlign w:val="center"/>
          </w:tcPr>
          <w:p w14:paraId="23DB27AB" w14:textId="77777777" w:rsidR="00F57A25" w:rsidRPr="00840B13" w:rsidRDefault="00F57A25" w:rsidP="00840B13">
            <w:pPr>
              <w:jc w:val="right"/>
            </w:pPr>
            <w:r w:rsidRPr="00840B13">
              <w:t>0.78</w:t>
            </w:r>
          </w:p>
        </w:tc>
      </w:tr>
      <w:tr w:rsidR="00840B13" w:rsidRPr="00840B13" w14:paraId="651499FB" w14:textId="77777777" w:rsidTr="00840B13">
        <w:trPr>
          <w:trHeight w:val="300"/>
        </w:trPr>
        <w:tc>
          <w:tcPr>
            <w:tcW w:w="477" w:type="pct"/>
            <w:noWrap/>
            <w:vAlign w:val="center"/>
            <w:hideMark/>
          </w:tcPr>
          <w:p w14:paraId="37AE1DAE" w14:textId="77777777" w:rsidR="00F57A25" w:rsidRPr="00840B13" w:rsidRDefault="00F57A25" w:rsidP="00840B13">
            <w:pPr>
              <w:jc w:val="center"/>
            </w:pPr>
            <w:r w:rsidRPr="00840B13">
              <w:t>8</w:t>
            </w:r>
          </w:p>
        </w:tc>
        <w:tc>
          <w:tcPr>
            <w:tcW w:w="838" w:type="pct"/>
            <w:vMerge/>
            <w:noWrap/>
            <w:vAlign w:val="center"/>
            <w:hideMark/>
          </w:tcPr>
          <w:p w14:paraId="2DB57A8C" w14:textId="77777777" w:rsidR="00F57A25" w:rsidRPr="00840B13" w:rsidRDefault="00F57A25" w:rsidP="00840B13"/>
        </w:tc>
        <w:tc>
          <w:tcPr>
            <w:tcW w:w="535" w:type="pct"/>
            <w:noWrap/>
            <w:vAlign w:val="center"/>
          </w:tcPr>
          <w:p w14:paraId="262B1AA3" w14:textId="77777777" w:rsidR="00F57A25" w:rsidRPr="00840B13" w:rsidRDefault="00F57A25" w:rsidP="00840B13">
            <w:pPr>
              <w:jc w:val="center"/>
            </w:pPr>
            <w:r w:rsidRPr="00840B13">
              <w:t>Low</w:t>
            </w:r>
          </w:p>
        </w:tc>
        <w:tc>
          <w:tcPr>
            <w:tcW w:w="388" w:type="pct"/>
            <w:vAlign w:val="center"/>
          </w:tcPr>
          <w:p w14:paraId="5EA9A785" w14:textId="77777777" w:rsidR="00F57A25" w:rsidRPr="00840B13" w:rsidRDefault="00F57A25" w:rsidP="00840B13">
            <w:pPr>
              <w:jc w:val="right"/>
            </w:pPr>
            <w:r w:rsidRPr="00840B13">
              <w:t>625</w:t>
            </w:r>
          </w:p>
        </w:tc>
        <w:tc>
          <w:tcPr>
            <w:tcW w:w="544" w:type="pct"/>
            <w:vAlign w:val="center"/>
          </w:tcPr>
          <w:p w14:paraId="2D8C7E05" w14:textId="77777777" w:rsidR="00F57A25" w:rsidRPr="00840B13" w:rsidRDefault="00F57A25" w:rsidP="00840B13">
            <w:pPr>
              <w:jc w:val="right"/>
            </w:pPr>
            <w:r w:rsidRPr="00840B13">
              <w:t>14,508,774</w:t>
            </w:r>
          </w:p>
        </w:tc>
        <w:tc>
          <w:tcPr>
            <w:tcW w:w="507" w:type="pct"/>
            <w:noWrap/>
            <w:vAlign w:val="center"/>
          </w:tcPr>
          <w:p w14:paraId="01CB6474" w14:textId="77777777" w:rsidR="00F57A25" w:rsidRPr="00840B13" w:rsidRDefault="00F57A25" w:rsidP="00840B13">
            <w:pPr>
              <w:jc w:val="right"/>
            </w:pPr>
            <w:r w:rsidRPr="00840B13">
              <w:t>625</w:t>
            </w:r>
          </w:p>
        </w:tc>
        <w:tc>
          <w:tcPr>
            <w:tcW w:w="425" w:type="pct"/>
            <w:vAlign w:val="center"/>
          </w:tcPr>
          <w:p w14:paraId="72D9796C" w14:textId="77777777" w:rsidR="00F57A25" w:rsidRPr="00840B13" w:rsidRDefault="00F57A25" w:rsidP="00840B13">
            <w:pPr>
              <w:jc w:val="right"/>
            </w:pPr>
            <w:r w:rsidRPr="00840B13">
              <w:t>137</w:t>
            </w:r>
          </w:p>
        </w:tc>
        <w:tc>
          <w:tcPr>
            <w:tcW w:w="575" w:type="pct"/>
            <w:noWrap/>
            <w:vAlign w:val="center"/>
          </w:tcPr>
          <w:p w14:paraId="1C1428CA" w14:textId="77777777" w:rsidR="00F57A25" w:rsidRPr="00840B13" w:rsidRDefault="00F57A25" w:rsidP="00840B13">
            <w:pPr>
              <w:jc w:val="right"/>
            </w:pPr>
            <w:r w:rsidRPr="00840B13">
              <w:t>109</w:t>
            </w:r>
          </w:p>
        </w:tc>
        <w:tc>
          <w:tcPr>
            <w:tcW w:w="380" w:type="pct"/>
            <w:noWrap/>
            <w:vAlign w:val="center"/>
          </w:tcPr>
          <w:p w14:paraId="4C6D7DDC" w14:textId="77777777" w:rsidR="00F57A25" w:rsidRPr="00840B13" w:rsidRDefault="00F57A25" w:rsidP="00840B13">
            <w:pPr>
              <w:jc w:val="right"/>
            </w:pPr>
            <w:r w:rsidRPr="00840B13">
              <w:t>0.83</w:t>
            </w:r>
          </w:p>
        </w:tc>
        <w:tc>
          <w:tcPr>
            <w:tcW w:w="331" w:type="pct"/>
            <w:noWrap/>
            <w:vAlign w:val="center"/>
          </w:tcPr>
          <w:p w14:paraId="1F824EC5" w14:textId="77777777" w:rsidR="00F57A25" w:rsidRPr="00840B13" w:rsidRDefault="00F57A25" w:rsidP="00840B13">
            <w:pPr>
              <w:jc w:val="right"/>
            </w:pPr>
            <w:r w:rsidRPr="00840B13">
              <w:t>0.78</w:t>
            </w:r>
          </w:p>
        </w:tc>
      </w:tr>
      <w:tr w:rsidR="00F57A25" w:rsidRPr="00840B13" w14:paraId="27238143" w14:textId="77777777" w:rsidTr="00840B13">
        <w:trPr>
          <w:trHeight w:val="300"/>
        </w:trPr>
        <w:tc>
          <w:tcPr>
            <w:tcW w:w="477" w:type="pct"/>
            <w:noWrap/>
            <w:vAlign w:val="center"/>
          </w:tcPr>
          <w:p w14:paraId="626417C9" w14:textId="77777777" w:rsidR="00F57A25" w:rsidRPr="00840B13" w:rsidRDefault="00F57A25" w:rsidP="00840B13">
            <w:pPr>
              <w:jc w:val="center"/>
            </w:pPr>
            <w:r w:rsidRPr="00840B13">
              <w:t>9</w:t>
            </w:r>
          </w:p>
        </w:tc>
        <w:tc>
          <w:tcPr>
            <w:tcW w:w="838" w:type="pct"/>
            <w:noWrap/>
            <w:vAlign w:val="center"/>
          </w:tcPr>
          <w:p w14:paraId="34F15F8C" w14:textId="77777777" w:rsidR="00F57A25" w:rsidRPr="00840B13" w:rsidRDefault="00F57A25" w:rsidP="00840B13">
            <w:r w:rsidRPr="00840B13">
              <w:t>100,000</w:t>
            </w:r>
            <w:r w:rsidR="00A53DFA" w:rsidRPr="00840B13">
              <w:t>–</w:t>
            </w:r>
            <w:r w:rsidRPr="00840B13">
              <w:t>299,999</w:t>
            </w:r>
          </w:p>
        </w:tc>
        <w:tc>
          <w:tcPr>
            <w:tcW w:w="535" w:type="pct"/>
            <w:noWrap/>
            <w:vAlign w:val="center"/>
          </w:tcPr>
          <w:p w14:paraId="2AEB5C6C" w14:textId="77777777" w:rsidR="00F57A25" w:rsidRPr="00840B13" w:rsidRDefault="00F57A25" w:rsidP="00840B13">
            <w:pPr>
              <w:jc w:val="center"/>
            </w:pPr>
            <w:r w:rsidRPr="00840B13">
              <w:t>All</w:t>
            </w:r>
          </w:p>
        </w:tc>
        <w:tc>
          <w:tcPr>
            <w:tcW w:w="388" w:type="pct"/>
            <w:vAlign w:val="center"/>
          </w:tcPr>
          <w:p w14:paraId="2245578E" w14:textId="77777777" w:rsidR="00F57A25" w:rsidRPr="00840B13" w:rsidRDefault="00F57A25" w:rsidP="00840B13">
            <w:pPr>
              <w:jc w:val="right"/>
            </w:pPr>
            <w:r w:rsidRPr="00840B13">
              <w:t>24</w:t>
            </w:r>
          </w:p>
        </w:tc>
        <w:tc>
          <w:tcPr>
            <w:tcW w:w="544" w:type="pct"/>
            <w:vAlign w:val="center"/>
          </w:tcPr>
          <w:p w14:paraId="593C9E87" w14:textId="77777777" w:rsidR="00F57A25" w:rsidRPr="00840B13" w:rsidRDefault="00F57A25" w:rsidP="00840B13">
            <w:pPr>
              <w:jc w:val="right"/>
            </w:pPr>
            <w:r w:rsidRPr="00840B13">
              <w:t>3,534,678</w:t>
            </w:r>
          </w:p>
        </w:tc>
        <w:tc>
          <w:tcPr>
            <w:tcW w:w="507" w:type="pct"/>
            <w:noWrap/>
            <w:vAlign w:val="center"/>
          </w:tcPr>
          <w:p w14:paraId="059A86E0" w14:textId="77777777" w:rsidR="00F57A25" w:rsidRPr="00840B13" w:rsidRDefault="00F57A25" w:rsidP="00840B13">
            <w:pPr>
              <w:jc w:val="right"/>
            </w:pPr>
            <w:r w:rsidRPr="00840B13">
              <w:t>24b</w:t>
            </w:r>
          </w:p>
        </w:tc>
        <w:tc>
          <w:tcPr>
            <w:tcW w:w="425" w:type="pct"/>
            <w:vAlign w:val="center"/>
          </w:tcPr>
          <w:p w14:paraId="1434ED16" w14:textId="77777777" w:rsidR="00F57A25" w:rsidRPr="00840B13" w:rsidRDefault="00F57A25" w:rsidP="00840B13">
            <w:pPr>
              <w:jc w:val="right"/>
            </w:pPr>
            <w:r w:rsidRPr="00840B13">
              <w:t>12</w:t>
            </w:r>
          </w:p>
        </w:tc>
        <w:tc>
          <w:tcPr>
            <w:tcW w:w="575" w:type="pct"/>
            <w:noWrap/>
            <w:vAlign w:val="center"/>
          </w:tcPr>
          <w:p w14:paraId="4D7810D3" w14:textId="77777777" w:rsidR="00F57A25" w:rsidRPr="00840B13" w:rsidRDefault="00F57A25" w:rsidP="00840B13">
            <w:pPr>
              <w:jc w:val="right"/>
            </w:pPr>
            <w:r w:rsidRPr="00840B13">
              <w:t>10</w:t>
            </w:r>
          </w:p>
        </w:tc>
        <w:tc>
          <w:tcPr>
            <w:tcW w:w="380" w:type="pct"/>
            <w:noWrap/>
            <w:vAlign w:val="center"/>
          </w:tcPr>
          <w:p w14:paraId="122A5276" w14:textId="77777777" w:rsidR="00F57A25" w:rsidRPr="00840B13" w:rsidRDefault="00F57A25" w:rsidP="00840B13">
            <w:pPr>
              <w:jc w:val="right"/>
            </w:pPr>
            <w:r w:rsidRPr="00840B13">
              <w:t>0.58</w:t>
            </w:r>
          </w:p>
        </w:tc>
        <w:tc>
          <w:tcPr>
            <w:tcW w:w="331" w:type="pct"/>
            <w:noWrap/>
            <w:vAlign w:val="center"/>
          </w:tcPr>
          <w:p w14:paraId="7CAA2A3E" w14:textId="77777777" w:rsidR="00F57A25" w:rsidRPr="00840B13" w:rsidRDefault="00F57A25" w:rsidP="00840B13">
            <w:pPr>
              <w:jc w:val="right"/>
            </w:pPr>
            <w:r w:rsidRPr="00840B13">
              <w:t>0.50</w:t>
            </w:r>
          </w:p>
        </w:tc>
      </w:tr>
      <w:tr w:rsidR="00840B13" w:rsidRPr="00840B13" w14:paraId="559330B4" w14:textId="77777777" w:rsidTr="00840B13">
        <w:trPr>
          <w:trHeight w:val="224"/>
        </w:trPr>
        <w:tc>
          <w:tcPr>
            <w:tcW w:w="477" w:type="pct"/>
            <w:noWrap/>
            <w:vAlign w:val="center"/>
            <w:hideMark/>
          </w:tcPr>
          <w:p w14:paraId="1822C12E" w14:textId="77777777" w:rsidR="00F57A25" w:rsidRPr="00840B13" w:rsidRDefault="00F57A25" w:rsidP="00840B13">
            <w:pPr>
              <w:jc w:val="center"/>
            </w:pPr>
            <w:r w:rsidRPr="00840B13">
              <w:t>10</w:t>
            </w:r>
          </w:p>
        </w:tc>
        <w:tc>
          <w:tcPr>
            <w:tcW w:w="838" w:type="pct"/>
            <w:noWrap/>
            <w:vAlign w:val="center"/>
            <w:hideMark/>
          </w:tcPr>
          <w:p w14:paraId="0859D363" w14:textId="77777777" w:rsidR="00F57A25" w:rsidRPr="00840B13" w:rsidRDefault="00F57A25" w:rsidP="00840B13">
            <w:r w:rsidRPr="00840B13">
              <w:t>300,000+</w:t>
            </w:r>
          </w:p>
        </w:tc>
        <w:tc>
          <w:tcPr>
            <w:tcW w:w="535" w:type="pct"/>
            <w:noWrap/>
            <w:vAlign w:val="center"/>
          </w:tcPr>
          <w:p w14:paraId="790F2FFD" w14:textId="77777777" w:rsidR="00F57A25" w:rsidRPr="00840B13" w:rsidRDefault="00F57A25" w:rsidP="00840B13">
            <w:pPr>
              <w:jc w:val="center"/>
            </w:pPr>
            <w:r w:rsidRPr="00840B13">
              <w:t>All</w:t>
            </w:r>
          </w:p>
        </w:tc>
        <w:tc>
          <w:tcPr>
            <w:tcW w:w="388" w:type="pct"/>
            <w:vAlign w:val="center"/>
          </w:tcPr>
          <w:p w14:paraId="56B0F17F" w14:textId="77777777" w:rsidR="00F57A25" w:rsidRPr="00840B13" w:rsidRDefault="00F57A25" w:rsidP="00840B13">
            <w:pPr>
              <w:jc w:val="right"/>
            </w:pPr>
            <w:r w:rsidRPr="00840B13">
              <w:t>7</w:t>
            </w:r>
          </w:p>
        </w:tc>
        <w:tc>
          <w:tcPr>
            <w:tcW w:w="544" w:type="pct"/>
            <w:vAlign w:val="center"/>
          </w:tcPr>
          <w:p w14:paraId="5D2D8740" w14:textId="77777777" w:rsidR="00F57A25" w:rsidRPr="00840B13" w:rsidRDefault="00F57A25" w:rsidP="00840B13">
            <w:pPr>
              <w:jc w:val="right"/>
            </w:pPr>
            <w:r w:rsidRPr="00840B13">
              <w:t>4,330,908</w:t>
            </w:r>
          </w:p>
        </w:tc>
        <w:tc>
          <w:tcPr>
            <w:tcW w:w="507" w:type="pct"/>
            <w:noWrap/>
            <w:vAlign w:val="center"/>
          </w:tcPr>
          <w:p w14:paraId="36AA9497" w14:textId="77777777" w:rsidR="00F57A25" w:rsidRPr="00840B13" w:rsidRDefault="00F57A25" w:rsidP="00840B13">
            <w:pPr>
              <w:jc w:val="right"/>
            </w:pPr>
            <w:r w:rsidRPr="00840B13">
              <w:t>7c</w:t>
            </w:r>
          </w:p>
        </w:tc>
        <w:tc>
          <w:tcPr>
            <w:tcW w:w="425" w:type="pct"/>
            <w:vAlign w:val="center"/>
          </w:tcPr>
          <w:p w14:paraId="491345BD" w14:textId="77777777" w:rsidR="00F57A25" w:rsidRPr="00840B13" w:rsidRDefault="00F57A25" w:rsidP="00840B13">
            <w:pPr>
              <w:jc w:val="right"/>
            </w:pPr>
            <w:r w:rsidRPr="00840B13">
              <w:t>7</w:t>
            </w:r>
          </w:p>
        </w:tc>
        <w:tc>
          <w:tcPr>
            <w:tcW w:w="575" w:type="pct"/>
            <w:noWrap/>
            <w:vAlign w:val="center"/>
          </w:tcPr>
          <w:p w14:paraId="0367382F" w14:textId="77777777" w:rsidR="00F57A25" w:rsidRPr="00840B13" w:rsidRDefault="00F57A25" w:rsidP="00840B13">
            <w:pPr>
              <w:jc w:val="right"/>
            </w:pPr>
            <w:r w:rsidRPr="00840B13">
              <w:t>6</w:t>
            </w:r>
          </w:p>
        </w:tc>
        <w:tc>
          <w:tcPr>
            <w:tcW w:w="380" w:type="pct"/>
            <w:noWrap/>
            <w:vAlign w:val="center"/>
          </w:tcPr>
          <w:p w14:paraId="29E3125B" w14:textId="77777777" w:rsidR="00F57A25" w:rsidRPr="00840B13" w:rsidRDefault="00F57A25" w:rsidP="00840B13">
            <w:pPr>
              <w:jc w:val="right"/>
            </w:pPr>
            <w:r w:rsidRPr="00840B13">
              <w:t>0.14</w:t>
            </w:r>
          </w:p>
        </w:tc>
        <w:tc>
          <w:tcPr>
            <w:tcW w:w="331" w:type="pct"/>
            <w:noWrap/>
            <w:vAlign w:val="center"/>
          </w:tcPr>
          <w:p w14:paraId="0743F824" w14:textId="77777777" w:rsidR="00F57A25" w:rsidRPr="00840B13" w:rsidRDefault="00F57A25" w:rsidP="00840B13">
            <w:pPr>
              <w:jc w:val="right"/>
            </w:pPr>
            <w:r w:rsidRPr="00840B13">
              <w:t>0.11</w:t>
            </w:r>
          </w:p>
        </w:tc>
      </w:tr>
      <w:tr w:rsidR="00F57A25" w:rsidRPr="00840B13" w14:paraId="2E6244EA" w14:textId="77777777" w:rsidTr="00840B13">
        <w:trPr>
          <w:cnfStyle w:val="010000000000" w:firstRow="0" w:lastRow="1" w:firstColumn="0" w:lastColumn="0" w:oddVBand="0" w:evenVBand="0" w:oddHBand="0" w:evenHBand="0" w:firstRowFirstColumn="0" w:firstRowLastColumn="0" w:lastRowFirstColumn="0" w:lastRowLastColumn="0"/>
          <w:trHeight w:val="300"/>
        </w:trPr>
        <w:tc>
          <w:tcPr>
            <w:tcW w:w="477" w:type="pct"/>
            <w:noWrap/>
            <w:vAlign w:val="center"/>
            <w:hideMark/>
          </w:tcPr>
          <w:p w14:paraId="0AC04901" w14:textId="77777777" w:rsidR="00F57A25" w:rsidRPr="00840B13" w:rsidRDefault="00F57A25" w:rsidP="00840B13">
            <w:pPr>
              <w:jc w:val="center"/>
            </w:pPr>
          </w:p>
        </w:tc>
        <w:tc>
          <w:tcPr>
            <w:tcW w:w="838" w:type="pct"/>
            <w:noWrap/>
            <w:vAlign w:val="center"/>
            <w:hideMark/>
          </w:tcPr>
          <w:p w14:paraId="0DBD5627" w14:textId="77777777" w:rsidR="00F57A25" w:rsidRPr="00840B13" w:rsidRDefault="00F57A25" w:rsidP="00840B13">
            <w:r w:rsidRPr="00840B13">
              <w:t>Total</w:t>
            </w:r>
          </w:p>
        </w:tc>
        <w:tc>
          <w:tcPr>
            <w:tcW w:w="535" w:type="pct"/>
            <w:noWrap/>
            <w:vAlign w:val="center"/>
          </w:tcPr>
          <w:p w14:paraId="339EBEC8" w14:textId="77777777" w:rsidR="00F57A25" w:rsidRPr="00840B13" w:rsidRDefault="00F57A25" w:rsidP="00840B13">
            <w:pPr>
              <w:jc w:val="center"/>
            </w:pPr>
          </w:p>
        </w:tc>
        <w:tc>
          <w:tcPr>
            <w:tcW w:w="388" w:type="pct"/>
            <w:vAlign w:val="center"/>
          </w:tcPr>
          <w:p w14:paraId="6C09C35D" w14:textId="77777777" w:rsidR="00F57A25" w:rsidRPr="00840B13" w:rsidRDefault="00F57A25" w:rsidP="00840B13">
            <w:pPr>
              <w:jc w:val="right"/>
            </w:pPr>
            <w:r w:rsidRPr="00840B13">
              <w:t>14,854</w:t>
            </w:r>
          </w:p>
        </w:tc>
        <w:tc>
          <w:tcPr>
            <w:tcW w:w="544" w:type="pct"/>
            <w:vAlign w:val="center"/>
          </w:tcPr>
          <w:p w14:paraId="4D98B647" w14:textId="77777777" w:rsidR="00F57A25" w:rsidRPr="00840B13" w:rsidRDefault="00F57A25" w:rsidP="00840B13">
            <w:pPr>
              <w:jc w:val="right"/>
            </w:pPr>
            <w:r w:rsidRPr="00840B13">
              <w:t>50,970,370</w:t>
            </w:r>
          </w:p>
        </w:tc>
        <w:tc>
          <w:tcPr>
            <w:tcW w:w="507" w:type="pct"/>
            <w:noWrap/>
            <w:vAlign w:val="center"/>
          </w:tcPr>
          <w:p w14:paraId="7695A66B" w14:textId="77777777" w:rsidR="00F57A25" w:rsidRPr="00840B13" w:rsidRDefault="00F57A25" w:rsidP="00840B13">
            <w:pPr>
              <w:jc w:val="right"/>
            </w:pPr>
            <w:r w:rsidRPr="00840B13">
              <w:t>9,939</w:t>
            </w:r>
          </w:p>
        </w:tc>
        <w:tc>
          <w:tcPr>
            <w:tcW w:w="425" w:type="pct"/>
            <w:vAlign w:val="center"/>
          </w:tcPr>
          <w:p w14:paraId="661E54E6" w14:textId="60B1CA63" w:rsidR="00F57A25" w:rsidRPr="00840B13" w:rsidRDefault="00F57A25" w:rsidP="00840B13">
            <w:pPr>
              <w:jc w:val="right"/>
            </w:pPr>
            <w:r w:rsidRPr="00840B13">
              <w:t>2,18</w:t>
            </w:r>
            <w:r w:rsidR="00B31E14" w:rsidRPr="00840B13">
              <w:t>8</w:t>
            </w:r>
          </w:p>
        </w:tc>
        <w:tc>
          <w:tcPr>
            <w:tcW w:w="575" w:type="pct"/>
            <w:noWrap/>
            <w:vAlign w:val="center"/>
          </w:tcPr>
          <w:p w14:paraId="34ABE97A" w14:textId="77777777" w:rsidR="00F57A25" w:rsidRPr="00840B13" w:rsidRDefault="00F57A25" w:rsidP="00840B13">
            <w:pPr>
              <w:jc w:val="right"/>
            </w:pPr>
            <w:r w:rsidRPr="00840B13">
              <w:t>1,750</w:t>
            </w:r>
          </w:p>
        </w:tc>
        <w:tc>
          <w:tcPr>
            <w:tcW w:w="380" w:type="pct"/>
            <w:noWrap/>
            <w:vAlign w:val="center"/>
          </w:tcPr>
          <w:p w14:paraId="4228B2B4" w14:textId="77777777" w:rsidR="00F57A25" w:rsidRPr="00840B13" w:rsidRDefault="00F57A25" w:rsidP="00840B13">
            <w:pPr>
              <w:jc w:val="right"/>
            </w:pPr>
            <w:r w:rsidRPr="00840B13">
              <w:t>1.161</w:t>
            </w:r>
          </w:p>
        </w:tc>
        <w:tc>
          <w:tcPr>
            <w:tcW w:w="331" w:type="pct"/>
            <w:noWrap/>
            <w:vAlign w:val="center"/>
          </w:tcPr>
          <w:p w14:paraId="2E5C84E0" w14:textId="77777777" w:rsidR="00F57A25" w:rsidRPr="00840B13" w:rsidRDefault="00F57A25" w:rsidP="00840B13">
            <w:pPr>
              <w:jc w:val="right"/>
            </w:pPr>
            <w:r w:rsidRPr="00840B13">
              <w:t>1.103</w:t>
            </w:r>
          </w:p>
        </w:tc>
      </w:tr>
    </w:tbl>
    <w:p w14:paraId="0AFAA00D" w14:textId="41AA2E4C" w:rsidR="00A634FC" w:rsidRPr="00C677AC" w:rsidRDefault="00A634FC" w:rsidP="00A634FC">
      <w:pPr>
        <w:pStyle w:val="NoSpacing"/>
        <w:rPr>
          <w:sz w:val="20"/>
          <w:szCs w:val="20"/>
        </w:rPr>
      </w:pPr>
      <w:r w:rsidRPr="00840B13">
        <w:rPr>
          <w:b/>
          <w:sz w:val="20"/>
          <w:szCs w:val="20"/>
        </w:rPr>
        <w:t>Source</w:t>
      </w:r>
      <w:r w:rsidRPr="00C677AC">
        <w:rPr>
          <w:sz w:val="20"/>
          <w:szCs w:val="20"/>
        </w:rPr>
        <w:t>: FNS 742 Database</w:t>
      </w:r>
      <w:r w:rsidR="00CA7682">
        <w:rPr>
          <w:sz w:val="20"/>
          <w:szCs w:val="20"/>
        </w:rPr>
        <w:t>, SY 2014</w:t>
      </w:r>
      <w:r w:rsidR="00384857">
        <w:rPr>
          <w:sz w:val="20"/>
          <w:szCs w:val="20"/>
        </w:rPr>
        <w:t>–</w:t>
      </w:r>
      <w:r w:rsidR="00CA7682">
        <w:rPr>
          <w:sz w:val="20"/>
          <w:szCs w:val="20"/>
        </w:rPr>
        <w:t>15,</w:t>
      </w:r>
      <w:r w:rsidRPr="00C677AC">
        <w:rPr>
          <w:sz w:val="20"/>
          <w:szCs w:val="20"/>
        </w:rPr>
        <w:t xml:space="preserve"> and CCD 2014</w:t>
      </w:r>
      <w:bookmarkStart w:id="12" w:name="_Hlk523400548"/>
      <w:r w:rsidR="00A53DFA">
        <w:rPr>
          <w:sz w:val="20"/>
          <w:szCs w:val="20"/>
        </w:rPr>
        <w:t>–</w:t>
      </w:r>
      <w:bookmarkEnd w:id="12"/>
      <w:r w:rsidRPr="00C677AC">
        <w:rPr>
          <w:sz w:val="20"/>
          <w:szCs w:val="20"/>
        </w:rPr>
        <w:t>15 LEA data</w:t>
      </w:r>
      <w:r w:rsidR="00D911E9">
        <w:rPr>
          <w:sz w:val="20"/>
          <w:szCs w:val="20"/>
        </w:rPr>
        <w:t>.</w:t>
      </w:r>
    </w:p>
    <w:p w14:paraId="4BDABA6F" w14:textId="0D77D804" w:rsidR="00A634FC" w:rsidRPr="00C677AC" w:rsidRDefault="00A634FC" w:rsidP="00A634FC">
      <w:pPr>
        <w:pStyle w:val="NoSpacing"/>
        <w:rPr>
          <w:sz w:val="20"/>
          <w:szCs w:val="20"/>
        </w:rPr>
      </w:pPr>
      <w:r w:rsidRPr="00C677AC">
        <w:rPr>
          <w:sz w:val="20"/>
          <w:szCs w:val="20"/>
          <w:vertAlign w:val="superscript"/>
        </w:rPr>
        <w:t>a</w:t>
      </w:r>
      <w:r w:rsidRPr="00C677AC">
        <w:rPr>
          <w:sz w:val="20"/>
          <w:szCs w:val="20"/>
        </w:rPr>
        <w:t xml:space="preserve"> Percentage of enrolled students </w:t>
      </w:r>
      <w:r w:rsidR="007F6ED5">
        <w:rPr>
          <w:sz w:val="20"/>
          <w:szCs w:val="20"/>
        </w:rPr>
        <w:t>approved</w:t>
      </w:r>
      <w:r w:rsidR="00243700">
        <w:rPr>
          <w:sz w:val="20"/>
          <w:szCs w:val="20"/>
        </w:rPr>
        <w:t xml:space="preserve"> for </w:t>
      </w:r>
      <w:r w:rsidR="0088320D" w:rsidRPr="00C677AC">
        <w:rPr>
          <w:sz w:val="20"/>
          <w:szCs w:val="20"/>
        </w:rPr>
        <w:t>F</w:t>
      </w:r>
      <w:r w:rsidRPr="00C677AC">
        <w:rPr>
          <w:sz w:val="20"/>
          <w:szCs w:val="20"/>
        </w:rPr>
        <w:t xml:space="preserve">RP </w:t>
      </w:r>
      <w:r w:rsidR="00243700">
        <w:rPr>
          <w:sz w:val="20"/>
          <w:szCs w:val="20"/>
        </w:rPr>
        <w:t>meals</w:t>
      </w:r>
      <w:r w:rsidR="00D911E9">
        <w:rPr>
          <w:sz w:val="20"/>
          <w:szCs w:val="20"/>
        </w:rPr>
        <w:t>.</w:t>
      </w:r>
    </w:p>
    <w:p w14:paraId="212F1881" w14:textId="32C7B9D8" w:rsidR="00A634FC" w:rsidRPr="00C677AC" w:rsidRDefault="00A634FC" w:rsidP="00A634FC">
      <w:pPr>
        <w:pStyle w:val="NoSpacing"/>
        <w:rPr>
          <w:sz w:val="20"/>
          <w:szCs w:val="20"/>
        </w:rPr>
      </w:pPr>
      <w:r w:rsidRPr="00C677AC">
        <w:rPr>
          <w:sz w:val="20"/>
          <w:szCs w:val="20"/>
          <w:vertAlign w:val="superscript"/>
        </w:rPr>
        <w:t>b</w:t>
      </w:r>
      <w:r w:rsidRPr="00C677AC">
        <w:rPr>
          <w:sz w:val="20"/>
          <w:szCs w:val="20"/>
        </w:rPr>
        <w:t xml:space="preserve"> Each of these SFAs were sampled to participate </w:t>
      </w:r>
      <w:r w:rsidR="00E0477B">
        <w:rPr>
          <w:sz w:val="20"/>
          <w:szCs w:val="20"/>
        </w:rPr>
        <w:t>every</w:t>
      </w:r>
      <w:r w:rsidRPr="00C677AC">
        <w:rPr>
          <w:sz w:val="20"/>
          <w:szCs w:val="20"/>
        </w:rPr>
        <w:t xml:space="preserve"> 2 years, so they create 48 selections in the 4-year sample</w:t>
      </w:r>
      <w:r w:rsidR="00D911E9">
        <w:rPr>
          <w:sz w:val="20"/>
          <w:szCs w:val="20"/>
        </w:rPr>
        <w:t>.</w:t>
      </w:r>
    </w:p>
    <w:p w14:paraId="26CBE116" w14:textId="77777777" w:rsidR="00F57A25" w:rsidRPr="0039452F" w:rsidRDefault="00A634FC" w:rsidP="00A634FC">
      <w:pPr>
        <w:pStyle w:val="NoSpacing"/>
      </w:pPr>
      <w:r w:rsidRPr="00C677AC">
        <w:rPr>
          <w:sz w:val="20"/>
          <w:szCs w:val="20"/>
          <w:vertAlign w:val="superscript"/>
        </w:rPr>
        <w:t>c</w:t>
      </w:r>
      <w:r w:rsidRPr="00C677AC">
        <w:rPr>
          <w:sz w:val="20"/>
          <w:szCs w:val="20"/>
        </w:rPr>
        <w:t xml:space="preserve"> Each of these SFAs were sampled to participate in all 4 years, to create 28 selections in the overall sample</w:t>
      </w:r>
      <w:r w:rsidR="00D911E9">
        <w:rPr>
          <w:sz w:val="20"/>
          <w:szCs w:val="20"/>
        </w:rPr>
        <w:t>.</w:t>
      </w:r>
    </w:p>
    <w:p w14:paraId="5CAC6693" w14:textId="77777777" w:rsidR="0088320D" w:rsidRDefault="0088320D" w:rsidP="0066625C"/>
    <w:p w14:paraId="7686C2C2" w14:textId="18D273AD" w:rsidR="00300D3C" w:rsidRDefault="00300D3C" w:rsidP="0066625C">
      <w:pPr>
        <w:sectPr w:rsidR="00300D3C" w:rsidSect="00840B13">
          <w:pgSz w:w="15840" w:h="12240" w:orient="landscape"/>
          <w:pgMar w:top="720" w:right="720" w:bottom="720" w:left="720" w:header="720" w:footer="720" w:gutter="0"/>
          <w:cols w:space="720"/>
          <w:titlePg/>
          <w:docGrid w:linePitch="360"/>
        </w:sectPr>
      </w:pPr>
    </w:p>
    <w:p w14:paraId="27097DF8" w14:textId="7F067CEB" w:rsidR="00076B22" w:rsidRDefault="009D2087" w:rsidP="002C1590">
      <w:pPr>
        <w:spacing w:line="480" w:lineRule="auto"/>
        <w:ind w:firstLine="720"/>
        <w:rPr>
          <w:b/>
          <w:bCs/>
        </w:rPr>
      </w:pPr>
      <w:r>
        <w:t xml:space="preserve">As discussed in </w:t>
      </w:r>
      <w:r w:rsidR="000C5D14">
        <w:t xml:space="preserve">section </w:t>
      </w:r>
      <w:r>
        <w:t>B.2, the precision requirements of the study require 1,750 responses per year</w:t>
      </w:r>
      <w:r w:rsidR="00A53DFA" w:rsidRPr="151A59EC">
        <w:t>,</w:t>
      </w:r>
      <w:r>
        <w:t xml:space="preserve"> or 7,000 over the 4-year study. </w:t>
      </w:r>
      <w:r w:rsidR="00EF1321">
        <w:t>T</w:t>
      </w:r>
      <w:r w:rsidR="003537E8">
        <w:t xml:space="preserve">he 4-year sample </w:t>
      </w:r>
      <w:r w:rsidR="001F4B34">
        <w:t>size of</w:t>
      </w:r>
      <w:r w:rsidR="003537E8">
        <w:t xml:space="preserve"> 9,939 </w:t>
      </w:r>
      <w:r w:rsidR="00243700">
        <w:t xml:space="preserve">includes </w:t>
      </w:r>
      <w:r w:rsidR="00EF1321">
        <w:t>some reserve</w:t>
      </w:r>
      <w:r w:rsidR="0066625C">
        <w:t xml:space="preserve"> SFAs in any given year</w:t>
      </w:r>
      <w:r w:rsidR="0066625C" w:rsidRPr="151A59EC">
        <w:t xml:space="preserve"> </w:t>
      </w:r>
      <w:r w:rsidR="00EF1321">
        <w:t>because</w:t>
      </w:r>
      <w:r w:rsidR="006D4103" w:rsidRPr="151A59EC">
        <w:t xml:space="preserve"> </w:t>
      </w:r>
      <w:r w:rsidR="00D4142E">
        <w:t>only</w:t>
      </w:r>
      <w:r w:rsidR="00EF1321">
        <w:t xml:space="preserve"> 2,188 will be needed </w:t>
      </w:r>
      <w:r w:rsidR="00D4142E">
        <w:t xml:space="preserve">to achieve </w:t>
      </w:r>
      <w:r w:rsidR="00AE3CB2">
        <w:t>1,</w:t>
      </w:r>
      <w:r w:rsidR="00AE3CB2" w:rsidRPr="00300D3C">
        <w:t>750</w:t>
      </w:r>
      <w:r w:rsidR="00AE3CB2">
        <w:t xml:space="preserve"> responses at </w:t>
      </w:r>
      <w:r w:rsidR="00D4142E">
        <w:t>an</w:t>
      </w:r>
      <w:r w:rsidR="001F4B34" w:rsidRPr="151A59EC">
        <w:t xml:space="preserve"> </w:t>
      </w:r>
      <w:r w:rsidR="00EF1321">
        <w:t>80 percent response rate.</w:t>
      </w:r>
      <w:r w:rsidR="00171411" w:rsidRPr="151A59EC">
        <w:t xml:space="preserve"> </w:t>
      </w:r>
      <w:r w:rsidR="006F1DA8">
        <w:t xml:space="preserve">A reserve SFA is part of the sample, but is only contacted in special cases. These extenuating circumstances include releasing </w:t>
      </w:r>
      <w:r w:rsidR="00C27005">
        <w:t xml:space="preserve">some of </w:t>
      </w:r>
      <w:r w:rsidR="006F1DA8">
        <w:t xml:space="preserve">the reserve SFAs to </w:t>
      </w:r>
      <w:r w:rsidR="00B54501">
        <w:t>replace SFAs selected for another study</w:t>
      </w:r>
      <w:r w:rsidR="004B78C6">
        <w:t xml:space="preserve"> around the same time</w:t>
      </w:r>
      <w:r w:rsidR="006D46EE">
        <w:t xml:space="preserve"> (which was done in</w:t>
      </w:r>
      <w:r w:rsidR="004475B9">
        <w:t xml:space="preserve"> earlier years)</w:t>
      </w:r>
      <w:r w:rsidR="007D6E0D">
        <w:t xml:space="preserve"> in order to minimize the burden of FNS studies on selected SFAs</w:t>
      </w:r>
      <w:r w:rsidR="006F1DA8" w:rsidRPr="151A59EC">
        <w:t>.</w:t>
      </w:r>
      <w:r w:rsidR="002D387B">
        <w:t xml:space="preserve"> </w:t>
      </w:r>
      <w:r w:rsidR="004B78C6">
        <w:t>In addition, each year the SFA sample</w:t>
      </w:r>
      <w:r w:rsidR="00005236">
        <w:t xml:space="preserve"> was matched to the </w:t>
      </w:r>
      <w:r w:rsidR="007D6E0D">
        <w:t xml:space="preserve">FNS </w:t>
      </w:r>
      <w:r w:rsidR="00005236">
        <w:t>742 database to determine if any new SFAs</w:t>
      </w:r>
      <w:r w:rsidR="001832BB">
        <w:t xml:space="preserve"> were formed, and </w:t>
      </w:r>
      <w:r w:rsidR="00187044">
        <w:t>some were selected as part of the reserve SFAs</w:t>
      </w:r>
      <w:r w:rsidR="00187044" w:rsidRPr="151A59EC">
        <w:t xml:space="preserve">. </w:t>
      </w:r>
      <w:r w:rsidR="00B66B00">
        <w:t>T</w:t>
      </w:r>
      <w:r w:rsidR="000A2BC7">
        <w:t xml:space="preserve">he sampling weights were </w:t>
      </w:r>
      <w:r w:rsidR="00B66B00">
        <w:t xml:space="preserve">also </w:t>
      </w:r>
      <w:r w:rsidR="000A2BC7">
        <w:t xml:space="preserve">adjusted so the full sample was calibrated to </w:t>
      </w:r>
      <w:r w:rsidR="00856840">
        <w:t xml:space="preserve">the number of SFAs in the 742 data </w:t>
      </w:r>
      <w:r w:rsidR="00856840" w:rsidRPr="00300D3C">
        <w:t xml:space="preserve">for the target school year (SY </w:t>
      </w:r>
      <w:r w:rsidR="00F50385" w:rsidRPr="00300D3C">
        <w:t>2018</w:t>
      </w:r>
      <w:r w:rsidR="001F2841" w:rsidRPr="00300D3C">
        <w:t>–</w:t>
      </w:r>
      <w:r w:rsidR="000D23B7" w:rsidRPr="00300D3C">
        <w:t>1</w:t>
      </w:r>
      <w:r w:rsidR="00F50385" w:rsidRPr="00300D3C">
        <w:t>9 for Year 4)</w:t>
      </w:r>
      <w:r w:rsidR="000649D8" w:rsidRPr="00300D3C">
        <w:t>.</w:t>
      </w:r>
    </w:p>
    <w:p w14:paraId="7604BAB7" w14:textId="400F53AA" w:rsidR="00B06525" w:rsidRPr="006D0138" w:rsidRDefault="00B06525" w:rsidP="00677A00">
      <w:pPr>
        <w:spacing w:before="120" w:line="480" w:lineRule="auto"/>
        <w:rPr>
          <w:b/>
          <w:bCs/>
        </w:rPr>
      </w:pPr>
      <w:r w:rsidRPr="000649D8">
        <w:rPr>
          <w:b/>
          <w:bCs/>
        </w:rPr>
        <w:t>Expected Response Rates</w:t>
      </w:r>
    </w:p>
    <w:p w14:paraId="2E7BF372" w14:textId="2F76B913" w:rsidR="00E96097" w:rsidRPr="00300D3C" w:rsidRDefault="00B06525" w:rsidP="002C1590">
      <w:pPr>
        <w:spacing w:line="480" w:lineRule="auto"/>
        <w:ind w:firstLine="720"/>
      </w:pPr>
      <w:r w:rsidRPr="00300D3C">
        <w:t xml:space="preserve">Based on </w:t>
      </w:r>
      <w:r w:rsidR="00C763F5" w:rsidRPr="00300D3C">
        <w:t xml:space="preserve">prior </w:t>
      </w:r>
      <w:r w:rsidRPr="00300D3C">
        <w:t>experience with SFA survey</w:t>
      </w:r>
      <w:r w:rsidR="00C763F5" w:rsidRPr="00300D3C">
        <w:t>s conducted for other studies</w:t>
      </w:r>
      <w:r w:rsidRPr="00300D3C">
        <w:t xml:space="preserve">, </w:t>
      </w:r>
      <w:r w:rsidR="00BA4AA4" w:rsidRPr="00300D3C">
        <w:t xml:space="preserve">the research team </w:t>
      </w:r>
      <w:r w:rsidR="00B54458" w:rsidRPr="00300D3C">
        <w:t>aim</w:t>
      </w:r>
      <w:r w:rsidR="003B7DBE" w:rsidRPr="00300D3C">
        <w:t>s</w:t>
      </w:r>
      <w:r w:rsidR="00B54458" w:rsidRPr="00300D3C">
        <w:t xml:space="preserve"> </w:t>
      </w:r>
      <w:r w:rsidRPr="00300D3C">
        <w:t xml:space="preserve">to achieve an SFA response rate of 80 percent. </w:t>
      </w:r>
      <w:r w:rsidR="00631A9B" w:rsidRPr="00300D3C">
        <w:t xml:space="preserve">To </w:t>
      </w:r>
      <w:r w:rsidR="00A803BE" w:rsidRPr="00300D3C">
        <w:t xml:space="preserve">achieve </w:t>
      </w:r>
      <w:r w:rsidR="00631A9B" w:rsidRPr="00300D3C">
        <w:t>an 80 percent response rate</w:t>
      </w:r>
      <w:r w:rsidR="006C7348" w:rsidRPr="00300D3C">
        <w:t>,</w:t>
      </w:r>
      <w:r w:rsidR="00631A9B" w:rsidRPr="00300D3C">
        <w:t xml:space="preserve"> we will follow a multi-step process, beginning with</w:t>
      </w:r>
      <w:r w:rsidR="000B1BB9" w:rsidRPr="00300D3C">
        <w:t xml:space="preserve"> notifying</w:t>
      </w:r>
      <w:r w:rsidR="00631A9B" w:rsidRPr="00300D3C">
        <w:t xml:space="preserve"> </w:t>
      </w:r>
      <w:r w:rsidR="00B54458" w:rsidRPr="00300D3C">
        <w:t xml:space="preserve">key stakeholders about </w:t>
      </w:r>
      <w:r w:rsidR="00631A9B" w:rsidRPr="00300D3C">
        <w:t>the study through well-established FNS communication channels</w:t>
      </w:r>
      <w:r w:rsidR="006C7348" w:rsidRPr="00300D3C">
        <w:t>,</w:t>
      </w:r>
      <w:r w:rsidR="00631A9B" w:rsidRPr="00300D3C">
        <w:t xml:space="preserve"> then </w:t>
      </w:r>
      <w:r w:rsidR="00526067" w:rsidRPr="00300D3C">
        <w:t>offering</w:t>
      </w:r>
      <w:r w:rsidR="00227442" w:rsidRPr="00300D3C">
        <w:t xml:space="preserve"> </w:t>
      </w:r>
      <w:r w:rsidR="00631A9B" w:rsidRPr="00300D3C">
        <w:t>a user</w:t>
      </w:r>
      <w:r w:rsidR="006C7348" w:rsidRPr="00300D3C">
        <w:t>-</w:t>
      </w:r>
      <w:r w:rsidR="00631A9B" w:rsidRPr="00300D3C">
        <w:t xml:space="preserve">friendly web interface </w:t>
      </w:r>
      <w:r w:rsidR="00C27005" w:rsidRPr="00300D3C">
        <w:t xml:space="preserve">for </w:t>
      </w:r>
      <w:r w:rsidR="00631A9B" w:rsidRPr="00300D3C">
        <w:t>the survey,</w:t>
      </w:r>
      <w:r w:rsidR="00B95099" w:rsidRPr="00300D3C">
        <w:t xml:space="preserve"> </w:t>
      </w:r>
      <w:r w:rsidR="00631A9B" w:rsidRPr="00300D3C">
        <w:t>providing email and telephone support, and email and telephone reminders. Additionally, the web survey allows respondents to save and exit</w:t>
      </w:r>
      <w:r w:rsidR="00AB22FF" w:rsidRPr="00300D3C">
        <w:t xml:space="preserve"> the survey</w:t>
      </w:r>
      <w:r w:rsidR="00631A9B" w:rsidRPr="00300D3C">
        <w:t xml:space="preserve"> </w:t>
      </w:r>
      <w:r w:rsidR="005F5741" w:rsidRPr="00300D3C">
        <w:t xml:space="preserve">at </w:t>
      </w:r>
      <w:r w:rsidR="00631A9B" w:rsidRPr="00300D3C">
        <w:t xml:space="preserve">any time and then work on completing the survey later. </w:t>
      </w:r>
      <w:r w:rsidRPr="00300D3C">
        <w:t xml:space="preserve">Thus, </w:t>
      </w:r>
      <w:r w:rsidR="00983654" w:rsidRPr="00300D3C">
        <w:t xml:space="preserve">the </w:t>
      </w:r>
      <w:r w:rsidR="006C7348" w:rsidRPr="00300D3C">
        <w:t xml:space="preserve">research </w:t>
      </w:r>
      <w:r w:rsidR="00983654" w:rsidRPr="00300D3C">
        <w:t>team</w:t>
      </w:r>
      <w:r w:rsidR="00652A0B" w:rsidRPr="00300D3C">
        <w:t xml:space="preserve"> </w:t>
      </w:r>
      <w:r w:rsidRPr="00300D3C">
        <w:t>sample</w:t>
      </w:r>
      <w:r w:rsidR="00432237" w:rsidRPr="00300D3C">
        <w:t>d</w:t>
      </w:r>
      <w:r w:rsidRPr="00300D3C">
        <w:t xml:space="preserve"> </w:t>
      </w:r>
      <w:r w:rsidR="0044467C" w:rsidRPr="00300D3C">
        <w:t>2</w:t>
      </w:r>
      <w:r w:rsidR="00DE1CD0" w:rsidRPr="00300D3C">
        <w:t>,</w:t>
      </w:r>
      <w:r w:rsidR="0044467C" w:rsidRPr="00300D3C">
        <w:t>18</w:t>
      </w:r>
      <w:r w:rsidR="00631A9B" w:rsidRPr="00300D3C">
        <w:t>8</w:t>
      </w:r>
      <w:r w:rsidRPr="00300D3C">
        <w:t xml:space="preserve"> SFAs to obtain 1,</w:t>
      </w:r>
      <w:r w:rsidR="0044467C" w:rsidRPr="00300D3C">
        <w:t>750</w:t>
      </w:r>
      <w:r w:rsidR="00983654" w:rsidRPr="00300D3C">
        <w:t xml:space="preserve"> completed</w:t>
      </w:r>
      <w:r w:rsidRPr="00300D3C">
        <w:t xml:space="preserve"> </w:t>
      </w:r>
      <w:r w:rsidR="00DE1CD0" w:rsidRPr="00300D3C">
        <w:t>surveys</w:t>
      </w:r>
      <w:r w:rsidR="00983654" w:rsidRPr="00300D3C">
        <w:t xml:space="preserve"> from the</w:t>
      </w:r>
      <w:r w:rsidRPr="00300D3C">
        <w:t xml:space="preserve"> SFA </w:t>
      </w:r>
      <w:r w:rsidR="004A039C" w:rsidRPr="00300D3C">
        <w:t>Director</w:t>
      </w:r>
      <w:r w:rsidRPr="00300D3C">
        <w:t xml:space="preserve">s. </w:t>
      </w:r>
      <w:r w:rsidR="006F1DA8" w:rsidRPr="00300D3C">
        <w:t>If</w:t>
      </w:r>
      <w:r w:rsidR="0034504B" w:rsidRPr="00300D3C">
        <w:t xml:space="preserve"> </w:t>
      </w:r>
      <w:r w:rsidR="007048C4" w:rsidRPr="00300D3C">
        <w:t xml:space="preserve">the 80 </w:t>
      </w:r>
      <w:r w:rsidR="0034504B" w:rsidRPr="00300D3C">
        <w:t xml:space="preserve">percent </w:t>
      </w:r>
      <w:r w:rsidR="00FB179F" w:rsidRPr="00300D3C">
        <w:t xml:space="preserve">target </w:t>
      </w:r>
      <w:r w:rsidR="0034504B" w:rsidRPr="00300D3C">
        <w:t xml:space="preserve">is not reached during the data collection period, FNS, through </w:t>
      </w:r>
      <w:r w:rsidR="006C7348" w:rsidRPr="00300D3C">
        <w:t>its</w:t>
      </w:r>
      <w:r w:rsidR="0034504B" w:rsidRPr="00300D3C">
        <w:t xml:space="preserve"> Regional </w:t>
      </w:r>
      <w:r w:rsidR="006B52CE" w:rsidRPr="00300D3C">
        <w:t>O</w:t>
      </w:r>
      <w:r w:rsidR="0034504B" w:rsidRPr="00300D3C">
        <w:t>ffices, will contact State agencies and ask them to contact the unresponsive SFAs in their State and encourage participation. This process may exten</w:t>
      </w:r>
      <w:r w:rsidR="00D565CB" w:rsidRPr="00300D3C">
        <w:t>d</w:t>
      </w:r>
      <w:r w:rsidR="0034504B" w:rsidRPr="00300D3C">
        <w:t xml:space="preserve"> the proposed data collection period</w:t>
      </w:r>
      <w:r w:rsidR="006C7348" w:rsidRPr="00300D3C">
        <w:t>,</w:t>
      </w:r>
      <w:r w:rsidR="0034504B" w:rsidRPr="00300D3C">
        <w:t xml:space="preserve"> but in previous studies </w:t>
      </w:r>
      <w:r w:rsidR="00D565CB" w:rsidRPr="00300D3C">
        <w:t xml:space="preserve">it </w:t>
      </w:r>
      <w:r w:rsidR="00E96097" w:rsidRPr="00300D3C">
        <w:t>h</w:t>
      </w:r>
      <w:r w:rsidR="0034504B" w:rsidRPr="00300D3C">
        <w:t xml:space="preserve">as been effective in achieving </w:t>
      </w:r>
      <w:r w:rsidR="00076B22">
        <w:t>a higher</w:t>
      </w:r>
      <w:r w:rsidR="0034504B" w:rsidRPr="00300D3C">
        <w:t xml:space="preserve"> response rate. </w:t>
      </w:r>
      <w:r w:rsidR="00BF36BB" w:rsidRPr="00300D3C">
        <w:t xml:space="preserve">The Year 2 and </w:t>
      </w:r>
      <w:r w:rsidR="000274EF" w:rsidRPr="00300D3C">
        <w:t xml:space="preserve">Year </w:t>
      </w:r>
      <w:r w:rsidR="00BF36BB" w:rsidRPr="00300D3C">
        <w:t xml:space="preserve">3 surveys fell somewhat short of the 80 percent target, but an earlier start </w:t>
      </w:r>
      <w:r w:rsidR="007B0F9B" w:rsidRPr="00300D3C">
        <w:t xml:space="preserve">is planned </w:t>
      </w:r>
      <w:r w:rsidR="00BF36BB" w:rsidRPr="00300D3C">
        <w:t xml:space="preserve">for the Year 4 survey, which should make the target feasible. </w:t>
      </w:r>
      <w:r w:rsidR="00CA06FB" w:rsidRPr="00300D3C">
        <w:t>In any case</w:t>
      </w:r>
      <w:r w:rsidR="0034504B" w:rsidRPr="00300D3C">
        <w:t xml:space="preserve">, </w:t>
      </w:r>
      <w:r w:rsidR="007B0F9B" w:rsidRPr="00300D3C">
        <w:t xml:space="preserve">the study team </w:t>
      </w:r>
      <w:r w:rsidR="0034504B" w:rsidRPr="00300D3C">
        <w:t xml:space="preserve">will conduct an analysis on the potential for nonresponse bias (described below) and make appropriate adjustments to the weights to minimize </w:t>
      </w:r>
      <w:r w:rsidR="00E96097" w:rsidRPr="00300D3C">
        <w:t>bias.</w:t>
      </w:r>
    </w:p>
    <w:p w14:paraId="643724B8" w14:textId="0A0DD63E" w:rsidR="00100485" w:rsidRPr="00C95980" w:rsidRDefault="0088320D" w:rsidP="002C1590">
      <w:pPr>
        <w:spacing w:line="480" w:lineRule="auto"/>
        <w:ind w:firstLine="720"/>
        <w:rPr>
          <w:szCs w:val="24"/>
        </w:rPr>
      </w:pPr>
      <w:r w:rsidRPr="000649D8">
        <w:t xml:space="preserve">The </w:t>
      </w:r>
      <w:r w:rsidR="00B06525" w:rsidRPr="000649D8">
        <w:t xml:space="preserve">Child Nutrition </w:t>
      </w:r>
      <w:r w:rsidRPr="000649D8">
        <w:t xml:space="preserve">(CN) </w:t>
      </w:r>
      <w:r w:rsidR="00B06525" w:rsidRPr="000649D8">
        <w:t xml:space="preserve">Director </w:t>
      </w:r>
      <w:r w:rsidR="006C7348" w:rsidRPr="000649D8">
        <w:t>S</w:t>
      </w:r>
      <w:r w:rsidR="00B06525" w:rsidRPr="000649D8">
        <w:t xml:space="preserve">urvey will be conducted </w:t>
      </w:r>
      <w:r w:rsidR="00DE1CD0" w:rsidRPr="00AF4DF4">
        <w:t xml:space="preserve">as a census of </w:t>
      </w:r>
      <w:r w:rsidR="00B06525" w:rsidRPr="00AF4DF4">
        <w:t>all 5</w:t>
      </w:r>
      <w:r w:rsidR="0087140A" w:rsidRPr="00AF4DF4">
        <w:t>5</w:t>
      </w:r>
      <w:r w:rsidR="00B06525" w:rsidRPr="00AF4DF4">
        <w:t xml:space="preserve"> </w:t>
      </w:r>
      <w:r w:rsidR="00314188" w:rsidRPr="00AF4DF4">
        <w:t>S</w:t>
      </w:r>
      <w:r w:rsidR="00B06525" w:rsidRPr="00AF4DF4">
        <w:t xml:space="preserve">tate </w:t>
      </w:r>
      <w:r w:rsidR="006C7348" w:rsidRPr="00E24A4D">
        <w:t xml:space="preserve">CN </w:t>
      </w:r>
      <w:r w:rsidR="00B06525" w:rsidRPr="00E24A4D">
        <w:t xml:space="preserve">directors </w:t>
      </w:r>
      <w:r w:rsidR="00D07191" w:rsidRPr="00E24A4D">
        <w:t>(</w:t>
      </w:r>
      <w:r w:rsidR="00C27005" w:rsidRPr="00093E6E">
        <w:t>50</w:t>
      </w:r>
      <w:r w:rsidR="00D07191" w:rsidRPr="00383F47">
        <w:t xml:space="preserve"> States, </w:t>
      </w:r>
      <w:r w:rsidR="00C27005" w:rsidRPr="00383F47">
        <w:t xml:space="preserve">4 </w:t>
      </w:r>
      <w:r w:rsidR="00D07191" w:rsidRPr="00851190">
        <w:t xml:space="preserve">U.S. Territories, and the District of Columbia) </w:t>
      </w:r>
      <w:r w:rsidR="00B06525" w:rsidRPr="00851190">
        <w:t>and will not involve samplin</w:t>
      </w:r>
      <w:r w:rsidR="00FA3792" w:rsidRPr="00A057FC">
        <w:t>g</w:t>
      </w:r>
      <w:r w:rsidR="000A700F" w:rsidRPr="00A057FC">
        <w:t>.</w:t>
      </w:r>
      <w:r w:rsidR="00CE29C6" w:rsidRPr="000649D8">
        <w:rPr>
          <w:rStyle w:val="FootnoteReference"/>
        </w:rPr>
        <w:footnoteReference w:id="2"/>
      </w:r>
      <w:r w:rsidR="00910AF0" w:rsidRPr="000649D8">
        <w:t xml:space="preserve"> </w:t>
      </w:r>
      <w:r w:rsidR="00983654" w:rsidRPr="000649D8">
        <w:t>We</w:t>
      </w:r>
      <w:r w:rsidR="00652A0B" w:rsidRPr="000649D8">
        <w:t xml:space="preserve"> </w:t>
      </w:r>
      <w:r w:rsidR="00B06525" w:rsidRPr="000649D8">
        <w:t xml:space="preserve">expect a </w:t>
      </w:r>
      <w:r w:rsidR="0087140A" w:rsidRPr="000649D8">
        <w:t>100</w:t>
      </w:r>
      <w:r w:rsidR="00B06525" w:rsidRPr="000649D8">
        <w:t xml:space="preserve"> per</w:t>
      </w:r>
      <w:r w:rsidRPr="00AF4DF4">
        <w:t>cent response rate for the</w:t>
      </w:r>
      <w:r w:rsidR="00B06525" w:rsidRPr="00AF4DF4">
        <w:t xml:space="preserve"> C</w:t>
      </w:r>
      <w:r w:rsidRPr="00AF4DF4">
        <w:t>N</w:t>
      </w:r>
      <w:r w:rsidR="00B06525" w:rsidRPr="00AF4DF4">
        <w:t xml:space="preserve"> Director </w:t>
      </w:r>
      <w:r w:rsidR="00A057FC">
        <w:t>S</w:t>
      </w:r>
      <w:r w:rsidR="00A057FC" w:rsidRPr="00AF4DF4">
        <w:t>urvey</w:t>
      </w:r>
      <w:r w:rsidR="00B06525" w:rsidRPr="00AF4DF4">
        <w:t>.</w:t>
      </w:r>
      <w:r w:rsidR="00D366C8" w:rsidRPr="00AF4DF4">
        <w:t xml:space="preserve"> </w:t>
      </w:r>
      <w:r w:rsidR="002863C4" w:rsidRPr="00AF4DF4">
        <w:t>The sample plan and procedures for collecting data are</w:t>
      </w:r>
      <w:r w:rsidR="00882441" w:rsidRPr="000649D8">
        <w:t xml:space="preserve"> the same as</w:t>
      </w:r>
      <w:r w:rsidR="00214D0D" w:rsidRPr="000649D8">
        <w:t xml:space="preserve"> those used in </w:t>
      </w:r>
      <w:r w:rsidR="00500576" w:rsidRPr="000649D8">
        <w:t xml:space="preserve">Years 1 through </w:t>
      </w:r>
      <w:r w:rsidR="00ED3D99" w:rsidRPr="000649D8">
        <w:t>3</w:t>
      </w:r>
      <w:r w:rsidR="002863C4" w:rsidRPr="000649D8">
        <w:t xml:space="preserve"> of CN-OPS-II. </w:t>
      </w:r>
      <w:r w:rsidR="00140363" w:rsidRPr="00AF4DF4">
        <w:t xml:space="preserve">The </w:t>
      </w:r>
      <w:r w:rsidR="006F2D84">
        <w:t xml:space="preserve">SFA Director </w:t>
      </w:r>
      <w:r w:rsidR="00140363" w:rsidRPr="000649D8">
        <w:t>response rate in Y</w:t>
      </w:r>
      <w:r w:rsidR="002863C4" w:rsidRPr="000649D8">
        <w:t>ear 1 was 81.</w:t>
      </w:r>
      <w:r w:rsidR="00526385">
        <w:t>8</w:t>
      </w:r>
      <w:r w:rsidR="002863C4" w:rsidRPr="000649D8">
        <w:t xml:space="preserve"> percent, </w:t>
      </w:r>
      <w:r w:rsidR="006F2D84">
        <w:t>and</w:t>
      </w:r>
      <w:r w:rsidR="00FC5B24">
        <w:t xml:space="preserve"> a</w:t>
      </w:r>
      <w:r w:rsidR="002863C4" w:rsidRPr="000649D8">
        <w:t xml:space="preserve"> 100 percent response rate</w:t>
      </w:r>
      <w:r w:rsidR="00FC5B24">
        <w:t xml:space="preserve"> was achieved</w:t>
      </w:r>
      <w:r w:rsidR="002863C4" w:rsidRPr="000649D8">
        <w:t xml:space="preserve"> from the 55 State CN directors. </w:t>
      </w:r>
      <w:r w:rsidR="003D7EE1" w:rsidRPr="006F2D84">
        <w:t xml:space="preserve">The Year 2 </w:t>
      </w:r>
      <w:r w:rsidR="00213D24" w:rsidRPr="006F2D84">
        <w:t>SFA Director</w:t>
      </w:r>
      <w:r w:rsidR="007D7893" w:rsidRPr="006F2D84">
        <w:t xml:space="preserve"> </w:t>
      </w:r>
      <w:r w:rsidR="003D7EE1" w:rsidRPr="006F2D84">
        <w:t xml:space="preserve">response rate </w:t>
      </w:r>
      <w:r w:rsidR="0069019D" w:rsidRPr="006F2D84">
        <w:t>was 76.8</w:t>
      </w:r>
      <w:r w:rsidR="00556AFD" w:rsidRPr="006F2D84">
        <w:t xml:space="preserve"> percen</w:t>
      </w:r>
      <w:r w:rsidR="00C77D4E" w:rsidRPr="006F2D84">
        <w:t>t</w:t>
      </w:r>
      <w:r w:rsidR="001E2637" w:rsidRPr="006F2D84">
        <w:t>, and the</w:t>
      </w:r>
      <w:r w:rsidR="00917A93" w:rsidRPr="006F2D84">
        <w:t xml:space="preserve"> </w:t>
      </w:r>
      <w:r w:rsidR="001B54CD" w:rsidRPr="00FC5B24">
        <w:t xml:space="preserve">Year 3 </w:t>
      </w:r>
      <w:r w:rsidR="00C65356" w:rsidRPr="00FC5B24">
        <w:t xml:space="preserve">SFA </w:t>
      </w:r>
      <w:r w:rsidR="00B3260B" w:rsidRPr="00FC5B24">
        <w:t xml:space="preserve">Director </w:t>
      </w:r>
      <w:r w:rsidR="001B54CD" w:rsidRPr="00FC5B24">
        <w:t xml:space="preserve">response rate </w:t>
      </w:r>
      <w:r w:rsidR="0092155F" w:rsidRPr="00FC5B24">
        <w:t xml:space="preserve">is estimated </w:t>
      </w:r>
      <w:r w:rsidR="00213D24" w:rsidRPr="00FC5B24">
        <w:t>to be</w:t>
      </w:r>
      <w:r w:rsidR="001B54CD" w:rsidRPr="00FC5B24">
        <w:t xml:space="preserve"> </w:t>
      </w:r>
      <w:r w:rsidR="00455C65" w:rsidRPr="00FC5B24">
        <w:t>76.3 percent</w:t>
      </w:r>
      <w:r w:rsidR="00213D24" w:rsidRPr="000649D8">
        <w:rPr>
          <w:rStyle w:val="FootnoteReference"/>
        </w:rPr>
        <w:footnoteReference w:id="3"/>
      </w:r>
      <w:r w:rsidR="0069019D" w:rsidRPr="000649D8">
        <w:t xml:space="preserve">. </w:t>
      </w:r>
    </w:p>
    <w:p w14:paraId="32888B8C" w14:textId="5EAC9D2F" w:rsidR="00B06525" w:rsidRPr="006D0138" w:rsidRDefault="00B06525" w:rsidP="00A344FF">
      <w:pPr>
        <w:pStyle w:val="Heading2"/>
      </w:pPr>
      <w:bookmarkStart w:id="13" w:name="_Toc282506043"/>
      <w:bookmarkStart w:id="14" w:name="_Toc524506413"/>
      <w:r w:rsidRPr="000649D8">
        <w:t>B.2</w:t>
      </w:r>
      <w:r w:rsidRPr="00C95980">
        <w:rPr>
          <w:szCs w:val="24"/>
        </w:rPr>
        <w:tab/>
      </w:r>
      <w:bookmarkEnd w:id="13"/>
      <w:r w:rsidRPr="000649D8">
        <w:t>Describe the procedures for the collection of information including:</w:t>
      </w:r>
      <w:bookmarkEnd w:id="14"/>
    </w:p>
    <w:p w14:paraId="3B5E587F" w14:textId="77777777" w:rsidR="00B06525" w:rsidRPr="00D43372" w:rsidRDefault="00B06525" w:rsidP="00300D3C">
      <w:pPr>
        <w:pStyle w:val="ListParagraph"/>
        <w:numPr>
          <w:ilvl w:val="0"/>
          <w:numId w:val="39"/>
        </w:numPr>
        <w:rPr>
          <w:b/>
        </w:rPr>
      </w:pPr>
      <w:r w:rsidRPr="00D43372">
        <w:rPr>
          <w:b/>
        </w:rPr>
        <w:t>Statistical methodology for stratification and sample selection,</w:t>
      </w:r>
    </w:p>
    <w:p w14:paraId="2D75C36C" w14:textId="77777777" w:rsidR="00B06525" w:rsidRPr="00D43372" w:rsidRDefault="00B06525" w:rsidP="00300D3C">
      <w:pPr>
        <w:pStyle w:val="ListParagraph"/>
        <w:numPr>
          <w:ilvl w:val="0"/>
          <w:numId w:val="39"/>
        </w:numPr>
        <w:rPr>
          <w:b/>
        </w:rPr>
      </w:pPr>
      <w:r w:rsidRPr="00D43372">
        <w:rPr>
          <w:b/>
        </w:rPr>
        <w:t>Estimation procedure,</w:t>
      </w:r>
    </w:p>
    <w:p w14:paraId="19D6E46C" w14:textId="77777777" w:rsidR="00B06525" w:rsidRPr="00D43372" w:rsidRDefault="00B06525" w:rsidP="00300D3C">
      <w:pPr>
        <w:pStyle w:val="ListParagraph"/>
        <w:numPr>
          <w:ilvl w:val="0"/>
          <w:numId w:val="39"/>
        </w:numPr>
        <w:rPr>
          <w:b/>
        </w:rPr>
      </w:pPr>
      <w:r w:rsidRPr="00D43372">
        <w:rPr>
          <w:b/>
        </w:rPr>
        <w:t>Degree of accuracy needed for the purpose described in the justification,</w:t>
      </w:r>
    </w:p>
    <w:p w14:paraId="6405C312" w14:textId="77777777" w:rsidR="00B06525" w:rsidRPr="00D43372" w:rsidRDefault="00B06525" w:rsidP="00300D3C">
      <w:pPr>
        <w:pStyle w:val="ListParagraph"/>
        <w:numPr>
          <w:ilvl w:val="0"/>
          <w:numId w:val="39"/>
        </w:numPr>
        <w:rPr>
          <w:b/>
        </w:rPr>
      </w:pPr>
      <w:r w:rsidRPr="00D43372">
        <w:rPr>
          <w:b/>
        </w:rPr>
        <w:t>Unusual problems requiring specialized sampling procedures, and</w:t>
      </w:r>
    </w:p>
    <w:p w14:paraId="36CAFC43" w14:textId="2023B1E8" w:rsidR="00D305A9" w:rsidRPr="00D43372" w:rsidRDefault="00B06525" w:rsidP="00300D3C">
      <w:pPr>
        <w:pStyle w:val="ListParagraph"/>
        <w:numPr>
          <w:ilvl w:val="0"/>
          <w:numId w:val="39"/>
        </w:numPr>
        <w:rPr>
          <w:b/>
        </w:rPr>
      </w:pPr>
      <w:r w:rsidRPr="00D43372">
        <w:rPr>
          <w:b/>
        </w:rPr>
        <w:t>Any use of periodic (less frequent than annual) data collection cycles to reduce burden.</w:t>
      </w:r>
    </w:p>
    <w:p w14:paraId="3D96C855" w14:textId="7B44165E" w:rsidR="004A039C" w:rsidRDefault="00502160" w:rsidP="00677A00">
      <w:pPr>
        <w:spacing w:line="480" w:lineRule="auto"/>
      </w:pPr>
      <w:r>
        <w:t xml:space="preserve">The procedures and statistical methodology of this collection are consistent with those described in the previously approved information collection request; no changes have been made since the collection was last approved. </w:t>
      </w:r>
      <w:r w:rsidR="00840141">
        <w:t xml:space="preserve">The information will be collected </w:t>
      </w:r>
      <w:r w:rsidR="00FF20A8">
        <w:t>via</w:t>
      </w:r>
      <w:r w:rsidR="00840141">
        <w:t xml:space="preserve"> web surveys</w:t>
      </w:r>
      <w:r w:rsidR="00FF20A8" w:rsidRPr="151A59EC">
        <w:t xml:space="preserve"> </w:t>
      </w:r>
      <w:r w:rsidR="00A00D9B">
        <w:t xml:space="preserve">of </w:t>
      </w:r>
      <w:r w:rsidR="00FF20A8">
        <w:t>State CN Directors and SFA Directors</w:t>
      </w:r>
      <w:r w:rsidR="00840141">
        <w:t xml:space="preserve">. The respondents will have </w:t>
      </w:r>
      <w:r w:rsidR="00840141" w:rsidRPr="00AC3459">
        <w:t xml:space="preserve">at least </w:t>
      </w:r>
      <w:r w:rsidR="00363784">
        <w:t>9</w:t>
      </w:r>
      <w:r w:rsidR="00840141" w:rsidRPr="00AC3459">
        <w:t xml:space="preserve"> weeks</w:t>
      </w:r>
      <w:r w:rsidR="00840141" w:rsidRPr="151A59EC">
        <w:t xml:space="preserve"> </w:t>
      </w:r>
      <w:r w:rsidR="00840141">
        <w:t xml:space="preserve">to complete a survey, which allows time to plan their approach to the survey. Some respondents </w:t>
      </w:r>
      <w:r w:rsidR="00840141" w:rsidRPr="00300D3C">
        <w:t>may</w:t>
      </w:r>
      <w:r w:rsidR="00840141">
        <w:t xml:space="preserve"> ask </w:t>
      </w:r>
      <w:r w:rsidR="002F7EF6">
        <w:t xml:space="preserve">other </w:t>
      </w:r>
      <w:r w:rsidR="00840141">
        <w:t>staff members to complete different sections of the survey, which is facilitated by forwarding the survey link. Respondents will receive reminder emails and calls from trained survey support personnel. Respondents may also call and/or email for help</w:t>
      </w:r>
      <w:r w:rsidR="009C333F" w:rsidRPr="151A59EC">
        <w:t xml:space="preserve"> </w:t>
      </w:r>
      <w:r w:rsidR="00840141">
        <w:t xml:space="preserve">from trained personnel in completing their survey or with technical issues. </w:t>
      </w:r>
      <w:r w:rsidR="002F7EF6">
        <w:t xml:space="preserve">If desired, respondents can complete some questions on the phone because the trained support personnel have access to the </w:t>
      </w:r>
      <w:r w:rsidR="00140363">
        <w:t>respondent’s</w:t>
      </w:r>
      <w:r w:rsidR="002F7EF6">
        <w:t xml:space="preserve"> survey during phone calls</w:t>
      </w:r>
      <w:r w:rsidR="004A039C">
        <w:t>.</w:t>
      </w:r>
    </w:p>
    <w:p w14:paraId="4ADB08AF" w14:textId="739A2C5E" w:rsidR="004676B4" w:rsidRPr="00A344FF" w:rsidRDefault="004676B4" w:rsidP="00677A00">
      <w:pPr>
        <w:spacing w:line="480" w:lineRule="auto"/>
        <w:rPr>
          <w:b/>
        </w:rPr>
      </w:pPr>
      <w:r w:rsidRPr="00A344FF">
        <w:rPr>
          <w:b/>
        </w:rPr>
        <w:t xml:space="preserve">Statistical </w:t>
      </w:r>
      <w:r w:rsidR="00A344FF" w:rsidRPr="00A344FF">
        <w:rPr>
          <w:b/>
        </w:rPr>
        <w:t xml:space="preserve">Methodology </w:t>
      </w:r>
      <w:r w:rsidR="00A344FF">
        <w:rPr>
          <w:b/>
        </w:rPr>
        <w:t>f</w:t>
      </w:r>
      <w:r w:rsidR="00A344FF" w:rsidRPr="00A344FF">
        <w:rPr>
          <w:b/>
        </w:rPr>
        <w:t xml:space="preserve">or Stratification </w:t>
      </w:r>
      <w:r w:rsidR="00A344FF">
        <w:rPr>
          <w:b/>
        </w:rPr>
        <w:t>a</w:t>
      </w:r>
      <w:r w:rsidR="00A344FF" w:rsidRPr="00A344FF">
        <w:rPr>
          <w:b/>
        </w:rPr>
        <w:t>nd Sample Selection</w:t>
      </w:r>
    </w:p>
    <w:p w14:paraId="01133654" w14:textId="6B3D4DE4" w:rsidR="00E62C2B" w:rsidRDefault="00F43803" w:rsidP="002C1590">
      <w:pPr>
        <w:spacing w:line="480" w:lineRule="auto"/>
        <w:ind w:firstLine="720"/>
      </w:pPr>
      <w:r>
        <w:t xml:space="preserve">FNS requires that the </w:t>
      </w:r>
      <w:r w:rsidR="00447801">
        <w:t xml:space="preserve">survey sample design will </w:t>
      </w:r>
      <w:r>
        <w:t xml:space="preserve">result in a nationally representative sample of SFAs and students participating in NSLP and SBP. Additionally, FNS requires </w:t>
      </w:r>
      <w:r w:rsidR="00AD6261">
        <w:t>point-in-time</w:t>
      </w:r>
      <w:r w:rsidR="00B06525" w:rsidRPr="00802CE8">
        <w:t xml:space="preserve"> </w:t>
      </w:r>
      <w:r w:rsidR="00DD6BE1">
        <w:t xml:space="preserve">national </w:t>
      </w:r>
      <w:r w:rsidR="00B06525" w:rsidRPr="00802CE8">
        <w:t xml:space="preserve">estimates </w:t>
      </w:r>
      <w:r w:rsidR="00DD6BE1">
        <w:t xml:space="preserve">of population totals </w:t>
      </w:r>
      <w:r w:rsidR="00DD6BE1" w:rsidRPr="00300D3C">
        <w:t>and</w:t>
      </w:r>
      <w:r w:rsidR="00DD6BE1">
        <w:t xml:space="preserve"> percentages </w:t>
      </w:r>
      <w:r w:rsidR="00B06525" w:rsidRPr="00802CE8">
        <w:t>with a precision of ±5 percent</w:t>
      </w:r>
      <w:r>
        <w:t>age points</w:t>
      </w:r>
      <w:r w:rsidR="00B06525" w:rsidRPr="00802CE8">
        <w:t xml:space="preserve"> at the 95 percent level of confidence and </w:t>
      </w:r>
      <w:r>
        <w:t>±10</w:t>
      </w:r>
      <w:r w:rsidRPr="00802CE8">
        <w:t xml:space="preserve"> percent</w:t>
      </w:r>
      <w:r>
        <w:t xml:space="preserve">age points at the 95 percent level of confidence for </w:t>
      </w:r>
      <w:r w:rsidR="00B06525" w:rsidRPr="00802CE8">
        <w:t>subgroups of SFAs</w:t>
      </w:r>
      <w:r w:rsidR="008A2B46">
        <w:t xml:space="preserve">. </w:t>
      </w:r>
      <w:r>
        <w:t xml:space="preserve">The primary subgroups of interest will be defined by the size of SFA in terms of the number of students, the location of the SFA in terms of </w:t>
      </w:r>
      <w:r w:rsidR="00E51DAC">
        <w:t>urbanicity as defined by the CCD, the poverty of the SFA in terms of the percentage of students</w:t>
      </w:r>
      <w:r w:rsidR="00766D40">
        <w:t xml:space="preserve"> reported</w:t>
      </w:r>
      <w:r w:rsidR="00E51DAC">
        <w:t xml:space="preserve"> eligible for FRP meals, and the location of the SFA in terms of geographic region as defined by FNS.</w:t>
      </w:r>
      <w:r>
        <w:t xml:space="preserve"> </w:t>
      </w:r>
      <w:r w:rsidR="00E51DAC">
        <w:t xml:space="preserve">Additionally, FNS requires </w:t>
      </w:r>
      <w:r w:rsidR="008A2B46">
        <w:t xml:space="preserve">precision to </w:t>
      </w:r>
      <w:r w:rsidR="00AD6261">
        <w:t xml:space="preserve">detect differences between year-to-year estimates </w:t>
      </w:r>
      <w:r w:rsidR="00E51DAC">
        <w:t xml:space="preserve">of </w:t>
      </w:r>
      <w:r w:rsidR="00E51DAC" w:rsidRPr="00802CE8">
        <w:t>±</w:t>
      </w:r>
      <w:r w:rsidR="00E51DAC">
        <w:t>10 percentage points at the 95 percent level of confidence</w:t>
      </w:r>
      <w:r w:rsidR="005768AF">
        <w:t>.</w:t>
      </w:r>
      <w:r w:rsidR="00B06525" w:rsidRPr="00094DFB">
        <w:t xml:space="preserve"> </w:t>
      </w:r>
      <w:r w:rsidR="00A332C8" w:rsidRPr="00094DFB">
        <w:t xml:space="preserve">Within </w:t>
      </w:r>
      <w:r w:rsidR="00B06525" w:rsidRPr="00094DFB">
        <w:t>simple random sampling, th</w:t>
      </w:r>
      <w:r w:rsidR="00E51DAC">
        <w:t xml:space="preserve">ese requirements </w:t>
      </w:r>
      <w:r w:rsidR="00B06525" w:rsidRPr="00094DFB">
        <w:t>translate to sample size</w:t>
      </w:r>
      <w:r w:rsidR="00E51DAC">
        <w:t>s</w:t>
      </w:r>
      <w:r w:rsidR="00B06525" w:rsidRPr="00094DFB">
        <w:t xml:space="preserve"> of 400</w:t>
      </w:r>
      <w:r w:rsidR="00656C59">
        <w:t>–</w:t>
      </w:r>
      <w:r w:rsidR="00B06525" w:rsidRPr="00094DFB">
        <w:t>500 responding SFAs for each su</w:t>
      </w:r>
      <w:r w:rsidR="00181A05" w:rsidRPr="00C95980">
        <w:t xml:space="preserve">bgroup. For example, with four </w:t>
      </w:r>
      <w:r w:rsidR="00B06525" w:rsidRPr="00C95980">
        <w:t>key subgroups of roughly equal size, the total sample size</w:t>
      </w:r>
      <w:r w:rsidR="00A332C8" w:rsidRPr="00C95980">
        <w:t xml:space="preserve"> required to meet the </w:t>
      </w:r>
      <w:r w:rsidR="008E16C6">
        <w:t>required</w:t>
      </w:r>
      <w:r w:rsidR="008E16C6" w:rsidRPr="00C95980">
        <w:t xml:space="preserve"> </w:t>
      </w:r>
      <w:r w:rsidR="00A332C8" w:rsidRPr="00C95980">
        <w:t>precision</w:t>
      </w:r>
      <w:r w:rsidR="00B06525" w:rsidRPr="00C95980">
        <w:t xml:space="preserve"> would range from 1,</w:t>
      </w:r>
      <w:r w:rsidR="0044467C" w:rsidRPr="00C95980">
        <w:t>750</w:t>
      </w:r>
      <w:r w:rsidR="00656C59">
        <w:t>–</w:t>
      </w:r>
      <w:r w:rsidR="0044467C" w:rsidRPr="00C95980">
        <w:t>2,000</w:t>
      </w:r>
      <w:r w:rsidR="00B06525" w:rsidRPr="00C95980">
        <w:t xml:space="preserve"> SFAs</w:t>
      </w:r>
      <w:r w:rsidR="00A332C8" w:rsidRPr="00C95980">
        <w:t>.</w:t>
      </w:r>
      <w:r w:rsidR="00B06525" w:rsidRPr="00C95980">
        <w:t xml:space="preserve"> </w:t>
      </w:r>
    </w:p>
    <w:p w14:paraId="09619FBC" w14:textId="3AEF155C" w:rsidR="00B06525" w:rsidRPr="00C95980" w:rsidRDefault="00B06525" w:rsidP="002C1590">
      <w:pPr>
        <w:spacing w:line="480" w:lineRule="auto"/>
        <w:ind w:firstLine="720"/>
      </w:pPr>
      <w:r w:rsidRPr="00C95980">
        <w:t xml:space="preserve">In general, however, simple random sampling is not efficient for the multiple analytic objectives of the study. For example, while a simple random (or self-weighting) sample would be optimal for estimating the overall </w:t>
      </w:r>
      <w:r w:rsidR="00D37424">
        <w:t>proportion</w:t>
      </w:r>
      <w:r w:rsidRPr="00C95980">
        <w:t xml:space="preserve"> of </w:t>
      </w:r>
      <w:r w:rsidRPr="00300D3C">
        <w:t>SFAs</w:t>
      </w:r>
      <w:r w:rsidRPr="00C95980">
        <w:t xml:space="preserve"> reporting various types of food service practices or programs, it </w:t>
      </w:r>
      <w:r w:rsidR="00D07191" w:rsidRPr="00C95980">
        <w:t>would</w:t>
      </w:r>
      <w:r w:rsidRPr="00C95980">
        <w:t xml:space="preserve"> be inefficient for estimating the </w:t>
      </w:r>
      <w:r w:rsidRPr="00C95980">
        <w:rPr>
          <w:i/>
        </w:rPr>
        <w:t>number of students</w:t>
      </w:r>
      <w:r w:rsidRPr="00C95980">
        <w:t xml:space="preserve"> involved in these types of services or programs. A stratified sample design </w:t>
      </w:r>
      <w:r w:rsidR="00920479">
        <w:t xml:space="preserve">that </w:t>
      </w:r>
      <w:r w:rsidR="00D37424">
        <w:t xml:space="preserve">also </w:t>
      </w:r>
      <w:r w:rsidR="00920479">
        <w:t>account</w:t>
      </w:r>
      <w:r w:rsidR="008A2B46">
        <w:t>s</w:t>
      </w:r>
      <w:r w:rsidR="00920479">
        <w:t xml:space="preserve"> for</w:t>
      </w:r>
      <w:r w:rsidRPr="00C95980">
        <w:t xml:space="preserve"> the size of the SFA</w:t>
      </w:r>
      <w:r w:rsidR="008E16C6">
        <w:t>, as measured by the number of students,</w:t>
      </w:r>
      <w:r w:rsidRPr="00C95980">
        <w:t xml:space="preserve"> </w:t>
      </w:r>
      <w:r w:rsidR="00D37424">
        <w:t xml:space="preserve">is necessary to </w:t>
      </w:r>
      <w:r w:rsidRPr="00C95980">
        <w:t xml:space="preserve">meet these </w:t>
      </w:r>
      <w:r w:rsidR="004B0EEB">
        <w:t>competing</w:t>
      </w:r>
      <w:r w:rsidR="004B0EEB" w:rsidRPr="00C95980">
        <w:t xml:space="preserve"> </w:t>
      </w:r>
      <w:r w:rsidRPr="00C95980">
        <w:t xml:space="preserve">objectives. Stratification not only helps to ensure that adequate sample sizes are obtained for important analytic subgroups of interest, but </w:t>
      </w:r>
      <w:r w:rsidR="008C1ED3">
        <w:t xml:space="preserve">it </w:t>
      </w:r>
      <w:r w:rsidRPr="00C95980">
        <w:t>can also be effective in reducing the sampling errors of estimates that are correlated with enrollment size.</w:t>
      </w:r>
    </w:p>
    <w:p w14:paraId="1BE6CB47" w14:textId="2289A592" w:rsidR="00B06525" w:rsidRPr="006F3693" w:rsidRDefault="00B06525" w:rsidP="002C1590">
      <w:pPr>
        <w:spacing w:line="480" w:lineRule="auto"/>
        <w:ind w:firstLine="720"/>
      </w:pPr>
      <w:r w:rsidRPr="006F3693">
        <w:t>As indicated in Section B.1, an SFA-</w:t>
      </w:r>
      <w:r w:rsidR="000D2990" w:rsidRPr="00A8224A">
        <w:t xml:space="preserve">level database derived from </w:t>
      </w:r>
      <w:r w:rsidR="003935C5">
        <w:t xml:space="preserve">the </w:t>
      </w:r>
      <w:r w:rsidR="000D2990" w:rsidRPr="00A8224A">
        <w:t>201</w:t>
      </w:r>
      <w:r w:rsidR="000D2990" w:rsidRPr="006F3693">
        <w:t>4</w:t>
      </w:r>
      <w:r w:rsidR="00C31F26" w:rsidRPr="151A59EC">
        <w:t>–</w:t>
      </w:r>
      <w:r w:rsidR="000D2990" w:rsidRPr="006F3693">
        <w:t>15</w:t>
      </w:r>
      <w:r w:rsidRPr="006F3693">
        <w:t xml:space="preserve"> Verification </w:t>
      </w:r>
      <w:r w:rsidR="00B143F4" w:rsidRPr="00A8224A">
        <w:t>Collection Report</w:t>
      </w:r>
      <w:r w:rsidRPr="006F3693">
        <w:t xml:space="preserve"> data w</w:t>
      </w:r>
      <w:r w:rsidR="001C424D" w:rsidRPr="006F3693">
        <w:t>as</w:t>
      </w:r>
      <w:r w:rsidRPr="006F3693">
        <w:t xml:space="preserve"> used to construct the SFA sampling frame. In addition to a unique identifier, </w:t>
      </w:r>
      <w:r w:rsidR="00CD7A20" w:rsidRPr="006F3693">
        <w:t xml:space="preserve">the </w:t>
      </w:r>
      <w:r w:rsidRPr="006F3693">
        <w:t xml:space="preserve">name of </w:t>
      </w:r>
      <w:r w:rsidR="00FB7FB8" w:rsidRPr="006F3693">
        <w:t xml:space="preserve">the </w:t>
      </w:r>
      <w:r w:rsidRPr="006F3693">
        <w:t xml:space="preserve">SFA, and </w:t>
      </w:r>
      <w:r w:rsidR="00C31F26">
        <w:t xml:space="preserve">the </w:t>
      </w:r>
      <w:r w:rsidR="00D07191" w:rsidRPr="006F3693">
        <w:t>S</w:t>
      </w:r>
      <w:r w:rsidRPr="006F3693">
        <w:t xml:space="preserve">tate in which the SFA is located, the database includes information about the </w:t>
      </w:r>
      <w:r w:rsidR="00FB7FB8" w:rsidRPr="006F3693">
        <w:t>type</w:t>
      </w:r>
      <w:r w:rsidRPr="006F3693">
        <w:t xml:space="preserve"> of the SFA/school district (public or private), </w:t>
      </w:r>
      <w:r w:rsidR="00FB7FB8" w:rsidRPr="006F3693">
        <w:t xml:space="preserve">the </w:t>
      </w:r>
      <w:r w:rsidRPr="006F3693">
        <w:t xml:space="preserve">number of schools participating in NSLP/SBP, </w:t>
      </w:r>
      <w:r w:rsidR="00FB7FB8" w:rsidRPr="006F3693">
        <w:t xml:space="preserve">the </w:t>
      </w:r>
      <w:r w:rsidRPr="006F3693">
        <w:t xml:space="preserve">total enrollment in participating </w:t>
      </w:r>
      <w:r w:rsidRPr="00300D3C">
        <w:t>schools</w:t>
      </w:r>
      <w:r w:rsidRPr="006F3693">
        <w:t xml:space="preserve">, and the number of students eligible for </w:t>
      </w:r>
      <w:r w:rsidR="00C31F26">
        <w:t>FRP</w:t>
      </w:r>
      <w:r w:rsidRPr="151A59EC">
        <w:t xml:space="preserve"> </w:t>
      </w:r>
      <w:r w:rsidR="000B63C0">
        <w:t>meals</w:t>
      </w:r>
      <w:r w:rsidRPr="006F3693">
        <w:t>. This information, along with dat</w:t>
      </w:r>
      <w:r w:rsidR="00E5452E">
        <w:t xml:space="preserve">a from the </w:t>
      </w:r>
      <w:r w:rsidR="00B102FC">
        <w:t>2014</w:t>
      </w:r>
      <w:r w:rsidR="005462CA">
        <w:rPr>
          <w:sz w:val="20"/>
        </w:rPr>
        <w:t>–</w:t>
      </w:r>
      <w:r w:rsidR="00532234">
        <w:t>15</w:t>
      </w:r>
      <w:r w:rsidR="00E5452E">
        <w:t xml:space="preserve"> CCD</w:t>
      </w:r>
      <w:r w:rsidRPr="006F3693">
        <w:t xml:space="preserve"> LEA universe file</w:t>
      </w:r>
      <w:r w:rsidR="00CD7A20" w:rsidRPr="151A59EC">
        <w:t>,</w:t>
      </w:r>
      <w:r w:rsidR="009512D2" w:rsidRPr="151A59EC">
        <w:t xml:space="preserve"> </w:t>
      </w:r>
      <w:r w:rsidR="001C424D" w:rsidRPr="006F3693">
        <w:t>w</w:t>
      </w:r>
      <w:r w:rsidR="002016D3">
        <w:t>as</w:t>
      </w:r>
      <w:r w:rsidRPr="006F3693">
        <w:t xml:space="preserve"> used to stratify SFAs for sampling purposes. </w:t>
      </w:r>
      <w:r w:rsidR="00C27005">
        <w:t>All</w:t>
      </w:r>
      <w:r w:rsidRPr="006F3693">
        <w:t xml:space="preserve"> known eligible SFAs, including those that </w:t>
      </w:r>
      <w:r w:rsidR="00D07191" w:rsidRPr="006F3693">
        <w:t>could not</w:t>
      </w:r>
      <w:r w:rsidRPr="006F3693">
        <w:t xml:space="preserve"> be matched to the CCD file, </w:t>
      </w:r>
      <w:r w:rsidR="00D07191" w:rsidRPr="006F3693">
        <w:t>were</w:t>
      </w:r>
      <w:r w:rsidRPr="006F3693">
        <w:t xml:space="preserve"> included in the sampling frame.</w:t>
      </w:r>
      <w:r w:rsidR="00D565CB" w:rsidRPr="151A59EC">
        <w:t xml:space="preserve"> </w:t>
      </w:r>
    </w:p>
    <w:p w14:paraId="49F71F4D" w14:textId="6A91F751" w:rsidR="00B06525" w:rsidRPr="006D0138" w:rsidRDefault="00B06525" w:rsidP="002C1590">
      <w:pPr>
        <w:spacing w:line="480" w:lineRule="auto"/>
        <w:ind w:firstLine="720"/>
        <w:rPr>
          <w:b/>
          <w:bCs/>
          <w:color w:val="2F2F2F" w:themeColor="text1"/>
        </w:rPr>
      </w:pPr>
      <w:r w:rsidRPr="000649D8">
        <w:t>The types of SFA/district-level variables that can be used either as explicit or implicit stratifiers include region (defined by the seven FNS regions</w:t>
      </w:r>
      <w:r w:rsidR="00193033" w:rsidRPr="000649D8">
        <w:t>),</w:t>
      </w:r>
      <w:r w:rsidR="0018488D" w:rsidRPr="000649D8">
        <w:rPr>
          <w:rStyle w:val="FootnoteReference"/>
        </w:rPr>
        <w:footnoteReference w:id="4"/>
      </w:r>
      <w:r w:rsidR="000D2990" w:rsidRPr="000649D8">
        <w:t xml:space="preserve"> enrollment size</w:t>
      </w:r>
      <w:r w:rsidRPr="000649D8">
        <w:t>, a measure of poverty sta</w:t>
      </w:r>
      <w:r w:rsidRPr="00AF4DF4">
        <w:t xml:space="preserve">tus defined by the percent of students eligible for </w:t>
      </w:r>
      <w:r w:rsidR="00C31F26" w:rsidRPr="00AF4DF4">
        <w:t>FRP</w:t>
      </w:r>
      <w:r w:rsidRPr="00AF4DF4">
        <w:t xml:space="preserve"> </w:t>
      </w:r>
      <w:r w:rsidR="000B63C0" w:rsidRPr="00AF4DF4">
        <w:t>meals</w:t>
      </w:r>
      <w:r w:rsidRPr="00090259">
        <w:t xml:space="preserve">, minority status defined by the percent of </w:t>
      </w:r>
      <w:r w:rsidR="00FD76C3" w:rsidRPr="00E24A4D">
        <w:t xml:space="preserve">students who were </w:t>
      </w:r>
      <w:r w:rsidRPr="00E24A4D">
        <w:t>non-white</w:t>
      </w:r>
      <w:r w:rsidR="00FD76C3" w:rsidRPr="00E24A4D">
        <w:t>,</w:t>
      </w:r>
      <w:r w:rsidRPr="00093E6E">
        <w:t xml:space="preserve"> type of locale</w:t>
      </w:r>
      <w:r w:rsidR="007A7979" w:rsidRPr="00383F47">
        <w:t xml:space="preserve"> or urbanicity</w:t>
      </w:r>
      <w:r w:rsidRPr="00851190">
        <w:t xml:space="preserve"> (e.g., central city, suburban, town, rural), and instructional level of</w:t>
      </w:r>
      <w:r w:rsidRPr="00B65FE8">
        <w:t xml:space="preserve"> schools served by the SFA (e.g., elementary schools only, secondary schools only, or both)</w:t>
      </w:r>
      <w:r w:rsidR="00155C44" w:rsidRPr="00C44EFA">
        <w:t>.</w:t>
      </w:r>
      <w:r w:rsidR="001E09A3" w:rsidRPr="000649D8">
        <w:rPr>
          <w:rStyle w:val="FootnoteReference"/>
        </w:rPr>
        <w:footnoteReference w:id="5"/>
      </w:r>
      <w:r w:rsidRPr="000649D8">
        <w:t xml:space="preserve"> </w:t>
      </w:r>
      <w:r w:rsidR="002F73D4" w:rsidRPr="000649D8">
        <w:t xml:space="preserve">Because </w:t>
      </w:r>
      <w:r w:rsidRPr="000649D8">
        <w:t xml:space="preserve">many of these characteristics are related, it </w:t>
      </w:r>
      <w:r w:rsidR="000C36A6" w:rsidRPr="00AF4DF4">
        <w:t xml:space="preserve">was </w:t>
      </w:r>
      <w:r w:rsidRPr="00AF4DF4">
        <w:t xml:space="preserve">not necessary to employ all of them in </w:t>
      </w:r>
      <w:r w:rsidR="000C36A6" w:rsidRPr="00AF4DF4">
        <w:t xml:space="preserve">the </w:t>
      </w:r>
      <w:r w:rsidRPr="00AF4DF4">
        <w:t xml:space="preserve">stratification to account for variation in </w:t>
      </w:r>
      <w:r w:rsidR="00CD7A20" w:rsidRPr="00E24A4D">
        <w:t xml:space="preserve">the </w:t>
      </w:r>
      <w:r w:rsidRPr="00E24A4D">
        <w:t xml:space="preserve">SFAs. </w:t>
      </w:r>
      <w:r w:rsidR="000D2990" w:rsidRPr="00E24A4D">
        <w:t>Two</w:t>
      </w:r>
      <w:r w:rsidRPr="00093E6E">
        <w:t xml:space="preserve"> variables</w:t>
      </w:r>
      <w:r w:rsidR="000C36A6" w:rsidRPr="00383F47">
        <w:t xml:space="preserve"> were used to create the strata</w:t>
      </w:r>
      <w:r w:rsidRPr="00851190">
        <w:t>: SFA enrollment size</w:t>
      </w:r>
      <w:r w:rsidR="000D2990" w:rsidRPr="00A057FC">
        <w:t xml:space="preserve"> and </w:t>
      </w:r>
      <w:r w:rsidRPr="00A057FC">
        <w:t xml:space="preserve">poverty status. </w:t>
      </w:r>
      <w:r w:rsidRPr="00B65FE8">
        <w:rPr>
          <w:color w:val="000000"/>
        </w:rPr>
        <w:t xml:space="preserve">A total sample of </w:t>
      </w:r>
      <w:r w:rsidR="00EE3C3C" w:rsidRPr="00B65FE8">
        <w:rPr>
          <w:color w:val="000000"/>
        </w:rPr>
        <w:t>2,18</w:t>
      </w:r>
      <w:r w:rsidR="00894966" w:rsidRPr="00FE65AD">
        <w:rPr>
          <w:color w:val="000000"/>
        </w:rPr>
        <w:t>8</w:t>
      </w:r>
      <w:r w:rsidR="004D30BC" w:rsidRPr="00597D3C">
        <w:rPr>
          <w:color w:val="000000"/>
        </w:rPr>
        <w:t xml:space="preserve"> </w:t>
      </w:r>
      <w:r w:rsidRPr="00597D3C">
        <w:rPr>
          <w:color w:val="000000"/>
        </w:rPr>
        <w:t xml:space="preserve">SFAs </w:t>
      </w:r>
      <w:r w:rsidR="00947257" w:rsidRPr="00597D3C">
        <w:rPr>
          <w:color w:val="000000"/>
        </w:rPr>
        <w:t>were</w:t>
      </w:r>
      <w:r w:rsidRPr="00597D3C">
        <w:rPr>
          <w:color w:val="000000"/>
        </w:rPr>
        <w:t xml:space="preserve"> allocated to the strata</w:t>
      </w:r>
      <w:r w:rsidR="00AE5BA1" w:rsidRPr="00597D3C">
        <w:rPr>
          <w:color w:val="000000"/>
        </w:rPr>
        <w:t xml:space="preserve"> </w:t>
      </w:r>
      <w:r w:rsidR="00E5452E" w:rsidRPr="00597D3C">
        <w:rPr>
          <w:color w:val="000000"/>
        </w:rPr>
        <w:t>as discussed in section B</w:t>
      </w:r>
      <w:r w:rsidR="006757B8" w:rsidRPr="00597D3C">
        <w:rPr>
          <w:color w:val="000000"/>
        </w:rPr>
        <w:t>.</w:t>
      </w:r>
      <w:r w:rsidR="00E5452E" w:rsidRPr="009B0813">
        <w:rPr>
          <w:color w:val="000000"/>
        </w:rPr>
        <w:t>1</w:t>
      </w:r>
      <w:r w:rsidR="00C473E6" w:rsidRPr="009B0813">
        <w:rPr>
          <w:color w:val="000000"/>
        </w:rPr>
        <w:t>.</w:t>
      </w:r>
    </w:p>
    <w:p w14:paraId="354006C8" w14:textId="5C904589" w:rsidR="00B06525" w:rsidRPr="00A344FF" w:rsidRDefault="00B06525" w:rsidP="00677A00">
      <w:pPr>
        <w:spacing w:line="480" w:lineRule="auto"/>
        <w:rPr>
          <w:b/>
        </w:rPr>
      </w:pPr>
      <w:r w:rsidRPr="00A344FF">
        <w:rPr>
          <w:b/>
        </w:rPr>
        <w:t xml:space="preserve">Estimation </w:t>
      </w:r>
      <w:r w:rsidR="00711953" w:rsidRPr="00A344FF">
        <w:rPr>
          <w:b/>
        </w:rPr>
        <w:t>Procedure</w:t>
      </w:r>
    </w:p>
    <w:p w14:paraId="7450FB79" w14:textId="733C915C" w:rsidR="00B06525" w:rsidRPr="006F3693" w:rsidRDefault="00B06525" w:rsidP="002C1590">
      <w:pPr>
        <w:spacing w:line="480" w:lineRule="auto"/>
        <w:ind w:firstLine="720"/>
        <w:rPr>
          <w:szCs w:val="24"/>
        </w:rPr>
      </w:pPr>
      <w:r w:rsidRPr="000649D8">
        <w:t xml:space="preserve">For estimation purposes, </w:t>
      </w:r>
      <w:r w:rsidR="00EC1AA4" w:rsidRPr="000649D8">
        <w:t xml:space="preserve">the </w:t>
      </w:r>
      <w:r w:rsidRPr="000649D8">
        <w:t xml:space="preserve">sampling weights </w:t>
      </w:r>
      <w:r w:rsidR="00EC1AA4" w:rsidRPr="00AF4DF4">
        <w:t xml:space="preserve">will </w:t>
      </w:r>
      <w:r w:rsidRPr="00AF4DF4">
        <w:t>reflect the overall probabilities of selection</w:t>
      </w:r>
      <w:r w:rsidR="00EC1AA4" w:rsidRPr="00AF4DF4">
        <w:t xml:space="preserve"> and of responding to the survey.</w:t>
      </w:r>
      <w:r w:rsidRPr="00AF4DF4">
        <w:t xml:space="preserve"> The first step in the weighting process will be to assign a base weight to each sampled SFA. The base weight is equal to the reciprocal of the probability of selecting the SFA </w:t>
      </w:r>
      <w:r w:rsidRPr="00E24A4D">
        <w:t>for the study, which will vary by sampling stratum under the stratified sample design</w:t>
      </w:r>
      <w:r w:rsidR="009E0B0A" w:rsidRPr="00B65FE8">
        <w:t>.</w:t>
      </w:r>
      <w:r w:rsidRPr="00B65FE8">
        <w:t xml:space="preserve"> Next, the base weights will be adjusted for nonresponse within cells consisting of SFAs that are expected to be homogeneous with respect to response propensity. To determine the app</w:t>
      </w:r>
      <w:r w:rsidRPr="00C44EFA">
        <w:t xml:space="preserve">ropriate adjustment cells, we will conduct a nonresponse </w:t>
      </w:r>
      <w:r w:rsidRPr="000649D8">
        <w:t>analysis to identify characteristics of SFAs that are correlated with nonresponse. The potential set of predictors to be used to define the adjustment cells will include SFA-level ch</w:t>
      </w:r>
      <w:r w:rsidRPr="00AF4DF4">
        <w:t>aracteristics that are available from the FNS</w:t>
      </w:r>
      <w:r w:rsidR="00D45F2E" w:rsidRPr="00AF4DF4">
        <w:t xml:space="preserve"> 742 </w:t>
      </w:r>
      <w:r w:rsidRPr="00AF4DF4">
        <w:t>database</w:t>
      </w:r>
      <w:r w:rsidR="00F72114" w:rsidRPr="00090259">
        <w:t>,</w:t>
      </w:r>
      <w:r w:rsidRPr="00C66EA4">
        <w:t xml:space="preserve"> and data from the most recent CCD file. Within these cells, a weighted response rate will be computed and applied to the SFA base weights to obtain the corresponding nonresponse-adjusted weights.</w:t>
      </w:r>
    </w:p>
    <w:p w14:paraId="741EFCFC" w14:textId="6CFA46C3" w:rsidR="00B06525" w:rsidRDefault="00B06525" w:rsidP="002C1590">
      <w:pPr>
        <w:spacing w:line="480" w:lineRule="auto"/>
        <w:ind w:firstLine="720"/>
      </w:pPr>
      <w:r w:rsidRPr="006F3693">
        <w:t xml:space="preserve">To properly reflect the complex features of the sample design, standard errors of the survey-based estimates will be calculated using jackknife </w:t>
      </w:r>
      <w:r w:rsidRPr="00300D3C">
        <w:t>replication</w:t>
      </w:r>
      <w:r w:rsidRPr="006F3693">
        <w:t>. Under the jackknife replication appr</w:t>
      </w:r>
      <w:r w:rsidR="009E0B0A" w:rsidRPr="006F3693">
        <w:t xml:space="preserve">oach, </w:t>
      </w:r>
      <w:r w:rsidRPr="006F3693">
        <w:t xml:space="preserve">subsamples or </w:t>
      </w:r>
      <w:r w:rsidR="009D1841">
        <w:t>“</w:t>
      </w:r>
      <w:r w:rsidRPr="006F3693">
        <w:t>replicates</w:t>
      </w:r>
      <w:r w:rsidR="009D1841">
        <w:t>”</w:t>
      </w:r>
      <w:r w:rsidR="009D1841" w:rsidRPr="006F3693">
        <w:t xml:space="preserve"> </w:t>
      </w:r>
      <w:r w:rsidRPr="006F3693">
        <w:t xml:space="preserve">will be formed in a way that preserves the basic features of the full sample design. A set of weights (referred to as “replicate weights”) will then be constructed for each jackknife replicate. Using the full sample weights and the replicate weights, estimates of any survey statistic can be calculated for the full sample and for each of the jackknife replicates. The variability of the replicate estimates is used to obtain the variance of the survey statistic. The replicate weights can be imported into variance estimation software (e.g., SAS, </w:t>
      </w:r>
      <w:r w:rsidR="009E0B0A" w:rsidRPr="006F3693">
        <w:t xml:space="preserve">STATA, </w:t>
      </w:r>
      <w:r w:rsidRPr="006F3693">
        <w:t xml:space="preserve">SUDAAN, WESVAR) to calculate standard errors of the survey-based estimates. In addition to the replicate weights, stratum and unit codes will be provided in the data files to permit calculation of standard errors using Taylor series approximations if desired. Note that while replication and Taylor series methods often produce similar results, jackknife replication has some advantages </w:t>
      </w:r>
      <w:r w:rsidR="005C562B">
        <w:t>when weights are adjusted to account for nonresponse.</w:t>
      </w:r>
      <w:r w:rsidR="00C03823" w:rsidRPr="000649D8">
        <w:rPr>
          <w:rStyle w:val="FootnoteReference"/>
        </w:rPr>
        <w:footnoteReference w:id="6"/>
      </w:r>
    </w:p>
    <w:p w14:paraId="58798E64" w14:textId="25C87EC0" w:rsidR="00D9409F" w:rsidRPr="006D0138" w:rsidRDefault="00223FC3" w:rsidP="006D0138">
      <w:pPr>
        <w:rPr>
          <w:b/>
          <w:bCs/>
        </w:rPr>
      </w:pPr>
      <w:r w:rsidRPr="006D0138">
        <w:rPr>
          <w:b/>
          <w:bCs/>
        </w:rPr>
        <w:t>Degree of Accuracy Needed</w:t>
      </w:r>
      <w:r w:rsidR="00AB4EEB" w:rsidRPr="000649D8">
        <w:rPr>
          <w:b/>
          <w:bCs/>
        </w:rPr>
        <w:t xml:space="preserve"> for Purpose </w:t>
      </w:r>
      <w:r w:rsidR="00BF13B1">
        <w:rPr>
          <w:b/>
          <w:bCs/>
        </w:rPr>
        <w:t>D</w:t>
      </w:r>
      <w:r w:rsidR="00AB4EEB" w:rsidRPr="000649D8">
        <w:rPr>
          <w:b/>
          <w:bCs/>
        </w:rPr>
        <w:t>escribed in Justifica</w:t>
      </w:r>
      <w:r w:rsidR="00692071" w:rsidRPr="000649D8">
        <w:rPr>
          <w:b/>
          <w:bCs/>
        </w:rPr>
        <w:t>tion</w:t>
      </w:r>
    </w:p>
    <w:p w14:paraId="6F4BEE42" w14:textId="3AB9C8FC" w:rsidR="00A344FF" w:rsidRDefault="00A344FF" w:rsidP="00A344FF">
      <w:pPr>
        <w:pStyle w:val="Caption"/>
      </w:pPr>
      <w:bookmarkStart w:id="15" w:name="_Toc524507005"/>
      <w:r>
        <w:t xml:space="preserve">Table </w:t>
      </w:r>
      <w:r w:rsidR="00C15E36">
        <w:rPr>
          <w:noProof/>
        </w:rPr>
        <w:fldChar w:fldCharType="begin"/>
      </w:r>
      <w:r w:rsidR="00C15E36">
        <w:rPr>
          <w:noProof/>
        </w:rPr>
        <w:instrText xml:space="preserve"> STYLEREF 1 \s </w:instrText>
      </w:r>
      <w:r w:rsidR="00C15E36">
        <w:rPr>
          <w:noProof/>
        </w:rPr>
        <w:fldChar w:fldCharType="separate"/>
      </w:r>
      <w:r w:rsidR="00354AC2">
        <w:rPr>
          <w:noProof/>
        </w:rPr>
        <w:t>B</w:t>
      </w:r>
      <w:r w:rsidR="00C15E36">
        <w:rPr>
          <w:noProof/>
        </w:rPr>
        <w:fldChar w:fldCharType="end"/>
      </w:r>
      <w:r w:rsidR="00E17ACB">
        <w:noBreakHyphen/>
      </w:r>
      <w:r w:rsidR="00C15E36">
        <w:rPr>
          <w:noProof/>
        </w:rPr>
        <w:fldChar w:fldCharType="begin"/>
      </w:r>
      <w:r w:rsidR="00C15E36">
        <w:rPr>
          <w:noProof/>
        </w:rPr>
        <w:instrText xml:space="preserve"> SEQ Table \* ARABIC \s 1 </w:instrText>
      </w:r>
      <w:r w:rsidR="00C15E36">
        <w:rPr>
          <w:noProof/>
        </w:rPr>
        <w:fldChar w:fldCharType="separate"/>
      </w:r>
      <w:r w:rsidR="00354AC2">
        <w:rPr>
          <w:noProof/>
        </w:rPr>
        <w:t>3</w:t>
      </w:r>
      <w:r w:rsidR="00C15E36">
        <w:rPr>
          <w:noProof/>
        </w:rPr>
        <w:fldChar w:fldCharType="end"/>
      </w:r>
      <w:r>
        <w:t xml:space="preserve">. </w:t>
      </w:r>
      <w:r w:rsidRPr="00423F52">
        <w:t>Expected Precision Levels Based on the Proposed Sample Design for 1,750 Completed SFAs</w:t>
      </w:r>
      <w:bookmarkEnd w:id="15"/>
    </w:p>
    <w:tbl>
      <w:tblPr>
        <w:tblStyle w:val="ListTable2"/>
        <w:tblW w:w="5000" w:type="pct"/>
        <w:tblLook w:val="0660" w:firstRow="1" w:lastRow="1" w:firstColumn="0" w:lastColumn="0" w:noHBand="1" w:noVBand="1"/>
      </w:tblPr>
      <w:tblGrid>
        <w:gridCol w:w="2449"/>
        <w:gridCol w:w="1754"/>
        <w:gridCol w:w="644"/>
        <w:gridCol w:w="1762"/>
        <w:gridCol w:w="1626"/>
        <w:gridCol w:w="1341"/>
      </w:tblGrid>
      <w:tr w:rsidR="00D9409F" w:rsidRPr="00A344FF" w14:paraId="56DC182E" w14:textId="77777777" w:rsidTr="00A344FF">
        <w:trPr>
          <w:cnfStyle w:val="100000000000" w:firstRow="1" w:lastRow="0" w:firstColumn="0" w:lastColumn="0" w:oddVBand="0" w:evenVBand="0" w:oddHBand="0" w:evenHBand="0" w:firstRowFirstColumn="0" w:firstRowLastColumn="0" w:lastRowFirstColumn="0" w:lastRowLastColumn="0"/>
          <w:trHeight w:val="20"/>
        </w:trPr>
        <w:tc>
          <w:tcPr>
            <w:tcW w:w="1279" w:type="pct"/>
            <w:vAlign w:val="center"/>
            <w:hideMark/>
          </w:tcPr>
          <w:p w14:paraId="3BDA6571" w14:textId="77777777" w:rsidR="00D9409F" w:rsidRPr="00A344FF" w:rsidRDefault="00D9409F" w:rsidP="00A344FF">
            <w:pPr>
              <w:jc w:val="center"/>
            </w:pPr>
            <w:r w:rsidRPr="00A344FF">
              <w:t>Domain</w:t>
            </w:r>
          </w:p>
        </w:tc>
        <w:tc>
          <w:tcPr>
            <w:tcW w:w="916" w:type="pct"/>
            <w:vAlign w:val="center"/>
            <w:hideMark/>
          </w:tcPr>
          <w:p w14:paraId="44727D69" w14:textId="77777777" w:rsidR="00D9409F" w:rsidRPr="00A344FF" w:rsidRDefault="00D9409F" w:rsidP="00A344FF">
            <w:pPr>
              <w:jc w:val="center"/>
            </w:pPr>
            <w:r w:rsidRPr="00A344FF">
              <w:t>Population</w:t>
            </w:r>
          </w:p>
        </w:tc>
        <w:tc>
          <w:tcPr>
            <w:tcW w:w="1256" w:type="pct"/>
            <w:gridSpan w:val="2"/>
            <w:vAlign w:val="center"/>
            <w:hideMark/>
          </w:tcPr>
          <w:p w14:paraId="77420B6B" w14:textId="77777777" w:rsidR="00D9409F" w:rsidRPr="00A344FF" w:rsidRDefault="00D9409F" w:rsidP="00A344FF">
            <w:pPr>
              <w:jc w:val="center"/>
            </w:pPr>
            <w:r w:rsidRPr="00A344FF">
              <w:t>Completed SFA Interviews</w:t>
            </w:r>
          </w:p>
        </w:tc>
        <w:tc>
          <w:tcPr>
            <w:tcW w:w="849" w:type="pct"/>
            <w:vAlign w:val="center"/>
            <w:hideMark/>
          </w:tcPr>
          <w:p w14:paraId="3BBD05C0" w14:textId="77777777" w:rsidR="00D9409F" w:rsidRPr="00A344FF" w:rsidRDefault="00D9409F" w:rsidP="00A344FF">
            <w:pPr>
              <w:jc w:val="center"/>
            </w:pPr>
            <w:r w:rsidRPr="00A344FF">
              <w:t>Precision for Point in Time</w:t>
            </w:r>
          </w:p>
        </w:tc>
        <w:tc>
          <w:tcPr>
            <w:tcW w:w="700" w:type="pct"/>
            <w:vAlign w:val="center"/>
            <w:hideMark/>
          </w:tcPr>
          <w:p w14:paraId="5D927695" w14:textId="77777777" w:rsidR="00D9409F" w:rsidRPr="00A344FF" w:rsidRDefault="00D9409F" w:rsidP="00A344FF">
            <w:pPr>
              <w:jc w:val="center"/>
            </w:pPr>
            <w:r w:rsidRPr="00A344FF">
              <w:t>MDD Year-to-Year</w:t>
            </w:r>
          </w:p>
        </w:tc>
      </w:tr>
      <w:tr w:rsidR="00A344FF" w:rsidRPr="00A344FF" w14:paraId="155E7689" w14:textId="77777777" w:rsidTr="00A344FF">
        <w:trPr>
          <w:trHeight w:val="20"/>
        </w:trPr>
        <w:tc>
          <w:tcPr>
            <w:tcW w:w="1279" w:type="pct"/>
            <w:noWrap/>
            <w:vAlign w:val="center"/>
            <w:hideMark/>
          </w:tcPr>
          <w:p w14:paraId="549885AF" w14:textId="77777777" w:rsidR="00D9409F" w:rsidRPr="00A344FF" w:rsidRDefault="00D9409F" w:rsidP="00A344FF"/>
        </w:tc>
        <w:tc>
          <w:tcPr>
            <w:tcW w:w="1252" w:type="pct"/>
            <w:gridSpan w:val="2"/>
            <w:noWrap/>
            <w:vAlign w:val="center"/>
            <w:hideMark/>
          </w:tcPr>
          <w:p w14:paraId="7A4D76C4" w14:textId="77777777" w:rsidR="00D9409F" w:rsidRPr="00A344FF" w:rsidRDefault="00D9409F" w:rsidP="00A344FF">
            <w:pPr>
              <w:jc w:val="right"/>
            </w:pPr>
          </w:p>
        </w:tc>
        <w:tc>
          <w:tcPr>
            <w:tcW w:w="920" w:type="pct"/>
            <w:noWrap/>
            <w:vAlign w:val="center"/>
            <w:hideMark/>
          </w:tcPr>
          <w:p w14:paraId="08D24880" w14:textId="77777777" w:rsidR="00D9409F" w:rsidRPr="00A344FF" w:rsidRDefault="00D9409F" w:rsidP="00A344FF">
            <w:pPr>
              <w:jc w:val="right"/>
            </w:pPr>
          </w:p>
        </w:tc>
        <w:tc>
          <w:tcPr>
            <w:tcW w:w="849" w:type="pct"/>
            <w:noWrap/>
            <w:vAlign w:val="center"/>
            <w:hideMark/>
          </w:tcPr>
          <w:p w14:paraId="0633FD64" w14:textId="77777777" w:rsidR="00D9409F" w:rsidRPr="00A344FF" w:rsidRDefault="00D9409F" w:rsidP="00A344FF">
            <w:pPr>
              <w:jc w:val="right"/>
            </w:pPr>
          </w:p>
        </w:tc>
        <w:tc>
          <w:tcPr>
            <w:tcW w:w="700" w:type="pct"/>
            <w:noWrap/>
            <w:vAlign w:val="center"/>
            <w:hideMark/>
          </w:tcPr>
          <w:p w14:paraId="138CA339" w14:textId="77777777" w:rsidR="00D9409F" w:rsidRPr="00A344FF" w:rsidRDefault="00D9409F" w:rsidP="00A344FF">
            <w:pPr>
              <w:jc w:val="right"/>
            </w:pPr>
          </w:p>
        </w:tc>
      </w:tr>
      <w:tr w:rsidR="00D9409F" w:rsidRPr="00A344FF" w14:paraId="5AB00065" w14:textId="77777777" w:rsidTr="00A344FF">
        <w:trPr>
          <w:trHeight w:val="20"/>
        </w:trPr>
        <w:tc>
          <w:tcPr>
            <w:tcW w:w="1279" w:type="pct"/>
            <w:noWrap/>
            <w:vAlign w:val="center"/>
            <w:hideMark/>
          </w:tcPr>
          <w:p w14:paraId="63F61B6B" w14:textId="77777777" w:rsidR="00D9409F" w:rsidRPr="00A344FF" w:rsidRDefault="00D9409F" w:rsidP="00A344FF">
            <w:r w:rsidRPr="00A344FF">
              <w:t>Small</w:t>
            </w:r>
          </w:p>
        </w:tc>
        <w:tc>
          <w:tcPr>
            <w:tcW w:w="1252" w:type="pct"/>
            <w:gridSpan w:val="2"/>
            <w:noWrap/>
            <w:vAlign w:val="center"/>
            <w:hideMark/>
          </w:tcPr>
          <w:p w14:paraId="7386B3CE" w14:textId="77777777" w:rsidR="00D9409F" w:rsidRPr="00A344FF" w:rsidRDefault="00D9409F" w:rsidP="00A344FF">
            <w:pPr>
              <w:jc w:val="right"/>
            </w:pPr>
            <w:r w:rsidRPr="00A344FF">
              <w:t>10,996</w:t>
            </w:r>
          </w:p>
        </w:tc>
        <w:tc>
          <w:tcPr>
            <w:tcW w:w="920" w:type="pct"/>
            <w:noWrap/>
            <w:vAlign w:val="center"/>
            <w:hideMark/>
          </w:tcPr>
          <w:p w14:paraId="11ACE12C" w14:textId="77777777" w:rsidR="00D9409F" w:rsidRPr="00A344FF" w:rsidRDefault="00D9409F" w:rsidP="00A344FF">
            <w:pPr>
              <w:jc w:val="right"/>
            </w:pPr>
            <w:r w:rsidRPr="00A344FF">
              <w:t>1,064</w:t>
            </w:r>
          </w:p>
        </w:tc>
        <w:tc>
          <w:tcPr>
            <w:tcW w:w="849" w:type="pct"/>
            <w:noWrap/>
            <w:vAlign w:val="center"/>
            <w:hideMark/>
          </w:tcPr>
          <w:p w14:paraId="304707DD" w14:textId="77777777" w:rsidR="00D9409F" w:rsidRPr="00A344FF" w:rsidRDefault="00D9409F" w:rsidP="00A344FF">
            <w:pPr>
              <w:jc w:val="right"/>
            </w:pPr>
            <w:r w:rsidRPr="00A344FF">
              <w:t>3.2%</w:t>
            </w:r>
          </w:p>
        </w:tc>
        <w:tc>
          <w:tcPr>
            <w:tcW w:w="700" w:type="pct"/>
            <w:noWrap/>
            <w:vAlign w:val="center"/>
            <w:hideMark/>
          </w:tcPr>
          <w:p w14:paraId="30056993" w14:textId="77777777" w:rsidR="00D9409F" w:rsidRPr="00A344FF" w:rsidRDefault="00D9409F" w:rsidP="00A344FF">
            <w:pPr>
              <w:jc w:val="right"/>
            </w:pPr>
            <w:r w:rsidRPr="00A344FF">
              <w:t>4.5%</w:t>
            </w:r>
          </w:p>
        </w:tc>
      </w:tr>
      <w:tr w:rsidR="00A344FF" w:rsidRPr="00A344FF" w14:paraId="31F97841" w14:textId="77777777" w:rsidTr="00A344FF">
        <w:trPr>
          <w:trHeight w:val="20"/>
        </w:trPr>
        <w:tc>
          <w:tcPr>
            <w:tcW w:w="1279" w:type="pct"/>
            <w:noWrap/>
            <w:vAlign w:val="center"/>
            <w:hideMark/>
          </w:tcPr>
          <w:p w14:paraId="2D0C1449" w14:textId="77777777" w:rsidR="00D9409F" w:rsidRPr="00A344FF" w:rsidRDefault="00D9409F" w:rsidP="00A344FF">
            <w:r w:rsidRPr="00A344FF">
              <w:t>Medium</w:t>
            </w:r>
          </w:p>
        </w:tc>
        <w:tc>
          <w:tcPr>
            <w:tcW w:w="1252" w:type="pct"/>
            <w:gridSpan w:val="2"/>
            <w:noWrap/>
            <w:vAlign w:val="center"/>
            <w:hideMark/>
          </w:tcPr>
          <w:p w14:paraId="4372F615" w14:textId="77777777" w:rsidR="00D9409F" w:rsidRPr="00A344FF" w:rsidRDefault="00D9409F" w:rsidP="00A344FF">
            <w:pPr>
              <w:jc w:val="right"/>
            </w:pPr>
            <w:r w:rsidRPr="00A344FF">
              <w:t>2,946</w:t>
            </w:r>
          </w:p>
        </w:tc>
        <w:tc>
          <w:tcPr>
            <w:tcW w:w="920" w:type="pct"/>
            <w:noWrap/>
            <w:vAlign w:val="center"/>
            <w:hideMark/>
          </w:tcPr>
          <w:p w14:paraId="2C575AFF" w14:textId="77777777" w:rsidR="00D9409F" w:rsidRPr="00A344FF" w:rsidRDefault="00D9409F" w:rsidP="00A344FF">
            <w:pPr>
              <w:jc w:val="right"/>
            </w:pPr>
            <w:r w:rsidRPr="00A344FF">
              <w:t>516</w:t>
            </w:r>
          </w:p>
        </w:tc>
        <w:tc>
          <w:tcPr>
            <w:tcW w:w="849" w:type="pct"/>
            <w:noWrap/>
            <w:vAlign w:val="center"/>
            <w:hideMark/>
          </w:tcPr>
          <w:p w14:paraId="2E4ABA89" w14:textId="77777777" w:rsidR="00D9409F" w:rsidRPr="00A344FF" w:rsidRDefault="00D9409F" w:rsidP="00A344FF">
            <w:pPr>
              <w:jc w:val="right"/>
            </w:pPr>
            <w:r w:rsidRPr="00A344FF">
              <w:t>3.9%</w:t>
            </w:r>
          </w:p>
        </w:tc>
        <w:tc>
          <w:tcPr>
            <w:tcW w:w="700" w:type="pct"/>
            <w:noWrap/>
            <w:vAlign w:val="center"/>
            <w:hideMark/>
          </w:tcPr>
          <w:p w14:paraId="03E2E1B4" w14:textId="77777777" w:rsidR="00D9409F" w:rsidRPr="00A344FF" w:rsidRDefault="00D9409F" w:rsidP="00A344FF">
            <w:pPr>
              <w:jc w:val="right"/>
            </w:pPr>
            <w:r w:rsidRPr="00A344FF">
              <w:t>5.4%</w:t>
            </w:r>
          </w:p>
        </w:tc>
      </w:tr>
      <w:tr w:rsidR="00D9409F" w:rsidRPr="00A344FF" w14:paraId="6B18DC94" w14:textId="77777777" w:rsidTr="00A344FF">
        <w:trPr>
          <w:trHeight w:val="20"/>
        </w:trPr>
        <w:tc>
          <w:tcPr>
            <w:tcW w:w="1279" w:type="pct"/>
            <w:noWrap/>
            <w:vAlign w:val="center"/>
            <w:hideMark/>
          </w:tcPr>
          <w:p w14:paraId="4A87227D" w14:textId="77777777" w:rsidR="00D9409F" w:rsidRPr="00A344FF" w:rsidRDefault="00D9409F" w:rsidP="00A344FF">
            <w:r w:rsidRPr="00A344FF">
              <w:t>Large</w:t>
            </w:r>
          </w:p>
        </w:tc>
        <w:tc>
          <w:tcPr>
            <w:tcW w:w="1252" w:type="pct"/>
            <w:gridSpan w:val="2"/>
            <w:noWrap/>
            <w:vAlign w:val="center"/>
            <w:hideMark/>
          </w:tcPr>
          <w:p w14:paraId="3D42FD30" w14:textId="77777777" w:rsidR="00D9409F" w:rsidRPr="00A344FF" w:rsidRDefault="00D9409F" w:rsidP="00A344FF">
            <w:pPr>
              <w:jc w:val="right"/>
            </w:pPr>
            <w:r w:rsidRPr="00A344FF">
              <w:t>912</w:t>
            </w:r>
          </w:p>
        </w:tc>
        <w:tc>
          <w:tcPr>
            <w:tcW w:w="920" w:type="pct"/>
            <w:noWrap/>
            <w:vAlign w:val="center"/>
            <w:hideMark/>
          </w:tcPr>
          <w:p w14:paraId="4DF7E3DE" w14:textId="77777777" w:rsidR="00D9409F" w:rsidRPr="00A344FF" w:rsidRDefault="00D9409F" w:rsidP="00A344FF">
            <w:pPr>
              <w:jc w:val="right"/>
            </w:pPr>
            <w:r w:rsidRPr="00A344FF">
              <w:t>170</w:t>
            </w:r>
          </w:p>
        </w:tc>
        <w:tc>
          <w:tcPr>
            <w:tcW w:w="849" w:type="pct"/>
            <w:noWrap/>
            <w:vAlign w:val="center"/>
            <w:hideMark/>
          </w:tcPr>
          <w:p w14:paraId="39ED95CA" w14:textId="77777777" w:rsidR="00D9409F" w:rsidRPr="00A344FF" w:rsidRDefault="00D9409F" w:rsidP="00A344FF">
            <w:pPr>
              <w:jc w:val="right"/>
            </w:pPr>
            <w:r w:rsidRPr="00A344FF">
              <w:t>6.7%</w:t>
            </w:r>
          </w:p>
        </w:tc>
        <w:tc>
          <w:tcPr>
            <w:tcW w:w="700" w:type="pct"/>
            <w:noWrap/>
            <w:vAlign w:val="center"/>
            <w:hideMark/>
          </w:tcPr>
          <w:p w14:paraId="6A982D90" w14:textId="77777777" w:rsidR="00D9409F" w:rsidRPr="00A344FF" w:rsidRDefault="00D9409F" w:rsidP="00A344FF">
            <w:pPr>
              <w:jc w:val="right"/>
            </w:pPr>
            <w:r w:rsidRPr="00A344FF">
              <w:t>9.2%</w:t>
            </w:r>
          </w:p>
        </w:tc>
      </w:tr>
      <w:tr w:rsidR="00A344FF" w:rsidRPr="00A344FF" w14:paraId="4F82B719" w14:textId="77777777" w:rsidTr="00A344FF">
        <w:trPr>
          <w:trHeight w:val="20"/>
        </w:trPr>
        <w:tc>
          <w:tcPr>
            <w:tcW w:w="1279" w:type="pct"/>
            <w:noWrap/>
            <w:vAlign w:val="center"/>
            <w:hideMark/>
          </w:tcPr>
          <w:p w14:paraId="33D30FDB" w14:textId="77777777" w:rsidR="00D9409F" w:rsidRPr="00A344FF" w:rsidRDefault="00D9409F" w:rsidP="00A344FF">
            <w:r w:rsidRPr="00A344FF">
              <w:t>City</w:t>
            </w:r>
          </w:p>
        </w:tc>
        <w:tc>
          <w:tcPr>
            <w:tcW w:w="1252" w:type="pct"/>
            <w:gridSpan w:val="2"/>
            <w:noWrap/>
            <w:vAlign w:val="center"/>
            <w:hideMark/>
          </w:tcPr>
          <w:p w14:paraId="4314023A" w14:textId="77777777" w:rsidR="00D9409F" w:rsidRPr="00A344FF" w:rsidRDefault="00D9409F" w:rsidP="00A344FF">
            <w:pPr>
              <w:jc w:val="right"/>
            </w:pPr>
            <w:r w:rsidRPr="00A344FF">
              <w:t>1,798</w:t>
            </w:r>
          </w:p>
        </w:tc>
        <w:tc>
          <w:tcPr>
            <w:tcW w:w="920" w:type="pct"/>
            <w:noWrap/>
            <w:vAlign w:val="center"/>
            <w:hideMark/>
          </w:tcPr>
          <w:p w14:paraId="71A6315A" w14:textId="77777777" w:rsidR="00D9409F" w:rsidRPr="00A344FF" w:rsidRDefault="00D9409F" w:rsidP="00A344FF">
            <w:pPr>
              <w:jc w:val="right"/>
            </w:pPr>
            <w:r w:rsidRPr="00A344FF">
              <w:t>239</w:t>
            </w:r>
          </w:p>
        </w:tc>
        <w:tc>
          <w:tcPr>
            <w:tcW w:w="849" w:type="pct"/>
            <w:noWrap/>
            <w:vAlign w:val="center"/>
            <w:hideMark/>
          </w:tcPr>
          <w:p w14:paraId="0FC03213" w14:textId="77777777" w:rsidR="00D9409F" w:rsidRPr="00A344FF" w:rsidRDefault="00D9409F" w:rsidP="00A344FF">
            <w:pPr>
              <w:jc w:val="right"/>
            </w:pPr>
            <w:r w:rsidRPr="00A344FF">
              <w:t>6.3%</w:t>
            </w:r>
          </w:p>
        </w:tc>
        <w:tc>
          <w:tcPr>
            <w:tcW w:w="700" w:type="pct"/>
            <w:noWrap/>
            <w:vAlign w:val="center"/>
            <w:hideMark/>
          </w:tcPr>
          <w:p w14:paraId="5B4DB76D" w14:textId="77777777" w:rsidR="00D9409F" w:rsidRPr="00A344FF" w:rsidRDefault="00D9409F" w:rsidP="00A344FF">
            <w:pPr>
              <w:jc w:val="right"/>
            </w:pPr>
            <w:r w:rsidRPr="00A344FF">
              <w:t>8.6%</w:t>
            </w:r>
          </w:p>
        </w:tc>
      </w:tr>
      <w:tr w:rsidR="00D9409F" w:rsidRPr="00A344FF" w14:paraId="26F3874A" w14:textId="77777777" w:rsidTr="00A344FF">
        <w:trPr>
          <w:trHeight w:val="20"/>
        </w:trPr>
        <w:tc>
          <w:tcPr>
            <w:tcW w:w="1279" w:type="pct"/>
            <w:noWrap/>
            <w:vAlign w:val="center"/>
            <w:hideMark/>
          </w:tcPr>
          <w:p w14:paraId="64B72680" w14:textId="77777777" w:rsidR="00D9409F" w:rsidRPr="00A344FF" w:rsidRDefault="00D9409F" w:rsidP="00A344FF">
            <w:r w:rsidRPr="00A344FF">
              <w:t>Suburban</w:t>
            </w:r>
          </w:p>
        </w:tc>
        <w:tc>
          <w:tcPr>
            <w:tcW w:w="1252" w:type="pct"/>
            <w:gridSpan w:val="2"/>
            <w:noWrap/>
            <w:vAlign w:val="center"/>
            <w:hideMark/>
          </w:tcPr>
          <w:p w14:paraId="614CF655" w14:textId="77777777" w:rsidR="00D9409F" w:rsidRPr="00A344FF" w:rsidRDefault="00D9409F" w:rsidP="00A344FF">
            <w:pPr>
              <w:jc w:val="right"/>
            </w:pPr>
            <w:r w:rsidRPr="00A344FF">
              <w:t>3,287</w:t>
            </w:r>
          </w:p>
        </w:tc>
        <w:tc>
          <w:tcPr>
            <w:tcW w:w="920" w:type="pct"/>
            <w:noWrap/>
            <w:vAlign w:val="center"/>
            <w:hideMark/>
          </w:tcPr>
          <w:p w14:paraId="6093020E" w14:textId="77777777" w:rsidR="00D9409F" w:rsidRPr="00A344FF" w:rsidRDefault="00D9409F" w:rsidP="00A344FF">
            <w:pPr>
              <w:jc w:val="right"/>
            </w:pPr>
            <w:r w:rsidRPr="00A344FF">
              <w:t>477</w:t>
            </w:r>
          </w:p>
        </w:tc>
        <w:tc>
          <w:tcPr>
            <w:tcW w:w="849" w:type="pct"/>
            <w:noWrap/>
            <w:vAlign w:val="center"/>
            <w:hideMark/>
          </w:tcPr>
          <w:p w14:paraId="02C2B180" w14:textId="77777777" w:rsidR="00D9409F" w:rsidRPr="00A344FF" w:rsidRDefault="00D9409F" w:rsidP="00A344FF">
            <w:pPr>
              <w:jc w:val="right"/>
            </w:pPr>
            <w:r w:rsidRPr="00A344FF">
              <w:t>4.4%</w:t>
            </w:r>
          </w:p>
        </w:tc>
        <w:tc>
          <w:tcPr>
            <w:tcW w:w="700" w:type="pct"/>
            <w:noWrap/>
            <w:vAlign w:val="center"/>
            <w:hideMark/>
          </w:tcPr>
          <w:p w14:paraId="022029E2" w14:textId="77777777" w:rsidR="00D9409F" w:rsidRPr="00A344FF" w:rsidRDefault="00D9409F" w:rsidP="00A344FF">
            <w:pPr>
              <w:jc w:val="right"/>
            </w:pPr>
            <w:r w:rsidRPr="00A344FF">
              <w:t>6.0%</w:t>
            </w:r>
          </w:p>
        </w:tc>
      </w:tr>
      <w:tr w:rsidR="00A344FF" w:rsidRPr="00A344FF" w14:paraId="78C6EEDA" w14:textId="77777777" w:rsidTr="00A344FF">
        <w:trPr>
          <w:trHeight w:val="20"/>
        </w:trPr>
        <w:tc>
          <w:tcPr>
            <w:tcW w:w="1279" w:type="pct"/>
            <w:noWrap/>
            <w:vAlign w:val="center"/>
            <w:hideMark/>
          </w:tcPr>
          <w:p w14:paraId="6799F798" w14:textId="77777777" w:rsidR="00D9409F" w:rsidRPr="00A344FF" w:rsidRDefault="00D9409F" w:rsidP="00A344FF">
            <w:r w:rsidRPr="00A344FF">
              <w:t>Town</w:t>
            </w:r>
          </w:p>
        </w:tc>
        <w:tc>
          <w:tcPr>
            <w:tcW w:w="1252" w:type="pct"/>
            <w:gridSpan w:val="2"/>
            <w:noWrap/>
            <w:vAlign w:val="center"/>
            <w:hideMark/>
          </w:tcPr>
          <w:p w14:paraId="18BC72FD" w14:textId="77777777" w:rsidR="00D9409F" w:rsidRPr="00A344FF" w:rsidRDefault="00D9409F" w:rsidP="00A344FF">
            <w:pPr>
              <w:jc w:val="right"/>
            </w:pPr>
            <w:r w:rsidRPr="00A344FF">
              <w:t>2,512</w:t>
            </w:r>
          </w:p>
        </w:tc>
        <w:tc>
          <w:tcPr>
            <w:tcW w:w="920" w:type="pct"/>
            <w:noWrap/>
            <w:vAlign w:val="center"/>
            <w:hideMark/>
          </w:tcPr>
          <w:p w14:paraId="1094158D" w14:textId="77777777" w:rsidR="00D9409F" w:rsidRPr="00A344FF" w:rsidRDefault="00D9409F" w:rsidP="00A344FF">
            <w:pPr>
              <w:jc w:val="right"/>
            </w:pPr>
            <w:r w:rsidRPr="00A344FF">
              <w:t>314</w:t>
            </w:r>
          </w:p>
        </w:tc>
        <w:tc>
          <w:tcPr>
            <w:tcW w:w="849" w:type="pct"/>
            <w:noWrap/>
            <w:vAlign w:val="center"/>
            <w:hideMark/>
          </w:tcPr>
          <w:p w14:paraId="1C0B7A32" w14:textId="77777777" w:rsidR="00D9409F" w:rsidRPr="00A344FF" w:rsidRDefault="00D9409F" w:rsidP="00A344FF">
            <w:pPr>
              <w:jc w:val="right"/>
            </w:pPr>
            <w:r w:rsidRPr="00A344FF">
              <w:t>5.6%</w:t>
            </w:r>
          </w:p>
        </w:tc>
        <w:tc>
          <w:tcPr>
            <w:tcW w:w="700" w:type="pct"/>
            <w:noWrap/>
            <w:vAlign w:val="center"/>
            <w:hideMark/>
          </w:tcPr>
          <w:p w14:paraId="7F5B9DF0" w14:textId="77777777" w:rsidR="00D9409F" w:rsidRPr="00A344FF" w:rsidRDefault="00D9409F" w:rsidP="00A344FF">
            <w:pPr>
              <w:jc w:val="right"/>
            </w:pPr>
            <w:r w:rsidRPr="00A344FF">
              <w:t>7.7%</w:t>
            </w:r>
          </w:p>
        </w:tc>
      </w:tr>
      <w:tr w:rsidR="00D9409F" w:rsidRPr="00A344FF" w14:paraId="0A3F534A" w14:textId="77777777" w:rsidTr="00A344FF">
        <w:trPr>
          <w:trHeight w:val="20"/>
        </w:trPr>
        <w:tc>
          <w:tcPr>
            <w:tcW w:w="1279" w:type="pct"/>
            <w:noWrap/>
            <w:vAlign w:val="center"/>
            <w:hideMark/>
          </w:tcPr>
          <w:p w14:paraId="02C62C57" w14:textId="77777777" w:rsidR="00D9409F" w:rsidRPr="00A344FF" w:rsidRDefault="00D9409F" w:rsidP="00A344FF">
            <w:r w:rsidRPr="00A344FF">
              <w:t>Rural</w:t>
            </w:r>
          </w:p>
        </w:tc>
        <w:tc>
          <w:tcPr>
            <w:tcW w:w="1252" w:type="pct"/>
            <w:gridSpan w:val="2"/>
            <w:noWrap/>
            <w:vAlign w:val="center"/>
            <w:hideMark/>
          </w:tcPr>
          <w:p w14:paraId="079FC4EC" w14:textId="77777777" w:rsidR="00D9409F" w:rsidRPr="00A344FF" w:rsidRDefault="00D9409F" w:rsidP="00A344FF">
            <w:pPr>
              <w:jc w:val="right"/>
            </w:pPr>
            <w:r w:rsidRPr="00A344FF">
              <w:t>6,672</w:t>
            </w:r>
          </w:p>
        </w:tc>
        <w:tc>
          <w:tcPr>
            <w:tcW w:w="920" w:type="pct"/>
            <w:noWrap/>
            <w:vAlign w:val="center"/>
            <w:hideMark/>
          </w:tcPr>
          <w:p w14:paraId="175257DF" w14:textId="77777777" w:rsidR="00D9409F" w:rsidRPr="00A344FF" w:rsidRDefault="00D9409F" w:rsidP="00A344FF">
            <w:pPr>
              <w:jc w:val="right"/>
            </w:pPr>
            <w:r w:rsidRPr="00A344FF">
              <w:t>730</w:t>
            </w:r>
          </w:p>
        </w:tc>
        <w:tc>
          <w:tcPr>
            <w:tcW w:w="849" w:type="pct"/>
            <w:noWrap/>
            <w:vAlign w:val="center"/>
            <w:hideMark/>
          </w:tcPr>
          <w:p w14:paraId="4D01D114" w14:textId="77777777" w:rsidR="00D9409F" w:rsidRPr="00A344FF" w:rsidRDefault="00D9409F" w:rsidP="00A344FF">
            <w:pPr>
              <w:jc w:val="right"/>
            </w:pPr>
            <w:r w:rsidRPr="00A344FF">
              <w:t>3.8%</w:t>
            </w:r>
          </w:p>
        </w:tc>
        <w:tc>
          <w:tcPr>
            <w:tcW w:w="700" w:type="pct"/>
            <w:noWrap/>
            <w:vAlign w:val="center"/>
            <w:hideMark/>
          </w:tcPr>
          <w:p w14:paraId="59BEDD5E" w14:textId="77777777" w:rsidR="00D9409F" w:rsidRPr="00A344FF" w:rsidRDefault="00D9409F" w:rsidP="00A344FF">
            <w:pPr>
              <w:jc w:val="right"/>
            </w:pPr>
            <w:r w:rsidRPr="00A344FF">
              <w:t>5.2%</w:t>
            </w:r>
          </w:p>
        </w:tc>
      </w:tr>
      <w:tr w:rsidR="00A344FF" w:rsidRPr="00A344FF" w14:paraId="03319F2C" w14:textId="77777777" w:rsidTr="00A344FF">
        <w:trPr>
          <w:trHeight w:val="20"/>
        </w:trPr>
        <w:tc>
          <w:tcPr>
            <w:tcW w:w="1279" w:type="pct"/>
            <w:noWrap/>
            <w:vAlign w:val="center"/>
          </w:tcPr>
          <w:p w14:paraId="3A6B0630" w14:textId="77777777" w:rsidR="00D9409F" w:rsidRPr="00A344FF" w:rsidRDefault="00D9409F" w:rsidP="00A344FF">
            <w:r w:rsidRPr="00A344FF">
              <w:t>Missing Urbanicity</w:t>
            </w:r>
          </w:p>
        </w:tc>
        <w:tc>
          <w:tcPr>
            <w:tcW w:w="1252" w:type="pct"/>
            <w:gridSpan w:val="2"/>
            <w:noWrap/>
            <w:vAlign w:val="center"/>
          </w:tcPr>
          <w:p w14:paraId="36D94424" w14:textId="77777777" w:rsidR="00D9409F" w:rsidRPr="00A344FF" w:rsidRDefault="00D9409F" w:rsidP="00A344FF">
            <w:pPr>
              <w:jc w:val="right"/>
            </w:pPr>
            <w:r w:rsidRPr="00A344FF">
              <w:t>584</w:t>
            </w:r>
          </w:p>
        </w:tc>
        <w:tc>
          <w:tcPr>
            <w:tcW w:w="920" w:type="pct"/>
            <w:noWrap/>
            <w:vAlign w:val="center"/>
          </w:tcPr>
          <w:p w14:paraId="4817F7B6" w14:textId="77777777" w:rsidR="00D9409F" w:rsidRPr="00A344FF" w:rsidRDefault="00D9409F" w:rsidP="00A344FF">
            <w:pPr>
              <w:jc w:val="right"/>
            </w:pPr>
            <w:r w:rsidRPr="00A344FF">
              <w:t>-</w:t>
            </w:r>
          </w:p>
        </w:tc>
        <w:tc>
          <w:tcPr>
            <w:tcW w:w="849" w:type="pct"/>
            <w:noWrap/>
            <w:vAlign w:val="center"/>
          </w:tcPr>
          <w:p w14:paraId="5A86EAC4" w14:textId="77777777" w:rsidR="00D9409F" w:rsidRPr="00A344FF" w:rsidRDefault="00D9409F" w:rsidP="00A344FF">
            <w:pPr>
              <w:jc w:val="right"/>
            </w:pPr>
          </w:p>
        </w:tc>
        <w:tc>
          <w:tcPr>
            <w:tcW w:w="700" w:type="pct"/>
            <w:noWrap/>
            <w:vAlign w:val="center"/>
          </w:tcPr>
          <w:p w14:paraId="04E93F64" w14:textId="77777777" w:rsidR="00D9409F" w:rsidRPr="00A344FF" w:rsidRDefault="00D9409F" w:rsidP="00A344FF">
            <w:pPr>
              <w:jc w:val="right"/>
            </w:pPr>
          </w:p>
        </w:tc>
      </w:tr>
      <w:tr w:rsidR="00D9409F" w:rsidRPr="00A344FF" w14:paraId="78DBC618" w14:textId="77777777" w:rsidTr="00A344FF">
        <w:trPr>
          <w:trHeight w:val="20"/>
        </w:trPr>
        <w:tc>
          <w:tcPr>
            <w:tcW w:w="1279" w:type="pct"/>
            <w:noWrap/>
            <w:vAlign w:val="center"/>
            <w:hideMark/>
          </w:tcPr>
          <w:p w14:paraId="21B4052C" w14:textId="77777777" w:rsidR="00D9409F" w:rsidRPr="00A344FF" w:rsidRDefault="00D9409F" w:rsidP="00A344FF">
            <w:r w:rsidRPr="00A344FF">
              <w:t>Poverty High</w:t>
            </w:r>
          </w:p>
        </w:tc>
        <w:tc>
          <w:tcPr>
            <w:tcW w:w="1252" w:type="pct"/>
            <w:gridSpan w:val="2"/>
            <w:noWrap/>
            <w:vAlign w:val="center"/>
            <w:hideMark/>
          </w:tcPr>
          <w:p w14:paraId="12372695" w14:textId="77777777" w:rsidR="00D9409F" w:rsidRPr="00A344FF" w:rsidRDefault="00D9409F" w:rsidP="00A344FF">
            <w:pPr>
              <w:jc w:val="right"/>
            </w:pPr>
            <w:r w:rsidRPr="00A344FF">
              <w:t>4,123</w:t>
            </w:r>
          </w:p>
        </w:tc>
        <w:tc>
          <w:tcPr>
            <w:tcW w:w="920" w:type="pct"/>
            <w:noWrap/>
            <w:vAlign w:val="center"/>
            <w:hideMark/>
          </w:tcPr>
          <w:p w14:paraId="68CFD215" w14:textId="77777777" w:rsidR="00D9409F" w:rsidRPr="00A344FF" w:rsidRDefault="00D9409F" w:rsidP="00A344FF">
            <w:pPr>
              <w:jc w:val="right"/>
            </w:pPr>
            <w:r w:rsidRPr="00A344FF">
              <w:t>438</w:t>
            </w:r>
          </w:p>
        </w:tc>
        <w:tc>
          <w:tcPr>
            <w:tcW w:w="849" w:type="pct"/>
            <w:noWrap/>
            <w:vAlign w:val="center"/>
            <w:hideMark/>
          </w:tcPr>
          <w:p w14:paraId="07BB5310" w14:textId="77777777" w:rsidR="00D9409F" w:rsidRPr="00A344FF" w:rsidRDefault="00D9409F" w:rsidP="00A344FF">
            <w:pPr>
              <w:jc w:val="right"/>
            </w:pPr>
            <w:r w:rsidRPr="00A344FF">
              <w:t>4.9%</w:t>
            </w:r>
          </w:p>
        </w:tc>
        <w:tc>
          <w:tcPr>
            <w:tcW w:w="700" w:type="pct"/>
            <w:noWrap/>
            <w:vAlign w:val="center"/>
            <w:hideMark/>
          </w:tcPr>
          <w:p w14:paraId="386E41B6" w14:textId="77777777" w:rsidR="00D9409F" w:rsidRPr="00A344FF" w:rsidRDefault="00D9409F" w:rsidP="00A344FF">
            <w:pPr>
              <w:jc w:val="right"/>
            </w:pPr>
            <w:r w:rsidRPr="00A344FF">
              <w:t>6.7%</w:t>
            </w:r>
          </w:p>
        </w:tc>
      </w:tr>
      <w:tr w:rsidR="00A344FF" w:rsidRPr="00A344FF" w14:paraId="11FC1F05" w14:textId="77777777" w:rsidTr="00A344FF">
        <w:trPr>
          <w:trHeight w:val="20"/>
        </w:trPr>
        <w:tc>
          <w:tcPr>
            <w:tcW w:w="1279" w:type="pct"/>
            <w:noWrap/>
            <w:vAlign w:val="center"/>
            <w:hideMark/>
          </w:tcPr>
          <w:p w14:paraId="224B84E6" w14:textId="77777777" w:rsidR="00D9409F" w:rsidRPr="00A344FF" w:rsidRDefault="00D9409F" w:rsidP="00A344FF">
            <w:r w:rsidRPr="00A344FF">
              <w:t>Poverty Low</w:t>
            </w:r>
          </w:p>
        </w:tc>
        <w:tc>
          <w:tcPr>
            <w:tcW w:w="1252" w:type="pct"/>
            <w:gridSpan w:val="2"/>
            <w:noWrap/>
            <w:vAlign w:val="center"/>
            <w:hideMark/>
          </w:tcPr>
          <w:p w14:paraId="463640E6" w14:textId="77777777" w:rsidR="00D9409F" w:rsidRPr="00A344FF" w:rsidRDefault="00D9409F" w:rsidP="00A344FF">
            <w:pPr>
              <w:jc w:val="right"/>
            </w:pPr>
            <w:r w:rsidRPr="00A344FF">
              <w:t>10,731</w:t>
            </w:r>
          </w:p>
        </w:tc>
        <w:tc>
          <w:tcPr>
            <w:tcW w:w="920" w:type="pct"/>
            <w:noWrap/>
            <w:vAlign w:val="center"/>
            <w:hideMark/>
          </w:tcPr>
          <w:p w14:paraId="2A648D20" w14:textId="77777777" w:rsidR="00D9409F" w:rsidRPr="00A344FF" w:rsidRDefault="00D9409F" w:rsidP="00A344FF">
            <w:pPr>
              <w:jc w:val="right"/>
            </w:pPr>
            <w:r w:rsidRPr="00A344FF">
              <w:t>1,312</w:t>
            </w:r>
          </w:p>
        </w:tc>
        <w:tc>
          <w:tcPr>
            <w:tcW w:w="849" w:type="pct"/>
            <w:noWrap/>
            <w:vAlign w:val="center"/>
            <w:hideMark/>
          </w:tcPr>
          <w:p w14:paraId="6E86C8BB" w14:textId="77777777" w:rsidR="00D9409F" w:rsidRPr="00A344FF" w:rsidRDefault="00D9409F" w:rsidP="00A344FF">
            <w:pPr>
              <w:jc w:val="right"/>
            </w:pPr>
            <w:r w:rsidRPr="00A344FF">
              <w:t>2.7%</w:t>
            </w:r>
          </w:p>
        </w:tc>
        <w:tc>
          <w:tcPr>
            <w:tcW w:w="700" w:type="pct"/>
            <w:noWrap/>
            <w:vAlign w:val="center"/>
            <w:hideMark/>
          </w:tcPr>
          <w:p w14:paraId="43CFB268" w14:textId="77777777" w:rsidR="00D9409F" w:rsidRPr="00A344FF" w:rsidRDefault="00D9409F" w:rsidP="00A344FF">
            <w:pPr>
              <w:jc w:val="right"/>
            </w:pPr>
            <w:r w:rsidRPr="00A344FF">
              <w:t>3.7%</w:t>
            </w:r>
          </w:p>
        </w:tc>
      </w:tr>
      <w:tr w:rsidR="00D9409F" w:rsidRPr="00A344FF" w14:paraId="63B3C3E4" w14:textId="77777777" w:rsidTr="00A344FF">
        <w:trPr>
          <w:trHeight w:val="20"/>
        </w:trPr>
        <w:tc>
          <w:tcPr>
            <w:tcW w:w="1279" w:type="pct"/>
            <w:noWrap/>
            <w:vAlign w:val="center"/>
            <w:hideMark/>
          </w:tcPr>
          <w:p w14:paraId="103EB120" w14:textId="77777777" w:rsidR="00D9409F" w:rsidRPr="00A344FF" w:rsidRDefault="00D9409F" w:rsidP="00A344FF">
            <w:r w:rsidRPr="00A344FF">
              <w:t>Mid Atlantic</w:t>
            </w:r>
          </w:p>
        </w:tc>
        <w:tc>
          <w:tcPr>
            <w:tcW w:w="1252" w:type="pct"/>
            <w:gridSpan w:val="2"/>
            <w:noWrap/>
            <w:vAlign w:val="center"/>
            <w:hideMark/>
          </w:tcPr>
          <w:p w14:paraId="501DD5D7" w14:textId="77777777" w:rsidR="00D9409F" w:rsidRPr="00A344FF" w:rsidRDefault="00D9409F" w:rsidP="00A344FF">
            <w:pPr>
              <w:jc w:val="right"/>
            </w:pPr>
            <w:r w:rsidRPr="00A344FF">
              <w:t>1,494</w:t>
            </w:r>
          </w:p>
        </w:tc>
        <w:tc>
          <w:tcPr>
            <w:tcW w:w="920" w:type="pct"/>
            <w:noWrap/>
            <w:vAlign w:val="center"/>
            <w:hideMark/>
          </w:tcPr>
          <w:p w14:paraId="23A1824F" w14:textId="77777777" w:rsidR="00D9409F" w:rsidRPr="00A344FF" w:rsidRDefault="00D9409F" w:rsidP="00A344FF">
            <w:pPr>
              <w:jc w:val="right"/>
            </w:pPr>
            <w:r w:rsidRPr="00A344FF">
              <w:t>188</w:t>
            </w:r>
          </w:p>
        </w:tc>
        <w:tc>
          <w:tcPr>
            <w:tcW w:w="849" w:type="pct"/>
            <w:noWrap/>
            <w:vAlign w:val="center"/>
            <w:hideMark/>
          </w:tcPr>
          <w:p w14:paraId="0610C514" w14:textId="77777777" w:rsidR="00D9409F" w:rsidRPr="00A344FF" w:rsidRDefault="00D9409F" w:rsidP="00A344FF">
            <w:pPr>
              <w:jc w:val="right"/>
            </w:pPr>
            <w:r w:rsidRPr="00A344FF">
              <w:t>7.1%</w:t>
            </w:r>
          </w:p>
        </w:tc>
        <w:tc>
          <w:tcPr>
            <w:tcW w:w="700" w:type="pct"/>
            <w:noWrap/>
            <w:vAlign w:val="center"/>
            <w:hideMark/>
          </w:tcPr>
          <w:p w14:paraId="4C654278" w14:textId="77777777" w:rsidR="00D9409F" w:rsidRPr="00A344FF" w:rsidRDefault="00D9409F" w:rsidP="00A344FF">
            <w:pPr>
              <w:jc w:val="right"/>
            </w:pPr>
            <w:r w:rsidRPr="00A344FF">
              <w:t>9.8%</w:t>
            </w:r>
          </w:p>
        </w:tc>
      </w:tr>
      <w:tr w:rsidR="00A344FF" w:rsidRPr="00A344FF" w14:paraId="5BD62891" w14:textId="77777777" w:rsidTr="00A344FF">
        <w:trPr>
          <w:trHeight w:val="20"/>
        </w:trPr>
        <w:tc>
          <w:tcPr>
            <w:tcW w:w="1279" w:type="pct"/>
            <w:noWrap/>
            <w:vAlign w:val="center"/>
            <w:hideMark/>
          </w:tcPr>
          <w:p w14:paraId="026EFAEB" w14:textId="77777777" w:rsidR="00D9409F" w:rsidRPr="00A344FF" w:rsidRDefault="00D9409F" w:rsidP="00A344FF">
            <w:r w:rsidRPr="00A344FF">
              <w:t>Midwest</w:t>
            </w:r>
          </w:p>
        </w:tc>
        <w:tc>
          <w:tcPr>
            <w:tcW w:w="1252" w:type="pct"/>
            <w:gridSpan w:val="2"/>
            <w:noWrap/>
            <w:vAlign w:val="center"/>
            <w:hideMark/>
          </w:tcPr>
          <w:p w14:paraId="769CAADC" w14:textId="77777777" w:rsidR="00D9409F" w:rsidRPr="00A344FF" w:rsidRDefault="00D9409F" w:rsidP="00A344FF">
            <w:pPr>
              <w:jc w:val="right"/>
            </w:pPr>
            <w:r w:rsidRPr="00A344FF">
              <w:t>3,798</w:t>
            </w:r>
          </w:p>
        </w:tc>
        <w:tc>
          <w:tcPr>
            <w:tcW w:w="920" w:type="pct"/>
            <w:noWrap/>
            <w:vAlign w:val="center"/>
            <w:hideMark/>
          </w:tcPr>
          <w:p w14:paraId="7353C18B" w14:textId="77777777" w:rsidR="00D9409F" w:rsidRPr="00A344FF" w:rsidRDefault="00D9409F" w:rsidP="00A344FF">
            <w:pPr>
              <w:jc w:val="right"/>
            </w:pPr>
            <w:r w:rsidRPr="00A344FF">
              <w:t>432</w:t>
            </w:r>
          </w:p>
        </w:tc>
        <w:tc>
          <w:tcPr>
            <w:tcW w:w="849" w:type="pct"/>
            <w:noWrap/>
            <w:vAlign w:val="center"/>
            <w:hideMark/>
          </w:tcPr>
          <w:p w14:paraId="6F34D992" w14:textId="77777777" w:rsidR="00D9409F" w:rsidRPr="00A344FF" w:rsidRDefault="00D9409F" w:rsidP="00A344FF">
            <w:pPr>
              <w:jc w:val="right"/>
            </w:pPr>
            <w:r w:rsidRPr="00A344FF">
              <w:t>4.8%</w:t>
            </w:r>
          </w:p>
        </w:tc>
        <w:tc>
          <w:tcPr>
            <w:tcW w:w="700" w:type="pct"/>
            <w:noWrap/>
            <w:vAlign w:val="center"/>
            <w:hideMark/>
          </w:tcPr>
          <w:p w14:paraId="598B9B6A" w14:textId="77777777" w:rsidR="00D9409F" w:rsidRPr="00A344FF" w:rsidRDefault="00D9409F" w:rsidP="00A344FF">
            <w:pPr>
              <w:jc w:val="right"/>
            </w:pPr>
            <w:r w:rsidRPr="00A344FF">
              <w:t>6.7%</w:t>
            </w:r>
          </w:p>
        </w:tc>
      </w:tr>
      <w:tr w:rsidR="00D9409F" w:rsidRPr="00A344FF" w14:paraId="5FCC302C" w14:textId="77777777" w:rsidTr="00A344FF">
        <w:trPr>
          <w:trHeight w:val="20"/>
        </w:trPr>
        <w:tc>
          <w:tcPr>
            <w:tcW w:w="1279" w:type="pct"/>
            <w:noWrap/>
            <w:vAlign w:val="center"/>
            <w:hideMark/>
          </w:tcPr>
          <w:p w14:paraId="41DF3491" w14:textId="77777777" w:rsidR="00D9409F" w:rsidRPr="00A344FF" w:rsidRDefault="00D9409F" w:rsidP="00A344FF">
            <w:r w:rsidRPr="00A344FF">
              <w:t>Mountain</w:t>
            </w:r>
          </w:p>
        </w:tc>
        <w:tc>
          <w:tcPr>
            <w:tcW w:w="1252" w:type="pct"/>
            <w:gridSpan w:val="2"/>
            <w:noWrap/>
            <w:vAlign w:val="center"/>
            <w:hideMark/>
          </w:tcPr>
          <w:p w14:paraId="2AF07C1D" w14:textId="77777777" w:rsidR="00D9409F" w:rsidRPr="00A344FF" w:rsidRDefault="00D9409F" w:rsidP="00A344FF">
            <w:pPr>
              <w:jc w:val="right"/>
            </w:pPr>
            <w:r w:rsidRPr="00A344FF">
              <w:t>2,295</w:t>
            </w:r>
          </w:p>
        </w:tc>
        <w:tc>
          <w:tcPr>
            <w:tcW w:w="920" w:type="pct"/>
            <w:noWrap/>
            <w:vAlign w:val="center"/>
            <w:hideMark/>
          </w:tcPr>
          <w:p w14:paraId="66D62B6A" w14:textId="77777777" w:rsidR="00D9409F" w:rsidRPr="00A344FF" w:rsidRDefault="00D9409F" w:rsidP="00A344FF">
            <w:pPr>
              <w:jc w:val="right"/>
            </w:pPr>
            <w:r w:rsidRPr="00A344FF">
              <w:t>248</w:t>
            </w:r>
          </w:p>
        </w:tc>
        <w:tc>
          <w:tcPr>
            <w:tcW w:w="849" w:type="pct"/>
            <w:noWrap/>
            <w:vAlign w:val="center"/>
            <w:hideMark/>
          </w:tcPr>
          <w:p w14:paraId="414C7B44" w14:textId="77777777" w:rsidR="00D9409F" w:rsidRPr="00A344FF" w:rsidRDefault="00D9409F" w:rsidP="00A344FF">
            <w:pPr>
              <w:jc w:val="right"/>
            </w:pPr>
            <w:r w:rsidRPr="00A344FF">
              <w:t>6.5%</w:t>
            </w:r>
          </w:p>
        </w:tc>
        <w:tc>
          <w:tcPr>
            <w:tcW w:w="700" w:type="pct"/>
            <w:noWrap/>
            <w:vAlign w:val="center"/>
            <w:hideMark/>
          </w:tcPr>
          <w:p w14:paraId="2E21BFEA" w14:textId="77777777" w:rsidR="00D9409F" w:rsidRPr="00A344FF" w:rsidRDefault="00D9409F" w:rsidP="00A344FF">
            <w:pPr>
              <w:jc w:val="right"/>
            </w:pPr>
            <w:r w:rsidRPr="00A344FF">
              <w:t>9.0%</w:t>
            </w:r>
          </w:p>
        </w:tc>
      </w:tr>
      <w:tr w:rsidR="00A344FF" w:rsidRPr="00A344FF" w14:paraId="7FAAB545" w14:textId="77777777" w:rsidTr="00A344FF">
        <w:trPr>
          <w:trHeight w:val="20"/>
        </w:trPr>
        <w:tc>
          <w:tcPr>
            <w:tcW w:w="1279" w:type="pct"/>
            <w:noWrap/>
            <w:vAlign w:val="center"/>
            <w:hideMark/>
          </w:tcPr>
          <w:p w14:paraId="376102B8" w14:textId="77777777" w:rsidR="00D9409F" w:rsidRPr="00A344FF" w:rsidRDefault="00D9409F" w:rsidP="00A344FF">
            <w:r w:rsidRPr="00A344FF">
              <w:t>Northeast</w:t>
            </w:r>
          </w:p>
        </w:tc>
        <w:tc>
          <w:tcPr>
            <w:tcW w:w="1252" w:type="pct"/>
            <w:gridSpan w:val="2"/>
            <w:noWrap/>
            <w:vAlign w:val="center"/>
            <w:hideMark/>
          </w:tcPr>
          <w:p w14:paraId="1FB2148D" w14:textId="77777777" w:rsidR="00D9409F" w:rsidRPr="00A344FF" w:rsidRDefault="00D9409F" w:rsidP="00A344FF">
            <w:pPr>
              <w:jc w:val="right"/>
            </w:pPr>
            <w:r w:rsidRPr="00A344FF">
              <w:t>1,641</w:t>
            </w:r>
          </w:p>
        </w:tc>
        <w:tc>
          <w:tcPr>
            <w:tcW w:w="920" w:type="pct"/>
            <w:noWrap/>
            <w:vAlign w:val="center"/>
            <w:hideMark/>
          </w:tcPr>
          <w:p w14:paraId="0DCB388C" w14:textId="77777777" w:rsidR="00D9409F" w:rsidRPr="00A344FF" w:rsidRDefault="00D9409F" w:rsidP="00A344FF">
            <w:pPr>
              <w:jc w:val="right"/>
            </w:pPr>
            <w:r w:rsidRPr="00A344FF">
              <w:t>198</w:t>
            </w:r>
          </w:p>
        </w:tc>
        <w:tc>
          <w:tcPr>
            <w:tcW w:w="849" w:type="pct"/>
            <w:noWrap/>
            <w:vAlign w:val="center"/>
            <w:hideMark/>
          </w:tcPr>
          <w:p w14:paraId="484505BC" w14:textId="77777777" w:rsidR="00D9409F" w:rsidRPr="00A344FF" w:rsidRDefault="00D9409F" w:rsidP="00A344FF">
            <w:pPr>
              <w:jc w:val="right"/>
            </w:pPr>
            <w:r w:rsidRPr="00A344FF">
              <w:t>7.0%</w:t>
            </w:r>
          </w:p>
        </w:tc>
        <w:tc>
          <w:tcPr>
            <w:tcW w:w="700" w:type="pct"/>
            <w:noWrap/>
            <w:vAlign w:val="center"/>
            <w:hideMark/>
          </w:tcPr>
          <w:p w14:paraId="1AF9E3F4" w14:textId="77777777" w:rsidR="00D9409F" w:rsidRPr="00A344FF" w:rsidRDefault="00D9409F" w:rsidP="00A344FF">
            <w:pPr>
              <w:jc w:val="right"/>
            </w:pPr>
            <w:r w:rsidRPr="00A344FF">
              <w:t>9.7%</w:t>
            </w:r>
          </w:p>
        </w:tc>
      </w:tr>
      <w:tr w:rsidR="00D9409F" w:rsidRPr="00A344FF" w14:paraId="79CB2220" w14:textId="77777777" w:rsidTr="00A344FF">
        <w:trPr>
          <w:trHeight w:val="20"/>
        </w:trPr>
        <w:tc>
          <w:tcPr>
            <w:tcW w:w="1279" w:type="pct"/>
            <w:noWrap/>
            <w:vAlign w:val="center"/>
            <w:hideMark/>
          </w:tcPr>
          <w:p w14:paraId="52F909A8" w14:textId="77777777" w:rsidR="00D9409F" w:rsidRPr="00A344FF" w:rsidRDefault="00D9409F" w:rsidP="00A344FF">
            <w:r w:rsidRPr="00A344FF">
              <w:t>Southeast</w:t>
            </w:r>
          </w:p>
        </w:tc>
        <w:tc>
          <w:tcPr>
            <w:tcW w:w="1252" w:type="pct"/>
            <w:gridSpan w:val="2"/>
            <w:noWrap/>
            <w:vAlign w:val="center"/>
            <w:hideMark/>
          </w:tcPr>
          <w:p w14:paraId="36F459F5" w14:textId="77777777" w:rsidR="00D9409F" w:rsidRPr="00A344FF" w:rsidRDefault="00D9409F" w:rsidP="00A344FF">
            <w:pPr>
              <w:jc w:val="right"/>
            </w:pPr>
            <w:r w:rsidRPr="00A344FF">
              <w:t>1,235</w:t>
            </w:r>
          </w:p>
        </w:tc>
        <w:tc>
          <w:tcPr>
            <w:tcW w:w="920" w:type="pct"/>
            <w:noWrap/>
            <w:vAlign w:val="center"/>
            <w:hideMark/>
          </w:tcPr>
          <w:p w14:paraId="572BE35F" w14:textId="77777777" w:rsidR="00D9409F" w:rsidRPr="00A344FF" w:rsidRDefault="00D9409F" w:rsidP="00A344FF">
            <w:pPr>
              <w:jc w:val="right"/>
            </w:pPr>
            <w:r w:rsidRPr="00A344FF">
              <w:t>174</w:t>
            </w:r>
          </w:p>
        </w:tc>
        <w:tc>
          <w:tcPr>
            <w:tcW w:w="849" w:type="pct"/>
            <w:noWrap/>
            <w:vAlign w:val="center"/>
            <w:hideMark/>
          </w:tcPr>
          <w:p w14:paraId="49BE8568" w14:textId="77777777" w:rsidR="00D9409F" w:rsidRPr="00A344FF" w:rsidRDefault="00D9409F" w:rsidP="00A344FF">
            <w:pPr>
              <w:jc w:val="right"/>
            </w:pPr>
            <w:r w:rsidRPr="00A344FF">
              <w:t>7.2%</w:t>
            </w:r>
          </w:p>
        </w:tc>
        <w:tc>
          <w:tcPr>
            <w:tcW w:w="700" w:type="pct"/>
            <w:noWrap/>
            <w:vAlign w:val="center"/>
            <w:hideMark/>
          </w:tcPr>
          <w:p w14:paraId="2D10D514" w14:textId="77777777" w:rsidR="00D9409F" w:rsidRPr="00A344FF" w:rsidRDefault="00D9409F" w:rsidP="00A344FF">
            <w:pPr>
              <w:jc w:val="right"/>
            </w:pPr>
            <w:r w:rsidRPr="00A344FF">
              <w:t>9.8%</w:t>
            </w:r>
          </w:p>
        </w:tc>
      </w:tr>
      <w:tr w:rsidR="00A344FF" w:rsidRPr="00A344FF" w14:paraId="3672A060" w14:textId="77777777" w:rsidTr="00A344FF">
        <w:trPr>
          <w:trHeight w:val="20"/>
        </w:trPr>
        <w:tc>
          <w:tcPr>
            <w:tcW w:w="1279" w:type="pct"/>
            <w:noWrap/>
            <w:vAlign w:val="center"/>
            <w:hideMark/>
          </w:tcPr>
          <w:p w14:paraId="00E918DE" w14:textId="77777777" w:rsidR="00D9409F" w:rsidRPr="00A344FF" w:rsidRDefault="00D9409F" w:rsidP="00A344FF">
            <w:r w:rsidRPr="00A344FF">
              <w:t>Southwest</w:t>
            </w:r>
          </w:p>
        </w:tc>
        <w:tc>
          <w:tcPr>
            <w:tcW w:w="1252" w:type="pct"/>
            <w:gridSpan w:val="2"/>
            <w:noWrap/>
            <w:vAlign w:val="center"/>
            <w:hideMark/>
          </w:tcPr>
          <w:p w14:paraId="096BBE37" w14:textId="77777777" w:rsidR="00D9409F" w:rsidRPr="00A344FF" w:rsidRDefault="00D9409F" w:rsidP="00A344FF">
            <w:pPr>
              <w:jc w:val="right"/>
            </w:pPr>
            <w:r w:rsidRPr="00A344FF">
              <w:t>2,239</w:t>
            </w:r>
          </w:p>
        </w:tc>
        <w:tc>
          <w:tcPr>
            <w:tcW w:w="920" w:type="pct"/>
            <w:noWrap/>
            <w:vAlign w:val="center"/>
            <w:hideMark/>
          </w:tcPr>
          <w:p w14:paraId="056CF4FD" w14:textId="77777777" w:rsidR="00D9409F" w:rsidRPr="00A344FF" w:rsidRDefault="00D9409F" w:rsidP="00A344FF">
            <w:pPr>
              <w:jc w:val="right"/>
            </w:pPr>
            <w:r w:rsidRPr="00A344FF">
              <w:t>249</w:t>
            </w:r>
          </w:p>
        </w:tc>
        <w:tc>
          <w:tcPr>
            <w:tcW w:w="849" w:type="pct"/>
            <w:noWrap/>
            <w:vAlign w:val="center"/>
            <w:hideMark/>
          </w:tcPr>
          <w:p w14:paraId="3FFF44F2" w14:textId="77777777" w:rsidR="00D9409F" w:rsidRPr="00A344FF" w:rsidRDefault="00D9409F" w:rsidP="00A344FF">
            <w:pPr>
              <w:jc w:val="right"/>
            </w:pPr>
            <w:r w:rsidRPr="00A344FF">
              <w:t>6.4%</w:t>
            </w:r>
          </w:p>
        </w:tc>
        <w:tc>
          <w:tcPr>
            <w:tcW w:w="700" w:type="pct"/>
            <w:noWrap/>
            <w:vAlign w:val="center"/>
            <w:hideMark/>
          </w:tcPr>
          <w:p w14:paraId="3F04CE7E" w14:textId="77777777" w:rsidR="00D9409F" w:rsidRPr="00A344FF" w:rsidRDefault="00D9409F" w:rsidP="00A344FF">
            <w:pPr>
              <w:jc w:val="right"/>
            </w:pPr>
            <w:r w:rsidRPr="00A344FF">
              <w:t>8.8%</w:t>
            </w:r>
          </w:p>
        </w:tc>
      </w:tr>
      <w:tr w:rsidR="00D9409F" w:rsidRPr="00A344FF" w14:paraId="0CDBAF03" w14:textId="77777777" w:rsidTr="00A344FF">
        <w:trPr>
          <w:trHeight w:val="20"/>
        </w:trPr>
        <w:tc>
          <w:tcPr>
            <w:tcW w:w="1279" w:type="pct"/>
            <w:noWrap/>
            <w:vAlign w:val="center"/>
            <w:hideMark/>
          </w:tcPr>
          <w:p w14:paraId="667F4C3A" w14:textId="77777777" w:rsidR="00D9409F" w:rsidRPr="00A344FF" w:rsidRDefault="00D9409F" w:rsidP="00A344FF">
            <w:r w:rsidRPr="00A344FF">
              <w:t>Western</w:t>
            </w:r>
          </w:p>
        </w:tc>
        <w:tc>
          <w:tcPr>
            <w:tcW w:w="1252" w:type="pct"/>
            <w:gridSpan w:val="2"/>
            <w:noWrap/>
            <w:vAlign w:val="center"/>
            <w:hideMark/>
          </w:tcPr>
          <w:p w14:paraId="3C9C469B" w14:textId="77777777" w:rsidR="00D9409F" w:rsidRPr="00A344FF" w:rsidRDefault="00D9409F" w:rsidP="00A344FF">
            <w:pPr>
              <w:jc w:val="right"/>
            </w:pPr>
            <w:r w:rsidRPr="00A344FF">
              <w:t>2,079</w:t>
            </w:r>
          </w:p>
        </w:tc>
        <w:tc>
          <w:tcPr>
            <w:tcW w:w="920" w:type="pct"/>
            <w:noWrap/>
            <w:vAlign w:val="center"/>
            <w:hideMark/>
          </w:tcPr>
          <w:p w14:paraId="524D739C" w14:textId="77777777" w:rsidR="00D9409F" w:rsidRPr="00A344FF" w:rsidRDefault="00D9409F" w:rsidP="00A344FF">
            <w:pPr>
              <w:jc w:val="right"/>
            </w:pPr>
            <w:r w:rsidRPr="00A344FF">
              <w:t>252</w:t>
            </w:r>
          </w:p>
        </w:tc>
        <w:tc>
          <w:tcPr>
            <w:tcW w:w="849" w:type="pct"/>
            <w:noWrap/>
            <w:vAlign w:val="center"/>
            <w:hideMark/>
          </w:tcPr>
          <w:p w14:paraId="00591692" w14:textId="77777777" w:rsidR="00D9409F" w:rsidRPr="00A344FF" w:rsidRDefault="00D9409F" w:rsidP="00A344FF">
            <w:pPr>
              <w:jc w:val="right"/>
            </w:pPr>
            <w:r w:rsidRPr="00A344FF">
              <w:t>6.2%</w:t>
            </w:r>
          </w:p>
        </w:tc>
        <w:tc>
          <w:tcPr>
            <w:tcW w:w="700" w:type="pct"/>
            <w:noWrap/>
            <w:vAlign w:val="center"/>
            <w:hideMark/>
          </w:tcPr>
          <w:p w14:paraId="74C38BEB" w14:textId="77777777" w:rsidR="00D9409F" w:rsidRPr="00A344FF" w:rsidRDefault="00D9409F" w:rsidP="00A344FF">
            <w:pPr>
              <w:jc w:val="right"/>
            </w:pPr>
            <w:r w:rsidRPr="00A344FF">
              <w:t>8.5%</w:t>
            </w:r>
          </w:p>
        </w:tc>
      </w:tr>
      <w:tr w:rsidR="00A344FF" w:rsidRPr="00A344FF" w14:paraId="2D80AB0A" w14:textId="77777777" w:rsidTr="00A344FF">
        <w:trPr>
          <w:trHeight w:val="20"/>
        </w:trPr>
        <w:tc>
          <w:tcPr>
            <w:tcW w:w="1279" w:type="pct"/>
            <w:noWrap/>
            <w:vAlign w:val="center"/>
            <w:hideMark/>
          </w:tcPr>
          <w:p w14:paraId="62D5B285" w14:textId="77777777" w:rsidR="00D9409F" w:rsidRPr="00A344FF" w:rsidRDefault="00D9409F" w:rsidP="00A344FF"/>
        </w:tc>
        <w:tc>
          <w:tcPr>
            <w:tcW w:w="1252" w:type="pct"/>
            <w:gridSpan w:val="2"/>
            <w:noWrap/>
            <w:vAlign w:val="center"/>
            <w:hideMark/>
          </w:tcPr>
          <w:p w14:paraId="3B2E8D81" w14:textId="77777777" w:rsidR="00D9409F" w:rsidRPr="00A344FF" w:rsidRDefault="00D9409F" w:rsidP="00A344FF">
            <w:pPr>
              <w:jc w:val="right"/>
            </w:pPr>
          </w:p>
        </w:tc>
        <w:tc>
          <w:tcPr>
            <w:tcW w:w="920" w:type="pct"/>
            <w:noWrap/>
            <w:vAlign w:val="center"/>
            <w:hideMark/>
          </w:tcPr>
          <w:p w14:paraId="03F76B01" w14:textId="77777777" w:rsidR="00D9409F" w:rsidRPr="00A344FF" w:rsidRDefault="00D9409F" w:rsidP="00A344FF">
            <w:pPr>
              <w:jc w:val="right"/>
            </w:pPr>
          </w:p>
        </w:tc>
        <w:tc>
          <w:tcPr>
            <w:tcW w:w="849" w:type="pct"/>
            <w:noWrap/>
            <w:vAlign w:val="center"/>
            <w:hideMark/>
          </w:tcPr>
          <w:p w14:paraId="45D0B05F" w14:textId="77777777" w:rsidR="00D9409F" w:rsidRPr="00A344FF" w:rsidRDefault="00D9409F" w:rsidP="00A344FF">
            <w:pPr>
              <w:jc w:val="right"/>
            </w:pPr>
          </w:p>
        </w:tc>
        <w:tc>
          <w:tcPr>
            <w:tcW w:w="700" w:type="pct"/>
            <w:noWrap/>
            <w:vAlign w:val="center"/>
            <w:hideMark/>
          </w:tcPr>
          <w:p w14:paraId="720B1063" w14:textId="77777777" w:rsidR="00D9409F" w:rsidRPr="00A344FF" w:rsidRDefault="00D9409F" w:rsidP="00A344FF">
            <w:pPr>
              <w:jc w:val="right"/>
            </w:pPr>
          </w:p>
        </w:tc>
      </w:tr>
      <w:tr w:rsidR="00D9409F" w:rsidRPr="00A344FF" w14:paraId="7D01FC7B" w14:textId="77777777" w:rsidTr="00A344FF">
        <w:trPr>
          <w:cnfStyle w:val="010000000000" w:firstRow="0" w:lastRow="1" w:firstColumn="0" w:lastColumn="0" w:oddVBand="0" w:evenVBand="0" w:oddHBand="0" w:evenHBand="0" w:firstRowFirstColumn="0" w:firstRowLastColumn="0" w:lastRowFirstColumn="0" w:lastRowLastColumn="0"/>
          <w:trHeight w:val="20"/>
        </w:trPr>
        <w:tc>
          <w:tcPr>
            <w:tcW w:w="1279" w:type="pct"/>
            <w:noWrap/>
            <w:vAlign w:val="center"/>
            <w:hideMark/>
          </w:tcPr>
          <w:p w14:paraId="3C2E68E3" w14:textId="77777777" w:rsidR="00D9409F" w:rsidRPr="00A344FF" w:rsidRDefault="00D9409F" w:rsidP="00A344FF">
            <w:r w:rsidRPr="00A344FF">
              <w:t>Total /Overall</w:t>
            </w:r>
          </w:p>
        </w:tc>
        <w:tc>
          <w:tcPr>
            <w:tcW w:w="1252" w:type="pct"/>
            <w:gridSpan w:val="2"/>
            <w:noWrap/>
            <w:vAlign w:val="center"/>
            <w:hideMark/>
          </w:tcPr>
          <w:p w14:paraId="5B7AA687" w14:textId="77777777" w:rsidR="00D9409F" w:rsidRPr="00A344FF" w:rsidRDefault="00D9409F" w:rsidP="00A344FF">
            <w:pPr>
              <w:jc w:val="right"/>
            </w:pPr>
            <w:r w:rsidRPr="00A344FF">
              <w:t>14,854</w:t>
            </w:r>
          </w:p>
        </w:tc>
        <w:tc>
          <w:tcPr>
            <w:tcW w:w="920" w:type="pct"/>
            <w:noWrap/>
            <w:vAlign w:val="center"/>
            <w:hideMark/>
          </w:tcPr>
          <w:p w14:paraId="0B536FA0" w14:textId="77777777" w:rsidR="00D9409F" w:rsidRPr="00A344FF" w:rsidRDefault="00D9409F" w:rsidP="00A344FF">
            <w:pPr>
              <w:jc w:val="right"/>
            </w:pPr>
            <w:r w:rsidRPr="00A344FF">
              <w:t>1,750</w:t>
            </w:r>
          </w:p>
        </w:tc>
        <w:tc>
          <w:tcPr>
            <w:tcW w:w="849" w:type="pct"/>
            <w:noWrap/>
            <w:vAlign w:val="center"/>
            <w:hideMark/>
          </w:tcPr>
          <w:p w14:paraId="1AEDF3CA" w14:textId="77777777" w:rsidR="00D9409F" w:rsidRPr="00A344FF" w:rsidRDefault="00D9409F" w:rsidP="00A344FF">
            <w:pPr>
              <w:jc w:val="right"/>
            </w:pPr>
            <w:r w:rsidRPr="00A344FF">
              <w:t>2.5%</w:t>
            </w:r>
          </w:p>
        </w:tc>
        <w:tc>
          <w:tcPr>
            <w:tcW w:w="700" w:type="pct"/>
            <w:noWrap/>
            <w:vAlign w:val="center"/>
            <w:hideMark/>
          </w:tcPr>
          <w:p w14:paraId="35AE5BBC" w14:textId="77777777" w:rsidR="00D9409F" w:rsidRPr="00A344FF" w:rsidRDefault="00D9409F" w:rsidP="00A344FF">
            <w:pPr>
              <w:jc w:val="right"/>
            </w:pPr>
            <w:r w:rsidRPr="00A344FF">
              <w:t>3.5%</w:t>
            </w:r>
          </w:p>
        </w:tc>
      </w:tr>
    </w:tbl>
    <w:p w14:paraId="503FFBEF" w14:textId="461BAEEC" w:rsidR="00D9409F" w:rsidRPr="009C0A6B" w:rsidRDefault="00D9409F" w:rsidP="006D0138">
      <w:pPr>
        <w:spacing w:line="240" w:lineRule="auto"/>
        <w:rPr>
          <w:sz w:val="20"/>
        </w:rPr>
      </w:pPr>
      <w:r w:rsidRPr="00A344FF">
        <w:rPr>
          <w:b/>
          <w:sz w:val="20"/>
        </w:rPr>
        <w:t>Source</w:t>
      </w:r>
      <w:r w:rsidRPr="64FAE588">
        <w:rPr>
          <w:sz w:val="20"/>
        </w:rPr>
        <w:t xml:space="preserve">:  FNS </w:t>
      </w:r>
      <w:r w:rsidR="008D5A1F">
        <w:rPr>
          <w:sz w:val="20"/>
        </w:rPr>
        <w:t>20</w:t>
      </w:r>
      <w:r w:rsidR="00141C9B">
        <w:rPr>
          <w:sz w:val="20"/>
        </w:rPr>
        <w:t xml:space="preserve">14–15 </w:t>
      </w:r>
      <w:r w:rsidRPr="64FAE588">
        <w:rPr>
          <w:sz w:val="20"/>
        </w:rPr>
        <w:t>742 Database, CCD 2014–15 LEA data.</w:t>
      </w:r>
    </w:p>
    <w:p w14:paraId="41B0E667" w14:textId="7D90052F" w:rsidR="00D9409F" w:rsidRPr="00A344FF" w:rsidRDefault="009C0A6B" w:rsidP="00A344FF">
      <w:pPr>
        <w:rPr>
          <w:sz w:val="20"/>
        </w:rPr>
      </w:pPr>
      <w:r w:rsidRPr="00A344FF">
        <w:rPr>
          <w:b/>
          <w:sz w:val="20"/>
        </w:rPr>
        <w:t>Note</w:t>
      </w:r>
      <w:r w:rsidRPr="00A344FF">
        <w:rPr>
          <w:sz w:val="20"/>
        </w:rPr>
        <w:t xml:space="preserve">: </w:t>
      </w:r>
      <w:r w:rsidR="00D9409F" w:rsidRPr="00A344FF">
        <w:rPr>
          <w:sz w:val="20"/>
        </w:rPr>
        <w:t>Of the 14,854 SFAs in the FNS</w:t>
      </w:r>
      <w:r w:rsidR="00A4065C" w:rsidRPr="00A344FF">
        <w:rPr>
          <w:sz w:val="20"/>
        </w:rPr>
        <w:t xml:space="preserve"> </w:t>
      </w:r>
      <w:r w:rsidR="00D9409F" w:rsidRPr="00A344FF">
        <w:rPr>
          <w:sz w:val="20"/>
        </w:rPr>
        <w:t>742 database, we were unable to match 584 to the CCD, resulting in missing urbanicity information as shown in Table B.</w:t>
      </w:r>
      <w:r w:rsidR="001D36D0">
        <w:rPr>
          <w:sz w:val="20"/>
        </w:rPr>
        <w:t>3</w:t>
      </w:r>
      <w:r w:rsidR="00D9409F" w:rsidRPr="00A344FF">
        <w:rPr>
          <w:sz w:val="20"/>
        </w:rPr>
        <w:t xml:space="preserve">.  </w:t>
      </w:r>
    </w:p>
    <w:p w14:paraId="1DB98F37" w14:textId="77777777" w:rsidR="00300D3C" w:rsidRPr="00A344FF" w:rsidRDefault="00300D3C" w:rsidP="00A344FF"/>
    <w:p w14:paraId="63DC585D" w14:textId="184B599D" w:rsidR="001009B4" w:rsidRPr="00300D3C" w:rsidRDefault="001009B4" w:rsidP="00677A00">
      <w:pPr>
        <w:spacing w:line="480" w:lineRule="auto"/>
        <w:rPr>
          <w:sz w:val="20"/>
        </w:rPr>
      </w:pPr>
      <w:r w:rsidRPr="000649D8">
        <w:rPr>
          <w:b/>
          <w:bCs/>
        </w:rPr>
        <w:t xml:space="preserve">Unusual </w:t>
      </w:r>
      <w:r w:rsidR="00950034" w:rsidRPr="000649D8">
        <w:rPr>
          <w:b/>
          <w:bCs/>
        </w:rPr>
        <w:t>P</w:t>
      </w:r>
      <w:r w:rsidRPr="000649D8">
        <w:rPr>
          <w:b/>
          <w:bCs/>
        </w:rPr>
        <w:t xml:space="preserve">roblems </w:t>
      </w:r>
      <w:r w:rsidR="00950034" w:rsidRPr="00AF4DF4">
        <w:rPr>
          <w:b/>
          <w:bCs/>
        </w:rPr>
        <w:t>R</w:t>
      </w:r>
      <w:r w:rsidRPr="00AF4DF4">
        <w:rPr>
          <w:b/>
          <w:bCs/>
        </w:rPr>
        <w:t xml:space="preserve">equiring </w:t>
      </w:r>
      <w:r w:rsidR="00950034" w:rsidRPr="00AF4DF4">
        <w:rPr>
          <w:b/>
          <w:bCs/>
        </w:rPr>
        <w:t>S</w:t>
      </w:r>
      <w:r w:rsidRPr="00AF4DF4">
        <w:rPr>
          <w:b/>
          <w:bCs/>
        </w:rPr>
        <w:t xml:space="preserve">pecialized </w:t>
      </w:r>
      <w:r w:rsidR="00950034" w:rsidRPr="00090259">
        <w:rPr>
          <w:b/>
          <w:bCs/>
        </w:rPr>
        <w:t>S</w:t>
      </w:r>
      <w:r w:rsidRPr="003F66C7">
        <w:rPr>
          <w:b/>
          <w:bCs/>
        </w:rPr>
        <w:t xml:space="preserve">ampling </w:t>
      </w:r>
      <w:r w:rsidR="00950034" w:rsidRPr="003F66C7">
        <w:rPr>
          <w:b/>
          <w:bCs/>
        </w:rPr>
        <w:t>P</w:t>
      </w:r>
      <w:r w:rsidRPr="00C73C28">
        <w:rPr>
          <w:b/>
          <w:bCs/>
        </w:rPr>
        <w:t xml:space="preserve">rocedures </w:t>
      </w:r>
    </w:p>
    <w:p w14:paraId="1736DBB4" w14:textId="77777777" w:rsidR="001009B4" w:rsidRDefault="001009B4" w:rsidP="00677A00">
      <w:pPr>
        <w:spacing w:line="480" w:lineRule="auto"/>
        <w:rPr>
          <w:szCs w:val="24"/>
        </w:rPr>
      </w:pPr>
      <w:r w:rsidRPr="000649D8">
        <w:t xml:space="preserve">We do not anticipate any </w:t>
      </w:r>
      <w:r w:rsidRPr="00300D3C">
        <w:t>unusual</w:t>
      </w:r>
      <w:r w:rsidRPr="000649D8">
        <w:t xml:space="preserve"> problems requiring any specialized sampling procedures</w:t>
      </w:r>
      <w:r w:rsidR="001C5DB4" w:rsidRPr="00AF4DF4">
        <w:t>.</w:t>
      </w:r>
    </w:p>
    <w:p w14:paraId="2E973BCB" w14:textId="77777777" w:rsidR="001009B4" w:rsidRPr="006D0138" w:rsidRDefault="001009B4" w:rsidP="00677A00">
      <w:pPr>
        <w:tabs>
          <w:tab w:val="left" w:pos="0"/>
        </w:tabs>
        <w:spacing w:before="240" w:line="240" w:lineRule="auto"/>
        <w:rPr>
          <w:b/>
          <w:bCs/>
        </w:rPr>
      </w:pPr>
      <w:r w:rsidRPr="000649D8">
        <w:rPr>
          <w:b/>
          <w:bCs/>
        </w:rPr>
        <w:t xml:space="preserve">Any </w:t>
      </w:r>
      <w:r w:rsidR="00950034" w:rsidRPr="000649D8">
        <w:rPr>
          <w:b/>
          <w:bCs/>
        </w:rPr>
        <w:t>U</w:t>
      </w:r>
      <w:r w:rsidRPr="000649D8">
        <w:rPr>
          <w:b/>
          <w:bCs/>
        </w:rPr>
        <w:t xml:space="preserve">se of </w:t>
      </w:r>
      <w:r w:rsidR="00950034" w:rsidRPr="00AF4DF4">
        <w:rPr>
          <w:b/>
          <w:bCs/>
        </w:rPr>
        <w:t>P</w:t>
      </w:r>
      <w:r w:rsidRPr="00AF4DF4">
        <w:rPr>
          <w:b/>
          <w:bCs/>
        </w:rPr>
        <w:t>eriodic (</w:t>
      </w:r>
      <w:r w:rsidR="00950034" w:rsidRPr="00AF4DF4">
        <w:rPr>
          <w:b/>
          <w:bCs/>
        </w:rPr>
        <w:t>L</w:t>
      </w:r>
      <w:r w:rsidRPr="00AF4DF4">
        <w:rPr>
          <w:b/>
          <w:bCs/>
        </w:rPr>
        <w:t xml:space="preserve">ess </w:t>
      </w:r>
      <w:r w:rsidR="00950034" w:rsidRPr="00090259">
        <w:rPr>
          <w:b/>
          <w:bCs/>
        </w:rPr>
        <w:t>F</w:t>
      </w:r>
      <w:r w:rsidRPr="003F66C7">
        <w:rPr>
          <w:b/>
          <w:bCs/>
        </w:rPr>
        <w:t xml:space="preserve">requent </w:t>
      </w:r>
      <w:r w:rsidR="00950034" w:rsidRPr="003F66C7">
        <w:rPr>
          <w:b/>
          <w:bCs/>
        </w:rPr>
        <w:t>T</w:t>
      </w:r>
      <w:r w:rsidRPr="00C73C28">
        <w:rPr>
          <w:b/>
          <w:bCs/>
        </w:rPr>
        <w:t xml:space="preserve">han </w:t>
      </w:r>
      <w:r w:rsidR="00950034" w:rsidRPr="00C73C28">
        <w:rPr>
          <w:b/>
          <w:bCs/>
        </w:rPr>
        <w:t>A</w:t>
      </w:r>
      <w:r w:rsidRPr="00F10185">
        <w:rPr>
          <w:b/>
          <w:bCs/>
        </w:rPr>
        <w:t xml:space="preserve">nnual) </w:t>
      </w:r>
      <w:r w:rsidR="00950034" w:rsidRPr="00F10185">
        <w:rPr>
          <w:b/>
          <w:bCs/>
        </w:rPr>
        <w:t>D</w:t>
      </w:r>
      <w:r w:rsidRPr="00F10185">
        <w:rPr>
          <w:b/>
          <w:bCs/>
        </w:rPr>
        <w:t xml:space="preserve">ata </w:t>
      </w:r>
      <w:r w:rsidR="00950034" w:rsidRPr="00AE02F5">
        <w:rPr>
          <w:b/>
          <w:bCs/>
        </w:rPr>
        <w:t>C</w:t>
      </w:r>
      <w:r w:rsidRPr="00AE02F5">
        <w:rPr>
          <w:b/>
          <w:bCs/>
        </w:rPr>
        <w:t xml:space="preserve">ollection </w:t>
      </w:r>
      <w:r w:rsidR="00950034" w:rsidRPr="00AE02F5">
        <w:rPr>
          <w:b/>
          <w:bCs/>
        </w:rPr>
        <w:t>C</w:t>
      </w:r>
      <w:r w:rsidRPr="00AE02F5">
        <w:rPr>
          <w:b/>
          <w:bCs/>
        </w:rPr>
        <w:t xml:space="preserve">ycles to </w:t>
      </w:r>
      <w:r w:rsidR="00950034" w:rsidRPr="00AE02F5">
        <w:rPr>
          <w:b/>
          <w:bCs/>
        </w:rPr>
        <w:t>R</w:t>
      </w:r>
      <w:r w:rsidRPr="00AE02F5">
        <w:rPr>
          <w:b/>
          <w:bCs/>
        </w:rPr>
        <w:t xml:space="preserve">educe </w:t>
      </w:r>
      <w:r w:rsidR="00950034" w:rsidRPr="00AE02F5">
        <w:rPr>
          <w:b/>
          <w:bCs/>
        </w:rPr>
        <w:t>B</w:t>
      </w:r>
      <w:r w:rsidRPr="00AE02F5">
        <w:rPr>
          <w:b/>
          <w:bCs/>
        </w:rPr>
        <w:t>urden.</w:t>
      </w:r>
    </w:p>
    <w:p w14:paraId="7ADDA572" w14:textId="53A1A320" w:rsidR="001009B4" w:rsidRPr="00C95980" w:rsidRDefault="001009B4" w:rsidP="002C1590">
      <w:pPr>
        <w:spacing w:line="480" w:lineRule="auto"/>
        <w:ind w:firstLine="720"/>
      </w:pPr>
      <w:r w:rsidRPr="00C95980">
        <w:t xml:space="preserve">The data collection procedures </w:t>
      </w:r>
      <w:r w:rsidR="00883C4F">
        <w:t>ha</w:t>
      </w:r>
      <w:r w:rsidR="00AD06D0">
        <w:t>ve</w:t>
      </w:r>
      <w:r w:rsidR="00883C4F">
        <w:t xml:space="preserve"> been</w:t>
      </w:r>
      <w:r w:rsidR="006735FA" w:rsidRPr="00C95980">
        <w:t xml:space="preserve"> </w:t>
      </w:r>
      <w:r w:rsidR="006735FA" w:rsidRPr="00300D3C">
        <w:t>conducted</w:t>
      </w:r>
      <w:r w:rsidR="006735FA" w:rsidRPr="00C95980">
        <w:t xml:space="preserve"> annually</w:t>
      </w:r>
      <w:r w:rsidR="00CF74F5" w:rsidRPr="00C95980">
        <w:t xml:space="preserve"> in </w:t>
      </w:r>
      <w:r w:rsidR="00B05E7E">
        <w:t>SY 2015</w:t>
      </w:r>
      <w:r w:rsidR="003962F5" w:rsidRPr="151A59EC">
        <w:t>–</w:t>
      </w:r>
      <w:r w:rsidR="00B05E7E">
        <w:t xml:space="preserve">16, </w:t>
      </w:r>
      <w:r w:rsidR="00CF74F5" w:rsidRPr="006F3693">
        <w:t>SY 2016</w:t>
      </w:r>
      <w:r w:rsidR="00C4026A" w:rsidRPr="151A59EC">
        <w:t>–</w:t>
      </w:r>
      <w:r w:rsidR="00CF74F5" w:rsidRPr="006F3693">
        <w:t>17,</w:t>
      </w:r>
      <w:r w:rsidR="00765FC0" w:rsidRPr="00A8224A">
        <w:t xml:space="preserve"> SY 2017</w:t>
      </w:r>
      <w:r w:rsidR="00C4026A" w:rsidRPr="151A59EC">
        <w:t>–</w:t>
      </w:r>
      <w:r w:rsidR="00765FC0" w:rsidRPr="00A8224A">
        <w:t xml:space="preserve">18, and </w:t>
      </w:r>
      <w:r w:rsidR="00883C4F">
        <w:t>will be co</w:t>
      </w:r>
      <w:r w:rsidR="00BA36AE">
        <w:t>nducted</w:t>
      </w:r>
      <w:r w:rsidR="00883C4F" w:rsidRPr="151A59EC">
        <w:t xml:space="preserve"> </w:t>
      </w:r>
      <w:r w:rsidR="00194A00">
        <w:t xml:space="preserve">again in </w:t>
      </w:r>
      <w:r w:rsidR="00765FC0" w:rsidRPr="00A8224A">
        <w:t>SY 2018</w:t>
      </w:r>
      <w:r w:rsidR="00C4026A" w:rsidRPr="151A59EC">
        <w:t>–</w:t>
      </w:r>
      <w:r w:rsidR="00765FC0" w:rsidRPr="00A8224A">
        <w:t>19</w:t>
      </w:r>
      <w:r w:rsidR="006735FA" w:rsidRPr="151A59EC">
        <w:t>.</w:t>
      </w:r>
      <w:r w:rsidR="00FF20A8">
        <w:t xml:space="preserve"> C</w:t>
      </w:r>
      <w:r w:rsidR="00FF20A8" w:rsidRPr="00FF20A8">
        <w:t>oncern regarding the periodicity of data collection cycles is not applicable.</w:t>
      </w:r>
    </w:p>
    <w:p w14:paraId="6A1BE8FC" w14:textId="11360EC4" w:rsidR="005E2364" w:rsidRDefault="00B06525" w:rsidP="00A344FF">
      <w:pPr>
        <w:pStyle w:val="Heading2"/>
        <w:rPr>
          <w:szCs w:val="24"/>
        </w:rPr>
      </w:pPr>
      <w:bookmarkStart w:id="16" w:name="_Toc282506044"/>
      <w:bookmarkStart w:id="17" w:name="_Toc524506414"/>
      <w:r w:rsidRPr="000649D8">
        <w:t>B.3</w:t>
      </w:r>
      <w:bookmarkEnd w:id="16"/>
      <w:r w:rsidR="00A344FF">
        <w:rPr>
          <w:szCs w:val="24"/>
        </w:rPr>
        <w:tab/>
      </w:r>
      <w:r w:rsidRPr="000649D8">
        <w:t xml:space="preserve">Describe methods to maximize response rates and to deal with issues of non-response. The accuracy and reliability of information collected must be shown to be adequate for intended uses. For </w:t>
      </w:r>
      <w:r w:rsidRPr="00300D3C">
        <w:t>collections</w:t>
      </w:r>
      <w:r w:rsidRPr="000649D8">
        <w:t xml:space="preserve"> based on sampling, a </w:t>
      </w:r>
      <w:r w:rsidRPr="00AF4DF4">
        <w:t>special justification must be provided for any collection that will not yield "reliable" data that can be generalized to the universe studied.</w:t>
      </w:r>
      <w:bookmarkEnd w:id="17"/>
    </w:p>
    <w:p w14:paraId="229486BC" w14:textId="65FA36BC" w:rsidR="00B06525" w:rsidRPr="006F3693" w:rsidRDefault="00B06525" w:rsidP="002C1590">
      <w:pPr>
        <w:spacing w:line="480" w:lineRule="auto"/>
        <w:ind w:firstLine="720"/>
        <w:rPr>
          <w:szCs w:val="24"/>
        </w:rPr>
      </w:pPr>
      <w:r w:rsidRPr="000649D8">
        <w:t xml:space="preserve">Overall response rate projections were presented </w:t>
      </w:r>
      <w:r w:rsidR="00EB112E" w:rsidRPr="000649D8">
        <w:t>in Section B.1</w:t>
      </w:r>
      <w:r w:rsidRPr="000649D8">
        <w:t>. Achieving the specified response rate inv</w:t>
      </w:r>
      <w:r w:rsidRPr="00AF4DF4">
        <w:t xml:space="preserve">olves </w:t>
      </w:r>
      <w:r w:rsidR="005C562B" w:rsidRPr="00AF4DF4">
        <w:t xml:space="preserve">contacting </w:t>
      </w:r>
      <w:r w:rsidRPr="00AF4DF4">
        <w:t xml:space="preserve">the </w:t>
      </w:r>
      <w:r w:rsidR="00AE02F5">
        <w:t xml:space="preserve">States and the </w:t>
      </w:r>
      <w:r w:rsidR="005C562B" w:rsidRPr="00AF4DF4">
        <w:t xml:space="preserve">selected </w:t>
      </w:r>
      <w:r w:rsidR="005C562B" w:rsidRPr="003F66C7">
        <w:t>SFAs, securing their participation in the survey, and then offering support and completion reminders, using the procedures described below.</w:t>
      </w:r>
      <w:r w:rsidRPr="00E24A4D">
        <w:t xml:space="preserve"> We estimate 80 percent of the sampled SFA </w:t>
      </w:r>
      <w:r w:rsidR="004A039C">
        <w:t>Director</w:t>
      </w:r>
      <w:r w:rsidRPr="00093E6E">
        <w:t>s will complete</w:t>
      </w:r>
      <w:r w:rsidR="004934D8" w:rsidRPr="00383F47">
        <w:t xml:space="preserve"> the web-administered survey</w:t>
      </w:r>
      <w:r w:rsidR="001B746F" w:rsidRPr="00B65FE8">
        <w:t>.</w:t>
      </w:r>
      <w:r w:rsidR="00D11180" w:rsidRPr="00B65FE8">
        <w:t xml:space="preserve"> </w:t>
      </w:r>
      <w:r w:rsidR="004934D8" w:rsidRPr="00597D3C">
        <w:t xml:space="preserve">We expect </w:t>
      </w:r>
      <w:r w:rsidR="001338ED" w:rsidRPr="00597D3C">
        <w:t>100</w:t>
      </w:r>
      <w:r w:rsidR="001B746F" w:rsidRPr="00597D3C">
        <w:t xml:space="preserve"> percent of </w:t>
      </w:r>
      <w:r w:rsidR="004934D8" w:rsidRPr="00BF13B1">
        <w:t xml:space="preserve">State </w:t>
      </w:r>
      <w:r w:rsidR="00C4026A" w:rsidRPr="009B0813">
        <w:t>CN</w:t>
      </w:r>
      <w:r w:rsidR="004934D8" w:rsidRPr="009B0813">
        <w:t xml:space="preserve"> </w:t>
      </w:r>
      <w:r w:rsidR="004A039C">
        <w:t>Director</w:t>
      </w:r>
      <w:r w:rsidR="004934D8" w:rsidRPr="009B0813">
        <w:t>s to complete their survey.</w:t>
      </w:r>
    </w:p>
    <w:p w14:paraId="3701A992" w14:textId="19CE5F9D" w:rsidR="00B06525" w:rsidRPr="006F3693" w:rsidRDefault="005C562B" w:rsidP="00677A00">
      <w:pPr>
        <w:spacing w:line="480" w:lineRule="auto"/>
        <w:rPr>
          <w:szCs w:val="24"/>
        </w:rPr>
      </w:pPr>
      <w:r w:rsidRPr="000649D8">
        <w:t xml:space="preserve">The </w:t>
      </w:r>
      <w:r w:rsidR="00B06525" w:rsidRPr="000649D8">
        <w:t xml:space="preserve">procedures </w:t>
      </w:r>
      <w:r w:rsidRPr="000649D8">
        <w:t xml:space="preserve">for maximizing the </w:t>
      </w:r>
      <w:r w:rsidRPr="00300D3C">
        <w:t>number</w:t>
      </w:r>
      <w:r w:rsidRPr="000649D8">
        <w:t xml:space="preserve"> of respondents to the surveys are:</w:t>
      </w:r>
    </w:p>
    <w:p w14:paraId="55D3269F" w14:textId="54F8B823" w:rsidR="00782A7C" w:rsidRPr="00300D3C" w:rsidRDefault="00416428" w:rsidP="00677A00">
      <w:pPr>
        <w:pStyle w:val="ListParagraph"/>
        <w:numPr>
          <w:ilvl w:val="0"/>
          <w:numId w:val="40"/>
        </w:numPr>
        <w:spacing w:line="480" w:lineRule="auto"/>
      </w:pPr>
      <w:r w:rsidRPr="00300D3C">
        <w:t xml:space="preserve">The letters inviting SFA </w:t>
      </w:r>
      <w:r w:rsidR="004A039C" w:rsidRPr="00300D3C">
        <w:t>Director</w:t>
      </w:r>
      <w:r w:rsidRPr="00300D3C">
        <w:t xml:space="preserve">s and </w:t>
      </w:r>
      <w:r w:rsidR="00B06525" w:rsidRPr="00300D3C">
        <w:t>C</w:t>
      </w:r>
      <w:r w:rsidRPr="00300D3C">
        <w:t xml:space="preserve">N </w:t>
      </w:r>
      <w:r w:rsidR="004A039C" w:rsidRPr="00300D3C">
        <w:t>Director</w:t>
      </w:r>
      <w:r w:rsidR="00B06525" w:rsidRPr="00300D3C">
        <w:t xml:space="preserve">s to participate </w:t>
      </w:r>
      <w:r w:rsidR="00C27005" w:rsidRPr="00300D3C">
        <w:t>were</w:t>
      </w:r>
      <w:r w:rsidR="00B06525" w:rsidRPr="00300D3C">
        <w:t xml:space="preserve"> carefully developed to emphasize the importance of this study and how the information will help </w:t>
      </w:r>
      <w:r w:rsidRPr="00300D3C">
        <w:t>FNS</w:t>
      </w:r>
      <w:r w:rsidR="00B06525" w:rsidRPr="00300D3C">
        <w:t xml:space="preserve"> to better understand and address current policy issues related to</w:t>
      </w:r>
      <w:r w:rsidR="00EB112E" w:rsidRPr="00300D3C">
        <w:t xml:space="preserve"> C</w:t>
      </w:r>
      <w:r w:rsidR="00EF7042" w:rsidRPr="00300D3C">
        <w:t>N</w:t>
      </w:r>
      <w:r w:rsidR="00B06525" w:rsidRPr="00300D3C">
        <w:t xml:space="preserve"> </w:t>
      </w:r>
      <w:r w:rsidR="00F33228" w:rsidRPr="00300D3C">
        <w:t>p</w:t>
      </w:r>
      <w:r w:rsidR="00B06525" w:rsidRPr="00300D3C">
        <w:t>rogram</w:t>
      </w:r>
      <w:r w:rsidR="00E627B2" w:rsidRPr="00300D3C">
        <w:t xml:space="preserve"> </w:t>
      </w:r>
      <w:r w:rsidR="00B06525" w:rsidRPr="00300D3C">
        <w:t xml:space="preserve">operations. </w:t>
      </w:r>
    </w:p>
    <w:p w14:paraId="207D80C6" w14:textId="19E0C2B1" w:rsidR="00B06525" w:rsidRPr="00300D3C" w:rsidRDefault="00782A7C" w:rsidP="00677A00">
      <w:pPr>
        <w:pStyle w:val="ListParagraph"/>
        <w:numPr>
          <w:ilvl w:val="0"/>
          <w:numId w:val="40"/>
        </w:numPr>
        <w:spacing w:line="480" w:lineRule="auto"/>
      </w:pPr>
      <w:r w:rsidRPr="00300D3C">
        <w:t xml:space="preserve">The current contact information will be used for initial correspondence and </w:t>
      </w:r>
      <w:r w:rsidR="00264EC5" w:rsidRPr="00300D3C">
        <w:t xml:space="preserve">will </w:t>
      </w:r>
      <w:r w:rsidRPr="00300D3C">
        <w:t xml:space="preserve">be updated as needed throughout the data collection period to facilitate communication with the </w:t>
      </w:r>
      <w:r w:rsidR="00E34DDC" w:rsidRPr="00300D3C">
        <w:t>respondents</w:t>
      </w:r>
      <w:r w:rsidRPr="00300D3C">
        <w:t>.</w:t>
      </w:r>
    </w:p>
    <w:p w14:paraId="09C1EBB3" w14:textId="3F374B54" w:rsidR="00B06525" w:rsidRPr="00300D3C" w:rsidRDefault="00B06525" w:rsidP="00677A00">
      <w:pPr>
        <w:pStyle w:val="ListParagraph"/>
        <w:numPr>
          <w:ilvl w:val="0"/>
          <w:numId w:val="40"/>
        </w:numPr>
        <w:spacing w:line="480" w:lineRule="auto"/>
      </w:pPr>
      <w:r w:rsidRPr="00300D3C">
        <w:t xml:space="preserve">Designated FNS regional staff will serve as regional study liaisons and </w:t>
      </w:r>
      <w:r w:rsidR="00264EC5" w:rsidRPr="00300D3C">
        <w:t xml:space="preserve">will </w:t>
      </w:r>
      <w:r w:rsidRPr="00300D3C">
        <w:t xml:space="preserve">be kept closely informed </w:t>
      </w:r>
      <w:r w:rsidR="00E75464" w:rsidRPr="00300D3C">
        <w:t>about</w:t>
      </w:r>
      <w:r w:rsidRPr="00300D3C">
        <w:t xml:space="preserve"> the project so that they will be able to answer questions from SFA</w:t>
      </w:r>
      <w:r w:rsidR="00416428" w:rsidRPr="00300D3C">
        <w:t xml:space="preserve"> and CN </w:t>
      </w:r>
      <w:r w:rsidR="004A039C" w:rsidRPr="00300D3C">
        <w:t>Director</w:t>
      </w:r>
      <w:r w:rsidR="00416428" w:rsidRPr="00300D3C">
        <w:t>s</w:t>
      </w:r>
      <w:r w:rsidR="006B2C33" w:rsidRPr="00300D3C">
        <w:t xml:space="preserve"> and </w:t>
      </w:r>
      <w:r w:rsidRPr="00300D3C">
        <w:t>encourage participation.</w:t>
      </w:r>
    </w:p>
    <w:p w14:paraId="6F7BD53E" w14:textId="2211DB22" w:rsidR="00B06525" w:rsidRPr="00300D3C" w:rsidRDefault="006323C4" w:rsidP="00677A00">
      <w:pPr>
        <w:pStyle w:val="ListParagraph"/>
        <w:numPr>
          <w:ilvl w:val="0"/>
          <w:numId w:val="40"/>
        </w:numPr>
        <w:spacing w:line="480" w:lineRule="auto"/>
      </w:pPr>
      <w:r w:rsidRPr="00300D3C">
        <w:t>A</w:t>
      </w:r>
      <w:r w:rsidR="00B06525" w:rsidRPr="00300D3C">
        <w:t xml:space="preserve"> </w:t>
      </w:r>
      <w:r w:rsidR="00264EC5" w:rsidRPr="00300D3C">
        <w:t>toll-</w:t>
      </w:r>
      <w:r w:rsidR="00B06525" w:rsidRPr="00300D3C">
        <w:t xml:space="preserve">free number </w:t>
      </w:r>
      <w:r w:rsidR="006B2C33" w:rsidRPr="00300D3C">
        <w:t xml:space="preserve">and study email address </w:t>
      </w:r>
      <w:r w:rsidRPr="00300D3C">
        <w:t xml:space="preserve">will be provided </w:t>
      </w:r>
      <w:r w:rsidR="00C27005" w:rsidRPr="00300D3C">
        <w:t xml:space="preserve">to all participants </w:t>
      </w:r>
      <w:r w:rsidR="006B2C33" w:rsidRPr="00300D3C">
        <w:t xml:space="preserve">so </w:t>
      </w:r>
      <w:r w:rsidR="00B06525" w:rsidRPr="00300D3C">
        <w:t xml:space="preserve">that SFA </w:t>
      </w:r>
      <w:r w:rsidR="006B2C33" w:rsidRPr="00300D3C">
        <w:t xml:space="preserve">and </w:t>
      </w:r>
      <w:r w:rsidR="00E75464" w:rsidRPr="00300D3C">
        <w:t>CN</w:t>
      </w:r>
      <w:r w:rsidR="00C27005" w:rsidRPr="00300D3C">
        <w:t xml:space="preserve"> </w:t>
      </w:r>
      <w:r w:rsidR="004A039C" w:rsidRPr="00300D3C">
        <w:t>Director</w:t>
      </w:r>
      <w:r w:rsidR="00C27005" w:rsidRPr="00300D3C">
        <w:t>s</w:t>
      </w:r>
      <w:r w:rsidR="006B2C33" w:rsidRPr="00300D3C">
        <w:t xml:space="preserve"> </w:t>
      </w:r>
      <w:r w:rsidR="00B06525" w:rsidRPr="00300D3C">
        <w:t xml:space="preserve">can </w:t>
      </w:r>
      <w:r w:rsidR="006B2C33" w:rsidRPr="00300D3C">
        <w:t>receive assistance with the</w:t>
      </w:r>
      <w:r w:rsidR="00B06525" w:rsidRPr="00300D3C">
        <w:t xml:space="preserve"> study.</w:t>
      </w:r>
    </w:p>
    <w:p w14:paraId="7CB09398" w14:textId="3FB0EC49" w:rsidR="00B06525" w:rsidRPr="00300D3C" w:rsidRDefault="00FE03DC" w:rsidP="00677A00">
      <w:pPr>
        <w:pStyle w:val="ListParagraph"/>
        <w:numPr>
          <w:ilvl w:val="0"/>
          <w:numId w:val="40"/>
        </w:numPr>
        <w:spacing w:line="480" w:lineRule="auto"/>
      </w:pPr>
      <w:r w:rsidRPr="00300D3C">
        <w:t xml:space="preserve">CN </w:t>
      </w:r>
      <w:r w:rsidR="004A039C" w:rsidRPr="00300D3C">
        <w:t>Director</w:t>
      </w:r>
      <w:r w:rsidRPr="00300D3C">
        <w:t>s and s</w:t>
      </w:r>
      <w:r w:rsidR="00B06525" w:rsidRPr="00300D3C">
        <w:t xml:space="preserve">ampled SFA </w:t>
      </w:r>
      <w:r w:rsidR="004A039C" w:rsidRPr="00300D3C">
        <w:t>Director</w:t>
      </w:r>
      <w:r w:rsidR="00B06525" w:rsidRPr="00300D3C">
        <w:t xml:space="preserve">s will have the option of completing </w:t>
      </w:r>
      <w:r w:rsidR="00E23241" w:rsidRPr="00300D3C">
        <w:t xml:space="preserve">the </w:t>
      </w:r>
      <w:r w:rsidR="006B2C33" w:rsidRPr="00300D3C">
        <w:t>w</w:t>
      </w:r>
      <w:r w:rsidR="00E23241" w:rsidRPr="00300D3C">
        <w:t xml:space="preserve">eb-based </w:t>
      </w:r>
      <w:r w:rsidR="00B06525" w:rsidRPr="00300D3C">
        <w:t xml:space="preserve">survey </w:t>
      </w:r>
      <w:r w:rsidR="00EB112E" w:rsidRPr="00300D3C">
        <w:t xml:space="preserve">via telephone with a trained </w:t>
      </w:r>
      <w:r w:rsidR="007423B5" w:rsidRPr="00300D3C">
        <w:t>survey support professional</w:t>
      </w:r>
      <w:r w:rsidR="0089679D" w:rsidRPr="00300D3C">
        <w:t xml:space="preserve"> entering information into the web survey</w:t>
      </w:r>
      <w:r w:rsidR="00B06525" w:rsidRPr="00300D3C">
        <w:t xml:space="preserve">. </w:t>
      </w:r>
    </w:p>
    <w:p w14:paraId="1D1B39F6" w14:textId="2E115268" w:rsidR="006B2C33" w:rsidRPr="00300D3C" w:rsidRDefault="006B2C33" w:rsidP="00677A00">
      <w:pPr>
        <w:pStyle w:val="ListParagraph"/>
        <w:numPr>
          <w:ilvl w:val="0"/>
          <w:numId w:val="40"/>
        </w:numPr>
        <w:spacing w:line="480" w:lineRule="auto"/>
      </w:pPr>
      <w:r w:rsidRPr="00300D3C">
        <w:t xml:space="preserve">Periodic email reminders will be sent to </w:t>
      </w:r>
      <w:r w:rsidR="00AD4FAB" w:rsidRPr="00300D3C">
        <w:t>sampled SFA</w:t>
      </w:r>
      <w:r w:rsidR="00DA0F67" w:rsidRPr="00300D3C">
        <w:t xml:space="preserve"> and CN </w:t>
      </w:r>
      <w:r w:rsidR="004A039C" w:rsidRPr="00300D3C">
        <w:t>Director</w:t>
      </w:r>
      <w:r w:rsidR="00AD4FAB" w:rsidRPr="00300D3C">
        <w:t>s</w:t>
      </w:r>
      <w:r w:rsidRPr="00300D3C">
        <w:t xml:space="preserve"> who have not yet completed the</w:t>
      </w:r>
      <w:r w:rsidR="00DA0F67" w:rsidRPr="00300D3C">
        <w:t>ir respective</w:t>
      </w:r>
      <w:r w:rsidRPr="00300D3C">
        <w:t xml:space="preserve"> survey</w:t>
      </w:r>
      <w:r w:rsidR="00DA0F67" w:rsidRPr="00300D3C">
        <w:t>s</w:t>
      </w:r>
      <w:r w:rsidRPr="00300D3C">
        <w:t>.</w:t>
      </w:r>
    </w:p>
    <w:p w14:paraId="388B6311" w14:textId="43E2D131" w:rsidR="00B06525" w:rsidRPr="00300D3C" w:rsidRDefault="00B06525" w:rsidP="00677A00">
      <w:pPr>
        <w:pStyle w:val="ListParagraph"/>
        <w:numPr>
          <w:ilvl w:val="0"/>
          <w:numId w:val="40"/>
        </w:numPr>
        <w:spacing w:line="480" w:lineRule="auto"/>
      </w:pPr>
      <w:r w:rsidRPr="00300D3C">
        <w:t xml:space="preserve">We will follow up by telephone with all sampled SFA and </w:t>
      </w:r>
      <w:r w:rsidR="00416428" w:rsidRPr="00300D3C">
        <w:t>CN</w:t>
      </w:r>
      <w:r w:rsidRPr="00300D3C">
        <w:t xml:space="preserve"> </w:t>
      </w:r>
      <w:r w:rsidR="004A039C" w:rsidRPr="00300D3C">
        <w:t>Director</w:t>
      </w:r>
      <w:r w:rsidRPr="00300D3C">
        <w:t xml:space="preserve">s who do not complete the survey within a specified period and urge them to complete the survey. </w:t>
      </w:r>
      <w:r w:rsidR="007741AC">
        <w:t xml:space="preserve">We will emphasize that </w:t>
      </w:r>
      <w:r w:rsidR="00AE7DD0" w:rsidRPr="00AE7DD0">
        <w:t xml:space="preserve">if the </w:t>
      </w:r>
      <w:r w:rsidR="00CC2E0F">
        <w:t xml:space="preserve">CN or </w:t>
      </w:r>
      <w:r w:rsidR="00AE7DD0" w:rsidRPr="00AE7DD0">
        <w:t xml:space="preserve">SFA </w:t>
      </w:r>
      <w:r w:rsidR="00CC2E0F">
        <w:t>D</w:t>
      </w:r>
      <w:r w:rsidR="00AE7DD0" w:rsidRPr="00AE7DD0">
        <w:t>irector prefer</w:t>
      </w:r>
      <w:r w:rsidR="00CC2E0F">
        <w:t>s</w:t>
      </w:r>
      <w:r w:rsidR="00AE7DD0" w:rsidRPr="00AE7DD0">
        <w:t xml:space="preserve"> to complete the survey or remaining sections of the survey over the telephone, a telephone interviewer will administer the </w:t>
      </w:r>
      <w:r w:rsidR="00CC2E0F">
        <w:t xml:space="preserve">web-based </w:t>
      </w:r>
      <w:r w:rsidR="00AE7DD0" w:rsidRPr="00AE7DD0">
        <w:t>survey or remaining parts of the survey over the telephone.</w:t>
      </w:r>
    </w:p>
    <w:p w14:paraId="405F5F1D" w14:textId="164B0B19" w:rsidR="00EB112E" w:rsidRDefault="00EB112E" w:rsidP="00677A00">
      <w:pPr>
        <w:pStyle w:val="ListParagraph"/>
        <w:numPr>
          <w:ilvl w:val="0"/>
          <w:numId w:val="40"/>
        </w:numPr>
        <w:spacing w:line="480" w:lineRule="auto"/>
      </w:pPr>
      <w:r w:rsidRPr="00300D3C">
        <w:t>We will use call scheduling procedures that are designed to call numbers at different times of the day (between 8am and 6pm) and days of the week (Monday through Friday), to improve the chances of finding a respondent at work</w:t>
      </w:r>
      <w:r w:rsidR="00AE7DD0">
        <w:t>.</w:t>
      </w:r>
    </w:p>
    <w:p w14:paraId="57F575FA" w14:textId="19282D05" w:rsidR="00AE7DD0" w:rsidRPr="00300D3C" w:rsidRDefault="00AE7DD0" w:rsidP="008F601F">
      <w:pPr>
        <w:spacing w:line="480" w:lineRule="auto"/>
        <w:ind w:firstLine="720"/>
      </w:pPr>
      <w:r w:rsidRPr="00AE7DD0">
        <w:t xml:space="preserve">If the final </w:t>
      </w:r>
      <w:r w:rsidR="008F601F">
        <w:t xml:space="preserve">SFA Directors </w:t>
      </w:r>
      <w:r w:rsidRPr="00AE7DD0">
        <w:t>survey response rate drops below 80 percent, a nonresponse bias analysis will be conducted, and weighting adjustments to correct for potential biases will be performed</w:t>
      </w:r>
      <w:r w:rsidR="00A8371B" w:rsidRPr="00A8371B">
        <w:t xml:space="preserve"> </w:t>
      </w:r>
      <w:r w:rsidR="00A8371B">
        <w:t>a</w:t>
      </w:r>
      <w:r w:rsidR="00A8371B" w:rsidRPr="00A8371B">
        <w:t>s indicated in Section B.</w:t>
      </w:r>
      <w:r w:rsidR="00A8371B">
        <w:t>2</w:t>
      </w:r>
      <w:r w:rsidRPr="00AE7DD0">
        <w:t>.</w:t>
      </w:r>
    </w:p>
    <w:p w14:paraId="7C0ACF87" w14:textId="73586462" w:rsidR="009232BD" w:rsidRDefault="00B06525" w:rsidP="00A344FF">
      <w:pPr>
        <w:pStyle w:val="Heading2"/>
      </w:pPr>
      <w:bookmarkStart w:id="18" w:name="_Toc282506045"/>
      <w:bookmarkStart w:id="19" w:name="_Toc524506415"/>
      <w:r w:rsidRPr="000649D8">
        <w:t>B.4</w:t>
      </w:r>
      <w:bookmarkEnd w:id="18"/>
      <w:r w:rsidR="00A344FF">
        <w:rPr>
          <w:szCs w:val="24"/>
        </w:rPr>
        <w:tab/>
      </w:r>
      <w:r w:rsidRPr="000649D8">
        <w:t>Describe any tests of procedures or methods to be undertaken. Testing is encouraged as an effective means of refining collections of information to minimize burden and improve utility. Tests must be approved if they call for answers to identical questions from 10 or more respondents.</w:t>
      </w:r>
      <w:r w:rsidRPr="00AF4DF4">
        <w:t xml:space="preserve"> A proposed test or set of tests may be submitted for approval separately or in combination with the main collection of information.</w:t>
      </w:r>
      <w:bookmarkEnd w:id="19"/>
      <w:r w:rsidR="009232BD" w:rsidRPr="151A59EC">
        <w:t xml:space="preserve"> </w:t>
      </w:r>
    </w:p>
    <w:p w14:paraId="7E3036AF" w14:textId="6F4FFF23" w:rsidR="009066B6" w:rsidRDefault="00640934" w:rsidP="002C1590">
      <w:pPr>
        <w:spacing w:line="480" w:lineRule="auto"/>
        <w:ind w:firstLine="720"/>
      </w:pPr>
      <w:r>
        <w:t xml:space="preserve">Two State CN Directors and 5 SFA Directors participated in the pretest of the survey instruments for CN-OPS II Year 4. </w:t>
      </w:r>
      <w:r w:rsidR="00436D94">
        <w:t>T</w:t>
      </w:r>
      <w:r w:rsidR="00AB1B7D" w:rsidRPr="001E2AB7">
        <w:t xml:space="preserve">he pretest took place in August 2018. </w:t>
      </w:r>
      <w:r w:rsidR="00DF2F14">
        <w:t xml:space="preserve">All pretest respondents </w:t>
      </w:r>
      <w:r>
        <w:t>completed</w:t>
      </w:r>
      <w:r w:rsidR="001F6434">
        <w:t xml:space="preserve"> </w:t>
      </w:r>
      <w:r w:rsidR="00DF2F14">
        <w:t xml:space="preserve">paper versions of the instruments and were asked to </w:t>
      </w:r>
      <w:r w:rsidR="0064571B">
        <w:t xml:space="preserve">enter start and end times for </w:t>
      </w:r>
      <w:r w:rsidR="0064571B" w:rsidRPr="00300D3C">
        <w:t>specific</w:t>
      </w:r>
      <w:r w:rsidR="0064571B">
        <w:t xml:space="preserve"> </w:t>
      </w:r>
      <w:r w:rsidR="0020381F">
        <w:t>sections of the survey</w:t>
      </w:r>
      <w:r w:rsidR="00144BBA">
        <w:t xml:space="preserve"> to assess burden</w:t>
      </w:r>
      <w:r w:rsidR="0020381F">
        <w:t>.</w:t>
      </w:r>
      <w:r w:rsidR="001F6434" w:rsidRPr="151A59EC">
        <w:t xml:space="preserve"> </w:t>
      </w:r>
      <w:r w:rsidR="00EB4787">
        <w:t xml:space="preserve">However, the </w:t>
      </w:r>
      <w:r w:rsidR="00144BBA">
        <w:t xml:space="preserve">primary </w:t>
      </w:r>
      <w:r w:rsidR="00EB4787">
        <w:t xml:space="preserve">goal of the pre-test was to test new or substantially revised questions </w:t>
      </w:r>
      <w:r w:rsidR="00144BBA">
        <w:t>for clarity, phrasing, and appropriateness of response options</w:t>
      </w:r>
      <w:r w:rsidR="006D5B62" w:rsidRPr="151A59EC">
        <w:t xml:space="preserve">.  </w:t>
      </w:r>
    </w:p>
    <w:p w14:paraId="301E42A3" w14:textId="3D328FA7" w:rsidR="00533DB4" w:rsidRPr="009066B6" w:rsidRDefault="00B428CE" w:rsidP="002C1590">
      <w:pPr>
        <w:spacing w:line="480" w:lineRule="auto"/>
        <w:ind w:firstLine="720"/>
      </w:pPr>
      <w:r>
        <w:t xml:space="preserve">Participants completed </w:t>
      </w:r>
      <w:r w:rsidR="00500F23">
        <w:t xml:space="preserve">the paper survey, scanned it, </w:t>
      </w:r>
      <w:r>
        <w:t>and returned the</w:t>
      </w:r>
      <w:r w:rsidR="00500F23">
        <w:t xml:space="preserve"> scanned</w:t>
      </w:r>
      <w:r>
        <w:t xml:space="preserve"> survey by email</w:t>
      </w:r>
      <w:r>
        <w:rPr>
          <w:rStyle w:val="CommentReference"/>
        </w:rPr>
        <w:t>.</w:t>
      </w:r>
      <w:r>
        <w:t xml:space="preserve"> </w:t>
      </w:r>
      <w:r w:rsidR="00144BBA">
        <w:t>S</w:t>
      </w:r>
      <w:r>
        <w:t xml:space="preserve">urvey staff conducted 30-minute debriefing interviews </w:t>
      </w:r>
      <w:r w:rsidRPr="00300D3C">
        <w:t>with</w:t>
      </w:r>
      <w:r>
        <w:t xml:space="preserve"> each pre-test respondent to solicit feedback. The interviews focused on asking respondents to identify any questions and sections that were unclear and </w:t>
      </w:r>
      <w:r w:rsidR="00144BBA">
        <w:t xml:space="preserve">to </w:t>
      </w:r>
      <w:r>
        <w:t>recommend changes to the wording of questions.</w:t>
      </w:r>
      <w:r w:rsidR="00144BBA">
        <w:t xml:space="preserve"> </w:t>
      </w:r>
      <w:r w:rsidR="00320D8F">
        <w:t>R</w:t>
      </w:r>
      <w:r w:rsidR="0002543D">
        <w:t xml:space="preserve">espondents provided substantial useful feedback, which was used to revise the instruments (see Appendices C and D). </w:t>
      </w:r>
      <w:r w:rsidR="006420F6">
        <w:t xml:space="preserve"> Changes made include minor </w:t>
      </w:r>
      <w:r w:rsidR="00B5185F">
        <w:t>terminology</w:t>
      </w:r>
      <w:r w:rsidR="006420F6">
        <w:t xml:space="preserve"> changes</w:t>
      </w:r>
      <w:r w:rsidR="005F7298">
        <w:t xml:space="preserve"> (such as changing </w:t>
      </w:r>
      <w:r w:rsidR="00AD4E08">
        <w:t>“</w:t>
      </w:r>
      <w:r w:rsidR="005F7298">
        <w:t>school foodservices</w:t>
      </w:r>
      <w:r w:rsidR="00AD4E08">
        <w:t>”</w:t>
      </w:r>
      <w:r w:rsidR="005F7298">
        <w:t xml:space="preserve"> to </w:t>
      </w:r>
      <w:r w:rsidR="00AD4E08">
        <w:t>“</w:t>
      </w:r>
      <w:r w:rsidR="005F7298">
        <w:t>school nutrition services</w:t>
      </w:r>
      <w:r w:rsidR="00AD4E08">
        <w:t>”</w:t>
      </w:r>
      <w:r w:rsidR="003D74DC">
        <w:t xml:space="preserve"> throughout the surveys</w:t>
      </w:r>
      <w:r w:rsidR="005F7298" w:rsidRPr="151A59EC">
        <w:t>)</w:t>
      </w:r>
      <w:r w:rsidR="00590E20" w:rsidRPr="151A59EC">
        <w:t xml:space="preserve">, </w:t>
      </w:r>
      <w:r w:rsidR="00D44BC0">
        <w:t xml:space="preserve">additions to response options, </w:t>
      </w:r>
      <w:r w:rsidR="00FE38FF">
        <w:t xml:space="preserve">and </w:t>
      </w:r>
      <w:r w:rsidR="00D44BC0">
        <w:t xml:space="preserve">re-ordering of questions to </w:t>
      </w:r>
      <w:r w:rsidR="00FE38FF">
        <w:t>reduce respondent burden (for example,</w:t>
      </w:r>
      <w:r w:rsidR="00DA0234">
        <w:t xml:space="preserve"> SFA </w:t>
      </w:r>
      <w:r w:rsidR="004A039C">
        <w:t>Director</w:t>
      </w:r>
      <w:r w:rsidR="00DA0234">
        <w:t xml:space="preserve">s indicated that many schools did not make accommodations for special dietary needs or preferences, so questions were reordered to allow </w:t>
      </w:r>
      <w:r w:rsidR="00D33ACC">
        <w:t>respondents to skip over this set of questions if not relevant to their SFA)</w:t>
      </w:r>
      <w:r w:rsidR="00D1052C" w:rsidRPr="151A59EC">
        <w:t xml:space="preserve">. </w:t>
      </w:r>
      <w:r w:rsidR="00144BBA">
        <w:t>Additional pretest details</w:t>
      </w:r>
      <w:r w:rsidR="001D36D0">
        <w:t xml:space="preserve"> concerning who was in the test sample, how they were chosen, the evaluation criteria for the test, and specific comments from pre-test participants</w:t>
      </w:r>
      <w:r w:rsidR="00144BBA">
        <w:t xml:space="preserve"> are summarized in the CN-OPS II Year 4 Pretest Report in Appendix I. </w:t>
      </w:r>
    </w:p>
    <w:p w14:paraId="5316341E" w14:textId="7CEA0857" w:rsidR="00B06525" w:rsidRPr="006D0138" w:rsidRDefault="00B06525" w:rsidP="00A344FF">
      <w:pPr>
        <w:pStyle w:val="Heading2"/>
      </w:pPr>
      <w:bookmarkStart w:id="20" w:name="_Toc282506046"/>
      <w:bookmarkStart w:id="21" w:name="_Toc339621325"/>
      <w:bookmarkStart w:id="22" w:name="_Toc524506416"/>
      <w:r w:rsidRPr="000649D8">
        <w:t>B.5</w:t>
      </w:r>
      <w:r w:rsidRPr="006F3693">
        <w:rPr>
          <w:szCs w:val="24"/>
        </w:rPr>
        <w:tab/>
      </w:r>
      <w:bookmarkEnd w:id="20"/>
      <w:r w:rsidRPr="000649D8">
        <w:t>Provide the name and telephone number of individuals consulted on statistical aspects of the design and the name of the age</w:t>
      </w:r>
      <w:r w:rsidRPr="00AF4DF4">
        <w:t>ncy unit, contractor(s), grantee(s), or other person(s) who will actually collect and/or analyze the information for the agency.</w:t>
      </w:r>
      <w:bookmarkEnd w:id="21"/>
      <w:bookmarkEnd w:id="22"/>
    </w:p>
    <w:p w14:paraId="15DA50F9" w14:textId="67C8BA92" w:rsidR="00B06525" w:rsidRDefault="00670B08" w:rsidP="00677A00">
      <w:pPr>
        <w:spacing w:line="480" w:lineRule="auto"/>
        <w:rPr>
          <w:szCs w:val="24"/>
        </w:rPr>
      </w:pPr>
      <w:r w:rsidRPr="000649D8">
        <w:t xml:space="preserve">Table </w:t>
      </w:r>
      <w:r w:rsidR="008F1A25" w:rsidRPr="000649D8">
        <w:t>B.</w:t>
      </w:r>
      <w:r w:rsidR="00563E76">
        <w:t>4</w:t>
      </w:r>
      <w:r w:rsidR="00563E76" w:rsidRPr="000649D8">
        <w:t xml:space="preserve"> </w:t>
      </w:r>
      <w:r w:rsidRPr="000649D8">
        <w:t xml:space="preserve">presents a summary of individuals consulted on statistical aspects of the design. </w:t>
      </w:r>
      <w:r w:rsidR="00D22CA2" w:rsidRPr="000649D8">
        <w:t xml:space="preserve">2M Research </w:t>
      </w:r>
      <w:r w:rsidR="00F95045" w:rsidRPr="000649D8">
        <w:t>(2M</w:t>
      </w:r>
      <w:r w:rsidRPr="000649D8">
        <w:t>) and</w:t>
      </w:r>
      <w:r w:rsidR="00D22CA2" w:rsidRPr="000649D8">
        <w:t xml:space="preserve"> </w:t>
      </w:r>
      <w:r w:rsidR="00D22CA2" w:rsidRPr="00300D3C">
        <w:t>Mathematica</w:t>
      </w:r>
      <w:r w:rsidR="00D22CA2" w:rsidRPr="000649D8">
        <w:t xml:space="preserve"> Policy Research</w:t>
      </w:r>
      <w:r w:rsidR="00F95045" w:rsidRPr="000649D8">
        <w:t xml:space="preserve"> (Mathematica)</w:t>
      </w:r>
      <w:r w:rsidR="00D22CA2" w:rsidRPr="000649D8">
        <w:t xml:space="preserve"> </w:t>
      </w:r>
      <w:r w:rsidR="00B06525" w:rsidRPr="000649D8">
        <w:t>will conduct</w:t>
      </w:r>
      <w:r w:rsidRPr="000649D8">
        <w:t xml:space="preserve"> data collection and analysis for</w:t>
      </w:r>
      <w:r w:rsidR="00B06525" w:rsidRPr="00AF4DF4">
        <w:t xml:space="preserve"> this study</w:t>
      </w:r>
      <w:r w:rsidRPr="00AF4DF4">
        <w:t>, in coordination with FNS</w:t>
      </w:r>
      <w:r w:rsidR="00B06525" w:rsidRPr="00AF4DF4">
        <w:t xml:space="preserve">. </w:t>
      </w:r>
    </w:p>
    <w:p w14:paraId="6B255392" w14:textId="2AFF4A98" w:rsidR="00A344FF" w:rsidRDefault="00A344FF" w:rsidP="00A344FF">
      <w:pPr>
        <w:pStyle w:val="Caption"/>
      </w:pPr>
      <w:bookmarkStart w:id="23" w:name="_Toc524507006"/>
      <w:r>
        <w:t xml:space="preserve">Table </w:t>
      </w:r>
      <w:r w:rsidR="00C15E36">
        <w:rPr>
          <w:noProof/>
        </w:rPr>
        <w:fldChar w:fldCharType="begin"/>
      </w:r>
      <w:r w:rsidR="00C15E36">
        <w:rPr>
          <w:noProof/>
        </w:rPr>
        <w:instrText xml:space="preserve"> STYLEREF 1 \s </w:instrText>
      </w:r>
      <w:r w:rsidR="00C15E36">
        <w:rPr>
          <w:noProof/>
        </w:rPr>
        <w:fldChar w:fldCharType="separate"/>
      </w:r>
      <w:r w:rsidR="00354AC2">
        <w:rPr>
          <w:noProof/>
        </w:rPr>
        <w:t>B</w:t>
      </w:r>
      <w:r w:rsidR="00C15E36">
        <w:rPr>
          <w:noProof/>
        </w:rPr>
        <w:fldChar w:fldCharType="end"/>
      </w:r>
      <w:r w:rsidR="00E17ACB">
        <w:noBreakHyphen/>
      </w:r>
      <w:r w:rsidR="00C15E36">
        <w:rPr>
          <w:noProof/>
        </w:rPr>
        <w:fldChar w:fldCharType="begin"/>
      </w:r>
      <w:r w:rsidR="00C15E36">
        <w:rPr>
          <w:noProof/>
        </w:rPr>
        <w:instrText xml:space="preserve"> SEQ Table \* ARABIC \s 1 </w:instrText>
      </w:r>
      <w:r w:rsidR="00C15E36">
        <w:rPr>
          <w:noProof/>
        </w:rPr>
        <w:fldChar w:fldCharType="separate"/>
      </w:r>
      <w:r w:rsidR="00354AC2">
        <w:rPr>
          <w:noProof/>
        </w:rPr>
        <w:t>4</w:t>
      </w:r>
      <w:r w:rsidR="00C15E36">
        <w:rPr>
          <w:noProof/>
        </w:rPr>
        <w:fldChar w:fldCharType="end"/>
      </w:r>
      <w:r>
        <w:t xml:space="preserve">. </w:t>
      </w:r>
      <w:r w:rsidRPr="00FD0239">
        <w:t>Persons Consulted on Statistical Aspects of the Design</w:t>
      </w:r>
      <w:bookmarkEnd w:id="23"/>
    </w:p>
    <w:tbl>
      <w:tblPr>
        <w:tblStyle w:val="ListTable2"/>
        <w:tblW w:w="0" w:type="auto"/>
        <w:tblLayout w:type="fixed"/>
        <w:tblLook w:val="0620" w:firstRow="1" w:lastRow="0" w:firstColumn="0" w:lastColumn="0" w:noHBand="1" w:noVBand="1"/>
      </w:tblPr>
      <w:tblGrid>
        <w:gridCol w:w="1890"/>
        <w:gridCol w:w="1620"/>
        <w:gridCol w:w="2250"/>
        <w:gridCol w:w="3600"/>
      </w:tblGrid>
      <w:tr w:rsidR="00563E76" w:rsidRPr="00300D3C" w14:paraId="6C9AD67A" w14:textId="77777777" w:rsidTr="002C1590">
        <w:trPr>
          <w:cnfStyle w:val="100000000000" w:firstRow="1" w:lastRow="0" w:firstColumn="0" w:lastColumn="0" w:oddVBand="0" w:evenVBand="0" w:oddHBand="0" w:evenHBand="0" w:firstRowFirstColumn="0" w:firstRowLastColumn="0" w:lastRowFirstColumn="0" w:lastRowLastColumn="0"/>
          <w:trHeight w:val="20"/>
        </w:trPr>
        <w:tc>
          <w:tcPr>
            <w:tcW w:w="1890" w:type="dxa"/>
          </w:tcPr>
          <w:p w14:paraId="73610D69" w14:textId="77777777" w:rsidR="0075036C" w:rsidRPr="00300D3C" w:rsidRDefault="008A34D2" w:rsidP="00300D3C">
            <w:r w:rsidRPr="00300D3C">
              <w:t>N</w:t>
            </w:r>
            <w:r w:rsidR="0075036C" w:rsidRPr="00300D3C">
              <w:t>ame</w:t>
            </w:r>
          </w:p>
        </w:tc>
        <w:tc>
          <w:tcPr>
            <w:tcW w:w="1620" w:type="dxa"/>
          </w:tcPr>
          <w:p w14:paraId="6D4C74BF" w14:textId="77777777" w:rsidR="0075036C" w:rsidRPr="00300D3C" w:rsidRDefault="0075036C" w:rsidP="00300D3C">
            <w:pPr>
              <w:jc w:val="center"/>
            </w:pPr>
            <w:r w:rsidRPr="00300D3C">
              <w:t>Affiliation</w:t>
            </w:r>
          </w:p>
        </w:tc>
        <w:tc>
          <w:tcPr>
            <w:tcW w:w="2250" w:type="dxa"/>
          </w:tcPr>
          <w:p w14:paraId="2927AA1D" w14:textId="77777777" w:rsidR="0075036C" w:rsidRPr="00300D3C" w:rsidRDefault="0075036C" w:rsidP="00300D3C">
            <w:pPr>
              <w:jc w:val="center"/>
            </w:pPr>
            <w:r w:rsidRPr="00300D3C">
              <w:t>Telephone Number</w:t>
            </w:r>
          </w:p>
        </w:tc>
        <w:tc>
          <w:tcPr>
            <w:tcW w:w="3600" w:type="dxa"/>
          </w:tcPr>
          <w:p w14:paraId="71B5F592" w14:textId="77777777" w:rsidR="0075036C" w:rsidRPr="00300D3C" w:rsidRDefault="0075036C" w:rsidP="00300D3C">
            <w:pPr>
              <w:jc w:val="center"/>
            </w:pPr>
            <w:r w:rsidRPr="00300D3C">
              <w:t>email</w:t>
            </w:r>
          </w:p>
        </w:tc>
      </w:tr>
      <w:tr w:rsidR="00563E76" w:rsidRPr="00300D3C" w14:paraId="54DFE708" w14:textId="77777777" w:rsidTr="002C1590">
        <w:trPr>
          <w:trHeight w:val="20"/>
        </w:trPr>
        <w:tc>
          <w:tcPr>
            <w:tcW w:w="1890" w:type="dxa"/>
          </w:tcPr>
          <w:p w14:paraId="0B22EAA7" w14:textId="48DD6DA1" w:rsidR="0075036C" w:rsidRPr="00300D3C" w:rsidRDefault="00057016" w:rsidP="00300D3C">
            <w:r w:rsidRPr="00300D3C">
              <w:t>Anne Gordon</w:t>
            </w:r>
          </w:p>
        </w:tc>
        <w:tc>
          <w:tcPr>
            <w:tcW w:w="1620" w:type="dxa"/>
          </w:tcPr>
          <w:p w14:paraId="5590C489" w14:textId="77777777" w:rsidR="0075036C" w:rsidRPr="00300D3C" w:rsidRDefault="0075036C" w:rsidP="00300D3C">
            <w:pPr>
              <w:jc w:val="center"/>
            </w:pPr>
            <w:r w:rsidRPr="00300D3C">
              <w:t>2M</w:t>
            </w:r>
          </w:p>
        </w:tc>
        <w:tc>
          <w:tcPr>
            <w:tcW w:w="2250" w:type="dxa"/>
          </w:tcPr>
          <w:p w14:paraId="2DD09AA1" w14:textId="71C39A11" w:rsidR="0075036C" w:rsidRPr="00300D3C" w:rsidRDefault="0075036C" w:rsidP="00300D3C">
            <w:pPr>
              <w:jc w:val="center"/>
            </w:pPr>
            <w:r w:rsidRPr="00300D3C">
              <w:t>817-856-08</w:t>
            </w:r>
            <w:r w:rsidR="00695925" w:rsidRPr="00300D3C">
              <w:t>91</w:t>
            </w:r>
          </w:p>
        </w:tc>
        <w:tc>
          <w:tcPr>
            <w:tcW w:w="3600" w:type="dxa"/>
          </w:tcPr>
          <w:p w14:paraId="36C8EAAE" w14:textId="07FB75BA" w:rsidR="0075036C" w:rsidRPr="002C1590" w:rsidRDefault="00563E76" w:rsidP="002C1590">
            <w:pPr>
              <w:jc w:val="center"/>
            </w:pPr>
            <w:r w:rsidRPr="002C1590">
              <w:t>agordon@2mresearch.com</w:t>
            </w:r>
          </w:p>
        </w:tc>
      </w:tr>
      <w:tr w:rsidR="00563E76" w:rsidRPr="00300D3C" w14:paraId="6951D90C" w14:textId="77777777" w:rsidTr="002C1590">
        <w:trPr>
          <w:trHeight w:val="20"/>
        </w:trPr>
        <w:tc>
          <w:tcPr>
            <w:tcW w:w="1890" w:type="dxa"/>
          </w:tcPr>
          <w:p w14:paraId="2CAF053C" w14:textId="77777777" w:rsidR="00C32CAD" w:rsidRPr="00300D3C" w:rsidRDefault="00C32CAD" w:rsidP="00300D3C">
            <w:r w:rsidRPr="00300D3C">
              <w:t>Michael Sinclair</w:t>
            </w:r>
          </w:p>
        </w:tc>
        <w:tc>
          <w:tcPr>
            <w:tcW w:w="1620" w:type="dxa"/>
          </w:tcPr>
          <w:p w14:paraId="516894C7" w14:textId="77777777" w:rsidR="00C32CAD" w:rsidRPr="00300D3C" w:rsidRDefault="00C32CAD" w:rsidP="00300D3C">
            <w:pPr>
              <w:jc w:val="center"/>
            </w:pPr>
            <w:r w:rsidRPr="00300D3C">
              <w:t>Mathematica</w:t>
            </w:r>
          </w:p>
        </w:tc>
        <w:tc>
          <w:tcPr>
            <w:tcW w:w="2250" w:type="dxa"/>
          </w:tcPr>
          <w:p w14:paraId="34208929" w14:textId="77777777" w:rsidR="00C32CAD" w:rsidRPr="00300D3C" w:rsidRDefault="00991017" w:rsidP="00300D3C">
            <w:pPr>
              <w:jc w:val="center"/>
            </w:pPr>
            <w:r w:rsidRPr="00300D3C">
              <w:t>202-552-6439</w:t>
            </w:r>
          </w:p>
        </w:tc>
        <w:tc>
          <w:tcPr>
            <w:tcW w:w="3600" w:type="dxa"/>
          </w:tcPr>
          <w:p w14:paraId="5F3AAED4" w14:textId="54E00702" w:rsidR="00C32CAD" w:rsidRPr="002C1590" w:rsidRDefault="00563E76" w:rsidP="002C1590">
            <w:pPr>
              <w:jc w:val="center"/>
            </w:pPr>
            <w:r w:rsidRPr="002C1590">
              <w:t>msinclair@mathematica-mpr.com</w:t>
            </w:r>
          </w:p>
        </w:tc>
      </w:tr>
      <w:tr w:rsidR="00563E76" w:rsidRPr="00300D3C" w14:paraId="14A77A84" w14:textId="77777777" w:rsidTr="002C1590">
        <w:trPr>
          <w:trHeight w:val="20"/>
        </w:trPr>
        <w:tc>
          <w:tcPr>
            <w:tcW w:w="1890" w:type="dxa"/>
          </w:tcPr>
          <w:p w14:paraId="04009FFE" w14:textId="77777777" w:rsidR="00C32CAD" w:rsidRPr="00300D3C" w:rsidRDefault="00C32CAD" w:rsidP="00300D3C">
            <w:r w:rsidRPr="00300D3C">
              <w:t>Eric Zeidman</w:t>
            </w:r>
          </w:p>
        </w:tc>
        <w:tc>
          <w:tcPr>
            <w:tcW w:w="1620" w:type="dxa"/>
          </w:tcPr>
          <w:p w14:paraId="270685B4" w14:textId="77777777" w:rsidR="00C32CAD" w:rsidRPr="00300D3C" w:rsidRDefault="00C32CAD" w:rsidP="00300D3C">
            <w:pPr>
              <w:jc w:val="center"/>
            </w:pPr>
            <w:r w:rsidRPr="00300D3C">
              <w:t>Mathematica</w:t>
            </w:r>
          </w:p>
        </w:tc>
        <w:tc>
          <w:tcPr>
            <w:tcW w:w="2250" w:type="dxa"/>
          </w:tcPr>
          <w:p w14:paraId="4044073C" w14:textId="77777777" w:rsidR="00C32CAD" w:rsidRPr="00300D3C" w:rsidRDefault="00C32CAD" w:rsidP="00300D3C">
            <w:pPr>
              <w:jc w:val="center"/>
            </w:pPr>
            <w:r w:rsidRPr="00300D3C">
              <w:t>609-936-2784</w:t>
            </w:r>
          </w:p>
        </w:tc>
        <w:tc>
          <w:tcPr>
            <w:tcW w:w="3600" w:type="dxa"/>
          </w:tcPr>
          <w:p w14:paraId="0CD64F28" w14:textId="3179B889" w:rsidR="00C32CAD" w:rsidRPr="002C1590" w:rsidRDefault="00563E76" w:rsidP="002C1590">
            <w:pPr>
              <w:jc w:val="center"/>
            </w:pPr>
            <w:r w:rsidRPr="002C1590">
              <w:t>ezeidman@mathematica-mpr.com</w:t>
            </w:r>
          </w:p>
        </w:tc>
      </w:tr>
      <w:tr w:rsidR="00563E76" w:rsidRPr="00300D3C" w14:paraId="3E82F201" w14:textId="77777777" w:rsidTr="002C1590">
        <w:trPr>
          <w:trHeight w:val="20"/>
        </w:trPr>
        <w:tc>
          <w:tcPr>
            <w:tcW w:w="1890" w:type="dxa"/>
          </w:tcPr>
          <w:p w14:paraId="7813CA47" w14:textId="77777777" w:rsidR="00C32CAD" w:rsidRPr="00300D3C" w:rsidRDefault="00C32CAD" w:rsidP="00300D3C">
            <w:r w:rsidRPr="00300D3C">
              <w:t>Charlotte Cabili</w:t>
            </w:r>
          </w:p>
        </w:tc>
        <w:tc>
          <w:tcPr>
            <w:tcW w:w="1620" w:type="dxa"/>
          </w:tcPr>
          <w:p w14:paraId="2A440C11" w14:textId="77777777" w:rsidR="00C32CAD" w:rsidRPr="00300D3C" w:rsidRDefault="00C32CAD" w:rsidP="00300D3C">
            <w:pPr>
              <w:jc w:val="center"/>
            </w:pPr>
            <w:r w:rsidRPr="00300D3C">
              <w:t>Mathematica</w:t>
            </w:r>
          </w:p>
        </w:tc>
        <w:tc>
          <w:tcPr>
            <w:tcW w:w="2250" w:type="dxa"/>
          </w:tcPr>
          <w:p w14:paraId="0F8FAED6" w14:textId="77777777" w:rsidR="00C32CAD" w:rsidRPr="00300D3C" w:rsidRDefault="00C32CAD" w:rsidP="00300D3C">
            <w:pPr>
              <w:jc w:val="center"/>
            </w:pPr>
            <w:r w:rsidRPr="00300D3C">
              <w:t>202-238-3322</w:t>
            </w:r>
          </w:p>
        </w:tc>
        <w:tc>
          <w:tcPr>
            <w:tcW w:w="3600" w:type="dxa"/>
          </w:tcPr>
          <w:p w14:paraId="1633063C" w14:textId="25A92D52" w:rsidR="00C32CAD" w:rsidRPr="002C1590" w:rsidRDefault="00563E76" w:rsidP="002C1590">
            <w:pPr>
              <w:jc w:val="center"/>
            </w:pPr>
            <w:r w:rsidRPr="002C1590">
              <w:t>ccabili@mathematica-mpr.com</w:t>
            </w:r>
          </w:p>
        </w:tc>
      </w:tr>
      <w:tr w:rsidR="00563E76" w:rsidRPr="00300D3C" w14:paraId="13ED676C" w14:textId="77777777" w:rsidTr="002C1590">
        <w:trPr>
          <w:trHeight w:val="20"/>
        </w:trPr>
        <w:tc>
          <w:tcPr>
            <w:tcW w:w="1890" w:type="dxa"/>
          </w:tcPr>
          <w:p w14:paraId="408AF1C5" w14:textId="1198B19E" w:rsidR="00C32CAD" w:rsidRPr="00300D3C" w:rsidRDefault="0021046F" w:rsidP="00300D3C">
            <w:r w:rsidRPr="00300D3C">
              <w:t>Holly Figueroa</w:t>
            </w:r>
          </w:p>
        </w:tc>
        <w:tc>
          <w:tcPr>
            <w:tcW w:w="1620" w:type="dxa"/>
          </w:tcPr>
          <w:p w14:paraId="2D69F181" w14:textId="77777777" w:rsidR="00C32CAD" w:rsidRPr="00300D3C" w:rsidRDefault="00C32CAD" w:rsidP="00300D3C">
            <w:pPr>
              <w:jc w:val="center"/>
            </w:pPr>
            <w:r w:rsidRPr="00300D3C">
              <w:t>FNS/USDA</w:t>
            </w:r>
          </w:p>
        </w:tc>
        <w:tc>
          <w:tcPr>
            <w:tcW w:w="2250" w:type="dxa"/>
          </w:tcPr>
          <w:p w14:paraId="54629AA8" w14:textId="5174E4FE" w:rsidR="00C32CAD" w:rsidRPr="00300D3C" w:rsidRDefault="00BD2161" w:rsidP="00300D3C">
            <w:pPr>
              <w:jc w:val="center"/>
            </w:pPr>
            <w:r w:rsidRPr="00300D3C">
              <w:t>703-305-2105</w:t>
            </w:r>
          </w:p>
        </w:tc>
        <w:tc>
          <w:tcPr>
            <w:tcW w:w="3600" w:type="dxa"/>
          </w:tcPr>
          <w:p w14:paraId="65D41318" w14:textId="7B5A17D5" w:rsidR="00C32CAD" w:rsidRPr="00300D3C" w:rsidRDefault="0021046F" w:rsidP="00300D3C">
            <w:pPr>
              <w:jc w:val="center"/>
            </w:pPr>
            <w:r w:rsidRPr="00300D3C">
              <w:t>Holly.Figueroa@</w:t>
            </w:r>
            <w:r w:rsidR="00DE776F" w:rsidRPr="00300D3C">
              <w:t>fns.usda.gov</w:t>
            </w:r>
          </w:p>
        </w:tc>
      </w:tr>
      <w:tr w:rsidR="00495327" w:rsidRPr="00300D3C" w14:paraId="1DF53C16" w14:textId="77777777" w:rsidTr="002C1590">
        <w:trPr>
          <w:trHeight w:val="20"/>
        </w:trPr>
        <w:tc>
          <w:tcPr>
            <w:tcW w:w="1890" w:type="dxa"/>
          </w:tcPr>
          <w:p w14:paraId="15A55CB3" w14:textId="1C4BFB33" w:rsidR="00495327" w:rsidRPr="00300D3C" w:rsidRDefault="00495327" w:rsidP="00495327">
            <w:r>
              <w:t>Jennifer Rhorer</w:t>
            </w:r>
          </w:p>
        </w:tc>
        <w:tc>
          <w:tcPr>
            <w:tcW w:w="1620" w:type="dxa"/>
          </w:tcPr>
          <w:p w14:paraId="03E1F6EE" w14:textId="77777777" w:rsidR="00495327" w:rsidRPr="00300D3C" w:rsidRDefault="00495327" w:rsidP="00495327">
            <w:pPr>
              <w:jc w:val="center"/>
            </w:pPr>
            <w:r w:rsidRPr="00300D3C">
              <w:t>NASS/USDA</w:t>
            </w:r>
          </w:p>
        </w:tc>
        <w:tc>
          <w:tcPr>
            <w:tcW w:w="2250" w:type="dxa"/>
          </w:tcPr>
          <w:p w14:paraId="0ECAA8E9" w14:textId="428494D7" w:rsidR="00495327" w:rsidRPr="00300D3C" w:rsidRDefault="00495327" w:rsidP="00495327">
            <w:pPr>
              <w:jc w:val="center"/>
            </w:pPr>
            <w:r>
              <w:t>202-720-3026</w:t>
            </w:r>
          </w:p>
        </w:tc>
        <w:tc>
          <w:tcPr>
            <w:tcW w:w="3600" w:type="dxa"/>
          </w:tcPr>
          <w:p w14:paraId="0FBE98B6" w14:textId="4E6C647B" w:rsidR="00495327" w:rsidRPr="00300D3C" w:rsidRDefault="00495327" w:rsidP="00495327">
            <w:pPr>
              <w:jc w:val="center"/>
            </w:pPr>
            <w:r>
              <w:t>Jennifer.Rhorer@nass.usda.gov</w:t>
            </w:r>
          </w:p>
        </w:tc>
      </w:tr>
    </w:tbl>
    <w:p w14:paraId="640ED3C8" w14:textId="77777777" w:rsidR="00A03BA9" w:rsidRPr="00A03BA9" w:rsidRDefault="00A03BA9" w:rsidP="00C3202B">
      <w:pPr>
        <w:rPr>
          <w:bCs/>
          <w:szCs w:val="24"/>
        </w:rPr>
      </w:pPr>
    </w:p>
    <w:sectPr w:rsidR="00A03BA9" w:rsidRPr="00A03BA9" w:rsidSect="000649D8">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1DA707" w16cid:durableId="1F9FE482"/>
  <w16cid:commentId w16cid:paraId="5FD823B6" w16cid:durableId="1F9FE483"/>
  <w16cid:commentId w16cid:paraId="78565BF3" w16cid:durableId="1F9FE7C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CC1800" w14:textId="77777777" w:rsidR="001A089B" w:rsidRDefault="001A089B" w:rsidP="006D3765">
      <w:pPr>
        <w:spacing w:line="240" w:lineRule="auto"/>
      </w:pPr>
      <w:r>
        <w:separator/>
      </w:r>
    </w:p>
  </w:endnote>
  <w:endnote w:type="continuationSeparator" w:id="0">
    <w:p w14:paraId="254FCA70" w14:textId="77777777" w:rsidR="001A089B" w:rsidRDefault="001A089B" w:rsidP="006D3765">
      <w:pPr>
        <w:spacing w:line="240" w:lineRule="auto"/>
      </w:pPr>
      <w:r>
        <w:continuationSeparator/>
      </w:r>
    </w:p>
  </w:endnote>
  <w:endnote w:type="continuationNotice" w:id="1">
    <w:p w14:paraId="40CA6DFB" w14:textId="77777777" w:rsidR="001A089B" w:rsidRDefault="001A089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Lucida Sans">
    <w:panose1 w:val="020B0602030504020204"/>
    <w:charset w:val="00"/>
    <w:family w:val="swiss"/>
    <w:pitch w:val="variable"/>
    <w:sig w:usb0="8100AAF7" w:usb1="0000807B" w:usb2="00000008" w:usb3="00000000" w:csb0="000100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951260" w14:textId="77777777" w:rsidR="00354AC2" w:rsidRDefault="00354AC2" w:rsidP="00001D5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EEAA2B" w14:textId="77777777" w:rsidR="00354AC2" w:rsidRDefault="00354AC2" w:rsidP="00001D5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3BC5BA" w14:textId="77777777" w:rsidR="00354AC2" w:rsidRDefault="00354AC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88BD12" w14:textId="77777777" w:rsidR="00354AC2" w:rsidRPr="00400AEE" w:rsidRDefault="00354AC2" w:rsidP="00001D5E">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44348195"/>
      <w:docPartObj>
        <w:docPartGallery w:val="Page Numbers (Bottom of Page)"/>
        <w:docPartUnique/>
      </w:docPartObj>
    </w:sdtPr>
    <w:sdtEndPr>
      <w:rPr>
        <w:noProof/>
      </w:rPr>
    </w:sdtEndPr>
    <w:sdtContent>
      <w:p w14:paraId="1A91A2A2" w14:textId="54B0F31F" w:rsidR="00354AC2" w:rsidRDefault="00354AC2">
        <w:pPr>
          <w:pStyle w:val="Footer"/>
          <w:jc w:val="center"/>
        </w:pPr>
        <w:r>
          <w:fldChar w:fldCharType="begin"/>
        </w:r>
        <w:r>
          <w:instrText xml:space="preserve"> PAGE   \* MERGEFORMAT </w:instrText>
        </w:r>
        <w:r>
          <w:fldChar w:fldCharType="separate"/>
        </w:r>
        <w:r w:rsidR="00A243C2">
          <w:rPr>
            <w:noProof/>
          </w:rPr>
          <w:t>i</w:t>
        </w:r>
        <w:r>
          <w:rPr>
            <w:noProof/>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6F098E" w14:textId="32458DB1" w:rsidR="00354AC2" w:rsidRDefault="00354AC2" w:rsidP="00C677AC">
    <w:pPr>
      <w:pStyle w:val="Footer"/>
      <w:spacing w:before="120"/>
      <w:jc w:val="center"/>
    </w:pPr>
    <w:r>
      <w:t>B-</w:t>
    </w:r>
    <w:sdt>
      <w:sdtPr>
        <w:id w:val="-37407397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243C2">
          <w:rPr>
            <w:noProof/>
          </w:rPr>
          <w:t>14</w:t>
        </w:r>
        <w:r>
          <w:rPr>
            <w:noProof/>
          </w:rPr>
          <w:fldChar w:fldCharType="end"/>
        </w:r>
      </w:sdtContent>
    </w:sdt>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F42FE5" w14:textId="0F6293A9" w:rsidR="00354AC2" w:rsidRDefault="00354AC2">
    <w:pPr>
      <w:pStyle w:val="Footer"/>
      <w:jc w:val="center"/>
    </w:pPr>
    <w:r>
      <w:t>B-</w:t>
    </w:r>
    <w:sdt>
      <w:sdtPr>
        <w:id w:val="1783263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243C2">
          <w:rPr>
            <w:noProof/>
          </w:rPr>
          <w:t>5</w:t>
        </w:r>
        <w:r>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0DA9BC" w14:textId="77777777" w:rsidR="001A089B" w:rsidRDefault="001A089B" w:rsidP="006D3765">
      <w:pPr>
        <w:spacing w:line="240" w:lineRule="auto"/>
      </w:pPr>
      <w:r>
        <w:separator/>
      </w:r>
    </w:p>
  </w:footnote>
  <w:footnote w:type="continuationSeparator" w:id="0">
    <w:p w14:paraId="2D169B79" w14:textId="77777777" w:rsidR="001A089B" w:rsidRDefault="001A089B" w:rsidP="006D3765">
      <w:pPr>
        <w:spacing w:line="240" w:lineRule="auto"/>
      </w:pPr>
      <w:r>
        <w:continuationSeparator/>
      </w:r>
    </w:p>
  </w:footnote>
  <w:footnote w:type="continuationNotice" w:id="1">
    <w:p w14:paraId="47ACEA82" w14:textId="77777777" w:rsidR="001A089B" w:rsidRDefault="001A089B">
      <w:pPr>
        <w:spacing w:line="240" w:lineRule="auto"/>
      </w:pPr>
    </w:p>
  </w:footnote>
  <w:footnote w:id="2">
    <w:p w14:paraId="76DD87B6" w14:textId="49CB0FF8" w:rsidR="00354AC2" w:rsidRDefault="00354AC2" w:rsidP="00300D3C">
      <w:pPr>
        <w:pStyle w:val="CommentText"/>
        <w:ind w:left="144" w:hanging="144"/>
      </w:pPr>
      <w:r>
        <w:rPr>
          <w:rStyle w:val="FootnoteReference"/>
        </w:rPr>
        <w:footnoteRef/>
      </w:r>
      <w:r>
        <w:t xml:space="preserve">  </w:t>
      </w:r>
      <w:r w:rsidRPr="00556AFD">
        <w:rPr>
          <w:rFonts w:ascii="Times New Roman" w:hAnsi="Times New Roman" w:cs="Times New Roman"/>
        </w:rPr>
        <w:t xml:space="preserve">In Years 2 and 3, Puerto Rico and the </w:t>
      </w:r>
      <w:r>
        <w:rPr>
          <w:rFonts w:ascii="Times New Roman" w:hAnsi="Times New Roman" w:cs="Times New Roman"/>
        </w:rPr>
        <w:t xml:space="preserve">U.S. </w:t>
      </w:r>
      <w:r w:rsidRPr="00556AFD">
        <w:rPr>
          <w:rFonts w:ascii="Times New Roman" w:hAnsi="Times New Roman" w:cs="Times New Roman"/>
        </w:rPr>
        <w:t xml:space="preserve">Virgin Islands were exempt due to Hurricane Maria. </w:t>
      </w:r>
      <w:r>
        <w:rPr>
          <w:rFonts w:ascii="Times New Roman" w:hAnsi="Times New Roman" w:cs="Times New Roman"/>
        </w:rPr>
        <w:t>Nonetheless, t</w:t>
      </w:r>
      <w:r w:rsidRPr="00556AFD">
        <w:rPr>
          <w:rFonts w:ascii="Times New Roman" w:hAnsi="Times New Roman" w:cs="Times New Roman"/>
        </w:rPr>
        <w:t xml:space="preserve">he </w:t>
      </w:r>
      <w:r>
        <w:rPr>
          <w:rFonts w:ascii="Times New Roman" w:hAnsi="Times New Roman" w:cs="Times New Roman"/>
        </w:rPr>
        <w:t xml:space="preserve">U.S. </w:t>
      </w:r>
      <w:r w:rsidRPr="00556AFD">
        <w:rPr>
          <w:rFonts w:ascii="Times New Roman" w:hAnsi="Times New Roman" w:cs="Times New Roman"/>
        </w:rPr>
        <w:t xml:space="preserve">Virgin Islands completed the CN Director </w:t>
      </w:r>
      <w:r>
        <w:rPr>
          <w:rFonts w:ascii="Times New Roman" w:hAnsi="Times New Roman" w:cs="Times New Roman"/>
        </w:rPr>
        <w:t>S</w:t>
      </w:r>
      <w:r w:rsidRPr="00556AFD">
        <w:rPr>
          <w:rFonts w:ascii="Times New Roman" w:hAnsi="Times New Roman" w:cs="Times New Roman"/>
        </w:rPr>
        <w:t>urvey in Year 3.</w:t>
      </w:r>
    </w:p>
  </w:footnote>
  <w:footnote w:id="3">
    <w:p w14:paraId="6CF3955D" w14:textId="4BD4ADB4" w:rsidR="00354AC2" w:rsidRPr="002C1590" w:rsidRDefault="00354AC2">
      <w:pPr>
        <w:pStyle w:val="FootnoteText"/>
        <w:rPr>
          <w:rFonts w:asciiTheme="minorHAnsi" w:hAnsiTheme="minorHAnsi" w:cstheme="minorHAnsi"/>
          <w:sz w:val="20"/>
        </w:rPr>
      </w:pPr>
      <w:r w:rsidRPr="002C1590">
        <w:rPr>
          <w:rStyle w:val="FootnoteReference"/>
          <w:rFonts w:asciiTheme="minorHAnsi" w:hAnsiTheme="minorHAnsi" w:cstheme="minorHAnsi"/>
          <w:sz w:val="20"/>
        </w:rPr>
        <w:footnoteRef/>
      </w:r>
      <w:r w:rsidRPr="002C1590">
        <w:rPr>
          <w:rFonts w:asciiTheme="minorHAnsi" w:hAnsiTheme="minorHAnsi" w:cstheme="minorHAnsi"/>
          <w:sz w:val="20"/>
        </w:rPr>
        <w:t xml:space="preserve"> </w:t>
      </w:r>
      <w:r w:rsidRPr="00464C1C">
        <w:rPr>
          <w:rFonts w:asciiTheme="minorHAnsi" w:hAnsiTheme="minorHAnsi" w:cstheme="minorHAnsi"/>
          <w:sz w:val="20"/>
        </w:rPr>
        <w:t xml:space="preserve">Final Year 3 response rates will be provided over the next few months as </w:t>
      </w:r>
      <w:r>
        <w:rPr>
          <w:rFonts w:asciiTheme="minorHAnsi" w:hAnsiTheme="minorHAnsi" w:cstheme="minorHAnsi"/>
          <w:sz w:val="20"/>
        </w:rPr>
        <w:t xml:space="preserve">data </w:t>
      </w:r>
      <w:r w:rsidRPr="00464C1C">
        <w:rPr>
          <w:rFonts w:asciiTheme="minorHAnsi" w:hAnsiTheme="minorHAnsi" w:cstheme="minorHAnsi"/>
          <w:sz w:val="20"/>
        </w:rPr>
        <w:t xml:space="preserve">analysis </w:t>
      </w:r>
      <w:r>
        <w:rPr>
          <w:rFonts w:asciiTheme="minorHAnsi" w:hAnsiTheme="minorHAnsi" w:cstheme="minorHAnsi"/>
          <w:sz w:val="20"/>
        </w:rPr>
        <w:t>progresses.</w:t>
      </w:r>
    </w:p>
  </w:footnote>
  <w:footnote w:id="4">
    <w:p w14:paraId="2AB1A229" w14:textId="77777777" w:rsidR="00354AC2" w:rsidRPr="008F4FCF" w:rsidRDefault="00354AC2" w:rsidP="00C677AC">
      <w:pPr>
        <w:pStyle w:val="FootnoteText"/>
        <w:spacing w:line="240" w:lineRule="auto"/>
        <w:rPr>
          <w:rFonts w:ascii="Times New Roman" w:hAnsi="Times New Roman"/>
          <w:sz w:val="20"/>
        </w:rPr>
      </w:pPr>
      <w:r>
        <w:rPr>
          <w:rStyle w:val="FootnoteReference"/>
        </w:rPr>
        <w:footnoteRef/>
      </w:r>
      <w:r>
        <w:t xml:space="preserve"> </w:t>
      </w:r>
      <w:r w:rsidRPr="008F4FCF">
        <w:rPr>
          <w:rFonts w:ascii="Times New Roman" w:hAnsi="Times New Roman"/>
          <w:sz w:val="20"/>
        </w:rPr>
        <w:t>The seven regions (and States) are: Northeast (CT, ME, MA, NH, NY, RI, VT), Mid-Atlantic (DE, DC, MD, NJ, PA, PR, VA, VI, WV), Southeast (AL, FL, GA, KY, MS, NC, SC, TN), Midwest (IL, IN, MI, MN, OH, WI), Southwest (AR, LA, NM, OK, TX), Mountain Plains (CO, IA, KS, MO, MT, NE, ND, SD, UT, WY), and Western (AK, AZ, CA, GU, HI, ID, NV, OR, WA).</w:t>
      </w:r>
    </w:p>
  </w:footnote>
  <w:footnote w:id="5">
    <w:p w14:paraId="7BA6BEBB" w14:textId="6B9C7E3C" w:rsidR="00354AC2" w:rsidRPr="00D532A4" w:rsidRDefault="00354AC2" w:rsidP="00C677AC">
      <w:pPr>
        <w:pStyle w:val="FootnoteText"/>
        <w:spacing w:before="0" w:line="240" w:lineRule="auto"/>
        <w:rPr>
          <w:sz w:val="20"/>
        </w:rPr>
      </w:pPr>
      <w:r>
        <w:rPr>
          <w:rStyle w:val="FootnoteReference"/>
        </w:rPr>
        <w:footnoteRef/>
      </w:r>
      <w:r>
        <w:t xml:space="preserve"> </w:t>
      </w:r>
      <w:r w:rsidRPr="00D532A4">
        <w:rPr>
          <w:rFonts w:ascii="Times New Roman" w:hAnsi="Times New Roman"/>
          <w:sz w:val="20"/>
        </w:rPr>
        <w:t>Elementary school is defined as any school with any span of grades from kindergarten through grade 6, such as K–4, 4–6, or K–5. Middle or junior high school is defined as any school that has no grade lower than grade 6 and no grade higher than grade 9, such as grade 6 only, 6</w:t>
      </w:r>
      <w:r>
        <w:rPr>
          <w:rFonts w:ascii="Times New Roman" w:hAnsi="Times New Roman"/>
          <w:sz w:val="20"/>
        </w:rPr>
        <w:t>–</w:t>
      </w:r>
      <w:r w:rsidRPr="00D532A4">
        <w:rPr>
          <w:rFonts w:ascii="Times New Roman" w:hAnsi="Times New Roman"/>
          <w:sz w:val="20"/>
        </w:rPr>
        <w:t>7, or 6</w:t>
      </w:r>
      <w:r>
        <w:rPr>
          <w:rFonts w:ascii="Times New Roman" w:hAnsi="Times New Roman"/>
          <w:sz w:val="20"/>
        </w:rPr>
        <w:t>–</w:t>
      </w:r>
      <w:r w:rsidRPr="00D532A4">
        <w:rPr>
          <w:rFonts w:ascii="Times New Roman" w:hAnsi="Times New Roman"/>
          <w:sz w:val="20"/>
        </w:rPr>
        <w:t>9. High school is defined as any school that has no grade lower than grade 9 and continues through grade 12, such as grade 9 only, 9–10, or 9–12. Schools that do not fit these definitions, such as 6–12, K–8, or K–12, are categorized as “other.”</w:t>
      </w:r>
    </w:p>
  </w:footnote>
  <w:footnote w:id="6">
    <w:p w14:paraId="46F002D8" w14:textId="77D1188C" w:rsidR="00354AC2" w:rsidRPr="00C677AC" w:rsidRDefault="00354AC2">
      <w:pPr>
        <w:pStyle w:val="FootnoteText"/>
        <w:rPr>
          <w:rFonts w:ascii="Times New Roman" w:hAnsi="Times New Roman"/>
        </w:rPr>
      </w:pPr>
      <w:r>
        <w:rPr>
          <w:rStyle w:val="FootnoteReference"/>
        </w:rPr>
        <w:footnoteRef/>
      </w:r>
      <w:r>
        <w:t xml:space="preserve"> </w:t>
      </w:r>
      <w:r w:rsidRPr="006B12B9">
        <w:rPr>
          <w:rFonts w:ascii="Times New Roman" w:hAnsi="Times New Roman"/>
          <w:sz w:val="20"/>
          <w:szCs w:val="24"/>
        </w:rPr>
        <w:t xml:space="preserve">Rust, K. F., &amp; Rao, J. N. K. (1996). Variance estimation for complex surveys using replication techniques. </w:t>
      </w:r>
      <w:r w:rsidRPr="006B12B9">
        <w:rPr>
          <w:rFonts w:ascii="Times New Roman" w:hAnsi="Times New Roman"/>
          <w:i/>
          <w:iCs/>
          <w:sz w:val="20"/>
          <w:szCs w:val="24"/>
        </w:rPr>
        <w:t>Statistical Methods in Medical Research</w:t>
      </w:r>
      <w:r w:rsidRPr="006B12B9">
        <w:rPr>
          <w:rFonts w:ascii="Times New Roman" w:hAnsi="Times New Roman"/>
          <w:i/>
          <w:sz w:val="20"/>
          <w:szCs w:val="24"/>
        </w:rPr>
        <w:t>, 5</w:t>
      </w:r>
      <w:r w:rsidRPr="006B12B9">
        <w:rPr>
          <w:rFonts w:ascii="Times New Roman" w:hAnsi="Times New Roman"/>
          <w:sz w:val="20"/>
          <w:szCs w:val="24"/>
        </w:rPr>
        <w:t>, 283–31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3CE5CE" w14:textId="77777777" w:rsidR="00354AC2" w:rsidRDefault="00354AC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C6EB39" w14:textId="77777777" w:rsidR="00354AC2" w:rsidRDefault="00354AC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6B19E4" w14:textId="77777777" w:rsidR="00354AC2" w:rsidRDefault="00354AC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E8AD84" w14:textId="77777777" w:rsidR="00354AC2" w:rsidRDefault="00354AC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12053"/>
    <w:multiLevelType w:val="hybridMultilevel"/>
    <w:tmpl w:val="8B782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3525FF"/>
    <w:multiLevelType w:val="multilevel"/>
    <w:tmpl w:val="25F0E32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DF93075"/>
    <w:multiLevelType w:val="hybridMultilevel"/>
    <w:tmpl w:val="46F460F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nsid w:val="0ED002F3"/>
    <w:multiLevelType w:val="hybridMultilevel"/>
    <w:tmpl w:val="CC9AD5C0"/>
    <w:lvl w:ilvl="0" w:tplc="055E38F0">
      <w:start w:val="1"/>
      <w:numFmt w:val="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0B4011B"/>
    <w:multiLevelType w:val="hybridMultilevel"/>
    <w:tmpl w:val="3120221E"/>
    <w:lvl w:ilvl="0" w:tplc="35E26F38">
      <w:start w:val="1"/>
      <w:numFmt w:val="bullet"/>
      <w:lvlText w:val=""/>
      <w:lvlJc w:val="left"/>
      <w:pPr>
        <w:ind w:left="1080" w:hanging="360"/>
      </w:pPr>
      <w:rPr>
        <w:rFonts w:ascii="Wingdings" w:hAnsi="Wingdings"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pStyle w:val="Heading9"/>
      <w:lvlText w:val=""/>
      <w:lvlJc w:val="left"/>
      <w:pPr>
        <w:ind w:left="6840" w:hanging="360"/>
      </w:pPr>
      <w:rPr>
        <w:rFonts w:ascii="Wingdings" w:hAnsi="Wingdings" w:hint="default"/>
      </w:rPr>
    </w:lvl>
  </w:abstractNum>
  <w:abstractNum w:abstractNumId="5">
    <w:nsid w:val="112C74A9"/>
    <w:multiLevelType w:val="multilevel"/>
    <w:tmpl w:val="A73896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nsid w:val="11E24938"/>
    <w:multiLevelType w:val="hybridMultilevel"/>
    <w:tmpl w:val="4FF4D9C8"/>
    <w:lvl w:ilvl="0" w:tplc="4CAE420C">
      <w:start w:val="1"/>
      <w:numFmt w:val="lowerLetter"/>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6FB4FD6"/>
    <w:multiLevelType w:val="hybridMultilevel"/>
    <w:tmpl w:val="F23CA7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954508C"/>
    <w:multiLevelType w:val="hybridMultilevel"/>
    <w:tmpl w:val="B3E4E2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9EA57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nsid w:val="1B4E33E1"/>
    <w:multiLevelType w:val="hybridMultilevel"/>
    <w:tmpl w:val="002CE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E960D42"/>
    <w:multiLevelType w:val="hybridMultilevel"/>
    <w:tmpl w:val="2FEA72BC"/>
    <w:lvl w:ilvl="0" w:tplc="A6E4214E">
      <w:start w:val="2"/>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nsid w:val="20D661F4"/>
    <w:multiLevelType w:val="hybridMultilevel"/>
    <w:tmpl w:val="443C263C"/>
    <w:lvl w:ilvl="0" w:tplc="EB20B5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321BA3"/>
    <w:multiLevelType w:val="hybridMultilevel"/>
    <w:tmpl w:val="1FBA72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56B2A09"/>
    <w:multiLevelType w:val="hybridMultilevel"/>
    <w:tmpl w:val="72F46DBC"/>
    <w:lvl w:ilvl="0" w:tplc="A9C8D1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863291C"/>
    <w:multiLevelType w:val="singleLevel"/>
    <w:tmpl w:val="B1EA0A50"/>
    <w:lvl w:ilvl="0">
      <w:start w:val="1"/>
      <w:numFmt w:val="decimal"/>
      <w:lvlText w:val="%1."/>
      <w:lvlJc w:val="left"/>
      <w:pPr>
        <w:tabs>
          <w:tab w:val="num" w:pos="1200"/>
        </w:tabs>
        <w:ind w:left="1200" w:hanging="600"/>
      </w:pPr>
      <w:rPr>
        <w:rFonts w:hint="default"/>
      </w:rPr>
    </w:lvl>
  </w:abstractNum>
  <w:abstractNum w:abstractNumId="16">
    <w:nsid w:val="2C975DC9"/>
    <w:multiLevelType w:val="hybridMultilevel"/>
    <w:tmpl w:val="722EA7C8"/>
    <w:lvl w:ilvl="0" w:tplc="B7C6B1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DCA6D4D"/>
    <w:multiLevelType w:val="hybridMultilevel"/>
    <w:tmpl w:val="DE34FE5C"/>
    <w:lvl w:ilvl="0" w:tplc="04090005">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nsid w:val="315C605F"/>
    <w:multiLevelType w:val="hybridMultilevel"/>
    <w:tmpl w:val="EF5889E6"/>
    <w:lvl w:ilvl="0" w:tplc="F3EE9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2495D27"/>
    <w:multiLevelType w:val="singleLevel"/>
    <w:tmpl w:val="6FE2D3D2"/>
    <w:lvl w:ilvl="0">
      <w:start w:val="1"/>
      <w:numFmt w:val="bullet"/>
      <w:lvlText w:val="–"/>
      <w:lvlJc w:val="left"/>
      <w:pPr>
        <w:tabs>
          <w:tab w:val="num" w:pos="1728"/>
        </w:tabs>
        <w:ind w:left="1728" w:hanging="576"/>
      </w:pPr>
      <w:rPr>
        <w:rFonts w:ascii="Garamond" w:hAnsi="Garamond" w:hint="default"/>
        <w:sz w:val="28"/>
        <w:szCs w:val="36"/>
      </w:rPr>
    </w:lvl>
  </w:abstractNum>
  <w:abstractNum w:abstractNumId="20">
    <w:nsid w:val="32F070E1"/>
    <w:multiLevelType w:val="hybridMultilevel"/>
    <w:tmpl w:val="E61A1F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45A0C5E"/>
    <w:multiLevelType w:val="hybridMultilevel"/>
    <w:tmpl w:val="32A2EE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3E272F80"/>
    <w:multiLevelType w:val="hybridMultilevel"/>
    <w:tmpl w:val="AFEC8A46"/>
    <w:lvl w:ilvl="0" w:tplc="FD6CB7E8">
      <w:start w:val="1"/>
      <w:numFmt w:val="decimal"/>
      <w:lvlText w:val="%1."/>
      <w:lvlJc w:val="left"/>
      <w:pPr>
        <w:tabs>
          <w:tab w:val="num" w:pos="2304"/>
        </w:tabs>
        <w:ind w:left="2304" w:hanging="576"/>
      </w:pPr>
      <w:rPr>
        <w:rFonts w:ascii="Garamond" w:hAnsi="Garamond"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0506E63"/>
    <w:multiLevelType w:val="hybridMultilevel"/>
    <w:tmpl w:val="3EF46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1F346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nsid w:val="427B26F3"/>
    <w:multiLevelType w:val="hybridMultilevel"/>
    <w:tmpl w:val="BA783B74"/>
    <w:lvl w:ilvl="0" w:tplc="4F46C35E">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2B14D92"/>
    <w:multiLevelType w:val="hybridMultilevel"/>
    <w:tmpl w:val="531CAAA0"/>
    <w:lvl w:ilvl="0" w:tplc="A13E51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4A22C10"/>
    <w:multiLevelType w:val="hybridMultilevel"/>
    <w:tmpl w:val="3FF2B15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4B03798C"/>
    <w:multiLevelType w:val="hybridMultilevel"/>
    <w:tmpl w:val="9C8E60B4"/>
    <w:lvl w:ilvl="0" w:tplc="47E0D666">
      <w:start w:val="1"/>
      <w:numFmt w:val="bullet"/>
      <w:lvlText w:val="•"/>
      <w:lvlJc w:val="left"/>
      <w:pPr>
        <w:tabs>
          <w:tab w:val="num" w:pos="720"/>
        </w:tabs>
        <w:ind w:left="720" w:hanging="360"/>
      </w:pPr>
      <w:rPr>
        <w:rFonts w:ascii="Times New Roman" w:hAnsi="Times New Roman" w:hint="default"/>
      </w:rPr>
    </w:lvl>
    <w:lvl w:ilvl="1" w:tplc="99562056" w:tentative="1">
      <w:start w:val="1"/>
      <w:numFmt w:val="bullet"/>
      <w:lvlText w:val="•"/>
      <w:lvlJc w:val="left"/>
      <w:pPr>
        <w:tabs>
          <w:tab w:val="num" w:pos="1440"/>
        </w:tabs>
        <w:ind w:left="1440" w:hanging="360"/>
      </w:pPr>
      <w:rPr>
        <w:rFonts w:ascii="Times New Roman" w:hAnsi="Times New Roman" w:hint="default"/>
      </w:rPr>
    </w:lvl>
    <w:lvl w:ilvl="2" w:tplc="D864171E" w:tentative="1">
      <w:start w:val="1"/>
      <w:numFmt w:val="bullet"/>
      <w:lvlText w:val="•"/>
      <w:lvlJc w:val="left"/>
      <w:pPr>
        <w:tabs>
          <w:tab w:val="num" w:pos="2160"/>
        </w:tabs>
        <w:ind w:left="2160" w:hanging="360"/>
      </w:pPr>
      <w:rPr>
        <w:rFonts w:ascii="Times New Roman" w:hAnsi="Times New Roman" w:hint="default"/>
      </w:rPr>
    </w:lvl>
    <w:lvl w:ilvl="3" w:tplc="1E62F180" w:tentative="1">
      <w:start w:val="1"/>
      <w:numFmt w:val="bullet"/>
      <w:lvlText w:val="•"/>
      <w:lvlJc w:val="left"/>
      <w:pPr>
        <w:tabs>
          <w:tab w:val="num" w:pos="2880"/>
        </w:tabs>
        <w:ind w:left="2880" w:hanging="360"/>
      </w:pPr>
      <w:rPr>
        <w:rFonts w:ascii="Times New Roman" w:hAnsi="Times New Roman" w:hint="default"/>
      </w:rPr>
    </w:lvl>
    <w:lvl w:ilvl="4" w:tplc="3AE02436" w:tentative="1">
      <w:start w:val="1"/>
      <w:numFmt w:val="bullet"/>
      <w:lvlText w:val="•"/>
      <w:lvlJc w:val="left"/>
      <w:pPr>
        <w:tabs>
          <w:tab w:val="num" w:pos="3600"/>
        </w:tabs>
        <w:ind w:left="3600" w:hanging="360"/>
      </w:pPr>
      <w:rPr>
        <w:rFonts w:ascii="Times New Roman" w:hAnsi="Times New Roman" w:hint="default"/>
      </w:rPr>
    </w:lvl>
    <w:lvl w:ilvl="5" w:tplc="7A6878E2" w:tentative="1">
      <w:start w:val="1"/>
      <w:numFmt w:val="bullet"/>
      <w:lvlText w:val="•"/>
      <w:lvlJc w:val="left"/>
      <w:pPr>
        <w:tabs>
          <w:tab w:val="num" w:pos="4320"/>
        </w:tabs>
        <w:ind w:left="4320" w:hanging="360"/>
      </w:pPr>
      <w:rPr>
        <w:rFonts w:ascii="Times New Roman" w:hAnsi="Times New Roman" w:hint="default"/>
      </w:rPr>
    </w:lvl>
    <w:lvl w:ilvl="6" w:tplc="FC68B144" w:tentative="1">
      <w:start w:val="1"/>
      <w:numFmt w:val="bullet"/>
      <w:lvlText w:val="•"/>
      <w:lvlJc w:val="left"/>
      <w:pPr>
        <w:tabs>
          <w:tab w:val="num" w:pos="5040"/>
        </w:tabs>
        <w:ind w:left="5040" w:hanging="360"/>
      </w:pPr>
      <w:rPr>
        <w:rFonts w:ascii="Times New Roman" w:hAnsi="Times New Roman" w:hint="default"/>
      </w:rPr>
    </w:lvl>
    <w:lvl w:ilvl="7" w:tplc="F98C13CE" w:tentative="1">
      <w:start w:val="1"/>
      <w:numFmt w:val="bullet"/>
      <w:lvlText w:val="•"/>
      <w:lvlJc w:val="left"/>
      <w:pPr>
        <w:tabs>
          <w:tab w:val="num" w:pos="5760"/>
        </w:tabs>
        <w:ind w:left="5760" w:hanging="360"/>
      </w:pPr>
      <w:rPr>
        <w:rFonts w:ascii="Times New Roman" w:hAnsi="Times New Roman" w:hint="default"/>
      </w:rPr>
    </w:lvl>
    <w:lvl w:ilvl="8" w:tplc="09E02D86" w:tentative="1">
      <w:start w:val="1"/>
      <w:numFmt w:val="bullet"/>
      <w:lvlText w:val="•"/>
      <w:lvlJc w:val="left"/>
      <w:pPr>
        <w:tabs>
          <w:tab w:val="num" w:pos="6480"/>
        </w:tabs>
        <w:ind w:left="6480" w:hanging="360"/>
      </w:pPr>
      <w:rPr>
        <w:rFonts w:ascii="Times New Roman" w:hAnsi="Times New Roman" w:hint="default"/>
      </w:rPr>
    </w:lvl>
  </w:abstractNum>
  <w:abstractNum w:abstractNumId="29">
    <w:nsid w:val="51B555A8"/>
    <w:multiLevelType w:val="singleLevel"/>
    <w:tmpl w:val="04090001"/>
    <w:lvl w:ilvl="0">
      <w:start w:val="1"/>
      <w:numFmt w:val="bullet"/>
      <w:lvlText w:val=""/>
      <w:lvlJc w:val="left"/>
      <w:pPr>
        <w:ind w:left="720" w:hanging="360"/>
      </w:pPr>
      <w:rPr>
        <w:rFonts w:ascii="Symbol" w:hAnsi="Symbol" w:hint="default"/>
      </w:rPr>
    </w:lvl>
  </w:abstractNum>
  <w:abstractNum w:abstractNumId="30">
    <w:nsid w:val="51B559CB"/>
    <w:multiLevelType w:val="hybridMultilevel"/>
    <w:tmpl w:val="F42CE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FB73735"/>
    <w:multiLevelType w:val="hybridMultilevel"/>
    <w:tmpl w:val="40A0B5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14859D6"/>
    <w:multiLevelType w:val="hybridMultilevel"/>
    <w:tmpl w:val="7A1624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81838A5"/>
    <w:multiLevelType w:val="hybridMultilevel"/>
    <w:tmpl w:val="89448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84B65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nsid w:val="6AFF13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nsid w:val="7020478C"/>
    <w:multiLevelType w:val="hybridMultilevel"/>
    <w:tmpl w:val="63B470E8"/>
    <w:lvl w:ilvl="0" w:tplc="B6882E8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A7B18B5"/>
    <w:multiLevelType w:val="hybridMultilevel"/>
    <w:tmpl w:val="BB985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B0B1E75"/>
    <w:multiLevelType w:val="hybridMultilevel"/>
    <w:tmpl w:val="51661EE8"/>
    <w:lvl w:ilvl="0" w:tplc="35E26F38">
      <w:start w:val="1"/>
      <w:numFmt w:val="bullet"/>
      <w:lvlText w:val=""/>
      <w:lvlJc w:val="left"/>
      <w:pPr>
        <w:ind w:left="720" w:hanging="360"/>
      </w:pPr>
      <w:rPr>
        <w:rFonts w:ascii="Wingdings" w:hAnsi="Wingdings"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B5A086C"/>
    <w:multiLevelType w:val="hybridMultilevel"/>
    <w:tmpl w:val="6CB82CE2"/>
    <w:lvl w:ilvl="0" w:tplc="DF3CB624">
      <w:start w:val="1"/>
      <w:numFmt w:val="bullet"/>
      <w:lvlText w:val=""/>
      <w:lvlJc w:val="left"/>
      <w:pPr>
        <w:ind w:left="720" w:hanging="360"/>
      </w:pPr>
      <w:rPr>
        <w:rFonts w:ascii="Wingdings" w:hAnsi="Wingdings" w:hint="default"/>
      </w:rPr>
    </w:lvl>
    <w:lvl w:ilvl="1" w:tplc="DF3CB624"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0">
    <w:nsid w:val="7BEE2DDD"/>
    <w:multiLevelType w:val="hybridMultilevel"/>
    <w:tmpl w:val="F9A261F4"/>
    <w:lvl w:ilvl="0" w:tplc="B41C4B88">
      <w:start w:val="2"/>
      <w:numFmt w:val="upperLetter"/>
      <w:pStyle w:val="Heading1"/>
      <w:lvlText w:val="Part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DD17EF5"/>
    <w:multiLevelType w:val="hybridMultilevel"/>
    <w:tmpl w:val="8C4CC234"/>
    <w:lvl w:ilvl="0" w:tplc="D3D0933C">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19"/>
  </w:num>
  <w:num w:numId="3">
    <w:abstractNumId w:val="22"/>
  </w:num>
  <w:num w:numId="4">
    <w:abstractNumId w:val="6"/>
  </w:num>
  <w:num w:numId="5">
    <w:abstractNumId w:val="12"/>
  </w:num>
  <w:num w:numId="6">
    <w:abstractNumId w:val="20"/>
  </w:num>
  <w:num w:numId="7">
    <w:abstractNumId w:val="26"/>
  </w:num>
  <w:num w:numId="8">
    <w:abstractNumId w:val="16"/>
  </w:num>
  <w:num w:numId="9">
    <w:abstractNumId w:val="18"/>
  </w:num>
  <w:num w:numId="10">
    <w:abstractNumId w:val="4"/>
  </w:num>
  <w:num w:numId="11">
    <w:abstractNumId w:val="11"/>
  </w:num>
  <w:num w:numId="12">
    <w:abstractNumId w:val="34"/>
  </w:num>
  <w:num w:numId="13">
    <w:abstractNumId w:val="24"/>
  </w:num>
  <w:num w:numId="14">
    <w:abstractNumId w:val="9"/>
  </w:num>
  <w:num w:numId="15">
    <w:abstractNumId w:val="35"/>
  </w:num>
  <w:num w:numId="16">
    <w:abstractNumId w:val="29"/>
  </w:num>
  <w:num w:numId="17">
    <w:abstractNumId w:val="1"/>
  </w:num>
  <w:num w:numId="18">
    <w:abstractNumId w:val="10"/>
  </w:num>
  <w:num w:numId="19">
    <w:abstractNumId w:val="33"/>
  </w:num>
  <w:num w:numId="20">
    <w:abstractNumId w:val="39"/>
  </w:num>
  <w:num w:numId="21">
    <w:abstractNumId w:val="13"/>
  </w:num>
  <w:num w:numId="22">
    <w:abstractNumId w:val="15"/>
  </w:num>
  <w:num w:numId="23">
    <w:abstractNumId w:val="37"/>
  </w:num>
  <w:num w:numId="24">
    <w:abstractNumId w:val="23"/>
  </w:num>
  <w:num w:numId="25">
    <w:abstractNumId w:val="0"/>
  </w:num>
  <w:num w:numId="26">
    <w:abstractNumId w:val="30"/>
  </w:num>
  <w:num w:numId="27">
    <w:abstractNumId w:val="36"/>
  </w:num>
  <w:num w:numId="28">
    <w:abstractNumId w:val="25"/>
  </w:num>
  <w:num w:numId="29">
    <w:abstractNumId w:val="28"/>
  </w:num>
  <w:num w:numId="30">
    <w:abstractNumId w:val="17"/>
  </w:num>
  <w:num w:numId="31">
    <w:abstractNumId w:val="27"/>
  </w:num>
  <w:num w:numId="32">
    <w:abstractNumId w:val="38"/>
  </w:num>
  <w:num w:numId="33">
    <w:abstractNumId w:val="21"/>
  </w:num>
  <w:num w:numId="34">
    <w:abstractNumId w:val="8"/>
  </w:num>
  <w:num w:numId="35">
    <w:abstractNumId w:val="14"/>
  </w:num>
  <w:num w:numId="36">
    <w:abstractNumId w:val="41"/>
  </w:num>
  <w:num w:numId="37">
    <w:abstractNumId w:val="5"/>
  </w:num>
  <w:num w:numId="38">
    <w:abstractNumId w:val="32"/>
  </w:num>
  <w:num w:numId="39">
    <w:abstractNumId w:val="31"/>
  </w:num>
  <w:num w:numId="40">
    <w:abstractNumId w:val="7"/>
  </w:num>
  <w:num w:numId="41">
    <w:abstractNumId w:val="40"/>
  </w:num>
  <w:num w:numId="42">
    <w:abstractNumId w:val="40"/>
    <w:lvlOverride w:ilvl="0">
      <w:startOverride w:val="2"/>
    </w:lvlOverride>
  </w:num>
  <w:num w:numId="43">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xtTS3NLU0sDQztLRU0lEKTi0uzszPAykwqgUA6fB0jSwAAAA="/>
  </w:docVars>
  <w:rsids>
    <w:rsidRoot w:val="006D3765"/>
    <w:rsid w:val="00001D5E"/>
    <w:rsid w:val="000034FB"/>
    <w:rsid w:val="00004CC2"/>
    <w:rsid w:val="00005236"/>
    <w:rsid w:val="0000559C"/>
    <w:rsid w:val="000072A3"/>
    <w:rsid w:val="00007477"/>
    <w:rsid w:val="00011129"/>
    <w:rsid w:val="00011228"/>
    <w:rsid w:val="00011451"/>
    <w:rsid w:val="0001169E"/>
    <w:rsid w:val="00013095"/>
    <w:rsid w:val="00013A19"/>
    <w:rsid w:val="00014151"/>
    <w:rsid w:val="000157E2"/>
    <w:rsid w:val="0001598C"/>
    <w:rsid w:val="00015B0E"/>
    <w:rsid w:val="000167EE"/>
    <w:rsid w:val="00017D73"/>
    <w:rsid w:val="00021100"/>
    <w:rsid w:val="0002175C"/>
    <w:rsid w:val="000224CE"/>
    <w:rsid w:val="00022762"/>
    <w:rsid w:val="00023236"/>
    <w:rsid w:val="0002373D"/>
    <w:rsid w:val="0002416B"/>
    <w:rsid w:val="0002543D"/>
    <w:rsid w:val="00026C89"/>
    <w:rsid w:val="00026DD5"/>
    <w:rsid w:val="000274EF"/>
    <w:rsid w:val="00027E1A"/>
    <w:rsid w:val="00030D39"/>
    <w:rsid w:val="00031DFA"/>
    <w:rsid w:val="0003258A"/>
    <w:rsid w:val="000326A1"/>
    <w:rsid w:val="0003285F"/>
    <w:rsid w:val="000334FF"/>
    <w:rsid w:val="00033EF8"/>
    <w:rsid w:val="00033FC0"/>
    <w:rsid w:val="0003536A"/>
    <w:rsid w:val="00035912"/>
    <w:rsid w:val="0003591B"/>
    <w:rsid w:val="00035CB1"/>
    <w:rsid w:val="0003661E"/>
    <w:rsid w:val="00036687"/>
    <w:rsid w:val="00036D2A"/>
    <w:rsid w:val="000376A0"/>
    <w:rsid w:val="000378AE"/>
    <w:rsid w:val="00037E15"/>
    <w:rsid w:val="00040824"/>
    <w:rsid w:val="00040A85"/>
    <w:rsid w:val="00040D83"/>
    <w:rsid w:val="00041210"/>
    <w:rsid w:val="00041358"/>
    <w:rsid w:val="000417FC"/>
    <w:rsid w:val="000430FE"/>
    <w:rsid w:val="00043156"/>
    <w:rsid w:val="000440E6"/>
    <w:rsid w:val="00044650"/>
    <w:rsid w:val="00044E40"/>
    <w:rsid w:val="000462FB"/>
    <w:rsid w:val="00046E60"/>
    <w:rsid w:val="00046EDE"/>
    <w:rsid w:val="00047846"/>
    <w:rsid w:val="00047BAD"/>
    <w:rsid w:val="00047BD4"/>
    <w:rsid w:val="00050508"/>
    <w:rsid w:val="00051021"/>
    <w:rsid w:val="000518AF"/>
    <w:rsid w:val="00051D49"/>
    <w:rsid w:val="00051E73"/>
    <w:rsid w:val="000520A9"/>
    <w:rsid w:val="00052224"/>
    <w:rsid w:val="00052D2A"/>
    <w:rsid w:val="00053589"/>
    <w:rsid w:val="00053ECC"/>
    <w:rsid w:val="00054941"/>
    <w:rsid w:val="000549FB"/>
    <w:rsid w:val="00054A73"/>
    <w:rsid w:val="000568DC"/>
    <w:rsid w:val="000569DF"/>
    <w:rsid w:val="00056B58"/>
    <w:rsid w:val="00056C01"/>
    <w:rsid w:val="00056DA1"/>
    <w:rsid w:val="00056F12"/>
    <w:rsid w:val="00057016"/>
    <w:rsid w:val="0006175D"/>
    <w:rsid w:val="00061BF3"/>
    <w:rsid w:val="0006264E"/>
    <w:rsid w:val="00062996"/>
    <w:rsid w:val="000631AC"/>
    <w:rsid w:val="00064564"/>
    <w:rsid w:val="0006490F"/>
    <w:rsid w:val="000649D8"/>
    <w:rsid w:val="000671EC"/>
    <w:rsid w:val="00067E10"/>
    <w:rsid w:val="00070033"/>
    <w:rsid w:val="0007089D"/>
    <w:rsid w:val="00070DE4"/>
    <w:rsid w:val="00070F45"/>
    <w:rsid w:val="0007113A"/>
    <w:rsid w:val="000711DA"/>
    <w:rsid w:val="00072270"/>
    <w:rsid w:val="00073D81"/>
    <w:rsid w:val="00075587"/>
    <w:rsid w:val="000764A6"/>
    <w:rsid w:val="00076B22"/>
    <w:rsid w:val="00076C2E"/>
    <w:rsid w:val="000772D1"/>
    <w:rsid w:val="00081A59"/>
    <w:rsid w:val="00083AC9"/>
    <w:rsid w:val="00085F6C"/>
    <w:rsid w:val="00086577"/>
    <w:rsid w:val="00087234"/>
    <w:rsid w:val="0008786B"/>
    <w:rsid w:val="00090259"/>
    <w:rsid w:val="0009253D"/>
    <w:rsid w:val="00092846"/>
    <w:rsid w:val="00093E6E"/>
    <w:rsid w:val="000940B1"/>
    <w:rsid w:val="00094327"/>
    <w:rsid w:val="00094D7B"/>
    <w:rsid w:val="00094DFB"/>
    <w:rsid w:val="00097760"/>
    <w:rsid w:val="000A0C78"/>
    <w:rsid w:val="000A1397"/>
    <w:rsid w:val="000A1C54"/>
    <w:rsid w:val="000A27B4"/>
    <w:rsid w:val="000A2BC7"/>
    <w:rsid w:val="000A39A6"/>
    <w:rsid w:val="000A52C9"/>
    <w:rsid w:val="000A6B6B"/>
    <w:rsid w:val="000A6D2E"/>
    <w:rsid w:val="000A700F"/>
    <w:rsid w:val="000A7367"/>
    <w:rsid w:val="000A7CEF"/>
    <w:rsid w:val="000A7D54"/>
    <w:rsid w:val="000A7ECA"/>
    <w:rsid w:val="000B0441"/>
    <w:rsid w:val="000B0E1E"/>
    <w:rsid w:val="000B1BB9"/>
    <w:rsid w:val="000B1E3C"/>
    <w:rsid w:val="000B2029"/>
    <w:rsid w:val="000B20F0"/>
    <w:rsid w:val="000B2121"/>
    <w:rsid w:val="000B28FC"/>
    <w:rsid w:val="000B2975"/>
    <w:rsid w:val="000B2DFB"/>
    <w:rsid w:val="000B370C"/>
    <w:rsid w:val="000B4924"/>
    <w:rsid w:val="000B4BAD"/>
    <w:rsid w:val="000B501C"/>
    <w:rsid w:val="000B5B04"/>
    <w:rsid w:val="000B63C0"/>
    <w:rsid w:val="000C0EAF"/>
    <w:rsid w:val="000C0FA9"/>
    <w:rsid w:val="000C14B0"/>
    <w:rsid w:val="000C214A"/>
    <w:rsid w:val="000C36A6"/>
    <w:rsid w:val="000C3A32"/>
    <w:rsid w:val="000C4862"/>
    <w:rsid w:val="000C4BC3"/>
    <w:rsid w:val="000C5D14"/>
    <w:rsid w:val="000C60BF"/>
    <w:rsid w:val="000C7425"/>
    <w:rsid w:val="000D14EA"/>
    <w:rsid w:val="000D1BD5"/>
    <w:rsid w:val="000D23B7"/>
    <w:rsid w:val="000D2990"/>
    <w:rsid w:val="000D303F"/>
    <w:rsid w:val="000D6C88"/>
    <w:rsid w:val="000D6D21"/>
    <w:rsid w:val="000D7573"/>
    <w:rsid w:val="000D7DF0"/>
    <w:rsid w:val="000E0A42"/>
    <w:rsid w:val="000E3405"/>
    <w:rsid w:val="000E3964"/>
    <w:rsid w:val="000E3CF7"/>
    <w:rsid w:val="000E402D"/>
    <w:rsid w:val="000E4505"/>
    <w:rsid w:val="000E47DF"/>
    <w:rsid w:val="000E49DB"/>
    <w:rsid w:val="000E5D35"/>
    <w:rsid w:val="000E67F9"/>
    <w:rsid w:val="000E6C6F"/>
    <w:rsid w:val="000E73C0"/>
    <w:rsid w:val="000E7CB2"/>
    <w:rsid w:val="000F10E3"/>
    <w:rsid w:val="000F20E3"/>
    <w:rsid w:val="000F3131"/>
    <w:rsid w:val="000F3141"/>
    <w:rsid w:val="000F3ADF"/>
    <w:rsid w:val="000F4434"/>
    <w:rsid w:val="000F5273"/>
    <w:rsid w:val="000F6382"/>
    <w:rsid w:val="000F7C07"/>
    <w:rsid w:val="000F7FBB"/>
    <w:rsid w:val="00100485"/>
    <w:rsid w:val="001009B4"/>
    <w:rsid w:val="00100CE0"/>
    <w:rsid w:val="00100DCF"/>
    <w:rsid w:val="00101AB7"/>
    <w:rsid w:val="001042DE"/>
    <w:rsid w:val="00105867"/>
    <w:rsid w:val="001073FC"/>
    <w:rsid w:val="00107FFD"/>
    <w:rsid w:val="0011005A"/>
    <w:rsid w:val="00110152"/>
    <w:rsid w:val="0011085B"/>
    <w:rsid w:val="00111A45"/>
    <w:rsid w:val="00111C21"/>
    <w:rsid w:val="00112118"/>
    <w:rsid w:val="0011379C"/>
    <w:rsid w:val="001157C6"/>
    <w:rsid w:val="00116CC4"/>
    <w:rsid w:val="00116D64"/>
    <w:rsid w:val="00117E39"/>
    <w:rsid w:val="00123505"/>
    <w:rsid w:val="0012498E"/>
    <w:rsid w:val="00125CA3"/>
    <w:rsid w:val="001262EA"/>
    <w:rsid w:val="00126880"/>
    <w:rsid w:val="001300B9"/>
    <w:rsid w:val="0013141F"/>
    <w:rsid w:val="0013145E"/>
    <w:rsid w:val="001327C3"/>
    <w:rsid w:val="001330B8"/>
    <w:rsid w:val="001338ED"/>
    <w:rsid w:val="00133E5F"/>
    <w:rsid w:val="00136036"/>
    <w:rsid w:val="0013662C"/>
    <w:rsid w:val="001368EB"/>
    <w:rsid w:val="00137218"/>
    <w:rsid w:val="00140363"/>
    <w:rsid w:val="00140B12"/>
    <w:rsid w:val="00140C08"/>
    <w:rsid w:val="00141C9B"/>
    <w:rsid w:val="001427B7"/>
    <w:rsid w:val="0014346D"/>
    <w:rsid w:val="00144838"/>
    <w:rsid w:val="00144BBA"/>
    <w:rsid w:val="001471E4"/>
    <w:rsid w:val="00147267"/>
    <w:rsid w:val="00147355"/>
    <w:rsid w:val="001476F6"/>
    <w:rsid w:val="00147957"/>
    <w:rsid w:val="0014798C"/>
    <w:rsid w:val="001513EB"/>
    <w:rsid w:val="00152464"/>
    <w:rsid w:val="0015317A"/>
    <w:rsid w:val="001533E5"/>
    <w:rsid w:val="00155C44"/>
    <w:rsid w:val="00155CF1"/>
    <w:rsid w:val="00157B9F"/>
    <w:rsid w:val="00160B59"/>
    <w:rsid w:val="00160B82"/>
    <w:rsid w:val="001615FF"/>
    <w:rsid w:val="001616CA"/>
    <w:rsid w:val="00161A77"/>
    <w:rsid w:val="001645CA"/>
    <w:rsid w:val="00164EC3"/>
    <w:rsid w:val="001652A4"/>
    <w:rsid w:val="001658A0"/>
    <w:rsid w:val="00165F62"/>
    <w:rsid w:val="0016715E"/>
    <w:rsid w:val="00167583"/>
    <w:rsid w:val="00171411"/>
    <w:rsid w:val="00172736"/>
    <w:rsid w:val="00173502"/>
    <w:rsid w:val="001735F0"/>
    <w:rsid w:val="00176947"/>
    <w:rsid w:val="00176E3B"/>
    <w:rsid w:val="00181A05"/>
    <w:rsid w:val="0018264D"/>
    <w:rsid w:val="00182A60"/>
    <w:rsid w:val="001832BB"/>
    <w:rsid w:val="001838D7"/>
    <w:rsid w:val="0018488D"/>
    <w:rsid w:val="00184912"/>
    <w:rsid w:val="00184BBC"/>
    <w:rsid w:val="00185014"/>
    <w:rsid w:val="00185AEE"/>
    <w:rsid w:val="00187038"/>
    <w:rsid w:val="00187044"/>
    <w:rsid w:val="00187393"/>
    <w:rsid w:val="0019034B"/>
    <w:rsid w:val="0019055B"/>
    <w:rsid w:val="001906D6"/>
    <w:rsid w:val="00190961"/>
    <w:rsid w:val="0019187E"/>
    <w:rsid w:val="00192631"/>
    <w:rsid w:val="00193033"/>
    <w:rsid w:val="0019384F"/>
    <w:rsid w:val="0019397B"/>
    <w:rsid w:val="00193AA0"/>
    <w:rsid w:val="00193B4D"/>
    <w:rsid w:val="00193F33"/>
    <w:rsid w:val="00194067"/>
    <w:rsid w:val="0019431A"/>
    <w:rsid w:val="00194A00"/>
    <w:rsid w:val="001979FE"/>
    <w:rsid w:val="001A05AC"/>
    <w:rsid w:val="001A089B"/>
    <w:rsid w:val="001A22CC"/>
    <w:rsid w:val="001A2F4B"/>
    <w:rsid w:val="001A3402"/>
    <w:rsid w:val="001A3772"/>
    <w:rsid w:val="001A3F63"/>
    <w:rsid w:val="001A46F4"/>
    <w:rsid w:val="001A5E45"/>
    <w:rsid w:val="001A6AC8"/>
    <w:rsid w:val="001A6E94"/>
    <w:rsid w:val="001B0BA0"/>
    <w:rsid w:val="001B1599"/>
    <w:rsid w:val="001B1E07"/>
    <w:rsid w:val="001B21F7"/>
    <w:rsid w:val="001B233F"/>
    <w:rsid w:val="001B303C"/>
    <w:rsid w:val="001B54CD"/>
    <w:rsid w:val="001B588E"/>
    <w:rsid w:val="001B5A1E"/>
    <w:rsid w:val="001B637F"/>
    <w:rsid w:val="001B6AC4"/>
    <w:rsid w:val="001B746F"/>
    <w:rsid w:val="001B7AF7"/>
    <w:rsid w:val="001C003B"/>
    <w:rsid w:val="001C016B"/>
    <w:rsid w:val="001C0310"/>
    <w:rsid w:val="001C0377"/>
    <w:rsid w:val="001C0A6D"/>
    <w:rsid w:val="001C359B"/>
    <w:rsid w:val="001C424D"/>
    <w:rsid w:val="001C4595"/>
    <w:rsid w:val="001C5297"/>
    <w:rsid w:val="001C5505"/>
    <w:rsid w:val="001C5DB4"/>
    <w:rsid w:val="001C70E2"/>
    <w:rsid w:val="001C78B7"/>
    <w:rsid w:val="001D0169"/>
    <w:rsid w:val="001D1072"/>
    <w:rsid w:val="001D12D4"/>
    <w:rsid w:val="001D1946"/>
    <w:rsid w:val="001D3070"/>
    <w:rsid w:val="001D36D0"/>
    <w:rsid w:val="001D3C25"/>
    <w:rsid w:val="001D415F"/>
    <w:rsid w:val="001D41EE"/>
    <w:rsid w:val="001D4F1D"/>
    <w:rsid w:val="001D5569"/>
    <w:rsid w:val="001D5707"/>
    <w:rsid w:val="001D65AD"/>
    <w:rsid w:val="001D67F7"/>
    <w:rsid w:val="001D6CA8"/>
    <w:rsid w:val="001D6F89"/>
    <w:rsid w:val="001D7851"/>
    <w:rsid w:val="001E0571"/>
    <w:rsid w:val="001E09A3"/>
    <w:rsid w:val="001E0FA7"/>
    <w:rsid w:val="001E223C"/>
    <w:rsid w:val="001E2637"/>
    <w:rsid w:val="001E2690"/>
    <w:rsid w:val="001E2AB7"/>
    <w:rsid w:val="001E3156"/>
    <w:rsid w:val="001E3653"/>
    <w:rsid w:val="001E4372"/>
    <w:rsid w:val="001E4C50"/>
    <w:rsid w:val="001E55BD"/>
    <w:rsid w:val="001E5BF6"/>
    <w:rsid w:val="001E658D"/>
    <w:rsid w:val="001E69D8"/>
    <w:rsid w:val="001E6BAB"/>
    <w:rsid w:val="001E742C"/>
    <w:rsid w:val="001E7AE6"/>
    <w:rsid w:val="001E7C09"/>
    <w:rsid w:val="001E7CD9"/>
    <w:rsid w:val="001E7CDA"/>
    <w:rsid w:val="001F11B0"/>
    <w:rsid w:val="001F1B44"/>
    <w:rsid w:val="001F1CDC"/>
    <w:rsid w:val="001F2841"/>
    <w:rsid w:val="001F29FE"/>
    <w:rsid w:val="001F3531"/>
    <w:rsid w:val="001F3BD1"/>
    <w:rsid w:val="001F4A4A"/>
    <w:rsid w:val="001F4AF2"/>
    <w:rsid w:val="001F4B34"/>
    <w:rsid w:val="001F4D47"/>
    <w:rsid w:val="001F6434"/>
    <w:rsid w:val="001F6D69"/>
    <w:rsid w:val="001F73B2"/>
    <w:rsid w:val="001F7B97"/>
    <w:rsid w:val="00200717"/>
    <w:rsid w:val="00201487"/>
    <w:rsid w:val="002016D3"/>
    <w:rsid w:val="00202587"/>
    <w:rsid w:val="002028D3"/>
    <w:rsid w:val="00202D64"/>
    <w:rsid w:val="00202E76"/>
    <w:rsid w:val="0020381F"/>
    <w:rsid w:val="00204A1C"/>
    <w:rsid w:val="0020509F"/>
    <w:rsid w:val="002057F6"/>
    <w:rsid w:val="002065B4"/>
    <w:rsid w:val="00207983"/>
    <w:rsid w:val="00207ED9"/>
    <w:rsid w:val="0021046F"/>
    <w:rsid w:val="00213BEC"/>
    <w:rsid w:val="00213D24"/>
    <w:rsid w:val="00214D0D"/>
    <w:rsid w:val="00215672"/>
    <w:rsid w:val="002159FE"/>
    <w:rsid w:val="00215AB1"/>
    <w:rsid w:val="002172D6"/>
    <w:rsid w:val="0021748D"/>
    <w:rsid w:val="002177DD"/>
    <w:rsid w:val="00217B5D"/>
    <w:rsid w:val="002203F7"/>
    <w:rsid w:val="00220A7D"/>
    <w:rsid w:val="00223FC3"/>
    <w:rsid w:val="002240CD"/>
    <w:rsid w:val="00225B0A"/>
    <w:rsid w:val="00227419"/>
    <w:rsid w:val="00227442"/>
    <w:rsid w:val="0023001B"/>
    <w:rsid w:val="002303EF"/>
    <w:rsid w:val="00230D9A"/>
    <w:rsid w:val="00233C04"/>
    <w:rsid w:val="00234248"/>
    <w:rsid w:val="00234FFB"/>
    <w:rsid w:val="002353A2"/>
    <w:rsid w:val="0023540A"/>
    <w:rsid w:val="00235A65"/>
    <w:rsid w:val="00235D61"/>
    <w:rsid w:val="00236762"/>
    <w:rsid w:val="0023699C"/>
    <w:rsid w:val="00237F30"/>
    <w:rsid w:val="00240515"/>
    <w:rsid w:val="00240EB4"/>
    <w:rsid w:val="002417BE"/>
    <w:rsid w:val="002419B0"/>
    <w:rsid w:val="00241B5F"/>
    <w:rsid w:val="00241E65"/>
    <w:rsid w:val="00243700"/>
    <w:rsid w:val="002450B1"/>
    <w:rsid w:val="002454AF"/>
    <w:rsid w:val="00245FCC"/>
    <w:rsid w:val="002461B7"/>
    <w:rsid w:val="0024679A"/>
    <w:rsid w:val="00246E6C"/>
    <w:rsid w:val="002473B5"/>
    <w:rsid w:val="002503AA"/>
    <w:rsid w:val="00250702"/>
    <w:rsid w:val="00250957"/>
    <w:rsid w:val="002519B6"/>
    <w:rsid w:val="00251CA6"/>
    <w:rsid w:val="00252C51"/>
    <w:rsid w:val="00254041"/>
    <w:rsid w:val="00254196"/>
    <w:rsid w:val="002541F2"/>
    <w:rsid w:val="00254703"/>
    <w:rsid w:val="0025507F"/>
    <w:rsid w:val="00260556"/>
    <w:rsid w:val="00260999"/>
    <w:rsid w:val="00261190"/>
    <w:rsid w:val="002613CB"/>
    <w:rsid w:val="002623AA"/>
    <w:rsid w:val="00262435"/>
    <w:rsid w:val="00263662"/>
    <w:rsid w:val="002649A2"/>
    <w:rsid w:val="00264A12"/>
    <w:rsid w:val="00264EC5"/>
    <w:rsid w:val="0026505D"/>
    <w:rsid w:val="002658FC"/>
    <w:rsid w:val="00265934"/>
    <w:rsid w:val="00266084"/>
    <w:rsid w:val="00267B14"/>
    <w:rsid w:val="00267CB3"/>
    <w:rsid w:val="00270A8F"/>
    <w:rsid w:val="00271BB2"/>
    <w:rsid w:val="00272AC2"/>
    <w:rsid w:val="0027391B"/>
    <w:rsid w:val="00273D90"/>
    <w:rsid w:val="0027448F"/>
    <w:rsid w:val="00274862"/>
    <w:rsid w:val="002751A9"/>
    <w:rsid w:val="0027560B"/>
    <w:rsid w:val="00275DAE"/>
    <w:rsid w:val="00276323"/>
    <w:rsid w:val="0027656F"/>
    <w:rsid w:val="00276C81"/>
    <w:rsid w:val="00280954"/>
    <w:rsid w:val="00280B95"/>
    <w:rsid w:val="002819E3"/>
    <w:rsid w:val="0028214B"/>
    <w:rsid w:val="00282E2C"/>
    <w:rsid w:val="0028389B"/>
    <w:rsid w:val="00283FC0"/>
    <w:rsid w:val="002858C2"/>
    <w:rsid w:val="002863C4"/>
    <w:rsid w:val="00286B70"/>
    <w:rsid w:val="002877E4"/>
    <w:rsid w:val="00291A72"/>
    <w:rsid w:val="0029230B"/>
    <w:rsid w:val="0029546E"/>
    <w:rsid w:val="00295764"/>
    <w:rsid w:val="00295F3D"/>
    <w:rsid w:val="002961CF"/>
    <w:rsid w:val="0029680E"/>
    <w:rsid w:val="0029683F"/>
    <w:rsid w:val="002969D6"/>
    <w:rsid w:val="00297160"/>
    <w:rsid w:val="002A1621"/>
    <w:rsid w:val="002A1BBE"/>
    <w:rsid w:val="002A21EB"/>
    <w:rsid w:val="002A25E3"/>
    <w:rsid w:val="002A2D59"/>
    <w:rsid w:val="002A373C"/>
    <w:rsid w:val="002A42AD"/>
    <w:rsid w:val="002A43F6"/>
    <w:rsid w:val="002A5DA0"/>
    <w:rsid w:val="002A641A"/>
    <w:rsid w:val="002A6D44"/>
    <w:rsid w:val="002A7ED3"/>
    <w:rsid w:val="002B0419"/>
    <w:rsid w:val="002B2711"/>
    <w:rsid w:val="002B41C0"/>
    <w:rsid w:val="002B554C"/>
    <w:rsid w:val="002B7AF1"/>
    <w:rsid w:val="002C0915"/>
    <w:rsid w:val="002C1354"/>
    <w:rsid w:val="002C150A"/>
    <w:rsid w:val="002C1590"/>
    <w:rsid w:val="002C1A54"/>
    <w:rsid w:val="002C29B3"/>
    <w:rsid w:val="002C2DD7"/>
    <w:rsid w:val="002C33EE"/>
    <w:rsid w:val="002C349D"/>
    <w:rsid w:val="002C75AF"/>
    <w:rsid w:val="002C792C"/>
    <w:rsid w:val="002D1441"/>
    <w:rsid w:val="002D387B"/>
    <w:rsid w:val="002D38A0"/>
    <w:rsid w:val="002D3A60"/>
    <w:rsid w:val="002D4432"/>
    <w:rsid w:val="002D4CAA"/>
    <w:rsid w:val="002D5454"/>
    <w:rsid w:val="002D64BF"/>
    <w:rsid w:val="002E0800"/>
    <w:rsid w:val="002E1784"/>
    <w:rsid w:val="002E2961"/>
    <w:rsid w:val="002E2D5C"/>
    <w:rsid w:val="002E3412"/>
    <w:rsid w:val="002E3695"/>
    <w:rsid w:val="002E3D7F"/>
    <w:rsid w:val="002E5659"/>
    <w:rsid w:val="002E5806"/>
    <w:rsid w:val="002E5D88"/>
    <w:rsid w:val="002F3280"/>
    <w:rsid w:val="002F3571"/>
    <w:rsid w:val="002F3C9E"/>
    <w:rsid w:val="002F449B"/>
    <w:rsid w:val="002F5855"/>
    <w:rsid w:val="002F6A7F"/>
    <w:rsid w:val="002F6D10"/>
    <w:rsid w:val="002F6E8A"/>
    <w:rsid w:val="002F7244"/>
    <w:rsid w:val="002F73D4"/>
    <w:rsid w:val="002F7EF6"/>
    <w:rsid w:val="00300AF0"/>
    <w:rsid w:val="00300D3C"/>
    <w:rsid w:val="00301460"/>
    <w:rsid w:val="00301785"/>
    <w:rsid w:val="00302B7D"/>
    <w:rsid w:val="00302CE1"/>
    <w:rsid w:val="0030362C"/>
    <w:rsid w:val="0030514D"/>
    <w:rsid w:val="003056A3"/>
    <w:rsid w:val="00307406"/>
    <w:rsid w:val="00307474"/>
    <w:rsid w:val="00307F02"/>
    <w:rsid w:val="00310DC5"/>
    <w:rsid w:val="0031126A"/>
    <w:rsid w:val="00311609"/>
    <w:rsid w:val="00312D87"/>
    <w:rsid w:val="00312FB3"/>
    <w:rsid w:val="00313128"/>
    <w:rsid w:val="00314188"/>
    <w:rsid w:val="003143BD"/>
    <w:rsid w:val="003157F3"/>
    <w:rsid w:val="00316DD4"/>
    <w:rsid w:val="003172A7"/>
    <w:rsid w:val="00320D8F"/>
    <w:rsid w:val="00321CAD"/>
    <w:rsid w:val="0032202C"/>
    <w:rsid w:val="003225B6"/>
    <w:rsid w:val="00322971"/>
    <w:rsid w:val="003229D0"/>
    <w:rsid w:val="00322A86"/>
    <w:rsid w:val="003232EE"/>
    <w:rsid w:val="00323FF4"/>
    <w:rsid w:val="00325963"/>
    <w:rsid w:val="003263FC"/>
    <w:rsid w:val="00326B7D"/>
    <w:rsid w:val="00327356"/>
    <w:rsid w:val="003273AD"/>
    <w:rsid w:val="003300FC"/>
    <w:rsid w:val="003312A8"/>
    <w:rsid w:val="00331313"/>
    <w:rsid w:val="00331EC8"/>
    <w:rsid w:val="00333DB0"/>
    <w:rsid w:val="003344B7"/>
    <w:rsid w:val="00334682"/>
    <w:rsid w:val="00334D3E"/>
    <w:rsid w:val="0033531E"/>
    <w:rsid w:val="00336F78"/>
    <w:rsid w:val="0033771D"/>
    <w:rsid w:val="00337C8D"/>
    <w:rsid w:val="00340016"/>
    <w:rsid w:val="00341455"/>
    <w:rsid w:val="003415F1"/>
    <w:rsid w:val="00341757"/>
    <w:rsid w:val="00342801"/>
    <w:rsid w:val="00342CC0"/>
    <w:rsid w:val="003449A8"/>
    <w:rsid w:val="0034504B"/>
    <w:rsid w:val="003453CA"/>
    <w:rsid w:val="00345C34"/>
    <w:rsid w:val="00346429"/>
    <w:rsid w:val="00347422"/>
    <w:rsid w:val="00347CDA"/>
    <w:rsid w:val="00347EAD"/>
    <w:rsid w:val="00350B5C"/>
    <w:rsid w:val="00350F11"/>
    <w:rsid w:val="0035188B"/>
    <w:rsid w:val="003537E8"/>
    <w:rsid w:val="003539BF"/>
    <w:rsid w:val="00354A14"/>
    <w:rsid w:val="00354AC2"/>
    <w:rsid w:val="003563B5"/>
    <w:rsid w:val="003564A2"/>
    <w:rsid w:val="00356D81"/>
    <w:rsid w:val="00357137"/>
    <w:rsid w:val="00357450"/>
    <w:rsid w:val="003575BC"/>
    <w:rsid w:val="003576C1"/>
    <w:rsid w:val="0035799A"/>
    <w:rsid w:val="00361C10"/>
    <w:rsid w:val="003622D6"/>
    <w:rsid w:val="00362AC0"/>
    <w:rsid w:val="00362DFB"/>
    <w:rsid w:val="003632EE"/>
    <w:rsid w:val="00363784"/>
    <w:rsid w:val="00363C6D"/>
    <w:rsid w:val="00364A3E"/>
    <w:rsid w:val="00365579"/>
    <w:rsid w:val="00366275"/>
    <w:rsid w:val="0036645E"/>
    <w:rsid w:val="00366F60"/>
    <w:rsid w:val="0037098C"/>
    <w:rsid w:val="003714AE"/>
    <w:rsid w:val="00371CEB"/>
    <w:rsid w:val="00372B8C"/>
    <w:rsid w:val="00373033"/>
    <w:rsid w:val="00373866"/>
    <w:rsid w:val="003740F4"/>
    <w:rsid w:val="003748B6"/>
    <w:rsid w:val="003750E3"/>
    <w:rsid w:val="00375B80"/>
    <w:rsid w:val="00376ED0"/>
    <w:rsid w:val="00376F22"/>
    <w:rsid w:val="003776A1"/>
    <w:rsid w:val="0038034C"/>
    <w:rsid w:val="0038068F"/>
    <w:rsid w:val="00381B25"/>
    <w:rsid w:val="00381C7C"/>
    <w:rsid w:val="00382296"/>
    <w:rsid w:val="00382917"/>
    <w:rsid w:val="00382C9F"/>
    <w:rsid w:val="0038349C"/>
    <w:rsid w:val="003835A8"/>
    <w:rsid w:val="003839BE"/>
    <w:rsid w:val="00383F47"/>
    <w:rsid w:val="003847B8"/>
    <w:rsid w:val="00384857"/>
    <w:rsid w:val="0038491F"/>
    <w:rsid w:val="0038502B"/>
    <w:rsid w:val="0038628F"/>
    <w:rsid w:val="003863D6"/>
    <w:rsid w:val="00386506"/>
    <w:rsid w:val="003873B9"/>
    <w:rsid w:val="00387820"/>
    <w:rsid w:val="00387B97"/>
    <w:rsid w:val="003908F6"/>
    <w:rsid w:val="00390B63"/>
    <w:rsid w:val="003921BF"/>
    <w:rsid w:val="003935C5"/>
    <w:rsid w:val="00393CA3"/>
    <w:rsid w:val="003950B2"/>
    <w:rsid w:val="00395441"/>
    <w:rsid w:val="003956C6"/>
    <w:rsid w:val="0039574C"/>
    <w:rsid w:val="003962F5"/>
    <w:rsid w:val="00396FAD"/>
    <w:rsid w:val="0039702A"/>
    <w:rsid w:val="003978AD"/>
    <w:rsid w:val="003A000F"/>
    <w:rsid w:val="003A0019"/>
    <w:rsid w:val="003A03A7"/>
    <w:rsid w:val="003A065B"/>
    <w:rsid w:val="003A0BB2"/>
    <w:rsid w:val="003A16D8"/>
    <w:rsid w:val="003A18F3"/>
    <w:rsid w:val="003A346C"/>
    <w:rsid w:val="003A3AED"/>
    <w:rsid w:val="003A4182"/>
    <w:rsid w:val="003A593A"/>
    <w:rsid w:val="003A6867"/>
    <w:rsid w:val="003A6880"/>
    <w:rsid w:val="003A7AFC"/>
    <w:rsid w:val="003A7F2D"/>
    <w:rsid w:val="003B1A54"/>
    <w:rsid w:val="003B1BFE"/>
    <w:rsid w:val="003B35C2"/>
    <w:rsid w:val="003B40DF"/>
    <w:rsid w:val="003B43B9"/>
    <w:rsid w:val="003B50A2"/>
    <w:rsid w:val="003B5A79"/>
    <w:rsid w:val="003B66AC"/>
    <w:rsid w:val="003B74A2"/>
    <w:rsid w:val="003B7DBE"/>
    <w:rsid w:val="003B7EAE"/>
    <w:rsid w:val="003C0530"/>
    <w:rsid w:val="003C0812"/>
    <w:rsid w:val="003C1D84"/>
    <w:rsid w:val="003C2E74"/>
    <w:rsid w:val="003C36BE"/>
    <w:rsid w:val="003C3AC2"/>
    <w:rsid w:val="003C3FE7"/>
    <w:rsid w:val="003C421C"/>
    <w:rsid w:val="003C46F1"/>
    <w:rsid w:val="003C4AAD"/>
    <w:rsid w:val="003C615D"/>
    <w:rsid w:val="003C63D6"/>
    <w:rsid w:val="003C63F0"/>
    <w:rsid w:val="003C77B4"/>
    <w:rsid w:val="003D011E"/>
    <w:rsid w:val="003D2C20"/>
    <w:rsid w:val="003D5206"/>
    <w:rsid w:val="003D5674"/>
    <w:rsid w:val="003D56D6"/>
    <w:rsid w:val="003D5CD9"/>
    <w:rsid w:val="003D66F3"/>
    <w:rsid w:val="003D74DC"/>
    <w:rsid w:val="003D7503"/>
    <w:rsid w:val="003D7720"/>
    <w:rsid w:val="003D7B17"/>
    <w:rsid w:val="003D7EE1"/>
    <w:rsid w:val="003E00E0"/>
    <w:rsid w:val="003E1D3E"/>
    <w:rsid w:val="003E25BE"/>
    <w:rsid w:val="003E28A3"/>
    <w:rsid w:val="003E2AEE"/>
    <w:rsid w:val="003E38B6"/>
    <w:rsid w:val="003E5024"/>
    <w:rsid w:val="003E5158"/>
    <w:rsid w:val="003E5DFA"/>
    <w:rsid w:val="003E5E1A"/>
    <w:rsid w:val="003E6473"/>
    <w:rsid w:val="003E68A4"/>
    <w:rsid w:val="003F0ED8"/>
    <w:rsid w:val="003F0F46"/>
    <w:rsid w:val="003F2172"/>
    <w:rsid w:val="003F2DF2"/>
    <w:rsid w:val="003F3361"/>
    <w:rsid w:val="003F5304"/>
    <w:rsid w:val="003F66C7"/>
    <w:rsid w:val="003F7676"/>
    <w:rsid w:val="0040044F"/>
    <w:rsid w:val="00400473"/>
    <w:rsid w:val="0040087E"/>
    <w:rsid w:val="00401279"/>
    <w:rsid w:val="004020D3"/>
    <w:rsid w:val="004027D2"/>
    <w:rsid w:val="00402B18"/>
    <w:rsid w:val="00403DC6"/>
    <w:rsid w:val="0040520F"/>
    <w:rsid w:val="00405BBE"/>
    <w:rsid w:val="0040706B"/>
    <w:rsid w:val="0040714E"/>
    <w:rsid w:val="0040745F"/>
    <w:rsid w:val="00411173"/>
    <w:rsid w:val="00413294"/>
    <w:rsid w:val="004147BD"/>
    <w:rsid w:val="00416428"/>
    <w:rsid w:val="00416A45"/>
    <w:rsid w:val="00417066"/>
    <w:rsid w:val="00417A02"/>
    <w:rsid w:val="00417D4E"/>
    <w:rsid w:val="00417F62"/>
    <w:rsid w:val="00417F6B"/>
    <w:rsid w:val="00420DC2"/>
    <w:rsid w:val="004217DF"/>
    <w:rsid w:val="0042203C"/>
    <w:rsid w:val="00422497"/>
    <w:rsid w:val="00422CF6"/>
    <w:rsid w:val="004232AA"/>
    <w:rsid w:val="004256E0"/>
    <w:rsid w:val="00425CB9"/>
    <w:rsid w:val="00426E33"/>
    <w:rsid w:val="00431152"/>
    <w:rsid w:val="00431486"/>
    <w:rsid w:val="004318DD"/>
    <w:rsid w:val="00432237"/>
    <w:rsid w:val="004333A5"/>
    <w:rsid w:val="00434D16"/>
    <w:rsid w:val="00436D94"/>
    <w:rsid w:val="00437000"/>
    <w:rsid w:val="004377AB"/>
    <w:rsid w:val="00437BC7"/>
    <w:rsid w:val="00440D24"/>
    <w:rsid w:val="00441A01"/>
    <w:rsid w:val="0044241A"/>
    <w:rsid w:val="004435B9"/>
    <w:rsid w:val="00444073"/>
    <w:rsid w:val="00444645"/>
    <w:rsid w:val="0044467C"/>
    <w:rsid w:val="00444A96"/>
    <w:rsid w:val="004454AA"/>
    <w:rsid w:val="00445A8E"/>
    <w:rsid w:val="00445E9E"/>
    <w:rsid w:val="004469AA"/>
    <w:rsid w:val="00446FF0"/>
    <w:rsid w:val="004475B9"/>
    <w:rsid w:val="00447801"/>
    <w:rsid w:val="00450C4F"/>
    <w:rsid w:val="0045115A"/>
    <w:rsid w:val="004518BE"/>
    <w:rsid w:val="00451B36"/>
    <w:rsid w:val="00452384"/>
    <w:rsid w:val="00455C65"/>
    <w:rsid w:val="00456D96"/>
    <w:rsid w:val="00457BA6"/>
    <w:rsid w:val="00460062"/>
    <w:rsid w:val="00460903"/>
    <w:rsid w:val="00460BC0"/>
    <w:rsid w:val="00461E36"/>
    <w:rsid w:val="00462217"/>
    <w:rsid w:val="00462E14"/>
    <w:rsid w:val="00462EC3"/>
    <w:rsid w:val="004635CD"/>
    <w:rsid w:val="004641C2"/>
    <w:rsid w:val="004648A1"/>
    <w:rsid w:val="0046551C"/>
    <w:rsid w:val="00466556"/>
    <w:rsid w:val="0046690F"/>
    <w:rsid w:val="004669B2"/>
    <w:rsid w:val="004676B4"/>
    <w:rsid w:val="00467AF5"/>
    <w:rsid w:val="00467CE9"/>
    <w:rsid w:val="004708D0"/>
    <w:rsid w:val="004715DE"/>
    <w:rsid w:val="004716A6"/>
    <w:rsid w:val="004717DE"/>
    <w:rsid w:val="00471971"/>
    <w:rsid w:val="00471D64"/>
    <w:rsid w:val="00474C2C"/>
    <w:rsid w:val="0047628B"/>
    <w:rsid w:val="00476470"/>
    <w:rsid w:val="00476499"/>
    <w:rsid w:val="00476726"/>
    <w:rsid w:val="004775F0"/>
    <w:rsid w:val="004779A1"/>
    <w:rsid w:val="0048059F"/>
    <w:rsid w:val="0048112A"/>
    <w:rsid w:val="004812D5"/>
    <w:rsid w:val="00481488"/>
    <w:rsid w:val="00483282"/>
    <w:rsid w:val="004835A5"/>
    <w:rsid w:val="0048539D"/>
    <w:rsid w:val="004858CD"/>
    <w:rsid w:val="00485D9B"/>
    <w:rsid w:val="00486434"/>
    <w:rsid w:val="00486902"/>
    <w:rsid w:val="004873E3"/>
    <w:rsid w:val="00487D4C"/>
    <w:rsid w:val="00487EFA"/>
    <w:rsid w:val="0049057B"/>
    <w:rsid w:val="00490622"/>
    <w:rsid w:val="00490660"/>
    <w:rsid w:val="00491054"/>
    <w:rsid w:val="00491788"/>
    <w:rsid w:val="00491A8C"/>
    <w:rsid w:val="00491D2F"/>
    <w:rsid w:val="00492BE7"/>
    <w:rsid w:val="004934D8"/>
    <w:rsid w:val="00493E9E"/>
    <w:rsid w:val="00494235"/>
    <w:rsid w:val="00494C9E"/>
    <w:rsid w:val="00495327"/>
    <w:rsid w:val="00495463"/>
    <w:rsid w:val="00495C86"/>
    <w:rsid w:val="004965FE"/>
    <w:rsid w:val="004967E8"/>
    <w:rsid w:val="00497625"/>
    <w:rsid w:val="00497775"/>
    <w:rsid w:val="00497CF4"/>
    <w:rsid w:val="004A00FB"/>
    <w:rsid w:val="004A039C"/>
    <w:rsid w:val="004A0766"/>
    <w:rsid w:val="004A0C56"/>
    <w:rsid w:val="004A1DDA"/>
    <w:rsid w:val="004A250F"/>
    <w:rsid w:val="004A4161"/>
    <w:rsid w:val="004A4483"/>
    <w:rsid w:val="004A4570"/>
    <w:rsid w:val="004A5AC5"/>
    <w:rsid w:val="004A5DB2"/>
    <w:rsid w:val="004A61A4"/>
    <w:rsid w:val="004A61E6"/>
    <w:rsid w:val="004A6389"/>
    <w:rsid w:val="004A6B4E"/>
    <w:rsid w:val="004A6DDB"/>
    <w:rsid w:val="004A724F"/>
    <w:rsid w:val="004B091C"/>
    <w:rsid w:val="004B0EEB"/>
    <w:rsid w:val="004B25E7"/>
    <w:rsid w:val="004B3EFB"/>
    <w:rsid w:val="004B42FB"/>
    <w:rsid w:val="004B62E6"/>
    <w:rsid w:val="004B70B2"/>
    <w:rsid w:val="004B78C6"/>
    <w:rsid w:val="004C01E8"/>
    <w:rsid w:val="004C1DB1"/>
    <w:rsid w:val="004C2BB7"/>
    <w:rsid w:val="004C3273"/>
    <w:rsid w:val="004C3CED"/>
    <w:rsid w:val="004C3DBE"/>
    <w:rsid w:val="004C4506"/>
    <w:rsid w:val="004C49DA"/>
    <w:rsid w:val="004C548B"/>
    <w:rsid w:val="004C5DF6"/>
    <w:rsid w:val="004C6490"/>
    <w:rsid w:val="004C661A"/>
    <w:rsid w:val="004C6772"/>
    <w:rsid w:val="004C6B0D"/>
    <w:rsid w:val="004C7A1A"/>
    <w:rsid w:val="004D0283"/>
    <w:rsid w:val="004D12BA"/>
    <w:rsid w:val="004D204B"/>
    <w:rsid w:val="004D2EBB"/>
    <w:rsid w:val="004D30BC"/>
    <w:rsid w:val="004D3630"/>
    <w:rsid w:val="004D4B51"/>
    <w:rsid w:val="004D59B1"/>
    <w:rsid w:val="004D7B90"/>
    <w:rsid w:val="004D7EFE"/>
    <w:rsid w:val="004E1E52"/>
    <w:rsid w:val="004E4202"/>
    <w:rsid w:val="004E5346"/>
    <w:rsid w:val="004E5D26"/>
    <w:rsid w:val="004E5DE5"/>
    <w:rsid w:val="004E6693"/>
    <w:rsid w:val="004E6871"/>
    <w:rsid w:val="004E729A"/>
    <w:rsid w:val="004F0140"/>
    <w:rsid w:val="004F2395"/>
    <w:rsid w:val="004F296A"/>
    <w:rsid w:val="004F3336"/>
    <w:rsid w:val="004F40E5"/>
    <w:rsid w:val="004F4397"/>
    <w:rsid w:val="004F5BB7"/>
    <w:rsid w:val="004F6700"/>
    <w:rsid w:val="004F69C0"/>
    <w:rsid w:val="004F6CA8"/>
    <w:rsid w:val="004F6D95"/>
    <w:rsid w:val="004F7AB1"/>
    <w:rsid w:val="004F7C67"/>
    <w:rsid w:val="0050020F"/>
    <w:rsid w:val="00500576"/>
    <w:rsid w:val="00500D77"/>
    <w:rsid w:val="00500F23"/>
    <w:rsid w:val="005011EF"/>
    <w:rsid w:val="005013F4"/>
    <w:rsid w:val="00502160"/>
    <w:rsid w:val="005026A0"/>
    <w:rsid w:val="0050290C"/>
    <w:rsid w:val="00502CC1"/>
    <w:rsid w:val="00503A16"/>
    <w:rsid w:val="00504D6B"/>
    <w:rsid w:val="00506020"/>
    <w:rsid w:val="0050726F"/>
    <w:rsid w:val="005112B3"/>
    <w:rsid w:val="00511410"/>
    <w:rsid w:val="00511D84"/>
    <w:rsid w:val="00511ED7"/>
    <w:rsid w:val="00512071"/>
    <w:rsid w:val="0051239A"/>
    <w:rsid w:val="005132E7"/>
    <w:rsid w:val="00513E53"/>
    <w:rsid w:val="00514735"/>
    <w:rsid w:val="00514901"/>
    <w:rsid w:val="0051522C"/>
    <w:rsid w:val="00517FF9"/>
    <w:rsid w:val="005216E5"/>
    <w:rsid w:val="00522164"/>
    <w:rsid w:val="0052248B"/>
    <w:rsid w:val="0052288F"/>
    <w:rsid w:val="00522F7B"/>
    <w:rsid w:val="00523EE1"/>
    <w:rsid w:val="00524BBA"/>
    <w:rsid w:val="00525315"/>
    <w:rsid w:val="005257E7"/>
    <w:rsid w:val="00526067"/>
    <w:rsid w:val="00526385"/>
    <w:rsid w:val="00526908"/>
    <w:rsid w:val="00526D51"/>
    <w:rsid w:val="00530D97"/>
    <w:rsid w:val="0053147C"/>
    <w:rsid w:val="005314B6"/>
    <w:rsid w:val="00531B18"/>
    <w:rsid w:val="00531DC4"/>
    <w:rsid w:val="00532208"/>
    <w:rsid w:val="00532234"/>
    <w:rsid w:val="00532F86"/>
    <w:rsid w:val="00533371"/>
    <w:rsid w:val="00533C96"/>
    <w:rsid w:val="00533DB4"/>
    <w:rsid w:val="00534762"/>
    <w:rsid w:val="00534EBC"/>
    <w:rsid w:val="00535734"/>
    <w:rsid w:val="0053621A"/>
    <w:rsid w:val="00536B30"/>
    <w:rsid w:val="00536BFC"/>
    <w:rsid w:val="00536FFA"/>
    <w:rsid w:val="00540090"/>
    <w:rsid w:val="00540B01"/>
    <w:rsid w:val="00541B31"/>
    <w:rsid w:val="005423A5"/>
    <w:rsid w:val="005435B2"/>
    <w:rsid w:val="0054422B"/>
    <w:rsid w:val="005443C6"/>
    <w:rsid w:val="0054517C"/>
    <w:rsid w:val="005462CA"/>
    <w:rsid w:val="0054755C"/>
    <w:rsid w:val="0054794B"/>
    <w:rsid w:val="00547AC2"/>
    <w:rsid w:val="0055094F"/>
    <w:rsid w:val="00550D2B"/>
    <w:rsid w:val="005510BA"/>
    <w:rsid w:val="00551EB6"/>
    <w:rsid w:val="005527FC"/>
    <w:rsid w:val="0055323A"/>
    <w:rsid w:val="005538B1"/>
    <w:rsid w:val="00554155"/>
    <w:rsid w:val="00554BCD"/>
    <w:rsid w:val="00555457"/>
    <w:rsid w:val="00555655"/>
    <w:rsid w:val="005565B1"/>
    <w:rsid w:val="00556AFD"/>
    <w:rsid w:val="00557044"/>
    <w:rsid w:val="00557A16"/>
    <w:rsid w:val="00560768"/>
    <w:rsid w:val="00561B28"/>
    <w:rsid w:val="00561BA6"/>
    <w:rsid w:val="00562363"/>
    <w:rsid w:val="00563747"/>
    <w:rsid w:val="00563998"/>
    <w:rsid w:val="00563CF5"/>
    <w:rsid w:val="00563E76"/>
    <w:rsid w:val="005645EF"/>
    <w:rsid w:val="00564D31"/>
    <w:rsid w:val="00564D33"/>
    <w:rsid w:val="00565C68"/>
    <w:rsid w:val="00566674"/>
    <w:rsid w:val="00566D5D"/>
    <w:rsid w:val="005678E1"/>
    <w:rsid w:val="005700E0"/>
    <w:rsid w:val="00570A14"/>
    <w:rsid w:val="00571498"/>
    <w:rsid w:val="005715CF"/>
    <w:rsid w:val="00572673"/>
    <w:rsid w:val="00572C40"/>
    <w:rsid w:val="005730EE"/>
    <w:rsid w:val="00573EE7"/>
    <w:rsid w:val="00575318"/>
    <w:rsid w:val="00575597"/>
    <w:rsid w:val="005757B2"/>
    <w:rsid w:val="005768AF"/>
    <w:rsid w:val="00576BA0"/>
    <w:rsid w:val="005776E1"/>
    <w:rsid w:val="005804CE"/>
    <w:rsid w:val="005804D5"/>
    <w:rsid w:val="00581903"/>
    <w:rsid w:val="00582DDC"/>
    <w:rsid w:val="005835DA"/>
    <w:rsid w:val="00583E57"/>
    <w:rsid w:val="005848F0"/>
    <w:rsid w:val="0058665B"/>
    <w:rsid w:val="00587C40"/>
    <w:rsid w:val="00590E20"/>
    <w:rsid w:val="00591961"/>
    <w:rsid w:val="00591E27"/>
    <w:rsid w:val="005922C3"/>
    <w:rsid w:val="00592506"/>
    <w:rsid w:val="00592D6D"/>
    <w:rsid w:val="00593BCD"/>
    <w:rsid w:val="00594564"/>
    <w:rsid w:val="00594BE0"/>
    <w:rsid w:val="00594F7C"/>
    <w:rsid w:val="00596273"/>
    <w:rsid w:val="00597CC6"/>
    <w:rsid w:val="00597D3C"/>
    <w:rsid w:val="005A2356"/>
    <w:rsid w:val="005A2887"/>
    <w:rsid w:val="005A308A"/>
    <w:rsid w:val="005A30BF"/>
    <w:rsid w:val="005A30CD"/>
    <w:rsid w:val="005A390E"/>
    <w:rsid w:val="005A3B2C"/>
    <w:rsid w:val="005A3E06"/>
    <w:rsid w:val="005A5D83"/>
    <w:rsid w:val="005A62BC"/>
    <w:rsid w:val="005A652C"/>
    <w:rsid w:val="005A669A"/>
    <w:rsid w:val="005A6773"/>
    <w:rsid w:val="005A6991"/>
    <w:rsid w:val="005A7907"/>
    <w:rsid w:val="005B0D2B"/>
    <w:rsid w:val="005B120F"/>
    <w:rsid w:val="005B3578"/>
    <w:rsid w:val="005B4146"/>
    <w:rsid w:val="005B4A5D"/>
    <w:rsid w:val="005B5ACA"/>
    <w:rsid w:val="005B675F"/>
    <w:rsid w:val="005B7125"/>
    <w:rsid w:val="005B7DBE"/>
    <w:rsid w:val="005C012A"/>
    <w:rsid w:val="005C10E5"/>
    <w:rsid w:val="005C12F8"/>
    <w:rsid w:val="005C1908"/>
    <w:rsid w:val="005C25B0"/>
    <w:rsid w:val="005C3E06"/>
    <w:rsid w:val="005C44A1"/>
    <w:rsid w:val="005C4E62"/>
    <w:rsid w:val="005C5139"/>
    <w:rsid w:val="005C562B"/>
    <w:rsid w:val="005C63B9"/>
    <w:rsid w:val="005C6630"/>
    <w:rsid w:val="005C6C52"/>
    <w:rsid w:val="005C7B65"/>
    <w:rsid w:val="005D3A2E"/>
    <w:rsid w:val="005D3AAC"/>
    <w:rsid w:val="005D3BFD"/>
    <w:rsid w:val="005D3F56"/>
    <w:rsid w:val="005D4E7E"/>
    <w:rsid w:val="005D59E1"/>
    <w:rsid w:val="005D5C3E"/>
    <w:rsid w:val="005D5E5C"/>
    <w:rsid w:val="005D60F3"/>
    <w:rsid w:val="005D69DF"/>
    <w:rsid w:val="005D69FB"/>
    <w:rsid w:val="005D6AD8"/>
    <w:rsid w:val="005D70FF"/>
    <w:rsid w:val="005E078E"/>
    <w:rsid w:val="005E14CA"/>
    <w:rsid w:val="005E19FE"/>
    <w:rsid w:val="005E2364"/>
    <w:rsid w:val="005E32A9"/>
    <w:rsid w:val="005E4AEA"/>
    <w:rsid w:val="005E57A2"/>
    <w:rsid w:val="005E603B"/>
    <w:rsid w:val="005E654D"/>
    <w:rsid w:val="005E668F"/>
    <w:rsid w:val="005E6721"/>
    <w:rsid w:val="005E7394"/>
    <w:rsid w:val="005F1621"/>
    <w:rsid w:val="005F1B02"/>
    <w:rsid w:val="005F5048"/>
    <w:rsid w:val="005F5741"/>
    <w:rsid w:val="005F57DF"/>
    <w:rsid w:val="005F7298"/>
    <w:rsid w:val="005F7A1C"/>
    <w:rsid w:val="00601C1B"/>
    <w:rsid w:val="0060244F"/>
    <w:rsid w:val="00602CC7"/>
    <w:rsid w:val="00603D33"/>
    <w:rsid w:val="00603FA8"/>
    <w:rsid w:val="00604428"/>
    <w:rsid w:val="00605B90"/>
    <w:rsid w:val="00606010"/>
    <w:rsid w:val="00606BF9"/>
    <w:rsid w:val="00606EEF"/>
    <w:rsid w:val="006074F3"/>
    <w:rsid w:val="00610558"/>
    <w:rsid w:val="006110FE"/>
    <w:rsid w:val="00614DEF"/>
    <w:rsid w:val="00617005"/>
    <w:rsid w:val="00617596"/>
    <w:rsid w:val="00620DF3"/>
    <w:rsid w:val="00621A76"/>
    <w:rsid w:val="0062263C"/>
    <w:rsid w:val="006226F0"/>
    <w:rsid w:val="006231D5"/>
    <w:rsid w:val="00623B9B"/>
    <w:rsid w:val="00623EEA"/>
    <w:rsid w:val="00624525"/>
    <w:rsid w:val="006255BF"/>
    <w:rsid w:val="00625600"/>
    <w:rsid w:val="00625CDF"/>
    <w:rsid w:val="006278A2"/>
    <w:rsid w:val="00627E46"/>
    <w:rsid w:val="00630726"/>
    <w:rsid w:val="00631A9B"/>
    <w:rsid w:val="006323C4"/>
    <w:rsid w:val="0063289F"/>
    <w:rsid w:val="006328D9"/>
    <w:rsid w:val="00632AFF"/>
    <w:rsid w:val="00633704"/>
    <w:rsid w:val="00633FD6"/>
    <w:rsid w:val="00634343"/>
    <w:rsid w:val="006354C5"/>
    <w:rsid w:val="00635A56"/>
    <w:rsid w:val="00636E2A"/>
    <w:rsid w:val="00637408"/>
    <w:rsid w:val="0063788E"/>
    <w:rsid w:val="00640934"/>
    <w:rsid w:val="00640E7E"/>
    <w:rsid w:val="006420F6"/>
    <w:rsid w:val="006429E9"/>
    <w:rsid w:val="00642ED0"/>
    <w:rsid w:val="006430F2"/>
    <w:rsid w:val="0064334F"/>
    <w:rsid w:val="00643E70"/>
    <w:rsid w:val="0064409C"/>
    <w:rsid w:val="00644852"/>
    <w:rsid w:val="0064571B"/>
    <w:rsid w:val="00645FD2"/>
    <w:rsid w:val="006478D9"/>
    <w:rsid w:val="0064794E"/>
    <w:rsid w:val="006507BF"/>
    <w:rsid w:val="00650F9F"/>
    <w:rsid w:val="00652A0B"/>
    <w:rsid w:val="00652BAD"/>
    <w:rsid w:val="00654AFD"/>
    <w:rsid w:val="00655259"/>
    <w:rsid w:val="00655BB0"/>
    <w:rsid w:val="00656C59"/>
    <w:rsid w:val="00656EDB"/>
    <w:rsid w:val="006603BF"/>
    <w:rsid w:val="00660FBE"/>
    <w:rsid w:val="00661441"/>
    <w:rsid w:val="006640E0"/>
    <w:rsid w:val="0066625C"/>
    <w:rsid w:val="00670341"/>
    <w:rsid w:val="00670AAA"/>
    <w:rsid w:val="00670B08"/>
    <w:rsid w:val="00670BCB"/>
    <w:rsid w:val="00671ACF"/>
    <w:rsid w:val="006735FA"/>
    <w:rsid w:val="00673F90"/>
    <w:rsid w:val="00674AD5"/>
    <w:rsid w:val="00674DA3"/>
    <w:rsid w:val="006752C8"/>
    <w:rsid w:val="006757B8"/>
    <w:rsid w:val="00675F27"/>
    <w:rsid w:val="00676007"/>
    <w:rsid w:val="006760B5"/>
    <w:rsid w:val="00676643"/>
    <w:rsid w:val="00677380"/>
    <w:rsid w:val="006773EE"/>
    <w:rsid w:val="00677A00"/>
    <w:rsid w:val="00680507"/>
    <w:rsid w:val="00682DBD"/>
    <w:rsid w:val="00682ECE"/>
    <w:rsid w:val="0068397C"/>
    <w:rsid w:val="006853EF"/>
    <w:rsid w:val="00686067"/>
    <w:rsid w:val="0068719A"/>
    <w:rsid w:val="006877D1"/>
    <w:rsid w:val="00687E5C"/>
    <w:rsid w:val="0069019D"/>
    <w:rsid w:val="00690BB5"/>
    <w:rsid w:val="006914A8"/>
    <w:rsid w:val="00692071"/>
    <w:rsid w:val="00692089"/>
    <w:rsid w:val="00692C90"/>
    <w:rsid w:val="00692FFF"/>
    <w:rsid w:val="0069324F"/>
    <w:rsid w:val="00693609"/>
    <w:rsid w:val="0069363D"/>
    <w:rsid w:val="00693CAE"/>
    <w:rsid w:val="00693D79"/>
    <w:rsid w:val="00694548"/>
    <w:rsid w:val="00695925"/>
    <w:rsid w:val="00697183"/>
    <w:rsid w:val="0069789A"/>
    <w:rsid w:val="00697ED4"/>
    <w:rsid w:val="006A04A4"/>
    <w:rsid w:val="006A161F"/>
    <w:rsid w:val="006A20B9"/>
    <w:rsid w:val="006A24E3"/>
    <w:rsid w:val="006A299F"/>
    <w:rsid w:val="006A3EC0"/>
    <w:rsid w:val="006A5FF2"/>
    <w:rsid w:val="006A64C1"/>
    <w:rsid w:val="006A69F4"/>
    <w:rsid w:val="006B00DD"/>
    <w:rsid w:val="006B025A"/>
    <w:rsid w:val="006B12B9"/>
    <w:rsid w:val="006B14A7"/>
    <w:rsid w:val="006B2C33"/>
    <w:rsid w:val="006B4043"/>
    <w:rsid w:val="006B40CD"/>
    <w:rsid w:val="006B43E8"/>
    <w:rsid w:val="006B52CE"/>
    <w:rsid w:val="006B63BF"/>
    <w:rsid w:val="006B6BBB"/>
    <w:rsid w:val="006C07CE"/>
    <w:rsid w:val="006C09CB"/>
    <w:rsid w:val="006C0B5A"/>
    <w:rsid w:val="006C1B3D"/>
    <w:rsid w:val="006C5D3F"/>
    <w:rsid w:val="006C6904"/>
    <w:rsid w:val="006C70DB"/>
    <w:rsid w:val="006C7348"/>
    <w:rsid w:val="006C763B"/>
    <w:rsid w:val="006D0138"/>
    <w:rsid w:val="006D0DFD"/>
    <w:rsid w:val="006D196F"/>
    <w:rsid w:val="006D1F26"/>
    <w:rsid w:val="006D2D57"/>
    <w:rsid w:val="006D2EB8"/>
    <w:rsid w:val="006D3765"/>
    <w:rsid w:val="006D378D"/>
    <w:rsid w:val="006D3C7E"/>
    <w:rsid w:val="006D4076"/>
    <w:rsid w:val="006D4103"/>
    <w:rsid w:val="006D46EE"/>
    <w:rsid w:val="006D5645"/>
    <w:rsid w:val="006D5AE7"/>
    <w:rsid w:val="006D5B62"/>
    <w:rsid w:val="006D60A4"/>
    <w:rsid w:val="006D699F"/>
    <w:rsid w:val="006D6C3B"/>
    <w:rsid w:val="006D6C3E"/>
    <w:rsid w:val="006D6F41"/>
    <w:rsid w:val="006D7946"/>
    <w:rsid w:val="006D7A0E"/>
    <w:rsid w:val="006E1B3F"/>
    <w:rsid w:val="006E21A8"/>
    <w:rsid w:val="006E3E74"/>
    <w:rsid w:val="006E424E"/>
    <w:rsid w:val="006E6267"/>
    <w:rsid w:val="006E6EF8"/>
    <w:rsid w:val="006E775E"/>
    <w:rsid w:val="006E7965"/>
    <w:rsid w:val="006F08A4"/>
    <w:rsid w:val="006F1001"/>
    <w:rsid w:val="006F10B6"/>
    <w:rsid w:val="006F1DA8"/>
    <w:rsid w:val="006F28C3"/>
    <w:rsid w:val="006F291B"/>
    <w:rsid w:val="006F2D84"/>
    <w:rsid w:val="006F300D"/>
    <w:rsid w:val="006F3693"/>
    <w:rsid w:val="006F40A5"/>
    <w:rsid w:val="006F4811"/>
    <w:rsid w:val="006F48CF"/>
    <w:rsid w:val="006F5E89"/>
    <w:rsid w:val="006F668D"/>
    <w:rsid w:val="006F76C4"/>
    <w:rsid w:val="0070077D"/>
    <w:rsid w:val="007011E2"/>
    <w:rsid w:val="00702EBF"/>
    <w:rsid w:val="00703464"/>
    <w:rsid w:val="0070347D"/>
    <w:rsid w:val="00703631"/>
    <w:rsid w:val="007039EF"/>
    <w:rsid w:val="00704095"/>
    <w:rsid w:val="007048C4"/>
    <w:rsid w:val="00705B80"/>
    <w:rsid w:val="00705FD3"/>
    <w:rsid w:val="00707302"/>
    <w:rsid w:val="007118E7"/>
    <w:rsid w:val="00711953"/>
    <w:rsid w:val="00712206"/>
    <w:rsid w:val="00712699"/>
    <w:rsid w:val="00713FBB"/>
    <w:rsid w:val="0071424E"/>
    <w:rsid w:val="00714638"/>
    <w:rsid w:val="00714992"/>
    <w:rsid w:val="00714E34"/>
    <w:rsid w:val="00715BE2"/>
    <w:rsid w:val="0071748E"/>
    <w:rsid w:val="00717549"/>
    <w:rsid w:val="00720A48"/>
    <w:rsid w:val="007214CE"/>
    <w:rsid w:val="00722456"/>
    <w:rsid w:val="007228BF"/>
    <w:rsid w:val="00722914"/>
    <w:rsid w:val="00724244"/>
    <w:rsid w:val="00725336"/>
    <w:rsid w:val="0072536A"/>
    <w:rsid w:val="00726E10"/>
    <w:rsid w:val="0072763F"/>
    <w:rsid w:val="00727D72"/>
    <w:rsid w:val="00730193"/>
    <w:rsid w:val="00730EFC"/>
    <w:rsid w:val="00732A4C"/>
    <w:rsid w:val="00732D61"/>
    <w:rsid w:val="0073490C"/>
    <w:rsid w:val="00734DD6"/>
    <w:rsid w:val="00735571"/>
    <w:rsid w:val="0073561F"/>
    <w:rsid w:val="00736AFF"/>
    <w:rsid w:val="00737757"/>
    <w:rsid w:val="00737970"/>
    <w:rsid w:val="00737B37"/>
    <w:rsid w:val="007414BC"/>
    <w:rsid w:val="00741B76"/>
    <w:rsid w:val="007423B5"/>
    <w:rsid w:val="00742FAF"/>
    <w:rsid w:val="007439BE"/>
    <w:rsid w:val="00743FE3"/>
    <w:rsid w:val="00744B2C"/>
    <w:rsid w:val="00745036"/>
    <w:rsid w:val="00745B24"/>
    <w:rsid w:val="00747661"/>
    <w:rsid w:val="0075036C"/>
    <w:rsid w:val="00751390"/>
    <w:rsid w:val="00753BB3"/>
    <w:rsid w:val="00753F61"/>
    <w:rsid w:val="00754C34"/>
    <w:rsid w:val="007559FE"/>
    <w:rsid w:val="0075603E"/>
    <w:rsid w:val="00756B2F"/>
    <w:rsid w:val="00757E92"/>
    <w:rsid w:val="0076149B"/>
    <w:rsid w:val="007619F2"/>
    <w:rsid w:val="00762826"/>
    <w:rsid w:val="00763B25"/>
    <w:rsid w:val="00763D95"/>
    <w:rsid w:val="00764498"/>
    <w:rsid w:val="0076528D"/>
    <w:rsid w:val="00765FC0"/>
    <w:rsid w:val="00766D40"/>
    <w:rsid w:val="00770022"/>
    <w:rsid w:val="0077242A"/>
    <w:rsid w:val="00773EBF"/>
    <w:rsid w:val="007741AC"/>
    <w:rsid w:val="007741C5"/>
    <w:rsid w:val="0077432F"/>
    <w:rsid w:val="00776978"/>
    <w:rsid w:val="00776C86"/>
    <w:rsid w:val="00776F8C"/>
    <w:rsid w:val="00777996"/>
    <w:rsid w:val="00777B88"/>
    <w:rsid w:val="007804DB"/>
    <w:rsid w:val="00781693"/>
    <w:rsid w:val="007818A1"/>
    <w:rsid w:val="00781F54"/>
    <w:rsid w:val="0078267B"/>
    <w:rsid w:val="00782A7C"/>
    <w:rsid w:val="00785960"/>
    <w:rsid w:val="00785C21"/>
    <w:rsid w:val="00786007"/>
    <w:rsid w:val="00786113"/>
    <w:rsid w:val="00786B3A"/>
    <w:rsid w:val="00786DF2"/>
    <w:rsid w:val="00786EFD"/>
    <w:rsid w:val="0078792C"/>
    <w:rsid w:val="007908DC"/>
    <w:rsid w:val="00791507"/>
    <w:rsid w:val="00793003"/>
    <w:rsid w:val="0079351B"/>
    <w:rsid w:val="007941B2"/>
    <w:rsid w:val="00794E69"/>
    <w:rsid w:val="0079566A"/>
    <w:rsid w:val="00795A69"/>
    <w:rsid w:val="00795F9A"/>
    <w:rsid w:val="00795FB7"/>
    <w:rsid w:val="0079625E"/>
    <w:rsid w:val="007972D6"/>
    <w:rsid w:val="007A0322"/>
    <w:rsid w:val="007A14CE"/>
    <w:rsid w:val="007A1790"/>
    <w:rsid w:val="007A17DA"/>
    <w:rsid w:val="007A3025"/>
    <w:rsid w:val="007A3873"/>
    <w:rsid w:val="007A4073"/>
    <w:rsid w:val="007A4E83"/>
    <w:rsid w:val="007A58CB"/>
    <w:rsid w:val="007A5B27"/>
    <w:rsid w:val="007A625F"/>
    <w:rsid w:val="007A6662"/>
    <w:rsid w:val="007A6A06"/>
    <w:rsid w:val="007A7147"/>
    <w:rsid w:val="007A7666"/>
    <w:rsid w:val="007A7979"/>
    <w:rsid w:val="007B0195"/>
    <w:rsid w:val="007B047B"/>
    <w:rsid w:val="007B0F9B"/>
    <w:rsid w:val="007B15CC"/>
    <w:rsid w:val="007B1F94"/>
    <w:rsid w:val="007B21C1"/>
    <w:rsid w:val="007B2AC3"/>
    <w:rsid w:val="007B2FD2"/>
    <w:rsid w:val="007B33DD"/>
    <w:rsid w:val="007B3CE0"/>
    <w:rsid w:val="007B40A8"/>
    <w:rsid w:val="007B5DAF"/>
    <w:rsid w:val="007B6C1B"/>
    <w:rsid w:val="007C0DAB"/>
    <w:rsid w:val="007C1195"/>
    <w:rsid w:val="007C3109"/>
    <w:rsid w:val="007C334E"/>
    <w:rsid w:val="007C3B2B"/>
    <w:rsid w:val="007C3D5D"/>
    <w:rsid w:val="007C4930"/>
    <w:rsid w:val="007C496E"/>
    <w:rsid w:val="007C4D48"/>
    <w:rsid w:val="007C574C"/>
    <w:rsid w:val="007C6079"/>
    <w:rsid w:val="007C6891"/>
    <w:rsid w:val="007C6A8E"/>
    <w:rsid w:val="007D09AB"/>
    <w:rsid w:val="007D10E1"/>
    <w:rsid w:val="007D1BC6"/>
    <w:rsid w:val="007D2BE6"/>
    <w:rsid w:val="007D2D6B"/>
    <w:rsid w:val="007D3A05"/>
    <w:rsid w:val="007D3FED"/>
    <w:rsid w:val="007D4BA8"/>
    <w:rsid w:val="007D4F78"/>
    <w:rsid w:val="007D6E0D"/>
    <w:rsid w:val="007D7443"/>
    <w:rsid w:val="007D7893"/>
    <w:rsid w:val="007D7AD5"/>
    <w:rsid w:val="007E0627"/>
    <w:rsid w:val="007E0D27"/>
    <w:rsid w:val="007E1108"/>
    <w:rsid w:val="007E1206"/>
    <w:rsid w:val="007E2EDC"/>
    <w:rsid w:val="007E3564"/>
    <w:rsid w:val="007E38BA"/>
    <w:rsid w:val="007E3CEF"/>
    <w:rsid w:val="007E4DCE"/>
    <w:rsid w:val="007E50DD"/>
    <w:rsid w:val="007E5204"/>
    <w:rsid w:val="007E54FD"/>
    <w:rsid w:val="007E6158"/>
    <w:rsid w:val="007E622A"/>
    <w:rsid w:val="007E6295"/>
    <w:rsid w:val="007E64F9"/>
    <w:rsid w:val="007F042D"/>
    <w:rsid w:val="007F077A"/>
    <w:rsid w:val="007F1399"/>
    <w:rsid w:val="007F1DC2"/>
    <w:rsid w:val="007F1F37"/>
    <w:rsid w:val="007F2331"/>
    <w:rsid w:val="007F2C2F"/>
    <w:rsid w:val="007F2E7D"/>
    <w:rsid w:val="007F2ECE"/>
    <w:rsid w:val="007F3684"/>
    <w:rsid w:val="007F3769"/>
    <w:rsid w:val="007F3A54"/>
    <w:rsid w:val="007F4385"/>
    <w:rsid w:val="007F6ED5"/>
    <w:rsid w:val="007F73E2"/>
    <w:rsid w:val="007F77DE"/>
    <w:rsid w:val="00800067"/>
    <w:rsid w:val="008006C0"/>
    <w:rsid w:val="008011A2"/>
    <w:rsid w:val="00802CE8"/>
    <w:rsid w:val="0080356E"/>
    <w:rsid w:val="0080424D"/>
    <w:rsid w:val="008044F5"/>
    <w:rsid w:val="008046DB"/>
    <w:rsid w:val="00804B98"/>
    <w:rsid w:val="008053E7"/>
    <w:rsid w:val="00805A37"/>
    <w:rsid w:val="008064B7"/>
    <w:rsid w:val="00807305"/>
    <w:rsid w:val="00811263"/>
    <w:rsid w:val="00815B34"/>
    <w:rsid w:val="00816987"/>
    <w:rsid w:val="00816D0F"/>
    <w:rsid w:val="00817B0C"/>
    <w:rsid w:val="0082159A"/>
    <w:rsid w:val="00822AC6"/>
    <w:rsid w:val="00822E22"/>
    <w:rsid w:val="00822F3B"/>
    <w:rsid w:val="00823780"/>
    <w:rsid w:val="0082442D"/>
    <w:rsid w:val="008245D6"/>
    <w:rsid w:val="008247A2"/>
    <w:rsid w:val="00825371"/>
    <w:rsid w:val="00825692"/>
    <w:rsid w:val="00825F48"/>
    <w:rsid w:val="00827DE2"/>
    <w:rsid w:val="00831F44"/>
    <w:rsid w:val="008321B4"/>
    <w:rsid w:val="00833143"/>
    <w:rsid w:val="00833D2A"/>
    <w:rsid w:val="00834CC7"/>
    <w:rsid w:val="008362DE"/>
    <w:rsid w:val="00837064"/>
    <w:rsid w:val="008376AB"/>
    <w:rsid w:val="008377DA"/>
    <w:rsid w:val="00840141"/>
    <w:rsid w:val="00840A9A"/>
    <w:rsid w:val="00840B13"/>
    <w:rsid w:val="008410FE"/>
    <w:rsid w:val="00841142"/>
    <w:rsid w:val="00841794"/>
    <w:rsid w:val="008426DD"/>
    <w:rsid w:val="00843309"/>
    <w:rsid w:val="00843394"/>
    <w:rsid w:val="00843979"/>
    <w:rsid w:val="00843C92"/>
    <w:rsid w:val="00843F54"/>
    <w:rsid w:val="00844334"/>
    <w:rsid w:val="00847DA9"/>
    <w:rsid w:val="00850383"/>
    <w:rsid w:val="00850BD9"/>
    <w:rsid w:val="00851122"/>
    <w:rsid w:val="00851190"/>
    <w:rsid w:val="008517C8"/>
    <w:rsid w:val="008522FE"/>
    <w:rsid w:val="008527F0"/>
    <w:rsid w:val="00852F80"/>
    <w:rsid w:val="0085389A"/>
    <w:rsid w:val="00853CDC"/>
    <w:rsid w:val="00854570"/>
    <w:rsid w:val="00855639"/>
    <w:rsid w:val="008560D3"/>
    <w:rsid w:val="00856840"/>
    <w:rsid w:val="00856C07"/>
    <w:rsid w:val="008574E5"/>
    <w:rsid w:val="008606C2"/>
    <w:rsid w:val="008615A7"/>
    <w:rsid w:val="00861CFF"/>
    <w:rsid w:val="00863AA4"/>
    <w:rsid w:val="00863F13"/>
    <w:rsid w:val="00864209"/>
    <w:rsid w:val="00864227"/>
    <w:rsid w:val="00864CA9"/>
    <w:rsid w:val="00865617"/>
    <w:rsid w:val="00865DCC"/>
    <w:rsid w:val="00866687"/>
    <w:rsid w:val="008666AF"/>
    <w:rsid w:val="00866940"/>
    <w:rsid w:val="00866971"/>
    <w:rsid w:val="00866A79"/>
    <w:rsid w:val="00866E0E"/>
    <w:rsid w:val="00870172"/>
    <w:rsid w:val="008701DD"/>
    <w:rsid w:val="008712B3"/>
    <w:rsid w:val="00871323"/>
    <w:rsid w:val="0087140A"/>
    <w:rsid w:val="00871570"/>
    <w:rsid w:val="0087186D"/>
    <w:rsid w:val="008736C1"/>
    <w:rsid w:val="00873914"/>
    <w:rsid w:val="0087436D"/>
    <w:rsid w:val="00874F9F"/>
    <w:rsid w:val="00875CF2"/>
    <w:rsid w:val="00876F11"/>
    <w:rsid w:val="008772A0"/>
    <w:rsid w:val="00881789"/>
    <w:rsid w:val="00881AC3"/>
    <w:rsid w:val="00881B91"/>
    <w:rsid w:val="00882441"/>
    <w:rsid w:val="0088320D"/>
    <w:rsid w:val="00883C4F"/>
    <w:rsid w:val="00883D1A"/>
    <w:rsid w:val="0088571F"/>
    <w:rsid w:val="00886225"/>
    <w:rsid w:val="00886BE0"/>
    <w:rsid w:val="00887617"/>
    <w:rsid w:val="00887738"/>
    <w:rsid w:val="008904B3"/>
    <w:rsid w:val="00890B44"/>
    <w:rsid w:val="00892705"/>
    <w:rsid w:val="00894014"/>
    <w:rsid w:val="008941C1"/>
    <w:rsid w:val="008948B0"/>
    <w:rsid w:val="00894966"/>
    <w:rsid w:val="00894B3F"/>
    <w:rsid w:val="0089559E"/>
    <w:rsid w:val="0089679D"/>
    <w:rsid w:val="008977B8"/>
    <w:rsid w:val="008A0CD9"/>
    <w:rsid w:val="008A13AA"/>
    <w:rsid w:val="008A16A1"/>
    <w:rsid w:val="008A1E9D"/>
    <w:rsid w:val="008A296A"/>
    <w:rsid w:val="008A2B46"/>
    <w:rsid w:val="008A34D2"/>
    <w:rsid w:val="008A3FAA"/>
    <w:rsid w:val="008A436F"/>
    <w:rsid w:val="008A4C62"/>
    <w:rsid w:val="008A6005"/>
    <w:rsid w:val="008B0853"/>
    <w:rsid w:val="008B1ED1"/>
    <w:rsid w:val="008B2071"/>
    <w:rsid w:val="008B2971"/>
    <w:rsid w:val="008B3583"/>
    <w:rsid w:val="008B3682"/>
    <w:rsid w:val="008B428B"/>
    <w:rsid w:val="008B491A"/>
    <w:rsid w:val="008B56CE"/>
    <w:rsid w:val="008B6E07"/>
    <w:rsid w:val="008B6EF5"/>
    <w:rsid w:val="008B7C19"/>
    <w:rsid w:val="008B7E98"/>
    <w:rsid w:val="008C0DB6"/>
    <w:rsid w:val="008C13B1"/>
    <w:rsid w:val="008C192A"/>
    <w:rsid w:val="008C197B"/>
    <w:rsid w:val="008C1ED3"/>
    <w:rsid w:val="008C2186"/>
    <w:rsid w:val="008C260D"/>
    <w:rsid w:val="008C275F"/>
    <w:rsid w:val="008C35B0"/>
    <w:rsid w:val="008C4E45"/>
    <w:rsid w:val="008C5862"/>
    <w:rsid w:val="008C6350"/>
    <w:rsid w:val="008C639D"/>
    <w:rsid w:val="008D065B"/>
    <w:rsid w:val="008D0D73"/>
    <w:rsid w:val="008D0DBA"/>
    <w:rsid w:val="008D1045"/>
    <w:rsid w:val="008D28BA"/>
    <w:rsid w:val="008D2D7B"/>
    <w:rsid w:val="008D30CF"/>
    <w:rsid w:val="008D39F5"/>
    <w:rsid w:val="008D4570"/>
    <w:rsid w:val="008D5A1F"/>
    <w:rsid w:val="008D7564"/>
    <w:rsid w:val="008D7654"/>
    <w:rsid w:val="008D7B09"/>
    <w:rsid w:val="008D7DDC"/>
    <w:rsid w:val="008D7E2E"/>
    <w:rsid w:val="008E03AB"/>
    <w:rsid w:val="008E0490"/>
    <w:rsid w:val="008E09B0"/>
    <w:rsid w:val="008E0E75"/>
    <w:rsid w:val="008E16C6"/>
    <w:rsid w:val="008E19F7"/>
    <w:rsid w:val="008E2679"/>
    <w:rsid w:val="008E2FAF"/>
    <w:rsid w:val="008E316F"/>
    <w:rsid w:val="008E56BA"/>
    <w:rsid w:val="008E67B8"/>
    <w:rsid w:val="008E6F32"/>
    <w:rsid w:val="008E7152"/>
    <w:rsid w:val="008E7177"/>
    <w:rsid w:val="008E71C1"/>
    <w:rsid w:val="008F0DAE"/>
    <w:rsid w:val="008F147A"/>
    <w:rsid w:val="008F1A25"/>
    <w:rsid w:val="008F3491"/>
    <w:rsid w:val="008F3B34"/>
    <w:rsid w:val="008F4527"/>
    <w:rsid w:val="008F4FCF"/>
    <w:rsid w:val="008F601F"/>
    <w:rsid w:val="008F63E3"/>
    <w:rsid w:val="008F7443"/>
    <w:rsid w:val="008F7C25"/>
    <w:rsid w:val="009001A3"/>
    <w:rsid w:val="00900479"/>
    <w:rsid w:val="00901491"/>
    <w:rsid w:val="009024DC"/>
    <w:rsid w:val="00903AE7"/>
    <w:rsid w:val="009043BC"/>
    <w:rsid w:val="009045A7"/>
    <w:rsid w:val="00904880"/>
    <w:rsid w:val="009066B6"/>
    <w:rsid w:val="00907182"/>
    <w:rsid w:val="00907304"/>
    <w:rsid w:val="009108A5"/>
    <w:rsid w:val="00910A2A"/>
    <w:rsid w:val="00910AF0"/>
    <w:rsid w:val="009115E2"/>
    <w:rsid w:val="00911BDB"/>
    <w:rsid w:val="0091258A"/>
    <w:rsid w:val="009128CE"/>
    <w:rsid w:val="00912E61"/>
    <w:rsid w:val="00913B14"/>
    <w:rsid w:val="00914A3A"/>
    <w:rsid w:val="009153C6"/>
    <w:rsid w:val="00915439"/>
    <w:rsid w:val="009163AC"/>
    <w:rsid w:val="00916D86"/>
    <w:rsid w:val="00917A93"/>
    <w:rsid w:val="00917E52"/>
    <w:rsid w:val="0092000E"/>
    <w:rsid w:val="00920479"/>
    <w:rsid w:val="00920B78"/>
    <w:rsid w:val="0092155F"/>
    <w:rsid w:val="009232BD"/>
    <w:rsid w:val="009237CE"/>
    <w:rsid w:val="00923B41"/>
    <w:rsid w:val="00923C4B"/>
    <w:rsid w:val="0092409B"/>
    <w:rsid w:val="009244A8"/>
    <w:rsid w:val="009245B3"/>
    <w:rsid w:val="009269D4"/>
    <w:rsid w:val="009278C1"/>
    <w:rsid w:val="00927C61"/>
    <w:rsid w:val="009314E2"/>
    <w:rsid w:val="00932DE3"/>
    <w:rsid w:val="00933153"/>
    <w:rsid w:val="009359D4"/>
    <w:rsid w:val="00937118"/>
    <w:rsid w:val="00937899"/>
    <w:rsid w:val="009416D7"/>
    <w:rsid w:val="00941BE6"/>
    <w:rsid w:val="00941CD6"/>
    <w:rsid w:val="0094216B"/>
    <w:rsid w:val="0094252B"/>
    <w:rsid w:val="00943069"/>
    <w:rsid w:val="009432DB"/>
    <w:rsid w:val="00946BB5"/>
    <w:rsid w:val="00947257"/>
    <w:rsid w:val="00947EAA"/>
    <w:rsid w:val="00950034"/>
    <w:rsid w:val="00950394"/>
    <w:rsid w:val="0095063E"/>
    <w:rsid w:val="009512D2"/>
    <w:rsid w:val="009517C6"/>
    <w:rsid w:val="00952FA7"/>
    <w:rsid w:val="00953113"/>
    <w:rsid w:val="009535D9"/>
    <w:rsid w:val="009545EE"/>
    <w:rsid w:val="009547C4"/>
    <w:rsid w:val="00954EF7"/>
    <w:rsid w:val="0095513D"/>
    <w:rsid w:val="00955394"/>
    <w:rsid w:val="00955B64"/>
    <w:rsid w:val="00955F4E"/>
    <w:rsid w:val="00956FA5"/>
    <w:rsid w:val="009571A2"/>
    <w:rsid w:val="00957402"/>
    <w:rsid w:val="00957915"/>
    <w:rsid w:val="00957AE6"/>
    <w:rsid w:val="00960676"/>
    <w:rsid w:val="00961F12"/>
    <w:rsid w:val="00961F59"/>
    <w:rsid w:val="00962D4E"/>
    <w:rsid w:val="00962D85"/>
    <w:rsid w:val="0096319F"/>
    <w:rsid w:val="00963421"/>
    <w:rsid w:val="0096366F"/>
    <w:rsid w:val="00963CD9"/>
    <w:rsid w:val="00964729"/>
    <w:rsid w:val="00965290"/>
    <w:rsid w:val="00965294"/>
    <w:rsid w:val="0096573F"/>
    <w:rsid w:val="00965C0A"/>
    <w:rsid w:val="00965D75"/>
    <w:rsid w:val="00965F6E"/>
    <w:rsid w:val="009661E1"/>
    <w:rsid w:val="009668D2"/>
    <w:rsid w:val="00966946"/>
    <w:rsid w:val="00966B25"/>
    <w:rsid w:val="00967459"/>
    <w:rsid w:val="0097081F"/>
    <w:rsid w:val="009708A4"/>
    <w:rsid w:val="009721BF"/>
    <w:rsid w:val="009725E3"/>
    <w:rsid w:val="00973EE9"/>
    <w:rsid w:val="00974980"/>
    <w:rsid w:val="00974AD9"/>
    <w:rsid w:val="0097562E"/>
    <w:rsid w:val="009759FF"/>
    <w:rsid w:val="00976706"/>
    <w:rsid w:val="009771D2"/>
    <w:rsid w:val="00980983"/>
    <w:rsid w:val="00981A47"/>
    <w:rsid w:val="00983004"/>
    <w:rsid w:val="00983654"/>
    <w:rsid w:val="0098397D"/>
    <w:rsid w:val="00983EE0"/>
    <w:rsid w:val="00986BCC"/>
    <w:rsid w:val="009900D5"/>
    <w:rsid w:val="00991017"/>
    <w:rsid w:val="009917F6"/>
    <w:rsid w:val="00991926"/>
    <w:rsid w:val="0099228D"/>
    <w:rsid w:val="00992595"/>
    <w:rsid w:val="00992CC4"/>
    <w:rsid w:val="00992F20"/>
    <w:rsid w:val="00993F86"/>
    <w:rsid w:val="009952F5"/>
    <w:rsid w:val="00995947"/>
    <w:rsid w:val="00995952"/>
    <w:rsid w:val="0099628D"/>
    <w:rsid w:val="0099697C"/>
    <w:rsid w:val="00996DC6"/>
    <w:rsid w:val="009A1A1D"/>
    <w:rsid w:val="009A1ADE"/>
    <w:rsid w:val="009A2005"/>
    <w:rsid w:val="009A2747"/>
    <w:rsid w:val="009A341C"/>
    <w:rsid w:val="009A4ABF"/>
    <w:rsid w:val="009A4FE9"/>
    <w:rsid w:val="009A7093"/>
    <w:rsid w:val="009A7FF7"/>
    <w:rsid w:val="009B0813"/>
    <w:rsid w:val="009B0A90"/>
    <w:rsid w:val="009B1A90"/>
    <w:rsid w:val="009B1AC2"/>
    <w:rsid w:val="009B2C48"/>
    <w:rsid w:val="009B3728"/>
    <w:rsid w:val="009B4549"/>
    <w:rsid w:val="009B51FD"/>
    <w:rsid w:val="009B573F"/>
    <w:rsid w:val="009B6F45"/>
    <w:rsid w:val="009C01AD"/>
    <w:rsid w:val="009C0A6B"/>
    <w:rsid w:val="009C0B13"/>
    <w:rsid w:val="009C275F"/>
    <w:rsid w:val="009C29F1"/>
    <w:rsid w:val="009C333F"/>
    <w:rsid w:val="009C6704"/>
    <w:rsid w:val="009C67DC"/>
    <w:rsid w:val="009C681A"/>
    <w:rsid w:val="009C6988"/>
    <w:rsid w:val="009C6DC9"/>
    <w:rsid w:val="009C7ADB"/>
    <w:rsid w:val="009C7B2F"/>
    <w:rsid w:val="009C7B72"/>
    <w:rsid w:val="009C7CB5"/>
    <w:rsid w:val="009C7F1F"/>
    <w:rsid w:val="009D0161"/>
    <w:rsid w:val="009D0ED8"/>
    <w:rsid w:val="009D0F35"/>
    <w:rsid w:val="009D15C7"/>
    <w:rsid w:val="009D1841"/>
    <w:rsid w:val="009D2087"/>
    <w:rsid w:val="009D2479"/>
    <w:rsid w:val="009D2E2F"/>
    <w:rsid w:val="009D36FA"/>
    <w:rsid w:val="009D430D"/>
    <w:rsid w:val="009D4F4B"/>
    <w:rsid w:val="009D5159"/>
    <w:rsid w:val="009D5B22"/>
    <w:rsid w:val="009D6A06"/>
    <w:rsid w:val="009D6A5F"/>
    <w:rsid w:val="009D6FBC"/>
    <w:rsid w:val="009E0341"/>
    <w:rsid w:val="009E0B0A"/>
    <w:rsid w:val="009E1B6F"/>
    <w:rsid w:val="009E24F4"/>
    <w:rsid w:val="009E25CC"/>
    <w:rsid w:val="009E2A53"/>
    <w:rsid w:val="009E2E53"/>
    <w:rsid w:val="009E3C77"/>
    <w:rsid w:val="009E431F"/>
    <w:rsid w:val="009E4371"/>
    <w:rsid w:val="009E787E"/>
    <w:rsid w:val="009F1D7F"/>
    <w:rsid w:val="009F298D"/>
    <w:rsid w:val="009F2C89"/>
    <w:rsid w:val="009F3AF9"/>
    <w:rsid w:val="009F40B3"/>
    <w:rsid w:val="009F463B"/>
    <w:rsid w:val="009F4C9B"/>
    <w:rsid w:val="009F5647"/>
    <w:rsid w:val="009F59F5"/>
    <w:rsid w:val="009F6940"/>
    <w:rsid w:val="00A00621"/>
    <w:rsid w:val="00A00C78"/>
    <w:rsid w:val="00A00D9B"/>
    <w:rsid w:val="00A025B4"/>
    <w:rsid w:val="00A02634"/>
    <w:rsid w:val="00A02E8C"/>
    <w:rsid w:val="00A03012"/>
    <w:rsid w:val="00A03A71"/>
    <w:rsid w:val="00A03BA9"/>
    <w:rsid w:val="00A04463"/>
    <w:rsid w:val="00A04803"/>
    <w:rsid w:val="00A04DA5"/>
    <w:rsid w:val="00A0565A"/>
    <w:rsid w:val="00A057FC"/>
    <w:rsid w:val="00A06523"/>
    <w:rsid w:val="00A06863"/>
    <w:rsid w:val="00A06BC6"/>
    <w:rsid w:val="00A0749E"/>
    <w:rsid w:val="00A108BC"/>
    <w:rsid w:val="00A10986"/>
    <w:rsid w:val="00A1119E"/>
    <w:rsid w:val="00A12604"/>
    <w:rsid w:val="00A127A3"/>
    <w:rsid w:val="00A12EDB"/>
    <w:rsid w:val="00A13E56"/>
    <w:rsid w:val="00A13F3D"/>
    <w:rsid w:val="00A151D2"/>
    <w:rsid w:val="00A15741"/>
    <w:rsid w:val="00A16A5F"/>
    <w:rsid w:val="00A20969"/>
    <w:rsid w:val="00A21C0E"/>
    <w:rsid w:val="00A22B6C"/>
    <w:rsid w:val="00A243C2"/>
    <w:rsid w:val="00A2490C"/>
    <w:rsid w:val="00A25328"/>
    <w:rsid w:val="00A256DF"/>
    <w:rsid w:val="00A25D65"/>
    <w:rsid w:val="00A26FE5"/>
    <w:rsid w:val="00A30010"/>
    <w:rsid w:val="00A3028B"/>
    <w:rsid w:val="00A30889"/>
    <w:rsid w:val="00A30CC9"/>
    <w:rsid w:val="00A30EFA"/>
    <w:rsid w:val="00A332C8"/>
    <w:rsid w:val="00A3432C"/>
    <w:rsid w:val="00A344FF"/>
    <w:rsid w:val="00A34C1D"/>
    <w:rsid w:val="00A360A9"/>
    <w:rsid w:val="00A3617B"/>
    <w:rsid w:val="00A3649A"/>
    <w:rsid w:val="00A37035"/>
    <w:rsid w:val="00A37082"/>
    <w:rsid w:val="00A3785F"/>
    <w:rsid w:val="00A4065C"/>
    <w:rsid w:val="00A415A7"/>
    <w:rsid w:val="00A418D5"/>
    <w:rsid w:val="00A41A6E"/>
    <w:rsid w:val="00A41B27"/>
    <w:rsid w:val="00A41E2B"/>
    <w:rsid w:val="00A43185"/>
    <w:rsid w:val="00A43ABA"/>
    <w:rsid w:val="00A446BD"/>
    <w:rsid w:val="00A4497A"/>
    <w:rsid w:val="00A44E00"/>
    <w:rsid w:val="00A479A2"/>
    <w:rsid w:val="00A47A19"/>
    <w:rsid w:val="00A511C3"/>
    <w:rsid w:val="00A52034"/>
    <w:rsid w:val="00A523B1"/>
    <w:rsid w:val="00A53650"/>
    <w:rsid w:val="00A53DFA"/>
    <w:rsid w:val="00A542BA"/>
    <w:rsid w:val="00A54321"/>
    <w:rsid w:val="00A55FE4"/>
    <w:rsid w:val="00A604DD"/>
    <w:rsid w:val="00A607D0"/>
    <w:rsid w:val="00A622A2"/>
    <w:rsid w:val="00A634FC"/>
    <w:rsid w:val="00A636FA"/>
    <w:rsid w:val="00A6446A"/>
    <w:rsid w:val="00A64FD2"/>
    <w:rsid w:val="00A66AF2"/>
    <w:rsid w:val="00A67137"/>
    <w:rsid w:val="00A67DBD"/>
    <w:rsid w:val="00A70150"/>
    <w:rsid w:val="00A70EB7"/>
    <w:rsid w:val="00A715EC"/>
    <w:rsid w:val="00A71B21"/>
    <w:rsid w:val="00A71C67"/>
    <w:rsid w:val="00A73712"/>
    <w:rsid w:val="00A74574"/>
    <w:rsid w:val="00A74B27"/>
    <w:rsid w:val="00A75D05"/>
    <w:rsid w:val="00A76EEB"/>
    <w:rsid w:val="00A77233"/>
    <w:rsid w:val="00A77B57"/>
    <w:rsid w:val="00A803BE"/>
    <w:rsid w:val="00A8046A"/>
    <w:rsid w:val="00A8068F"/>
    <w:rsid w:val="00A80C91"/>
    <w:rsid w:val="00A80ECB"/>
    <w:rsid w:val="00A81711"/>
    <w:rsid w:val="00A8224A"/>
    <w:rsid w:val="00A826F3"/>
    <w:rsid w:val="00A8371B"/>
    <w:rsid w:val="00A8374C"/>
    <w:rsid w:val="00A8397D"/>
    <w:rsid w:val="00A85C23"/>
    <w:rsid w:val="00A86320"/>
    <w:rsid w:val="00A86E5B"/>
    <w:rsid w:val="00A87A19"/>
    <w:rsid w:val="00A90BAE"/>
    <w:rsid w:val="00A9114F"/>
    <w:rsid w:val="00A92564"/>
    <w:rsid w:val="00A93DB3"/>
    <w:rsid w:val="00A946CB"/>
    <w:rsid w:val="00A94E5E"/>
    <w:rsid w:val="00A95C1F"/>
    <w:rsid w:val="00A964B5"/>
    <w:rsid w:val="00A96A83"/>
    <w:rsid w:val="00A96F0A"/>
    <w:rsid w:val="00A978BB"/>
    <w:rsid w:val="00AA0678"/>
    <w:rsid w:val="00AA0779"/>
    <w:rsid w:val="00AA10B1"/>
    <w:rsid w:val="00AA146A"/>
    <w:rsid w:val="00AA1FB9"/>
    <w:rsid w:val="00AA26C7"/>
    <w:rsid w:val="00AA2E6E"/>
    <w:rsid w:val="00AA61AB"/>
    <w:rsid w:val="00AA67FC"/>
    <w:rsid w:val="00AA6D6C"/>
    <w:rsid w:val="00AA7750"/>
    <w:rsid w:val="00AA7A7F"/>
    <w:rsid w:val="00AB006A"/>
    <w:rsid w:val="00AB159B"/>
    <w:rsid w:val="00AB1759"/>
    <w:rsid w:val="00AB1A83"/>
    <w:rsid w:val="00AB1B7D"/>
    <w:rsid w:val="00AB22FF"/>
    <w:rsid w:val="00AB32BC"/>
    <w:rsid w:val="00AB4595"/>
    <w:rsid w:val="00AB4EEB"/>
    <w:rsid w:val="00AB593B"/>
    <w:rsid w:val="00AB60A2"/>
    <w:rsid w:val="00AB66FC"/>
    <w:rsid w:val="00AB720D"/>
    <w:rsid w:val="00AB7370"/>
    <w:rsid w:val="00AB792C"/>
    <w:rsid w:val="00AC0D41"/>
    <w:rsid w:val="00AC17D1"/>
    <w:rsid w:val="00AC23BC"/>
    <w:rsid w:val="00AC3037"/>
    <w:rsid w:val="00AC334A"/>
    <w:rsid w:val="00AC3459"/>
    <w:rsid w:val="00AC421E"/>
    <w:rsid w:val="00AC446A"/>
    <w:rsid w:val="00AC4927"/>
    <w:rsid w:val="00AC4D1D"/>
    <w:rsid w:val="00AC4FF9"/>
    <w:rsid w:val="00AC54C7"/>
    <w:rsid w:val="00AC662B"/>
    <w:rsid w:val="00AC7187"/>
    <w:rsid w:val="00AD02E3"/>
    <w:rsid w:val="00AD06D0"/>
    <w:rsid w:val="00AD06F0"/>
    <w:rsid w:val="00AD0B13"/>
    <w:rsid w:val="00AD1BCC"/>
    <w:rsid w:val="00AD2FF1"/>
    <w:rsid w:val="00AD4E08"/>
    <w:rsid w:val="00AD4FAB"/>
    <w:rsid w:val="00AD59CE"/>
    <w:rsid w:val="00AD60DC"/>
    <w:rsid w:val="00AD6261"/>
    <w:rsid w:val="00AD7E74"/>
    <w:rsid w:val="00AE02F5"/>
    <w:rsid w:val="00AE1010"/>
    <w:rsid w:val="00AE14C9"/>
    <w:rsid w:val="00AE1983"/>
    <w:rsid w:val="00AE2D77"/>
    <w:rsid w:val="00AE39C4"/>
    <w:rsid w:val="00AE3CB2"/>
    <w:rsid w:val="00AE4651"/>
    <w:rsid w:val="00AE4E3E"/>
    <w:rsid w:val="00AE5BA1"/>
    <w:rsid w:val="00AE75EE"/>
    <w:rsid w:val="00AE7B22"/>
    <w:rsid w:val="00AE7DD0"/>
    <w:rsid w:val="00AF00FC"/>
    <w:rsid w:val="00AF01B9"/>
    <w:rsid w:val="00AF0E1F"/>
    <w:rsid w:val="00AF1436"/>
    <w:rsid w:val="00AF17DE"/>
    <w:rsid w:val="00AF1DCB"/>
    <w:rsid w:val="00AF4981"/>
    <w:rsid w:val="00AF4DF4"/>
    <w:rsid w:val="00AF5366"/>
    <w:rsid w:val="00AF55E2"/>
    <w:rsid w:val="00AF6E66"/>
    <w:rsid w:val="00AF7A9C"/>
    <w:rsid w:val="00AF7D78"/>
    <w:rsid w:val="00B00326"/>
    <w:rsid w:val="00B01630"/>
    <w:rsid w:val="00B01CCD"/>
    <w:rsid w:val="00B0209B"/>
    <w:rsid w:val="00B0439C"/>
    <w:rsid w:val="00B0505C"/>
    <w:rsid w:val="00B05E5F"/>
    <w:rsid w:val="00B05E7E"/>
    <w:rsid w:val="00B06525"/>
    <w:rsid w:val="00B102FC"/>
    <w:rsid w:val="00B11351"/>
    <w:rsid w:val="00B12F14"/>
    <w:rsid w:val="00B138FB"/>
    <w:rsid w:val="00B143F4"/>
    <w:rsid w:val="00B14869"/>
    <w:rsid w:val="00B155F0"/>
    <w:rsid w:val="00B175D0"/>
    <w:rsid w:val="00B20BB0"/>
    <w:rsid w:val="00B20D83"/>
    <w:rsid w:val="00B2115F"/>
    <w:rsid w:val="00B214B9"/>
    <w:rsid w:val="00B21C6C"/>
    <w:rsid w:val="00B2430D"/>
    <w:rsid w:val="00B24325"/>
    <w:rsid w:val="00B25932"/>
    <w:rsid w:val="00B26243"/>
    <w:rsid w:val="00B26360"/>
    <w:rsid w:val="00B31260"/>
    <w:rsid w:val="00B31346"/>
    <w:rsid w:val="00B31CC6"/>
    <w:rsid w:val="00B31E14"/>
    <w:rsid w:val="00B3260B"/>
    <w:rsid w:val="00B33401"/>
    <w:rsid w:val="00B33527"/>
    <w:rsid w:val="00B339C5"/>
    <w:rsid w:val="00B357B6"/>
    <w:rsid w:val="00B35945"/>
    <w:rsid w:val="00B35E08"/>
    <w:rsid w:val="00B361F6"/>
    <w:rsid w:val="00B36511"/>
    <w:rsid w:val="00B36B67"/>
    <w:rsid w:val="00B3757A"/>
    <w:rsid w:val="00B378AE"/>
    <w:rsid w:val="00B4095C"/>
    <w:rsid w:val="00B40FF2"/>
    <w:rsid w:val="00B4244D"/>
    <w:rsid w:val="00B428CE"/>
    <w:rsid w:val="00B42C85"/>
    <w:rsid w:val="00B4361D"/>
    <w:rsid w:val="00B43C7F"/>
    <w:rsid w:val="00B44894"/>
    <w:rsid w:val="00B44C6E"/>
    <w:rsid w:val="00B4558D"/>
    <w:rsid w:val="00B45A62"/>
    <w:rsid w:val="00B45D8C"/>
    <w:rsid w:val="00B46D1D"/>
    <w:rsid w:val="00B46F72"/>
    <w:rsid w:val="00B47EB9"/>
    <w:rsid w:val="00B5185F"/>
    <w:rsid w:val="00B53939"/>
    <w:rsid w:val="00B53FC7"/>
    <w:rsid w:val="00B54458"/>
    <w:rsid w:val="00B54501"/>
    <w:rsid w:val="00B552BF"/>
    <w:rsid w:val="00B60B9C"/>
    <w:rsid w:val="00B6129E"/>
    <w:rsid w:val="00B61FDE"/>
    <w:rsid w:val="00B622D4"/>
    <w:rsid w:val="00B64173"/>
    <w:rsid w:val="00B65699"/>
    <w:rsid w:val="00B65FE8"/>
    <w:rsid w:val="00B66B00"/>
    <w:rsid w:val="00B66B71"/>
    <w:rsid w:val="00B66CB8"/>
    <w:rsid w:val="00B670FD"/>
    <w:rsid w:val="00B70239"/>
    <w:rsid w:val="00B71C5E"/>
    <w:rsid w:val="00B72321"/>
    <w:rsid w:val="00B7257D"/>
    <w:rsid w:val="00B73CB3"/>
    <w:rsid w:val="00B768F4"/>
    <w:rsid w:val="00B77AF5"/>
    <w:rsid w:val="00B77DA3"/>
    <w:rsid w:val="00B805DF"/>
    <w:rsid w:val="00B8067B"/>
    <w:rsid w:val="00B818C8"/>
    <w:rsid w:val="00B826AB"/>
    <w:rsid w:val="00B827D5"/>
    <w:rsid w:val="00B82F20"/>
    <w:rsid w:val="00B831FB"/>
    <w:rsid w:val="00B85861"/>
    <w:rsid w:val="00B86FC7"/>
    <w:rsid w:val="00B87790"/>
    <w:rsid w:val="00B9053E"/>
    <w:rsid w:val="00B90B10"/>
    <w:rsid w:val="00B90C77"/>
    <w:rsid w:val="00B91558"/>
    <w:rsid w:val="00B91A2A"/>
    <w:rsid w:val="00B91F4B"/>
    <w:rsid w:val="00B92961"/>
    <w:rsid w:val="00B932EE"/>
    <w:rsid w:val="00B9403B"/>
    <w:rsid w:val="00B9493B"/>
    <w:rsid w:val="00B95099"/>
    <w:rsid w:val="00B9580D"/>
    <w:rsid w:val="00B95826"/>
    <w:rsid w:val="00B95F3B"/>
    <w:rsid w:val="00B964F8"/>
    <w:rsid w:val="00B96616"/>
    <w:rsid w:val="00B96A21"/>
    <w:rsid w:val="00B97F33"/>
    <w:rsid w:val="00BA05F0"/>
    <w:rsid w:val="00BA066B"/>
    <w:rsid w:val="00BA221A"/>
    <w:rsid w:val="00BA2349"/>
    <w:rsid w:val="00BA2AC1"/>
    <w:rsid w:val="00BA3096"/>
    <w:rsid w:val="00BA3534"/>
    <w:rsid w:val="00BA36AE"/>
    <w:rsid w:val="00BA3BB1"/>
    <w:rsid w:val="00BA4AA4"/>
    <w:rsid w:val="00BA5C2B"/>
    <w:rsid w:val="00BA6228"/>
    <w:rsid w:val="00BA6404"/>
    <w:rsid w:val="00BA689D"/>
    <w:rsid w:val="00BA73E1"/>
    <w:rsid w:val="00BA7B42"/>
    <w:rsid w:val="00BB2E7F"/>
    <w:rsid w:val="00BB3B95"/>
    <w:rsid w:val="00BB4936"/>
    <w:rsid w:val="00BB4A4F"/>
    <w:rsid w:val="00BB5898"/>
    <w:rsid w:val="00BB6A77"/>
    <w:rsid w:val="00BB6F3D"/>
    <w:rsid w:val="00BB756E"/>
    <w:rsid w:val="00BB79F6"/>
    <w:rsid w:val="00BC1A51"/>
    <w:rsid w:val="00BC1AFB"/>
    <w:rsid w:val="00BC2F17"/>
    <w:rsid w:val="00BC3928"/>
    <w:rsid w:val="00BC3999"/>
    <w:rsid w:val="00BC51B5"/>
    <w:rsid w:val="00BC57D0"/>
    <w:rsid w:val="00BC67F8"/>
    <w:rsid w:val="00BC6A12"/>
    <w:rsid w:val="00BC73F1"/>
    <w:rsid w:val="00BD0DF4"/>
    <w:rsid w:val="00BD17FD"/>
    <w:rsid w:val="00BD2119"/>
    <w:rsid w:val="00BD2161"/>
    <w:rsid w:val="00BD2731"/>
    <w:rsid w:val="00BD3D3A"/>
    <w:rsid w:val="00BD45B8"/>
    <w:rsid w:val="00BD4776"/>
    <w:rsid w:val="00BD48FE"/>
    <w:rsid w:val="00BD5A1C"/>
    <w:rsid w:val="00BD5DF1"/>
    <w:rsid w:val="00BD66C9"/>
    <w:rsid w:val="00BD67B7"/>
    <w:rsid w:val="00BD7C26"/>
    <w:rsid w:val="00BD7C79"/>
    <w:rsid w:val="00BE06AE"/>
    <w:rsid w:val="00BE1C4F"/>
    <w:rsid w:val="00BE2D8D"/>
    <w:rsid w:val="00BE3F4F"/>
    <w:rsid w:val="00BE4F6D"/>
    <w:rsid w:val="00BE5382"/>
    <w:rsid w:val="00BE53BF"/>
    <w:rsid w:val="00BE669C"/>
    <w:rsid w:val="00BE6CD1"/>
    <w:rsid w:val="00BE73A3"/>
    <w:rsid w:val="00BE7759"/>
    <w:rsid w:val="00BE7A48"/>
    <w:rsid w:val="00BE7D8E"/>
    <w:rsid w:val="00BF13B1"/>
    <w:rsid w:val="00BF1E0E"/>
    <w:rsid w:val="00BF1F72"/>
    <w:rsid w:val="00BF2182"/>
    <w:rsid w:val="00BF2211"/>
    <w:rsid w:val="00BF222D"/>
    <w:rsid w:val="00BF2BD0"/>
    <w:rsid w:val="00BF3029"/>
    <w:rsid w:val="00BF36BB"/>
    <w:rsid w:val="00BF6FD3"/>
    <w:rsid w:val="00BF730F"/>
    <w:rsid w:val="00BF785A"/>
    <w:rsid w:val="00BF7C60"/>
    <w:rsid w:val="00BF7CEF"/>
    <w:rsid w:val="00BF7F97"/>
    <w:rsid w:val="00C00FF4"/>
    <w:rsid w:val="00C02372"/>
    <w:rsid w:val="00C026B4"/>
    <w:rsid w:val="00C02C6A"/>
    <w:rsid w:val="00C030F5"/>
    <w:rsid w:val="00C03823"/>
    <w:rsid w:val="00C03D75"/>
    <w:rsid w:val="00C04129"/>
    <w:rsid w:val="00C0434F"/>
    <w:rsid w:val="00C04CFE"/>
    <w:rsid w:val="00C05B21"/>
    <w:rsid w:val="00C07173"/>
    <w:rsid w:val="00C077BA"/>
    <w:rsid w:val="00C07861"/>
    <w:rsid w:val="00C10B42"/>
    <w:rsid w:val="00C11F54"/>
    <w:rsid w:val="00C12D7B"/>
    <w:rsid w:val="00C145E7"/>
    <w:rsid w:val="00C1486F"/>
    <w:rsid w:val="00C1550E"/>
    <w:rsid w:val="00C15E36"/>
    <w:rsid w:val="00C1607C"/>
    <w:rsid w:val="00C166FA"/>
    <w:rsid w:val="00C20CA8"/>
    <w:rsid w:val="00C2100D"/>
    <w:rsid w:val="00C211F9"/>
    <w:rsid w:val="00C212BD"/>
    <w:rsid w:val="00C22714"/>
    <w:rsid w:val="00C22E08"/>
    <w:rsid w:val="00C233EC"/>
    <w:rsid w:val="00C234D0"/>
    <w:rsid w:val="00C23728"/>
    <w:rsid w:val="00C23E23"/>
    <w:rsid w:val="00C242AA"/>
    <w:rsid w:val="00C242C1"/>
    <w:rsid w:val="00C26250"/>
    <w:rsid w:val="00C268B1"/>
    <w:rsid w:val="00C26CF1"/>
    <w:rsid w:val="00C26FDA"/>
    <w:rsid w:val="00C27005"/>
    <w:rsid w:val="00C270CE"/>
    <w:rsid w:val="00C30A18"/>
    <w:rsid w:val="00C30F51"/>
    <w:rsid w:val="00C3131A"/>
    <w:rsid w:val="00C31F26"/>
    <w:rsid w:val="00C3202B"/>
    <w:rsid w:val="00C3227F"/>
    <w:rsid w:val="00C32535"/>
    <w:rsid w:val="00C32CAD"/>
    <w:rsid w:val="00C33218"/>
    <w:rsid w:val="00C33B28"/>
    <w:rsid w:val="00C34C06"/>
    <w:rsid w:val="00C35095"/>
    <w:rsid w:val="00C36ED0"/>
    <w:rsid w:val="00C4026A"/>
    <w:rsid w:val="00C40410"/>
    <w:rsid w:val="00C40DAC"/>
    <w:rsid w:val="00C410D6"/>
    <w:rsid w:val="00C413EF"/>
    <w:rsid w:val="00C42D05"/>
    <w:rsid w:val="00C43144"/>
    <w:rsid w:val="00C44361"/>
    <w:rsid w:val="00C44EFA"/>
    <w:rsid w:val="00C45728"/>
    <w:rsid w:val="00C46C9C"/>
    <w:rsid w:val="00C46E66"/>
    <w:rsid w:val="00C473E6"/>
    <w:rsid w:val="00C5121B"/>
    <w:rsid w:val="00C5183B"/>
    <w:rsid w:val="00C52761"/>
    <w:rsid w:val="00C534F3"/>
    <w:rsid w:val="00C5421F"/>
    <w:rsid w:val="00C542C3"/>
    <w:rsid w:val="00C54C36"/>
    <w:rsid w:val="00C55504"/>
    <w:rsid w:val="00C55B26"/>
    <w:rsid w:val="00C573C0"/>
    <w:rsid w:val="00C612BD"/>
    <w:rsid w:val="00C6138C"/>
    <w:rsid w:val="00C617CC"/>
    <w:rsid w:val="00C63375"/>
    <w:rsid w:val="00C651C4"/>
    <w:rsid w:val="00C65356"/>
    <w:rsid w:val="00C65BB5"/>
    <w:rsid w:val="00C66EA4"/>
    <w:rsid w:val="00C677AC"/>
    <w:rsid w:val="00C700A6"/>
    <w:rsid w:val="00C705F6"/>
    <w:rsid w:val="00C70755"/>
    <w:rsid w:val="00C736D8"/>
    <w:rsid w:val="00C73C28"/>
    <w:rsid w:val="00C73D1C"/>
    <w:rsid w:val="00C73F1D"/>
    <w:rsid w:val="00C73F3E"/>
    <w:rsid w:val="00C73F6B"/>
    <w:rsid w:val="00C756A8"/>
    <w:rsid w:val="00C75F7A"/>
    <w:rsid w:val="00C763F5"/>
    <w:rsid w:val="00C76B57"/>
    <w:rsid w:val="00C77A71"/>
    <w:rsid w:val="00C77D4E"/>
    <w:rsid w:val="00C801A3"/>
    <w:rsid w:val="00C803AE"/>
    <w:rsid w:val="00C81B5F"/>
    <w:rsid w:val="00C81BBC"/>
    <w:rsid w:val="00C81C2D"/>
    <w:rsid w:val="00C81CE4"/>
    <w:rsid w:val="00C8235E"/>
    <w:rsid w:val="00C831E0"/>
    <w:rsid w:val="00C83253"/>
    <w:rsid w:val="00C832DA"/>
    <w:rsid w:val="00C83354"/>
    <w:rsid w:val="00C834DD"/>
    <w:rsid w:val="00C84BF0"/>
    <w:rsid w:val="00C8764F"/>
    <w:rsid w:val="00C90279"/>
    <w:rsid w:val="00C9143F"/>
    <w:rsid w:val="00C9216B"/>
    <w:rsid w:val="00C92A76"/>
    <w:rsid w:val="00C92D85"/>
    <w:rsid w:val="00C943A3"/>
    <w:rsid w:val="00C946DD"/>
    <w:rsid w:val="00C95472"/>
    <w:rsid w:val="00C95980"/>
    <w:rsid w:val="00C95D60"/>
    <w:rsid w:val="00C96FA6"/>
    <w:rsid w:val="00C97693"/>
    <w:rsid w:val="00CA00B2"/>
    <w:rsid w:val="00CA06FB"/>
    <w:rsid w:val="00CA1632"/>
    <w:rsid w:val="00CA199C"/>
    <w:rsid w:val="00CA41D3"/>
    <w:rsid w:val="00CA544E"/>
    <w:rsid w:val="00CA5DF5"/>
    <w:rsid w:val="00CA6205"/>
    <w:rsid w:val="00CA6630"/>
    <w:rsid w:val="00CA7017"/>
    <w:rsid w:val="00CA7119"/>
    <w:rsid w:val="00CA7665"/>
    <w:rsid w:val="00CA7682"/>
    <w:rsid w:val="00CA7E60"/>
    <w:rsid w:val="00CB0105"/>
    <w:rsid w:val="00CB05E9"/>
    <w:rsid w:val="00CB1642"/>
    <w:rsid w:val="00CB22F4"/>
    <w:rsid w:val="00CB3078"/>
    <w:rsid w:val="00CB3480"/>
    <w:rsid w:val="00CB406C"/>
    <w:rsid w:val="00CB4483"/>
    <w:rsid w:val="00CB4F5B"/>
    <w:rsid w:val="00CB5548"/>
    <w:rsid w:val="00CB5897"/>
    <w:rsid w:val="00CB5C40"/>
    <w:rsid w:val="00CB6F6A"/>
    <w:rsid w:val="00CC17A0"/>
    <w:rsid w:val="00CC17D5"/>
    <w:rsid w:val="00CC26CF"/>
    <w:rsid w:val="00CC2E0F"/>
    <w:rsid w:val="00CC2E90"/>
    <w:rsid w:val="00CC346E"/>
    <w:rsid w:val="00CC3E3C"/>
    <w:rsid w:val="00CC4111"/>
    <w:rsid w:val="00CC46BE"/>
    <w:rsid w:val="00CC6CAD"/>
    <w:rsid w:val="00CC7F49"/>
    <w:rsid w:val="00CD034C"/>
    <w:rsid w:val="00CD0880"/>
    <w:rsid w:val="00CD0A38"/>
    <w:rsid w:val="00CD11DD"/>
    <w:rsid w:val="00CD1A99"/>
    <w:rsid w:val="00CD2015"/>
    <w:rsid w:val="00CD2938"/>
    <w:rsid w:val="00CD2FCF"/>
    <w:rsid w:val="00CD3DF4"/>
    <w:rsid w:val="00CD4B4D"/>
    <w:rsid w:val="00CD514C"/>
    <w:rsid w:val="00CD5D64"/>
    <w:rsid w:val="00CD5E94"/>
    <w:rsid w:val="00CD613B"/>
    <w:rsid w:val="00CD73D8"/>
    <w:rsid w:val="00CD7A20"/>
    <w:rsid w:val="00CE00A0"/>
    <w:rsid w:val="00CE0B5E"/>
    <w:rsid w:val="00CE0F86"/>
    <w:rsid w:val="00CE146D"/>
    <w:rsid w:val="00CE16BB"/>
    <w:rsid w:val="00CE1CDE"/>
    <w:rsid w:val="00CE1FC1"/>
    <w:rsid w:val="00CE23D3"/>
    <w:rsid w:val="00CE29C6"/>
    <w:rsid w:val="00CE2B23"/>
    <w:rsid w:val="00CE33D2"/>
    <w:rsid w:val="00CE36A6"/>
    <w:rsid w:val="00CE3D7A"/>
    <w:rsid w:val="00CE3FC6"/>
    <w:rsid w:val="00CE4A76"/>
    <w:rsid w:val="00CE5258"/>
    <w:rsid w:val="00CE69F6"/>
    <w:rsid w:val="00CE6DFC"/>
    <w:rsid w:val="00CE70E0"/>
    <w:rsid w:val="00CE7562"/>
    <w:rsid w:val="00CF164B"/>
    <w:rsid w:val="00CF1A06"/>
    <w:rsid w:val="00CF446B"/>
    <w:rsid w:val="00CF46EF"/>
    <w:rsid w:val="00CF4770"/>
    <w:rsid w:val="00CF4B40"/>
    <w:rsid w:val="00CF4C37"/>
    <w:rsid w:val="00CF5DB4"/>
    <w:rsid w:val="00CF60E4"/>
    <w:rsid w:val="00CF74F5"/>
    <w:rsid w:val="00CF7719"/>
    <w:rsid w:val="00D007BA"/>
    <w:rsid w:val="00D00B0C"/>
    <w:rsid w:val="00D0110A"/>
    <w:rsid w:val="00D014CD"/>
    <w:rsid w:val="00D014F4"/>
    <w:rsid w:val="00D0280C"/>
    <w:rsid w:val="00D03D55"/>
    <w:rsid w:val="00D04E03"/>
    <w:rsid w:val="00D04E3D"/>
    <w:rsid w:val="00D07191"/>
    <w:rsid w:val="00D075A0"/>
    <w:rsid w:val="00D07D07"/>
    <w:rsid w:val="00D1052C"/>
    <w:rsid w:val="00D10AE4"/>
    <w:rsid w:val="00D11180"/>
    <w:rsid w:val="00D114A6"/>
    <w:rsid w:val="00D13313"/>
    <w:rsid w:val="00D164F4"/>
    <w:rsid w:val="00D16C9B"/>
    <w:rsid w:val="00D173B0"/>
    <w:rsid w:val="00D17558"/>
    <w:rsid w:val="00D1785E"/>
    <w:rsid w:val="00D20F0F"/>
    <w:rsid w:val="00D22CA2"/>
    <w:rsid w:val="00D24632"/>
    <w:rsid w:val="00D2488C"/>
    <w:rsid w:val="00D254E7"/>
    <w:rsid w:val="00D27304"/>
    <w:rsid w:val="00D305A9"/>
    <w:rsid w:val="00D30B17"/>
    <w:rsid w:val="00D3105C"/>
    <w:rsid w:val="00D316CD"/>
    <w:rsid w:val="00D318AA"/>
    <w:rsid w:val="00D31A2A"/>
    <w:rsid w:val="00D3339C"/>
    <w:rsid w:val="00D33940"/>
    <w:rsid w:val="00D33ACC"/>
    <w:rsid w:val="00D33DA9"/>
    <w:rsid w:val="00D34C20"/>
    <w:rsid w:val="00D35351"/>
    <w:rsid w:val="00D35A00"/>
    <w:rsid w:val="00D366C8"/>
    <w:rsid w:val="00D36941"/>
    <w:rsid w:val="00D37424"/>
    <w:rsid w:val="00D40774"/>
    <w:rsid w:val="00D40E08"/>
    <w:rsid w:val="00D4142E"/>
    <w:rsid w:val="00D41CCE"/>
    <w:rsid w:val="00D41F45"/>
    <w:rsid w:val="00D43372"/>
    <w:rsid w:val="00D4389E"/>
    <w:rsid w:val="00D44BC0"/>
    <w:rsid w:val="00D450DF"/>
    <w:rsid w:val="00D45A85"/>
    <w:rsid w:val="00D45F2E"/>
    <w:rsid w:val="00D461AA"/>
    <w:rsid w:val="00D4769C"/>
    <w:rsid w:val="00D47D37"/>
    <w:rsid w:val="00D47FC9"/>
    <w:rsid w:val="00D5002B"/>
    <w:rsid w:val="00D503D4"/>
    <w:rsid w:val="00D5084F"/>
    <w:rsid w:val="00D508B9"/>
    <w:rsid w:val="00D50FD0"/>
    <w:rsid w:val="00D51668"/>
    <w:rsid w:val="00D51A75"/>
    <w:rsid w:val="00D51CEB"/>
    <w:rsid w:val="00D52266"/>
    <w:rsid w:val="00D52309"/>
    <w:rsid w:val="00D532A4"/>
    <w:rsid w:val="00D53E93"/>
    <w:rsid w:val="00D54684"/>
    <w:rsid w:val="00D551C2"/>
    <w:rsid w:val="00D55C45"/>
    <w:rsid w:val="00D565CB"/>
    <w:rsid w:val="00D56C59"/>
    <w:rsid w:val="00D5775F"/>
    <w:rsid w:val="00D578C9"/>
    <w:rsid w:val="00D57A8C"/>
    <w:rsid w:val="00D60858"/>
    <w:rsid w:val="00D60944"/>
    <w:rsid w:val="00D61725"/>
    <w:rsid w:val="00D61A77"/>
    <w:rsid w:val="00D6234B"/>
    <w:rsid w:val="00D62CF4"/>
    <w:rsid w:val="00D62D18"/>
    <w:rsid w:val="00D63891"/>
    <w:rsid w:val="00D63B9F"/>
    <w:rsid w:val="00D645F1"/>
    <w:rsid w:val="00D64C88"/>
    <w:rsid w:val="00D66870"/>
    <w:rsid w:val="00D66FFE"/>
    <w:rsid w:val="00D67969"/>
    <w:rsid w:val="00D70765"/>
    <w:rsid w:val="00D7296B"/>
    <w:rsid w:val="00D732AB"/>
    <w:rsid w:val="00D73653"/>
    <w:rsid w:val="00D73AE0"/>
    <w:rsid w:val="00D745F0"/>
    <w:rsid w:val="00D747C6"/>
    <w:rsid w:val="00D74D2F"/>
    <w:rsid w:val="00D74F8D"/>
    <w:rsid w:val="00D755E3"/>
    <w:rsid w:val="00D7675F"/>
    <w:rsid w:val="00D76FDC"/>
    <w:rsid w:val="00D80487"/>
    <w:rsid w:val="00D80FB7"/>
    <w:rsid w:val="00D81240"/>
    <w:rsid w:val="00D83217"/>
    <w:rsid w:val="00D839DF"/>
    <w:rsid w:val="00D83B47"/>
    <w:rsid w:val="00D83D1C"/>
    <w:rsid w:val="00D8498F"/>
    <w:rsid w:val="00D84C92"/>
    <w:rsid w:val="00D85DB7"/>
    <w:rsid w:val="00D86224"/>
    <w:rsid w:val="00D8672B"/>
    <w:rsid w:val="00D90DFF"/>
    <w:rsid w:val="00D90E30"/>
    <w:rsid w:val="00D90F66"/>
    <w:rsid w:val="00D911E9"/>
    <w:rsid w:val="00D9187F"/>
    <w:rsid w:val="00D91D19"/>
    <w:rsid w:val="00D925C6"/>
    <w:rsid w:val="00D932E4"/>
    <w:rsid w:val="00D93F41"/>
    <w:rsid w:val="00D9409F"/>
    <w:rsid w:val="00D94840"/>
    <w:rsid w:val="00D94A69"/>
    <w:rsid w:val="00D961D4"/>
    <w:rsid w:val="00D96260"/>
    <w:rsid w:val="00D96C9A"/>
    <w:rsid w:val="00D96FB3"/>
    <w:rsid w:val="00DA0234"/>
    <w:rsid w:val="00DA0F67"/>
    <w:rsid w:val="00DA1D19"/>
    <w:rsid w:val="00DA1EA3"/>
    <w:rsid w:val="00DA2998"/>
    <w:rsid w:val="00DA2A31"/>
    <w:rsid w:val="00DA3535"/>
    <w:rsid w:val="00DA3D98"/>
    <w:rsid w:val="00DA3F8D"/>
    <w:rsid w:val="00DA4312"/>
    <w:rsid w:val="00DA525C"/>
    <w:rsid w:val="00DA5BAA"/>
    <w:rsid w:val="00DA629A"/>
    <w:rsid w:val="00DA645E"/>
    <w:rsid w:val="00DA6D81"/>
    <w:rsid w:val="00DA749B"/>
    <w:rsid w:val="00DB03C6"/>
    <w:rsid w:val="00DB0CAD"/>
    <w:rsid w:val="00DB1E9A"/>
    <w:rsid w:val="00DB38A4"/>
    <w:rsid w:val="00DB3BBB"/>
    <w:rsid w:val="00DB57EB"/>
    <w:rsid w:val="00DB6B52"/>
    <w:rsid w:val="00DB7CD0"/>
    <w:rsid w:val="00DC07BF"/>
    <w:rsid w:val="00DC184E"/>
    <w:rsid w:val="00DC1D6F"/>
    <w:rsid w:val="00DC243F"/>
    <w:rsid w:val="00DC3179"/>
    <w:rsid w:val="00DC4134"/>
    <w:rsid w:val="00DC4A5B"/>
    <w:rsid w:val="00DC5914"/>
    <w:rsid w:val="00DC7241"/>
    <w:rsid w:val="00DC74DE"/>
    <w:rsid w:val="00DD0017"/>
    <w:rsid w:val="00DD041B"/>
    <w:rsid w:val="00DD242C"/>
    <w:rsid w:val="00DD2D97"/>
    <w:rsid w:val="00DD2EA8"/>
    <w:rsid w:val="00DD3320"/>
    <w:rsid w:val="00DD3461"/>
    <w:rsid w:val="00DD47F4"/>
    <w:rsid w:val="00DD5105"/>
    <w:rsid w:val="00DD55CC"/>
    <w:rsid w:val="00DD6BE1"/>
    <w:rsid w:val="00DD6FD5"/>
    <w:rsid w:val="00DD7234"/>
    <w:rsid w:val="00DD7B13"/>
    <w:rsid w:val="00DD7DBE"/>
    <w:rsid w:val="00DD7ECA"/>
    <w:rsid w:val="00DE08CB"/>
    <w:rsid w:val="00DE179F"/>
    <w:rsid w:val="00DE1CD0"/>
    <w:rsid w:val="00DE1E2A"/>
    <w:rsid w:val="00DE34F8"/>
    <w:rsid w:val="00DE38B9"/>
    <w:rsid w:val="00DE4A00"/>
    <w:rsid w:val="00DE52AF"/>
    <w:rsid w:val="00DE639A"/>
    <w:rsid w:val="00DE776F"/>
    <w:rsid w:val="00DF0A6D"/>
    <w:rsid w:val="00DF1EDE"/>
    <w:rsid w:val="00DF2F14"/>
    <w:rsid w:val="00DF31EB"/>
    <w:rsid w:val="00DF3ACF"/>
    <w:rsid w:val="00DF47E6"/>
    <w:rsid w:val="00DF51B5"/>
    <w:rsid w:val="00DF5756"/>
    <w:rsid w:val="00DF5B8F"/>
    <w:rsid w:val="00DF6007"/>
    <w:rsid w:val="00DF66D6"/>
    <w:rsid w:val="00DF6C51"/>
    <w:rsid w:val="00DF714D"/>
    <w:rsid w:val="00DF72CF"/>
    <w:rsid w:val="00E00A37"/>
    <w:rsid w:val="00E00E88"/>
    <w:rsid w:val="00E023E1"/>
    <w:rsid w:val="00E04773"/>
    <w:rsid w:val="00E0477B"/>
    <w:rsid w:val="00E04782"/>
    <w:rsid w:val="00E05011"/>
    <w:rsid w:val="00E0579C"/>
    <w:rsid w:val="00E05B77"/>
    <w:rsid w:val="00E078F5"/>
    <w:rsid w:val="00E10820"/>
    <w:rsid w:val="00E11208"/>
    <w:rsid w:val="00E11B37"/>
    <w:rsid w:val="00E11EB2"/>
    <w:rsid w:val="00E13714"/>
    <w:rsid w:val="00E137A9"/>
    <w:rsid w:val="00E13B0B"/>
    <w:rsid w:val="00E13E6A"/>
    <w:rsid w:val="00E15264"/>
    <w:rsid w:val="00E16B72"/>
    <w:rsid w:val="00E17ACB"/>
    <w:rsid w:val="00E201D2"/>
    <w:rsid w:val="00E214B7"/>
    <w:rsid w:val="00E22A15"/>
    <w:rsid w:val="00E23241"/>
    <w:rsid w:val="00E238D7"/>
    <w:rsid w:val="00E23E9F"/>
    <w:rsid w:val="00E24784"/>
    <w:rsid w:val="00E24A4D"/>
    <w:rsid w:val="00E24BC8"/>
    <w:rsid w:val="00E2608F"/>
    <w:rsid w:val="00E26219"/>
    <w:rsid w:val="00E27028"/>
    <w:rsid w:val="00E30658"/>
    <w:rsid w:val="00E3102A"/>
    <w:rsid w:val="00E31A6C"/>
    <w:rsid w:val="00E325FE"/>
    <w:rsid w:val="00E33375"/>
    <w:rsid w:val="00E33B26"/>
    <w:rsid w:val="00E34194"/>
    <w:rsid w:val="00E34577"/>
    <w:rsid w:val="00E34DDC"/>
    <w:rsid w:val="00E351DA"/>
    <w:rsid w:val="00E37913"/>
    <w:rsid w:val="00E40629"/>
    <w:rsid w:val="00E40FA4"/>
    <w:rsid w:val="00E41013"/>
    <w:rsid w:val="00E41B3B"/>
    <w:rsid w:val="00E4243A"/>
    <w:rsid w:val="00E426A1"/>
    <w:rsid w:val="00E42BCE"/>
    <w:rsid w:val="00E43297"/>
    <w:rsid w:val="00E44918"/>
    <w:rsid w:val="00E453EF"/>
    <w:rsid w:val="00E45931"/>
    <w:rsid w:val="00E4594E"/>
    <w:rsid w:val="00E45FD0"/>
    <w:rsid w:val="00E46731"/>
    <w:rsid w:val="00E469DC"/>
    <w:rsid w:val="00E479BC"/>
    <w:rsid w:val="00E47F74"/>
    <w:rsid w:val="00E50A72"/>
    <w:rsid w:val="00E51DAC"/>
    <w:rsid w:val="00E52FF9"/>
    <w:rsid w:val="00E53343"/>
    <w:rsid w:val="00E53E89"/>
    <w:rsid w:val="00E5452E"/>
    <w:rsid w:val="00E557CA"/>
    <w:rsid w:val="00E55E18"/>
    <w:rsid w:val="00E55F11"/>
    <w:rsid w:val="00E5623A"/>
    <w:rsid w:val="00E56521"/>
    <w:rsid w:val="00E56AC3"/>
    <w:rsid w:val="00E57093"/>
    <w:rsid w:val="00E57624"/>
    <w:rsid w:val="00E61562"/>
    <w:rsid w:val="00E61855"/>
    <w:rsid w:val="00E62132"/>
    <w:rsid w:val="00E627B2"/>
    <w:rsid w:val="00E62C2B"/>
    <w:rsid w:val="00E639DE"/>
    <w:rsid w:val="00E63A8D"/>
    <w:rsid w:val="00E64E17"/>
    <w:rsid w:val="00E64E41"/>
    <w:rsid w:val="00E65148"/>
    <w:rsid w:val="00E6653A"/>
    <w:rsid w:val="00E66740"/>
    <w:rsid w:val="00E6694F"/>
    <w:rsid w:val="00E67C75"/>
    <w:rsid w:val="00E70105"/>
    <w:rsid w:val="00E71382"/>
    <w:rsid w:val="00E726A6"/>
    <w:rsid w:val="00E72E65"/>
    <w:rsid w:val="00E73E3B"/>
    <w:rsid w:val="00E75026"/>
    <w:rsid w:val="00E75394"/>
    <w:rsid w:val="00E75464"/>
    <w:rsid w:val="00E75512"/>
    <w:rsid w:val="00E75998"/>
    <w:rsid w:val="00E75F98"/>
    <w:rsid w:val="00E7628E"/>
    <w:rsid w:val="00E76D4E"/>
    <w:rsid w:val="00E7734C"/>
    <w:rsid w:val="00E77457"/>
    <w:rsid w:val="00E776CA"/>
    <w:rsid w:val="00E804AC"/>
    <w:rsid w:val="00E814EB"/>
    <w:rsid w:val="00E81DFD"/>
    <w:rsid w:val="00E8272F"/>
    <w:rsid w:val="00E82A27"/>
    <w:rsid w:val="00E84213"/>
    <w:rsid w:val="00E842E9"/>
    <w:rsid w:val="00E84387"/>
    <w:rsid w:val="00E856B5"/>
    <w:rsid w:val="00E85CE3"/>
    <w:rsid w:val="00E86D27"/>
    <w:rsid w:val="00E86D98"/>
    <w:rsid w:val="00E8766A"/>
    <w:rsid w:val="00E90BA8"/>
    <w:rsid w:val="00E90C30"/>
    <w:rsid w:val="00E92F15"/>
    <w:rsid w:val="00E93CEB"/>
    <w:rsid w:val="00E93E6B"/>
    <w:rsid w:val="00E95504"/>
    <w:rsid w:val="00E95745"/>
    <w:rsid w:val="00E95C9C"/>
    <w:rsid w:val="00E9604D"/>
    <w:rsid w:val="00E96097"/>
    <w:rsid w:val="00E97405"/>
    <w:rsid w:val="00E9755F"/>
    <w:rsid w:val="00E9797B"/>
    <w:rsid w:val="00E97D89"/>
    <w:rsid w:val="00E97F02"/>
    <w:rsid w:val="00EA2317"/>
    <w:rsid w:val="00EA2FCE"/>
    <w:rsid w:val="00EA366D"/>
    <w:rsid w:val="00EA37AB"/>
    <w:rsid w:val="00EA3BED"/>
    <w:rsid w:val="00EA3C50"/>
    <w:rsid w:val="00EA417B"/>
    <w:rsid w:val="00EA5A54"/>
    <w:rsid w:val="00EA6301"/>
    <w:rsid w:val="00EA7539"/>
    <w:rsid w:val="00EA7EF2"/>
    <w:rsid w:val="00EB076D"/>
    <w:rsid w:val="00EB112E"/>
    <w:rsid w:val="00EB3073"/>
    <w:rsid w:val="00EB3307"/>
    <w:rsid w:val="00EB3603"/>
    <w:rsid w:val="00EB400D"/>
    <w:rsid w:val="00EB46E0"/>
    <w:rsid w:val="00EB4787"/>
    <w:rsid w:val="00EB4C47"/>
    <w:rsid w:val="00EB4D97"/>
    <w:rsid w:val="00EB5289"/>
    <w:rsid w:val="00EB546A"/>
    <w:rsid w:val="00EB54C1"/>
    <w:rsid w:val="00EB5DAD"/>
    <w:rsid w:val="00EB65AF"/>
    <w:rsid w:val="00EB6A12"/>
    <w:rsid w:val="00EB6C87"/>
    <w:rsid w:val="00EB784F"/>
    <w:rsid w:val="00EB79A0"/>
    <w:rsid w:val="00EB7E00"/>
    <w:rsid w:val="00EC0D2C"/>
    <w:rsid w:val="00EC120F"/>
    <w:rsid w:val="00EC1AA4"/>
    <w:rsid w:val="00EC269B"/>
    <w:rsid w:val="00EC323B"/>
    <w:rsid w:val="00EC3A12"/>
    <w:rsid w:val="00EC44B5"/>
    <w:rsid w:val="00EC4533"/>
    <w:rsid w:val="00EC4BA4"/>
    <w:rsid w:val="00EC5606"/>
    <w:rsid w:val="00EC5BB6"/>
    <w:rsid w:val="00EC6033"/>
    <w:rsid w:val="00EC606F"/>
    <w:rsid w:val="00EC649C"/>
    <w:rsid w:val="00EC65CD"/>
    <w:rsid w:val="00EC6A87"/>
    <w:rsid w:val="00EC71D0"/>
    <w:rsid w:val="00EC72C8"/>
    <w:rsid w:val="00EC779A"/>
    <w:rsid w:val="00ED00E1"/>
    <w:rsid w:val="00ED07A0"/>
    <w:rsid w:val="00ED0CB7"/>
    <w:rsid w:val="00ED225C"/>
    <w:rsid w:val="00ED3D99"/>
    <w:rsid w:val="00ED47A3"/>
    <w:rsid w:val="00ED5C10"/>
    <w:rsid w:val="00ED6D16"/>
    <w:rsid w:val="00ED7246"/>
    <w:rsid w:val="00ED79C0"/>
    <w:rsid w:val="00EE12F3"/>
    <w:rsid w:val="00EE12FF"/>
    <w:rsid w:val="00EE1499"/>
    <w:rsid w:val="00EE215F"/>
    <w:rsid w:val="00EE21A1"/>
    <w:rsid w:val="00EE2AA2"/>
    <w:rsid w:val="00EE3759"/>
    <w:rsid w:val="00EE3C3C"/>
    <w:rsid w:val="00EE461E"/>
    <w:rsid w:val="00EE4FFB"/>
    <w:rsid w:val="00EE5E16"/>
    <w:rsid w:val="00EE60C1"/>
    <w:rsid w:val="00EE64D7"/>
    <w:rsid w:val="00EE6A0B"/>
    <w:rsid w:val="00EE7324"/>
    <w:rsid w:val="00EE7E6B"/>
    <w:rsid w:val="00EF0C08"/>
    <w:rsid w:val="00EF0E47"/>
    <w:rsid w:val="00EF1321"/>
    <w:rsid w:val="00EF234C"/>
    <w:rsid w:val="00EF2CE0"/>
    <w:rsid w:val="00EF3B14"/>
    <w:rsid w:val="00EF424A"/>
    <w:rsid w:val="00EF42B7"/>
    <w:rsid w:val="00EF51F9"/>
    <w:rsid w:val="00EF57C1"/>
    <w:rsid w:val="00EF67D8"/>
    <w:rsid w:val="00EF6986"/>
    <w:rsid w:val="00EF7042"/>
    <w:rsid w:val="00EF77C0"/>
    <w:rsid w:val="00F00CFB"/>
    <w:rsid w:val="00F0175F"/>
    <w:rsid w:val="00F01E7C"/>
    <w:rsid w:val="00F01EE4"/>
    <w:rsid w:val="00F0216C"/>
    <w:rsid w:val="00F045B9"/>
    <w:rsid w:val="00F05C41"/>
    <w:rsid w:val="00F0611F"/>
    <w:rsid w:val="00F06187"/>
    <w:rsid w:val="00F07F59"/>
    <w:rsid w:val="00F10185"/>
    <w:rsid w:val="00F105E2"/>
    <w:rsid w:val="00F106C5"/>
    <w:rsid w:val="00F107F9"/>
    <w:rsid w:val="00F10C15"/>
    <w:rsid w:val="00F113BD"/>
    <w:rsid w:val="00F1224A"/>
    <w:rsid w:val="00F12382"/>
    <w:rsid w:val="00F13FB8"/>
    <w:rsid w:val="00F14EF3"/>
    <w:rsid w:val="00F151DD"/>
    <w:rsid w:val="00F15AF2"/>
    <w:rsid w:val="00F15E27"/>
    <w:rsid w:val="00F16620"/>
    <w:rsid w:val="00F166E4"/>
    <w:rsid w:val="00F16839"/>
    <w:rsid w:val="00F16A7D"/>
    <w:rsid w:val="00F20BB0"/>
    <w:rsid w:val="00F21BC3"/>
    <w:rsid w:val="00F221A7"/>
    <w:rsid w:val="00F22208"/>
    <w:rsid w:val="00F242E5"/>
    <w:rsid w:val="00F249EF"/>
    <w:rsid w:val="00F24ABE"/>
    <w:rsid w:val="00F2502E"/>
    <w:rsid w:val="00F261B6"/>
    <w:rsid w:val="00F2633F"/>
    <w:rsid w:val="00F2646D"/>
    <w:rsid w:val="00F264E0"/>
    <w:rsid w:val="00F26C4A"/>
    <w:rsid w:val="00F27401"/>
    <w:rsid w:val="00F27B87"/>
    <w:rsid w:val="00F27FE2"/>
    <w:rsid w:val="00F30202"/>
    <w:rsid w:val="00F314F5"/>
    <w:rsid w:val="00F31AAD"/>
    <w:rsid w:val="00F31DAE"/>
    <w:rsid w:val="00F32530"/>
    <w:rsid w:val="00F33228"/>
    <w:rsid w:val="00F339B4"/>
    <w:rsid w:val="00F34B59"/>
    <w:rsid w:val="00F36B8D"/>
    <w:rsid w:val="00F37064"/>
    <w:rsid w:val="00F4138A"/>
    <w:rsid w:val="00F41C3E"/>
    <w:rsid w:val="00F42379"/>
    <w:rsid w:val="00F42CF9"/>
    <w:rsid w:val="00F42DD8"/>
    <w:rsid w:val="00F433F1"/>
    <w:rsid w:val="00F43803"/>
    <w:rsid w:val="00F440CB"/>
    <w:rsid w:val="00F441C4"/>
    <w:rsid w:val="00F46A5A"/>
    <w:rsid w:val="00F46ACC"/>
    <w:rsid w:val="00F50385"/>
    <w:rsid w:val="00F50C30"/>
    <w:rsid w:val="00F51313"/>
    <w:rsid w:val="00F51C8D"/>
    <w:rsid w:val="00F52039"/>
    <w:rsid w:val="00F52D5D"/>
    <w:rsid w:val="00F53478"/>
    <w:rsid w:val="00F53701"/>
    <w:rsid w:val="00F53923"/>
    <w:rsid w:val="00F53E95"/>
    <w:rsid w:val="00F54BEF"/>
    <w:rsid w:val="00F56F41"/>
    <w:rsid w:val="00F57A25"/>
    <w:rsid w:val="00F57EB5"/>
    <w:rsid w:val="00F6166A"/>
    <w:rsid w:val="00F61EF6"/>
    <w:rsid w:val="00F62D5E"/>
    <w:rsid w:val="00F64069"/>
    <w:rsid w:val="00F643D4"/>
    <w:rsid w:val="00F648BF"/>
    <w:rsid w:val="00F65D3D"/>
    <w:rsid w:val="00F66058"/>
    <w:rsid w:val="00F6613F"/>
    <w:rsid w:val="00F66CC4"/>
    <w:rsid w:val="00F67124"/>
    <w:rsid w:val="00F67150"/>
    <w:rsid w:val="00F72114"/>
    <w:rsid w:val="00F729A5"/>
    <w:rsid w:val="00F729F6"/>
    <w:rsid w:val="00F72F63"/>
    <w:rsid w:val="00F73BBD"/>
    <w:rsid w:val="00F75C79"/>
    <w:rsid w:val="00F75DBC"/>
    <w:rsid w:val="00F768C2"/>
    <w:rsid w:val="00F76E15"/>
    <w:rsid w:val="00F7787D"/>
    <w:rsid w:val="00F80812"/>
    <w:rsid w:val="00F815B9"/>
    <w:rsid w:val="00F81FA3"/>
    <w:rsid w:val="00F843FF"/>
    <w:rsid w:val="00F84643"/>
    <w:rsid w:val="00F8476F"/>
    <w:rsid w:val="00F858D9"/>
    <w:rsid w:val="00F85DCC"/>
    <w:rsid w:val="00F86AFA"/>
    <w:rsid w:val="00F86F2C"/>
    <w:rsid w:val="00F8729A"/>
    <w:rsid w:val="00F903B8"/>
    <w:rsid w:val="00F90657"/>
    <w:rsid w:val="00F91856"/>
    <w:rsid w:val="00F92FC1"/>
    <w:rsid w:val="00F9350E"/>
    <w:rsid w:val="00F9465F"/>
    <w:rsid w:val="00F948F4"/>
    <w:rsid w:val="00F95045"/>
    <w:rsid w:val="00F95FFF"/>
    <w:rsid w:val="00F97126"/>
    <w:rsid w:val="00FA01FA"/>
    <w:rsid w:val="00FA19AC"/>
    <w:rsid w:val="00FA1F36"/>
    <w:rsid w:val="00FA2A93"/>
    <w:rsid w:val="00FA3004"/>
    <w:rsid w:val="00FA3792"/>
    <w:rsid w:val="00FA3D11"/>
    <w:rsid w:val="00FA4C62"/>
    <w:rsid w:val="00FA4CE2"/>
    <w:rsid w:val="00FA57AA"/>
    <w:rsid w:val="00FA6550"/>
    <w:rsid w:val="00FB0D83"/>
    <w:rsid w:val="00FB129B"/>
    <w:rsid w:val="00FB179F"/>
    <w:rsid w:val="00FB20E7"/>
    <w:rsid w:val="00FB2A84"/>
    <w:rsid w:val="00FB41B0"/>
    <w:rsid w:val="00FB44CD"/>
    <w:rsid w:val="00FB4D5C"/>
    <w:rsid w:val="00FB5536"/>
    <w:rsid w:val="00FB588A"/>
    <w:rsid w:val="00FB645A"/>
    <w:rsid w:val="00FB6CBE"/>
    <w:rsid w:val="00FB7008"/>
    <w:rsid w:val="00FB7AC0"/>
    <w:rsid w:val="00FB7FB8"/>
    <w:rsid w:val="00FC19D1"/>
    <w:rsid w:val="00FC1AE3"/>
    <w:rsid w:val="00FC34C9"/>
    <w:rsid w:val="00FC3885"/>
    <w:rsid w:val="00FC4CAD"/>
    <w:rsid w:val="00FC5B24"/>
    <w:rsid w:val="00FC6146"/>
    <w:rsid w:val="00FC6624"/>
    <w:rsid w:val="00FC66A6"/>
    <w:rsid w:val="00FD064D"/>
    <w:rsid w:val="00FD2E89"/>
    <w:rsid w:val="00FD3817"/>
    <w:rsid w:val="00FD3A46"/>
    <w:rsid w:val="00FD5455"/>
    <w:rsid w:val="00FD5F57"/>
    <w:rsid w:val="00FD6313"/>
    <w:rsid w:val="00FD6A41"/>
    <w:rsid w:val="00FD6A8F"/>
    <w:rsid w:val="00FD76C3"/>
    <w:rsid w:val="00FE03DC"/>
    <w:rsid w:val="00FE0A74"/>
    <w:rsid w:val="00FE1005"/>
    <w:rsid w:val="00FE38FF"/>
    <w:rsid w:val="00FE3B8D"/>
    <w:rsid w:val="00FE3CDE"/>
    <w:rsid w:val="00FE490B"/>
    <w:rsid w:val="00FE4B70"/>
    <w:rsid w:val="00FE65AD"/>
    <w:rsid w:val="00FE6ACF"/>
    <w:rsid w:val="00FE6D8E"/>
    <w:rsid w:val="00FE6DF5"/>
    <w:rsid w:val="00FE7B70"/>
    <w:rsid w:val="00FE7D14"/>
    <w:rsid w:val="00FF00FE"/>
    <w:rsid w:val="00FF20A8"/>
    <w:rsid w:val="00FF2C74"/>
    <w:rsid w:val="00FF2F4B"/>
    <w:rsid w:val="00FF48B4"/>
    <w:rsid w:val="00FF53E5"/>
    <w:rsid w:val="00FF5A68"/>
    <w:rsid w:val="00FF7212"/>
    <w:rsid w:val="00FF748E"/>
    <w:rsid w:val="00FF776C"/>
    <w:rsid w:val="151A59EC"/>
    <w:rsid w:val="64FAE5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06B7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qFormat="1"/>
    <w:lsdException w:name="header" w:qFormat="1"/>
    <w:lsdException w:name="footer" w:qFormat="1"/>
    <w:lsdException w:name="caption" w:uiPriority="35" w:qFormat="1"/>
    <w:lsdException w:name="footnote reference" w:uiPriority="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520F"/>
    <w:rPr>
      <w:sz w:val="24"/>
    </w:rPr>
  </w:style>
  <w:style w:type="paragraph" w:styleId="Heading1">
    <w:name w:val="heading 1"/>
    <w:aliases w:val="H1-Sec.Head"/>
    <w:basedOn w:val="Normal"/>
    <w:next w:val="Normal"/>
    <w:link w:val="Heading1Char"/>
    <w:uiPriority w:val="9"/>
    <w:qFormat/>
    <w:rsid w:val="00E52FF9"/>
    <w:pPr>
      <w:keepNext/>
      <w:keepLines/>
      <w:numPr>
        <w:numId w:val="41"/>
      </w:numPr>
      <w:spacing w:after="240"/>
      <w:jc w:val="center"/>
      <w:outlineLvl w:val="0"/>
    </w:pPr>
    <w:rPr>
      <w:rFonts w:asciiTheme="majorHAnsi" w:eastAsiaTheme="majorEastAsia" w:hAnsiTheme="majorHAnsi" w:cstheme="majorBidi"/>
      <w:b/>
      <w:caps/>
      <w:spacing w:val="20"/>
      <w:kern w:val="32"/>
      <w:sz w:val="28"/>
      <w:szCs w:val="32"/>
    </w:rPr>
  </w:style>
  <w:style w:type="paragraph" w:styleId="Heading2">
    <w:name w:val="heading 2"/>
    <w:aliases w:val="H2-Sec. Head"/>
    <w:basedOn w:val="Normal"/>
    <w:next w:val="Normal"/>
    <w:link w:val="Heading2Char"/>
    <w:uiPriority w:val="9"/>
    <w:unhideWhenUsed/>
    <w:qFormat/>
    <w:rsid w:val="00840B13"/>
    <w:pPr>
      <w:keepNext/>
      <w:keepLines/>
      <w:spacing w:after="240"/>
      <w:ind w:left="720" w:hanging="720"/>
      <w:outlineLvl w:val="1"/>
    </w:pPr>
    <w:rPr>
      <w:rFonts w:asciiTheme="majorHAnsi" w:eastAsiaTheme="majorEastAsia" w:hAnsiTheme="majorHAnsi" w:cstheme="majorBidi"/>
      <w:b/>
      <w:kern w:val="22"/>
      <w:szCs w:val="26"/>
    </w:rPr>
  </w:style>
  <w:style w:type="paragraph" w:styleId="Heading3">
    <w:name w:val="heading 3"/>
    <w:aliases w:val="H3-Sec. Head"/>
    <w:basedOn w:val="Normal"/>
    <w:next w:val="Normal"/>
    <w:link w:val="Heading3Char"/>
    <w:uiPriority w:val="9"/>
    <w:unhideWhenUsed/>
    <w:qFormat/>
    <w:rsid w:val="00840B13"/>
    <w:pPr>
      <w:autoSpaceDE w:val="0"/>
      <w:autoSpaceDN w:val="0"/>
      <w:adjustRightInd w:val="0"/>
      <w:spacing w:after="120" w:line="240" w:lineRule="auto"/>
      <w:textAlignment w:val="center"/>
      <w:outlineLvl w:val="2"/>
    </w:pPr>
    <w:rPr>
      <w:rFonts w:asciiTheme="majorHAnsi" w:hAnsiTheme="majorHAnsi" w:cs="Calibri"/>
      <w:b/>
      <w:bCs/>
      <w:caps/>
      <w:color w:val="3B3838" w:themeColor="background2" w:themeShade="40"/>
      <w:spacing w:val="7"/>
      <w:sz w:val="20"/>
      <w:szCs w:val="18"/>
    </w:rPr>
  </w:style>
  <w:style w:type="paragraph" w:styleId="Heading4">
    <w:name w:val="heading 4"/>
    <w:aliases w:val="H4 Sec.Heading"/>
    <w:basedOn w:val="Heading3"/>
    <w:next w:val="Normal"/>
    <w:link w:val="Heading4Char"/>
    <w:uiPriority w:val="9"/>
    <w:unhideWhenUsed/>
    <w:qFormat/>
    <w:rsid w:val="007B15CC"/>
    <w:pPr>
      <w:outlineLvl w:val="3"/>
    </w:pPr>
    <w:rPr>
      <w:rFonts w:eastAsiaTheme="majorEastAsia" w:cstheme="majorBidi"/>
      <w:b w:val="0"/>
      <w:bCs w:val="0"/>
      <w:i/>
      <w:iCs/>
      <w:caps w:val="0"/>
      <w:color w:val="00749E" w:themeColor="accent1" w:themeShade="BF"/>
      <w:spacing w:val="0"/>
      <w:sz w:val="22"/>
      <w:szCs w:val="22"/>
    </w:rPr>
  </w:style>
  <w:style w:type="paragraph" w:styleId="Heading5">
    <w:name w:val="heading 5"/>
    <w:basedOn w:val="Normal"/>
    <w:next w:val="Normal"/>
    <w:link w:val="Heading5Char"/>
    <w:uiPriority w:val="9"/>
    <w:unhideWhenUsed/>
    <w:qFormat/>
    <w:rsid w:val="007B15CC"/>
    <w:pPr>
      <w:keepNext/>
      <w:keepLines/>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Heading1"/>
    <w:next w:val="Normal"/>
    <w:link w:val="Heading6Char"/>
    <w:uiPriority w:val="9"/>
    <w:unhideWhenUsed/>
    <w:qFormat/>
    <w:rsid w:val="007B15CC"/>
    <w:pPr>
      <w:outlineLvl w:val="5"/>
    </w:pPr>
  </w:style>
  <w:style w:type="paragraph" w:styleId="Heading7">
    <w:name w:val="heading 7"/>
    <w:basedOn w:val="Heading2"/>
    <w:next w:val="Normal"/>
    <w:link w:val="Heading7Char"/>
    <w:uiPriority w:val="9"/>
    <w:unhideWhenUsed/>
    <w:qFormat/>
    <w:rsid w:val="007B15CC"/>
    <w:pPr>
      <w:outlineLvl w:val="6"/>
    </w:pPr>
  </w:style>
  <w:style w:type="paragraph" w:styleId="Heading8">
    <w:name w:val="heading 8"/>
    <w:basedOn w:val="Normal"/>
    <w:next w:val="Normal"/>
    <w:link w:val="Heading8Char"/>
    <w:uiPriority w:val="9"/>
    <w:semiHidden/>
    <w:unhideWhenUsed/>
    <w:qFormat/>
    <w:rsid w:val="007B15CC"/>
    <w:pPr>
      <w:keepNext/>
      <w:keepLines/>
      <w:spacing w:before="40" w:after="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7B15CC"/>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4Accent1">
    <w:name w:val="Grid Table 4 Accent 1"/>
    <w:basedOn w:val="TableNormal"/>
    <w:uiPriority w:val="49"/>
    <w:rsid w:val="00300D3C"/>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table" w:customStyle="1" w:styleId="ListTable2">
    <w:name w:val="List Table 2"/>
    <w:basedOn w:val="TableNormal"/>
    <w:uiPriority w:val="47"/>
    <w:rsid w:val="00840B13"/>
    <w:pPr>
      <w:spacing w:after="0" w:line="240" w:lineRule="auto"/>
    </w:pPr>
    <w:tblPr>
      <w:tblStyleRowBandSize w:val="1"/>
      <w:tblStyleColBandSize w:val="1"/>
      <w:tblBorders>
        <w:top w:val="single" w:sz="4" w:space="0" w:color="828282" w:themeColor="text1" w:themeTint="99"/>
        <w:bottom w:val="single" w:sz="4" w:space="0" w:color="828282" w:themeColor="text1" w:themeTint="99"/>
        <w:insideH w:val="single" w:sz="4" w:space="0" w:color="828282"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D5D5" w:themeFill="text1" w:themeFillTint="33"/>
      </w:tcPr>
    </w:tblStylePr>
    <w:tblStylePr w:type="band1Horz">
      <w:tblPr/>
      <w:tcPr>
        <w:shd w:val="clear" w:color="auto" w:fill="D5D5D5" w:themeFill="text1" w:themeFillTint="33"/>
      </w:tcPr>
    </w:tblStylePr>
  </w:style>
  <w:style w:type="paragraph" w:styleId="Footer">
    <w:name w:val="footer"/>
    <w:basedOn w:val="Normal"/>
    <w:link w:val="FooterChar"/>
    <w:uiPriority w:val="99"/>
    <w:qFormat/>
    <w:rsid w:val="007F3A54"/>
    <w:pPr>
      <w:tabs>
        <w:tab w:val="center" w:pos="4320"/>
        <w:tab w:val="right" w:pos="8640"/>
      </w:tabs>
    </w:pPr>
  </w:style>
  <w:style w:type="paragraph" w:styleId="FootnoteText">
    <w:name w:val="footnote text"/>
    <w:aliases w:val="F1,Footnote Text2,F"/>
    <w:link w:val="FootnoteTextChar"/>
    <w:qFormat/>
    <w:rsid w:val="007F3A54"/>
    <w:pPr>
      <w:tabs>
        <w:tab w:val="left" w:pos="120"/>
      </w:tabs>
      <w:spacing w:before="120" w:line="200" w:lineRule="atLeast"/>
      <w:ind w:left="115" w:hanging="115"/>
    </w:pPr>
    <w:rPr>
      <w:rFonts w:ascii="Garamond" w:hAnsi="Garamond"/>
      <w:sz w:val="16"/>
    </w:rPr>
  </w:style>
  <w:style w:type="paragraph" w:styleId="Header">
    <w:name w:val="header"/>
    <w:basedOn w:val="Normal"/>
    <w:link w:val="HeaderChar"/>
    <w:uiPriority w:val="99"/>
    <w:qFormat/>
    <w:rsid w:val="007F3A54"/>
    <w:pPr>
      <w:tabs>
        <w:tab w:val="center" w:pos="4320"/>
        <w:tab w:val="right" w:pos="8640"/>
      </w:tabs>
    </w:pPr>
    <w:rPr>
      <w:sz w:val="16"/>
    </w:rPr>
  </w:style>
  <w:style w:type="paragraph" w:styleId="TOC1">
    <w:name w:val="toc 1"/>
    <w:basedOn w:val="Normal"/>
    <w:uiPriority w:val="39"/>
    <w:rsid w:val="007F3A54"/>
    <w:pPr>
      <w:spacing w:before="240" w:after="120"/>
    </w:pPr>
    <w:rPr>
      <w:rFonts w:cstheme="minorHAnsi"/>
      <w:b/>
      <w:bCs/>
      <w:sz w:val="20"/>
      <w:szCs w:val="20"/>
    </w:rPr>
  </w:style>
  <w:style w:type="paragraph" w:styleId="TOC2">
    <w:name w:val="toc 2"/>
    <w:basedOn w:val="Normal"/>
    <w:uiPriority w:val="39"/>
    <w:rsid w:val="007F3A54"/>
    <w:pPr>
      <w:spacing w:before="120" w:after="0"/>
      <w:ind w:left="220"/>
    </w:pPr>
    <w:rPr>
      <w:rFonts w:cstheme="minorHAnsi"/>
      <w:i/>
      <w:iCs/>
      <w:sz w:val="20"/>
      <w:szCs w:val="20"/>
    </w:rPr>
  </w:style>
  <w:style w:type="paragraph" w:styleId="TOC3">
    <w:name w:val="toc 3"/>
    <w:basedOn w:val="Normal"/>
    <w:semiHidden/>
    <w:rsid w:val="007F3A54"/>
    <w:pPr>
      <w:spacing w:after="0"/>
      <w:ind w:left="440"/>
    </w:pPr>
    <w:rPr>
      <w:rFonts w:cstheme="minorHAnsi"/>
      <w:sz w:val="20"/>
      <w:szCs w:val="20"/>
    </w:rPr>
  </w:style>
  <w:style w:type="paragraph" w:styleId="TOC4">
    <w:name w:val="toc 4"/>
    <w:basedOn w:val="Normal"/>
    <w:semiHidden/>
    <w:rsid w:val="007F3A54"/>
    <w:pPr>
      <w:spacing w:after="0"/>
      <w:ind w:left="660"/>
    </w:pPr>
    <w:rPr>
      <w:rFonts w:cstheme="minorHAnsi"/>
      <w:sz w:val="20"/>
      <w:szCs w:val="20"/>
    </w:rPr>
  </w:style>
  <w:style w:type="paragraph" w:styleId="TOC5">
    <w:name w:val="toc 5"/>
    <w:basedOn w:val="Normal"/>
    <w:semiHidden/>
    <w:rsid w:val="007F3A54"/>
    <w:pPr>
      <w:spacing w:after="0"/>
      <w:ind w:left="880"/>
    </w:pPr>
    <w:rPr>
      <w:rFonts w:cstheme="minorHAnsi"/>
      <w:sz w:val="20"/>
      <w:szCs w:val="20"/>
    </w:rPr>
  </w:style>
  <w:style w:type="character" w:styleId="PageNumber">
    <w:name w:val="page number"/>
    <w:basedOn w:val="DefaultParagraphFont"/>
    <w:rsid w:val="007F3A54"/>
  </w:style>
  <w:style w:type="paragraph" w:styleId="TOC6">
    <w:name w:val="toc 6"/>
    <w:semiHidden/>
    <w:rsid w:val="007F3A54"/>
    <w:pPr>
      <w:spacing w:after="0"/>
      <w:ind w:left="1100"/>
    </w:pPr>
    <w:rPr>
      <w:rFonts w:cstheme="minorHAnsi"/>
      <w:sz w:val="20"/>
      <w:szCs w:val="20"/>
    </w:rPr>
  </w:style>
  <w:style w:type="paragraph" w:styleId="TOC7">
    <w:name w:val="toc 7"/>
    <w:semiHidden/>
    <w:rsid w:val="007F3A54"/>
    <w:pPr>
      <w:spacing w:after="0"/>
      <w:ind w:left="1320"/>
    </w:pPr>
    <w:rPr>
      <w:rFonts w:cstheme="minorHAnsi"/>
      <w:sz w:val="20"/>
      <w:szCs w:val="20"/>
    </w:rPr>
  </w:style>
  <w:style w:type="paragraph" w:styleId="TOC8">
    <w:name w:val="toc 8"/>
    <w:semiHidden/>
    <w:rsid w:val="007F3A54"/>
    <w:pPr>
      <w:spacing w:after="0"/>
      <w:ind w:left="1540"/>
    </w:pPr>
    <w:rPr>
      <w:rFonts w:cstheme="minorHAnsi"/>
      <w:sz w:val="20"/>
      <w:szCs w:val="20"/>
    </w:rPr>
  </w:style>
  <w:style w:type="paragraph" w:styleId="TOC9">
    <w:name w:val="toc 9"/>
    <w:semiHidden/>
    <w:rsid w:val="007F3A54"/>
    <w:pPr>
      <w:spacing w:after="0"/>
      <w:ind w:left="1760"/>
    </w:pPr>
    <w:rPr>
      <w:rFonts w:cstheme="minorHAnsi"/>
      <w:sz w:val="20"/>
      <w:szCs w:val="20"/>
    </w:rPr>
  </w:style>
  <w:style w:type="paragraph" w:styleId="ListParagraph">
    <w:name w:val="List Paragraph"/>
    <w:aliases w:val="Bulleted List,Table Bullets,Indent,List Paragraph Bullet"/>
    <w:basedOn w:val="Normal"/>
    <w:link w:val="ListParagraphChar"/>
    <w:uiPriority w:val="34"/>
    <w:qFormat/>
    <w:rsid w:val="007B15CC"/>
    <w:pPr>
      <w:ind w:left="720"/>
      <w:contextualSpacing/>
    </w:pPr>
  </w:style>
  <w:style w:type="character" w:customStyle="1" w:styleId="Heading6Char">
    <w:name w:val="Heading 6 Char"/>
    <w:basedOn w:val="DefaultParagraphFont"/>
    <w:link w:val="Heading6"/>
    <w:uiPriority w:val="9"/>
    <w:rsid w:val="007B15CC"/>
    <w:rPr>
      <w:rFonts w:asciiTheme="majorHAnsi" w:eastAsiaTheme="majorEastAsia" w:hAnsiTheme="majorHAnsi" w:cstheme="majorBidi"/>
      <w:b/>
      <w:caps/>
      <w:color w:val="009CD3" w:themeColor="accent1"/>
      <w:spacing w:val="20"/>
      <w:kern w:val="32"/>
      <w:sz w:val="32"/>
      <w:szCs w:val="32"/>
    </w:rPr>
  </w:style>
  <w:style w:type="paragraph" w:styleId="BodyTextIndent3">
    <w:name w:val="Body Text Indent 3"/>
    <w:basedOn w:val="Normal"/>
    <w:link w:val="BodyTextIndent3Char"/>
    <w:rsid w:val="006D3765"/>
    <w:pPr>
      <w:widowControl w:val="0"/>
      <w:tabs>
        <w:tab w:val="left" w:pos="0"/>
      </w:tabs>
      <w:suppressAutoHyphens/>
      <w:autoSpaceDE w:val="0"/>
      <w:autoSpaceDN w:val="0"/>
      <w:adjustRightInd w:val="0"/>
    </w:pPr>
    <w:rPr>
      <w:sz w:val="22"/>
    </w:rPr>
  </w:style>
  <w:style w:type="character" w:customStyle="1" w:styleId="BodyTextIndent3Char">
    <w:name w:val="Body Text Indent 3 Char"/>
    <w:basedOn w:val="DefaultParagraphFont"/>
    <w:link w:val="BodyTextIndent3"/>
    <w:rsid w:val="006D3765"/>
    <w:rPr>
      <w:sz w:val="22"/>
      <w:szCs w:val="22"/>
    </w:rPr>
  </w:style>
  <w:style w:type="table" w:styleId="TableGrid">
    <w:name w:val="Table Grid"/>
    <w:basedOn w:val="TableNormal"/>
    <w:uiPriority w:val="59"/>
    <w:rsid w:val="006D3765"/>
    <w:tblPr>
      <w:tblBorders>
        <w:top w:val="single" w:sz="4" w:space="0" w:color="2F2F2F" w:themeColor="text1"/>
        <w:left w:val="single" w:sz="4" w:space="0" w:color="2F2F2F" w:themeColor="text1"/>
        <w:bottom w:val="single" w:sz="4" w:space="0" w:color="2F2F2F" w:themeColor="text1"/>
        <w:right w:val="single" w:sz="4" w:space="0" w:color="2F2F2F" w:themeColor="text1"/>
        <w:insideH w:val="single" w:sz="4" w:space="0" w:color="2F2F2F" w:themeColor="text1"/>
        <w:insideV w:val="single" w:sz="4" w:space="0" w:color="2F2F2F" w:themeColor="text1"/>
      </w:tblBorders>
    </w:tblPr>
  </w:style>
  <w:style w:type="character" w:customStyle="1" w:styleId="FootnoteTextChar">
    <w:name w:val="Footnote Text Char"/>
    <w:aliases w:val="F1 Char,Footnote Text2 Char,F Char"/>
    <w:basedOn w:val="DefaultParagraphFont"/>
    <w:link w:val="FootnoteText"/>
    <w:rsid w:val="006D3765"/>
    <w:rPr>
      <w:rFonts w:ascii="Garamond" w:hAnsi="Garamond"/>
      <w:sz w:val="16"/>
    </w:rPr>
  </w:style>
  <w:style w:type="paragraph" w:styleId="NormalWeb">
    <w:name w:val="Normal (Web)"/>
    <w:basedOn w:val="Normal"/>
    <w:uiPriority w:val="99"/>
    <w:unhideWhenUsed/>
    <w:rsid w:val="006D3765"/>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6D376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3765"/>
    <w:rPr>
      <w:rFonts w:ascii="Tahoma" w:eastAsiaTheme="minorHAnsi" w:hAnsi="Tahoma" w:cs="Tahoma"/>
      <w:sz w:val="16"/>
      <w:szCs w:val="16"/>
    </w:rPr>
  </w:style>
  <w:style w:type="paragraph" w:styleId="BodyTextIndent2">
    <w:name w:val="Body Text Indent 2"/>
    <w:basedOn w:val="Normal"/>
    <w:link w:val="BodyTextIndent2Char"/>
    <w:uiPriority w:val="99"/>
    <w:unhideWhenUsed/>
    <w:rsid w:val="006D3765"/>
    <w:pPr>
      <w:spacing w:after="120"/>
      <w:ind w:left="360"/>
    </w:pPr>
    <w:rPr>
      <w:sz w:val="22"/>
    </w:rPr>
  </w:style>
  <w:style w:type="character" w:customStyle="1" w:styleId="BodyTextIndent2Char">
    <w:name w:val="Body Text Indent 2 Char"/>
    <w:basedOn w:val="DefaultParagraphFont"/>
    <w:link w:val="BodyTextIndent2"/>
    <w:uiPriority w:val="99"/>
    <w:rsid w:val="006D3765"/>
    <w:rPr>
      <w:rFonts w:asciiTheme="minorHAnsi" w:eastAsiaTheme="minorHAnsi" w:hAnsiTheme="minorHAnsi" w:cstheme="minorBidi"/>
      <w:sz w:val="22"/>
      <w:szCs w:val="22"/>
    </w:rPr>
  </w:style>
  <w:style w:type="character" w:customStyle="1" w:styleId="Heading1Char">
    <w:name w:val="Heading 1 Char"/>
    <w:aliases w:val="H1-Sec.Head Char"/>
    <w:basedOn w:val="DefaultParagraphFont"/>
    <w:link w:val="Heading1"/>
    <w:uiPriority w:val="9"/>
    <w:rsid w:val="00E52FF9"/>
    <w:rPr>
      <w:rFonts w:asciiTheme="majorHAnsi" w:eastAsiaTheme="majorEastAsia" w:hAnsiTheme="majorHAnsi" w:cstheme="majorBidi"/>
      <w:b/>
      <w:caps/>
      <w:spacing w:val="20"/>
      <w:kern w:val="32"/>
      <w:sz w:val="28"/>
      <w:szCs w:val="32"/>
    </w:rPr>
  </w:style>
  <w:style w:type="character" w:styleId="CommentReference">
    <w:name w:val="annotation reference"/>
    <w:basedOn w:val="DefaultParagraphFont"/>
    <w:uiPriority w:val="99"/>
    <w:semiHidden/>
    <w:unhideWhenUsed/>
    <w:rsid w:val="006D3765"/>
    <w:rPr>
      <w:sz w:val="16"/>
      <w:szCs w:val="16"/>
    </w:rPr>
  </w:style>
  <w:style w:type="paragraph" w:styleId="CommentText">
    <w:name w:val="annotation text"/>
    <w:basedOn w:val="Normal"/>
    <w:link w:val="CommentTextChar"/>
    <w:uiPriority w:val="99"/>
    <w:unhideWhenUsed/>
    <w:rsid w:val="006D3765"/>
    <w:pPr>
      <w:spacing w:after="200" w:line="240" w:lineRule="auto"/>
    </w:pPr>
    <w:rPr>
      <w:sz w:val="20"/>
    </w:rPr>
  </w:style>
  <w:style w:type="character" w:customStyle="1" w:styleId="CommentTextChar">
    <w:name w:val="Comment Text Char"/>
    <w:basedOn w:val="DefaultParagraphFont"/>
    <w:link w:val="CommentText"/>
    <w:uiPriority w:val="99"/>
    <w:rsid w:val="006D3765"/>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D3765"/>
    <w:rPr>
      <w:b/>
      <w:bCs/>
    </w:rPr>
  </w:style>
  <w:style w:type="character" w:customStyle="1" w:styleId="CommentSubjectChar">
    <w:name w:val="Comment Subject Char"/>
    <w:basedOn w:val="CommentTextChar"/>
    <w:link w:val="CommentSubject"/>
    <w:uiPriority w:val="99"/>
    <w:semiHidden/>
    <w:rsid w:val="006D3765"/>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6D3765"/>
    <w:pPr>
      <w:spacing w:after="120" w:line="276" w:lineRule="auto"/>
      <w:ind w:left="360"/>
    </w:pPr>
    <w:rPr>
      <w:sz w:val="22"/>
    </w:rPr>
  </w:style>
  <w:style w:type="character" w:customStyle="1" w:styleId="BodyTextIndentChar">
    <w:name w:val="Body Text Indent Char"/>
    <w:basedOn w:val="DefaultParagraphFont"/>
    <w:link w:val="BodyTextIndent"/>
    <w:uiPriority w:val="99"/>
    <w:rsid w:val="006D3765"/>
    <w:rPr>
      <w:rFonts w:asciiTheme="minorHAnsi" w:eastAsiaTheme="minorHAnsi" w:hAnsiTheme="minorHAnsi" w:cstheme="minorBidi"/>
      <w:sz w:val="22"/>
      <w:szCs w:val="22"/>
    </w:rPr>
  </w:style>
  <w:style w:type="character" w:styleId="Hyperlink">
    <w:name w:val="Hyperlink"/>
    <w:basedOn w:val="DefaultParagraphFont"/>
    <w:uiPriority w:val="99"/>
    <w:rsid w:val="006D3765"/>
    <w:rPr>
      <w:rFonts w:cs="Times New Roman"/>
      <w:color w:val="0000FF"/>
      <w:u w:val="single"/>
    </w:rPr>
  </w:style>
  <w:style w:type="paragraph" w:styleId="BodyText">
    <w:name w:val="Body Text"/>
    <w:basedOn w:val="Normal"/>
    <w:link w:val="BodyTextChar"/>
    <w:uiPriority w:val="99"/>
    <w:semiHidden/>
    <w:unhideWhenUsed/>
    <w:rsid w:val="006D3765"/>
    <w:pPr>
      <w:spacing w:after="120" w:line="276" w:lineRule="auto"/>
    </w:pPr>
    <w:rPr>
      <w:sz w:val="22"/>
    </w:rPr>
  </w:style>
  <w:style w:type="character" w:customStyle="1" w:styleId="BodyTextChar">
    <w:name w:val="Body Text Char"/>
    <w:basedOn w:val="DefaultParagraphFont"/>
    <w:link w:val="BodyText"/>
    <w:uiPriority w:val="99"/>
    <w:semiHidden/>
    <w:rsid w:val="006D3765"/>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765"/>
    <w:rPr>
      <w:rFonts w:ascii="Garamond" w:hAnsi="Garamond"/>
      <w:sz w:val="16"/>
    </w:rPr>
  </w:style>
  <w:style w:type="character" w:customStyle="1" w:styleId="FooterChar">
    <w:name w:val="Footer Char"/>
    <w:basedOn w:val="DefaultParagraphFont"/>
    <w:link w:val="Footer"/>
    <w:uiPriority w:val="99"/>
    <w:rsid w:val="006D3765"/>
    <w:rPr>
      <w:rFonts w:ascii="Garamond" w:hAnsi="Garamond"/>
      <w:sz w:val="24"/>
    </w:rPr>
  </w:style>
  <w:style w:type="character" w:customStyle="1" w:styleId="Heading4Char">
    <w:name w:val="Heading 4 Char"/>
    <w:aliases w:val="H4 Sec.Heading Char"/>
    <w:basedOn w:val="DefaultParagraphFont"/>
    <w:link w:val="Heading4"/>
    <w:uiPriority w:val="9"/>
    <w:rsid w:val="007B15CC"/>
    <w:rPr>
      <w:rFonts w:asciiTheme="majorHAnsi" w:eastAsiaTheme="majorEastAsia" w:hAnsiTheme="majorHAnsi" w:cstheme="majorBidi"/>
      <w:i/>
      <w:iCs/>
      <w:color w:val="00749E" w:themeColor="accent1" w:themeShade="BF"/>
    </w:rPr>
  </w:style>
  <w:style w:type="character" w:customStyle="1" w:styleId="Heading2Char">
    <w:name w:val="Heading 2 Char"/>
    <w:aliases w:val="H2-Sec. Head Char"/>
    <w:basedOn w:val="DefaultParagraphFont"/>
    <w:link w:val="Heading2"/>
    <w:uiPriority w:val="9"/>
    <w:rsid w:val="00840B13"/>
    <w:rPr>
      <w:rFonts w:asciiTheme="majorHAnsi" w:eastAsiaTheme="majorEastAsia" w:hAnsiTheme="majorHAnsi" w:cstheme="majorBidi"/>
      <w:b/>
      <w:kern w:val="22"/>
      <w:sz w:val="24"/>
      <w:szCs w:val="26"/>
    </w:rPr>
  </w:style>
  <w:style w:type="character" w:customStyle="1" w:styleId="Heading3Char">
    <w:name w:val="Heading 3 Char"/>
    <w:aliases w:val="H3-Sec. Head Char"/>
    <w:basedOn w:val="DefaultParagraphFont"/>
    <w:link w:val="Heading3"/>
    <w:uiPriority w:val="9"/>
    <w:rsid w:val="00840B13"/>
    <w:rPr>
      <w:rFonts w:asciiTheme="majorHAnsi" w:hAnsiTheme="majorHAnsi" w:cs="Calibri"/>
      <w:b/>
      <w:bCs/>
      <w:caps/>
      <w:color w:val="3B3838" w:themeColor="background2" w:themeShade="40"/>
      <w:spacing w:val="7"/>
      <w:sz w:val="20"/>
      <w:szCs w:val="18"/>
    </w:rPr>
  </w:style>
  <w:style w:type="character" w:customStyle="1" w:styleId="Heading5Char">
    <w:name w:val="Heading 5 Char"/>
    <w:basedOn w:val="DefaultParagraphFont"/>
    <w:link w:val="Heading5"/>
    <w:uiPriority w:val="9"/>
    <w:rsid w:val="007B15CC"/>
    <w:rPr>
      <w:rFonts w:asciiTheme="majorHAnsi" w:eastAsiaTheme="majorEastAsia" w:hAnsiTheme="majorHAnsi" w:cstheme="majorBidi"/>
      <w:color w:val="00749E" w:themeColor="accent1" w:themeShade="BF"/>
    </w:rPr>
  </w:style>
  <w:style w:type="character" w:customStyle="1" w:styleId="Heading7Char">
    <w:name w:val="Heading 7 Char"/>
    <w:basedOn w:val="DefaultParagraphFont"/>
    <w:link w:val="Heading7"/>
    <w:uiPriority w:val="9"/>
    <w:rsid w:val="007B15CC"/>
    <w:rPr>
      <w:rFonts w:asciiTheme="majorHAnsi" w:eastAsiaTheme="majorEastAsia" w:hAnsiTheme="majorHAnsi" w:cstheme="majorBidi"/>
      <w:b/>
      <w:color w:val="009CD3" w:themeColor="accent1"/>
      <w:sz w:val="28"/>
      <w:szCs w:val="26"/>
    </w:rPr>
  </w:style>
  <w:style w:type="character" w:styleId="FootnoteReference">
    <w:name w:val="footnote reference"/>
    <w:basedOn w:val="DefaultParagraphFont"/>
    <w:unhideWhenUsed/>
    <w:qFormat/>
    <w:rsid w:val="006D3765"/>
    <w:rPr>
      <w:vertAlign w:val="superscript"/>
    </w:rPr>
  </w:style>
  <w:style w:type="character" w:styleId="Strong">
    <w:name w:val="Strong"/>
    <w:basedOn w:val="DefaultParagraphFont"/>
    <w:uiPriority w:val="22"/>
    <w:qFormat/>
    <w:rsid w:val="006D3765"/>
    <w:rPr>
      <w:b/>
      <w:bCs/>
    </w:rPr>
  </w:style>
  <w:style w:type="paragraph" w:styleId="ListBullet">
    <w:name w:val="List Bullet"/>
    <w:basedOn w:val="Normal"/>
    <w:uiPriority w:val="99"/>
    <w:unhideWhenUsed/>
    <w:rsid w:val="006D3765"/>
    <w:pPr>
      <w:numPr>
        <w:numId w:val="5"/>
      </w:numPr>
      <w:spacing w:line="360" w:lineRule="atLeast"/>
      <w:contextualSpacing/>
      <w:jc w:val="both"/>
    </w:pPr>
    <w:rPr>
      <w:rFonts w:ascii="Arial" w:hAnsi="Arial"/>
      <w:sz w:val="20"/>
    </w:rPr>
  </w:style>
  <w:style w:type="paragraph" w:styleId="Revision">
    <w:name w:val="Revision"/>
    <w:hidden/>
    <w:uiPriority w:val="99"/>
    <w:semiHidden/>
    <w:rsid w:val="006D3765"/>
    <w:rPr>
      <w:rFonts w:ascii="Arial" w:hAnsi="Arial"/>
    </w:rPr>
  </w:style>
  <w:style w:type="paragraph" w:styleId="NoSpacing">
    <w:name w:val="No Spacing"/>
    <w:uiPriority w:val="1"/>
    <w:qFormat/>
    <w:rsid w:val="007B15CC"/>
    <w:pPr>
      <w:spacing w:after="0" w:line="240" w:lineRule="auto"/>
    </w:pPr>
  </w:style>
  <w:style w:type="paragraph" w:styleId="HTMLPreformatted">
    <w:name w:val="HTML Preformatted"/>
    <w:basedOn w:val="Normal"/>
    <w:link w:val="HTMLPreformattedChar"/>
    <w:uiPriority w:val="99"/>
    <w:unhideWhenUsed/>
    <w:rsid w:val="006D3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6D3765"/>
    <w:rPr>
      <w:rFonts w:ascii="Courier New" w:hAnsi="Courier New" w:cs="Courier New"/>
    </w:rPr>
  </w:style>
  <w:style w:type="paragraph" w:styleId="TableofFigures">
    <w:name w:val="table of figures"/>
    <w:basedOn w:val="Normal"/>
    <w:next w:val="Normal"/>
    <w:uiPriority w:val="99"/>
    <w:unhideWhenUsed/>
    <w:rsid w:val="00BD17FD"/>
  </w:style>
  <w:style w:type="paragraph" w:styleId="TOCHeading">
    <w:name w:val="TOC Heading"/>
    <w:basedOn w:val="Heading1"/>
    <w:next w:val="Normal"/>
    <w:uiPriority w:val="39"/>
    <w:semiHidden/>
    <w:unhideWhenUsed/>
    <w:qFormat/>
    <w:rsid w:val="007B15CC"/>
    <w:pPr>
      <w:outlineLvl w:val="9"/>
    </w:pPr>
  </w:style>
  <w:style w:type="character" w:styleId="FollowedHyperlink">
    <w:name w:val="FollowedHyperlink"/>
    <w:basedOn w:val="DefaultParagraphFont"/>
    <w:uiPriority w:val="99"/>
    <w:semiHidden/>
    <w:unhideWhenUsed/>
    <w:rsid w:val="000C7425"/>
    <w:rPr>
      <w:color w:val="954F72" w:themeColor="followedHyperlink"/>
      <w:u w:val="single"/>
    </w:rPr>
  </w:style>
  <w:style w:type="paragraph" w:styleId="Title">
    <w:name w:val="Title"/>
    <w:basedOn w:val="Normal"/>
    <w:next w:val="Normal"/>
    <w:link w:val="TitleChar"/>
    <w:uiPriority w:val="10"/>
    <w:qFormat/>
    <w:rsid w:val="007B15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15CC"/>
    <w:rPr>
      <w:rFonts w:asciiTheme="majorHAnsi" w:eastAsiaTheme="majorEastAsia" w:hAnsiTheme="majorHAnsi" w:cstheme="majorBidi"/>
      <w:spacing w:val="-10"/>
      <w:kern w:val="28"/>
      <w:sz w:val="56"/>
      <w:szCs w:val="56"/>
    </w:rPr>
  </w:style>
  <w:style w:type="character" w:customStyle="1" w:styleId="Heading8Char">
    <w:name w:val="Heading 8 Char"/>
    <w:basedOn w:val="DefaultParagraphFont"/>
    <w:link w:val="Heading8"/>
    <w:uiPriority w:val="9"/>
    <w:semiHidden/>
    <w:rsid w:val="007B15CC"/>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7B15CC"/>
    <w:rPr>
      <w:rFonts w:asciiTheme="majorHAnsi" w:eastAsiaTheme="majorEastAsia" w:hAnsiTheme="majorHAnsi" w:cstheme="majorBidi"/>
      <w:i/>
      <w:iCs/>
      <w:color w:val="4E4E4E" w:themeColor="text1" w:themeTint="D8"/>
      <w:sz w:val="21"/>
      <w:szCs w:val="21"/>
    </w:rPr>
  </w:style>
  <w:style w:type="paragraph" w:styleId="Caption">
    <w:name w:val="caption"/>
    <w:aliases w:val="Caption ECSS"/>
    <w:basedOn w:val="Normal"/>
    <w:next w:val="Normal"/>
    <w:uiPriority w:val="35"/>
    <w:unhideWhenUsed/>
    <w:qFormat/>
    <w:rsid w:val="00840B13"/>
    <w:pPr>
      <w:keepNext/>
      <w:spacing w:after="200" w:line="240" w:lineRule="auto"/>
      <w:ind w:left="936" w:hanging="936"/>
    </w:pPr>
    <w:rPr>
      <w:b/>
      <w:iCs/>
      <w:szCs w:val="18"/>
    </w:rPr>
  </w:style>
  <w:style w:type="paragraph" w:styleId="Subtitle">
    <w:name w:val="Subtitle"/>
    <w:basedOn w:val="Normal"/>
    <w:next w:val="Normal"/>
    <w:link w:val="SubtitleChar"/>
    <w:uiPriority w:val="11"/>
    <w:qFormat/>
    <w:rsid w:val="007B15CC"/>
    <w:pPr>
      <w:numPr>
        <w:ilvl w:val="1"/>
      </w:numPr>
    </w:pPr>
    <w:rPr>
      <w:rFonts w:eastAsiaTheme="minorEastAsia"/>
      <w:b/>
      <w:caps/>
      <w:color w:val="777777" w:themeColor="text1" w:themeTint="A6"/>
      <w:spacing w:val="20"/>
      <w:sz w:val="28"/>
    </w:rPr>
  </w:style>
  <w:style w:type="character" w:customStyle="1" w:styleId="SubtitleChar">
    <w:name w:val="Subtitle Char"/>
    <w:basedOn w:val="DefaultParagraphFont"/>
    <w:link w:val="Subtitle"/>
    <w:uiPriority w:val="11"/>
    <w:rsid w:val="007B15CC"/>
    <w:rPr>
      <w:rFonts w:eastAsiaTheme="minorEastAsia"/>
      <w:b/>
      <w:caps/>
      <w:color w:val="777777" w:themeColor="text1" w:themeTint="A6"/>
      <w:spacing w:val="20"/>
      <w:sz w:val="28"/>
    </w:rPr>
  </w:style>
  <w:style w:type="character" w:styleId="Emphasis">
    <w:name w:val="Emphasis"/>
    <w:basedOn w:val="DefaultParagraphFont"/>
    <w:uiPriority w:val="20"/>
    <w:qFormat/>
    <w:rsid w:val="007B15CC"/>
    <w:rPr>
      <w:i/>
      <w:iCs/>
    </w:rPr>
  </w:style>
  <w:style w:type="character" w:customStyle="1" w:styleId="ListParagraphChar">
    <w:name w:val="List Paragraph Char"/>
    <w:aliases w:val="Bulleted List Char,Table Bullets Char,Indent Char,List Paragraph Bullet Char"/>
    <w:link w:val="ListParagraph"/>
    <w:uiPriority w:val="34"/>
    <w:rsid w:val="007B15CC"/>
  </w:style>
  <w:style w:type="character" w:styleId="SubtleEmphasis">
    <w:name w:val="Subtle Emphasis"/>
    <w:basedOn w:val="DefaultParagraphFont"/>
    <w:uiPriority w:val="19"/>
    <w:qFormat/>
    <w:rsid w:val="007B15CC"/>
    <w:rPr>
      <w:i/>
      <w:iCs/>
      <w:color w:val="636363" w:themeColor="text1" w:themeTint="BF"/>
    </w:rPr>
  </w:style>
  <w:style w:type="paragraph" w:customStyle="1" w:styleId="NormalSS">
    <w:name w:val="NormalSS"/>
    <w:basedOn w:val="Normal"/>
    <w:qFormat/>
    <w:rsid w:val="00240EB4"/>
    <w:pPr>
      <w:tabs>
        <w:tab w:val="left" w:pos="432"/>
      </w:tabs>
      <w:spacing w:after="240" w:line="240" w:lineRule="auto"/>
      <w:ind w:firstLine="432"/>
      <w:jc w:val="both"/>
    </w:pPr>
    <w:rPr>
      <w:rFonts w:ascii="Garamond" w:eastAsia="Times New Roman" w:hAnsi="Garamond" w:cs="Times New Roman"/>
      <w:szCs w:val="24"/>
    </w:rPr>
  </w:style>
  <w:style w:type="paragraph" w:customStyle="1" w:styleId="MarkforTableHeading">
    <w:name w:val="Mark for Table Heading"/>
    <w:basedOn w:val="Normal"/>
    <w:next w:val="Normal"/>
    <w:uiPriority w:val="99"/>
    <w:rsid w:val="00240EB4"/>
    <w:pPr>
      <w:keepNext/>
      <w:tabs>
        <w:tab w:val="left" w:pos="432"/>
      </w:tabs>
      <w:spacing w:after="60" w:line="240" w:lineRule="auto"/>
      <w:jc w:val="both"/>
    </w:pPr>
    <w:rPr>
      <w:rFonts w:ascii="Lucida Sans" w:eastAsia="Times New Roman" w:hAnsi="Lucida Sans" w:cs="Times New Roman"/>
      <w:b/>
      <w:sz w:val="18"/>
      <w:szCs w:val="24"/>
    </w:rPr>
  </w:style>
  <w:style w:type="paragraph" w:customStyle="1" w:styleId="TableSourceCaption">
    <w:name w:val="Table Source_Caption"/>
    <w:basedOn w:val="NormalSS"/>
    <w:uiPriority w:val="99"/>
    <w:rsid w:val="00240EB4"/>
    <w:pPr>
      <w:tabs>
        <w:tab w:val="clear" w:pos="432"/>
      </w:tabs>
      <w:spacing w:after="120"/>
      <w:ind w:left="1080" w:hanging="1080"/>
    </w:pPr>
    <w:rPr>
      <w:rFonts w:ascii="Lucida Sans" w:hAnsi="Lucida Sans"/>
      <w:sz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qFormat="1"/>
    <w:lsdException w:name="header" w:qFormat="1"/>
    <w:lsdException w:name="footer" w:qFormat="1"/>
    <w:lsdException w:name="caption" w:uiPriority="35" w:qFormat="1"/>
    <w:lsdException w:name="footnote reference" w:uiPriority="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520F"/>
    <w:rPr>
      <w:sz w:val="24"/>
    </w:rPr>
  </w:style>
  <w:style w:type="paragraph" w:styleId="Heading1">
    <w:name w:val="heading 1"/>
    <w:aliases w:val="H1-Sec.Head"/>
    <w:basedOn w:val="Normal"/>
    <w:next w:val="Normal"/>
    <w:link w:val="Heading1Char"/>
    <w:uiPriority w:val="9"/>
    <w:qFormat/>
    <w:rsid w:val="00E52FF9"/>
    <w:pPr>
      <w:keepNext/>
      <w:keepLines/>
      <w:numPr>
        <w:numId w:val="41"/>
      </w:numPr>
      <w:spacing w:after="240"/>
      <w:jc w:val="center"/>
      <w:outlineLvl w:val="0"/>
    </w:pPr>
    <w:rPr>
      <w:rFonts w:asciiTheme="majorHAnsi" w:eastAsiaTheme="majorEastAsia" w:hAnsiTheme="majorHAnsi" w:cstheme="majorBidi"/>
      <w:b/>
      <w:caps/>
      <w:spacing w:val="20"/>
      <w:kern w:val="32"/>
      <w:sz w:val="28"/>
      <w:szCs w:val="32"/>
    </w:rPr>
  </w:style>
  <w:style w:type="paragraph" w:styleId="Heading2">
    <w:name w:val="heading 2"/>
    <w:aliases w:val="H2-Sec. Head"/>
    <w:basedOn w:val="Normal"/>
    <w:next w:val="Normal"/>
    <w:link w:val="Heading2Char"/>
    <w:uiPriority w:val="9"/>
    <w:unhideWhenUsed/>
    <w:qFormat/>
    <w:rsid w:val="00840B13"/>
    <w:pPr>
      <w:keepNext/>
      <w:keepLines/>
      <w:spacing w:after="240"/>
      <w:ind w:left="720" w:hanging="720"/>
      <w:outlineLvl w:val="1"/>
    </w:pPr>
    <w:rPr>
      <w:rFonts w:asciiTheme="majorHAnsi" w:eastAsiaTheme="majorEastAsia" w:hAnsiTheme="majorHAnsi" w:cstheme="majorBidi"/>
      <w:b/>
      <w:kern w:val="22"/>
      <w:szCs w:val="26"/>
    </w:rPr>
  </w:style>
  <w:style w:type="paragraph" w:styleId="Heading3">
    <w:name w:val="heading 3"/>
    <w:aliases w:val="H3-Sec. Head"/>
    <w:basedOn w:val="Normal"/>
    <w:next w:val="Normal"/>
    <w:link w:val="Heading3Char"/>
    <w:uiPriority w:val="9"/>
    <w:unhideWhenUsed/>
    <w:qFormat/>
    <w:rsid w:val="00840B13"/>
    <w:pPr>
      <w:autoSpaceDE w:val="0"/>
      <w:autoSpaceDN w:val="0"/>
      <w:adjustRightInd w:val="0"/>
      <w:spacing w:after="120" w:line="240" w:lineRule="auto"/>
      <w:textAlignment w:val="center"/>
      <w:outlineLvl w:val="2"/>
    </w:pPr>
    <w:rPr>
      <w:rFonts w:asciiTheme="majorHAnsi" w:hAnsiTheme="majorHAnsi" w:cs="Calibri"/>
      <w:b/>
      <w:bCs/>
      <w:caps/>
      <w:color w:val="3B3838" w:themeColor="background2" w:themeShade="40"/>
      <w:spacing w:val="7"/>
      <w:sz w:val="20"/>
      <w:szCs w:val="18"/>
    </w:rPr>
  </w:style>
  <w:style w:type="paragraph" w:styleId="Heading4">
    <w:name w:val="heading 4"/>
    <w:aliases w:val="H4 Sec.Heading"/>
    <w:basedOn w:val="Heading3"/>
    <w:next w:val="Normal"/>
    <w:link w:val="Heading4Char"/>
    <w:uiPriority w:val="9"/>
    <w:unhideWhenUsed/>
    <w:qFormat/>
    <w:rsid w:val="007B15CC"/>
    <w:pPr>
      <w:outlineLvl w:val="3"/>
    </w:pPr>
    <w:rPr>
      <w:rFonts w:eastAsiaTheme="majorEastAsia" w:cstheme="majorBidi"/>
      <w:b w:val="0"/>
      <w:bCs w:val="0"/>
      <w:i/>
      <w:iCs/>
      <w:caps w:val="0"/>
      <w:color w:val="00749E" w:themeColor="accent1" w:themeShade="BF"/>
      <w:spacing w:val="0"/>
      <w:sz w:val="22"/>
      <w:szCs w:val="22"/>
    </w:rPr>
  </w:style>
  <w:style w:type="paragraph" w:styleId="Heading5">
    <w:name w:val="heading 5"/>
    <w:basedOn w:val="Normal"/>
    <w:next w:val="Normal"/>
    <w:link w:val="Heading5Char"/>
    <w:uiPriority w:val="9"/>
    <w:unhideWhenUsed/>
    <w:qFormat/>
    <w:rsid w:val="007B15CC"/>
    <w:pPr>
      <w:keepNext/>
      <w:keepLines/>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Heading1"/>
    <w:next w:val="Normal"/>
    <w:link w:val="Heading6Char"/>
    <w:uiPriority w:val="9"/>
    <w:unhideWhenUsed/>
    <w:qFormat/>
    <w:rsid w:val="007B15CC"/>
    <w:pPr>
      <w:outlineLvl w:val="5"/>
    </w:pPr>
  </w:style>
  <w:style w:type="paragraph" w:styleId="Heading7">
    <w:name w:val="heading 7"/>
    <w:basedOn w:val="Heading2"/>
    <w:next w:val="Normal"/>
    <w:link w:val="Heading7Char"/>
    <w:uiPriority w:val="9"/>
    <w:unhideWhenUsed/>
    <w:qFormat/>
    <w:rsid w:val="007B15CC"/>
    <w:pPr>
      <w:outlineLvl w:val="6"/>
    </w:pPr>
  </w:style>
  <w:style w:type="paragraph" w:styleId="Heading8">
    <w:name w:val="heading 8"/>
    <w:basedOn w:val="Normal"/>
    <w:next w:val="Normal"/>
    <w:link w:val="Heading8Char"/>
    <w:uiPriority w:val="9"/>
    <w:semiHidden/>
    <w:unhideWhenUsed/>
    <w:qFormat/>
    <w:rsid w:val="007B15CC"/>
    <w:pPr>
      <w:keepNext/>
      <w:keepLines/>
      <w:spacing w:before="40" w:after="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7B15CC"/>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4Accent1">
    <w:name w:val="Grid Table 4 Accent 1"/>
    <w:basedOn w:val="TableNormal"/>
    <w:uiPriority w:val="49"/>
    <w:rsid w:val="00300D3C"/>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table" w:customStyle="1" w:styleId="ListTable2">
    <w:name w:val="List Table 2"/>
    <w:basedOn w:val="TableNormal"/>
    <w:uiPriority w:val="47"/>
    <w:rsid w:val="00840B13"/>
    <w:pPr>
      <w:spacing w:after="0" w:line="240" w:lineRule="auto"/>
    </w:pPr>
    <w:tblPr>
      <w:tblStyleRowBandSize w:val="1"/>
      <w:tblStyleColBandSize w:val="1"/>
      <w:tblBorders>
        <w:top w:val="single" w:sz="4" w:space="0" w:color="828282" w:themeColor="text1" w:themeTint="99"/>
        <w:bottom w:val="single" w:sz="4" w:space="0" w:color="828282" w:themeColor="text1" w:themeTint="99"/>
        <w:insideH w:val="single" w:sz="4" w:space="0" w:color="828282"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D5D5" w:themeFill="text1" w:themeFillTint="33"/>
      </w:tcPr>
    </w:tblStylePr>
    <w:tblStylePr w:type="band1Horz">
      <w:tblPr/>
      <w:tcPr>
        <w:shd w:val="clear" w:color="auto" w:fill="D5D5D5" w:themeFill="text1" w:themeFillTint="33"/>
      </w:tcPr>
    </w:tblStylePr>
  </w:style>
  <w:style w:type="paragraph" w:styleId="Footer">
    <w:name w:val="footer"/>
    <w:basedOn w:val="Normal"/>
    <w:link w:val="FooterChar"/>
    <w:uiPriority w:val="99"/>
    <w:qFormat/>
    <w:rsid w:val="007F3A54"/>
    <w:pPr>
      <w:tabs>
        <w:tab w:val="center" w:pos="4320"/>
        <w:tab w:val="right" w:pos="8640"/>
      </w:tabs>
    </w:pPr>
  </w:style>
  <w:style w:type="paragraph" w:styleId="FootnoteText">
    <w:name w:val="footnote text"/>
    <w:aliases w:val="F1,Footnote Text2,F"/>
    <w:link w:val="FootnoteTextChar"/>
    <w:qFormat/>
    <w:rsid w:val="007F3A54"/>
    <w:pPr>
      <w:tabs>
        <w:tab w:val="left" w:pos="120"/>
      </w:tabs>
      <w:spacing w:before="120" w:line="200" w:lineRule="atLeast"/>
      <w:ind w:left="115" w:hanging="115"/>
    </w:pPr>
    <w:rPr>
      <w:rFonts w:ascii="Garamond" w:hAnsi="Garamond"/>
      <w:sz w:val="16"/>
    </w:rPr>
  </w:style>
  <w:style w:type="paragraph" w:styleId="Header">
    <w:name w:val="header"/>
    <w:basedOn w:val="Normal"/>
    <w:link w:val="HeaderChar"/>
    <w:uiPriority w:val="99"/>
    <w:qFormat/>
    <w:rsid w:val="007F3A54"/>
    <w:pPr>
      <w:tabs>
        <w:tab w:val="center" w:pos="4320"/>
        <w:tab w:val="right" w:pos="8640"/>
      </w:tabs>
    </w:pPr>
    <w:rPr>
      <w:sz w:val="16"/>
    </w:rPr>
  </w:style>
  <w:style w:type="paragraph" w:styleId="TOC1">
    <w:name w:val="toc 1"/>
    <w:basedOn w:val="Normal"/>
    <w:uiPriority w:val="39"/>
    <w:rsid w:val="007F3A54"/>
    <w:pPr>
      <w:spacing w:before="240" w:after="120"/>
    </w:pPr>
    <w:rPr>
      <w:rFonts w:cstheme="minorHAnsi"/>
      <w:b/>
      <w:bCs/>
      <w:sz w:val="20"/>
      <w:szCs w:val="20"/>
    </w:rPr>
  </w:style>
  <w:style w:type="paragraph" w:styleId="TOC2">
    <w:name w:val="toc 2"/>
    <w:basedOn w:val="Normal"/>
    <w:uiPriority w:val="39"/>
    <w:rsid w:val="007F3A54"/>
    <w:pPr>
      <w:spacing w:before="120" w:after="0"/>
      <w:ind w:left="220"/>
    </w:pPr>
    <w:rPr>
      <w:rFonts w:cstheme="minorHAnsi"/>
      <w:i/>
      <w:iCs/>
      <w:sz w:val="20"/>
      <w:szCs w:val="20"/>
    </w:rPr>
  </w:style>
  <w:style w:type="paragraph" w:styleId="TOC3">
    <w:name w:val="toc 3"/>
    <w:basedOn w:val="Normal"/>
    <w:semiHidden/>
    <w:rsid w:val="007F3A54"/>
    <w:pPr>
      <w:spacing w:after="0"/>
      <w:ind w:left="440"/>
    </w:pPr>
    <w:rPr>
      <w:rFonts w:cstheme="minorHAnsi"/>
      <w:sz w:val="20"/>
      <w:szCs w:val="20"/>
    </w:rPr>
  </w:style>
  <w:style w:type="paragraph" w:styleId="TOC4">
    <w:name w:val="toc 4"/>
    <w:basedOn w:val="Normal"/>
    <w:semiHidden/>
    <w:rsid w:val="007F3A54"/>
    <w:pPr>
      <w:spacing w:after="0"/>
      <w:ind w:left="660"/>
    </w:pPr>
    <w:rPr>
      <w:rFonts w:cstheme="minorHAnsi"/>
      <w:sz w:val="20"/>
      <w:szCs w:val="20"/>
    </w:rPr>
  </w:style>
  <w:style w:type="paragraph" w:styleId="TOC5">
    <w:name w:val="toc 5"/>
    <w:basedOn w:val="Normal"/>
    <w:semiHidden/>
    <w:rsid w:val="007F3A54"/>
    <w:pPr>
      <w:spacing w:after="0"/>
      <w:ind w:left="880"/>
    </w:pPr>
    <w:rPr>
      <w:rFonts w:cstheme="minorHAnsi"/>
      <w:sz w:val="20"/>
      <w:szCs w:val="20"/>
    </w:rPr>
  </w:style>
  <w:style w:type="character" w:styleId="PageNumber">
    <w:name w:val="page number"/>
    <w:basedOn w:val="DefaultParagraphFont"/>
    <w:rsid w:val="007F3A54"/>
  </w:style>
  <w:style w:type="paragraph" w:styleId="TOC6">
    <w:name w:val="toc 6"/>
    <w:semiHidden/>
    <w:rsid w:val="007F3A54"/>
    <w:pPr>
      <w:spacing w:after="0"/>
      <w:ind w:left="1100"/>
    </w:pPr>
    <w:rPr>
      <w:rFonts w:cstheme="minorHAnsi"/>
      <w:sz w:val="20"/>
      <w:szCs w:val="20"/>
    </w:rPr>
  </w:style>
  <w:style w:type="paragraph" w:styleId="TOC7">
    <w:name w:val="toc 7"/>
    <w:semiHidden/>
    <w:rsid w:val="007F3A54"/>
    <w:pPr>
      <w:spacing w:after="0"/>
      <w:ind w:left="1320"/>
    </w:pPr>
    <w:rPr>
      <w:rFonts w:cstheme="minorHAnsi"/>
      <w:sz w:val="20"/>
      <w:szCs w:val="20"/>
    </w:rPr>
  </w:style>
  <w:style w:type="paragraph" w:styleId="TOC8">
    <w:name w:val="toc 8"/>
    <w:semiHidden/>
    <w:rsid w:val="007F3A54"/>
    <w:pPr>
      <w:spacing w:after="0"/>
      <w:ind w:left="1540"/>
    </w:pPr>
    <w:rPr>
      <w:rFonts w:cstheme="minorHAnsi"/>
      <w:sz w:val="20"/>
      <w:szCs w:val="20"/>
    </w:rPr>
  </w:style>
  <w:style w:type="paragraph" w:styleId="TOC9">
    <w:name w:val="toc 9"/>
    <w:semiHidden/>
    <w:rsid w:val="007F3A54"/>
    <w:pPr>
      <w:spacing w:after="0"/>
      <w:ind w:left="1760"/>
    </w:pPr>
    <w:rPr>
      <w:rFonts w:cstheme="minorHAnsi"/>
      <w:sz w:val="20"/>
      <w:szCs w:val="20"/>
    </w:rPr>
  </w:style>
  <w:style w:type="paragraph" w:styleId="ListParagraph">
    <w:name w:val="List Paragraph"/>
    <w:aliases w:val="Bulleted List,Table Bullets,Indent,List Paragraph Bullet"/>
    <w:basedOn w:val="Normal"/>
    <w:link w:val="ListParagraphChar"/>
    <w:uiPriority w:val="34"/>
    <w:qFormat/>
    <w:rsid w:val="007B15CC"/>
    <w:pPr>
      <w:ind w:left="720"/>
      <w:contextualSpacing/>
    </w:pPr>
  </w:style>
  <w:style w:type="character" w:customStyle="1" w:styleId="Heading6Char">
    <w:name w:val="Heading 6 Char"/>
    <w:basedOn w:val="DefaultParagraphFont"/>
    <w:link w:val="Heading6"/>
    <w:uiPriority w:val="9"/>
    <w:rsid w:val="007B15CC"/>
    <w:rPr>
      <w:rFonts w:asciiTheme="majorHAnsi" w:eastAsiaTheme="majorEastAsia" w:hAnsiTheme="majorHAnsi" w:cstheme="majorBidi"/>
      <w:b/>
      <w:caps/>
      <w:color w:val="009CD3" w:themeColor="accent1"/>
      <w:spacing w:val="20"/>
      <w:kern w:val="32"/>
      <w:sz w:val="32"/>
      <w:szCs w:val="32"/>
    </w:rPr>
  </w:style>
  <w:style w:type="paragraph" w:styleId="BodyTextIndent3">
    <w:name w:val="Body Text Indent 3"/>
    <w:basedOn w:val="Normal"/>
    <w:link w:val="BodyTextIndent3Char"/>
    <w:rsid w:val="006D3765"/>
    <w:pPr>
      <w:widowControl w:val="0"/>
      <w:tabs>
        <w:tab w:val="left" w:pos="0"/>
      </w:tabs>
      <w:suppressAutoHyphens/>
      <w:autoSpaceDE w:val="0"/>
      <w:autoSpaceDN w:val="0"/>
      <w:adjustRightInd w:val="0"/>
    </w:pPr>
    <w:rPr>
      <w:sz w:val="22"/>
    </w:rPr>
  </w:style>
  <w:style w:type="character" w:customStyle="1" w:styleId="BodyTextIndent3Char">
    <w:name w:val="Body Text Indent 3 Char"/>
    <w:basedOn w:val="DefaultParagraphFont"/>
    <w:link w:val="BodyTextIndent3"/>
    <w:rsid w:val="006D3765"/>
    <w:rPr>
      <w:sz w:val="22"/>
      <w:szCs w:val="22"/>
    </w:rPr>
  </w:style>
  <w:style w:type="table" w:styleId="TableGrid">
    <w:name w:val="Table Grid"/>
    <w:basedOn w:val="TableNormal"/>
    <w:uiPriority w:val="59"/>
    <w:rsid w:val="006D3765"/>
    <w:tblPr>
      <w:tblBorders>
        <w:top w:val="single" w:sz="4" w:space="0" w:color="2F2F2F" w:themeColor="text1"/>
        <w:left w:val="single" w:sz="4" w:space="0" w:color="2F2F2F" w:themeColor="text1"/>
        <w:bottom w:val="single" w:sz="4" w:space="0" w:color="2F2F2F" w:themeColor="text1"/>
        <w:right w:val="single" w:sz="4" w:space="0" w:color="2F2F2F" w:themeColor="text1"/>
        <w:insideH w:val="single" w:sz="4" w:space="0" w:color="2F2F2F" w:themeColor="text1"/>
        <w:insideV w:val="single" w:sz="4" w:space="0" w:color="2F2F2F" w:themeColor="text1"/>
      </w:tblBorders>
    </w:tblPr>
  </w:style>
  <w:style w:type="character" w:customStyle="1" w:styleId="FootnoteTextChar">
    <w:name w:val="Footnote Text Char"/>
    <w:aliases w:val="F1 Char,Footnote Text2 Char,F Char"/>
    <w:basedOn w:val="DefaultParagraphFont"/>
    <w:link w:val="FootnoteText"/>
    <w:rsid w:val="006D3765"/>
    <w:rPr>
      <w:rFonts w:ascii="Garamond" w:hAnsi="Garamond"/>
      <w:sz w:val="16"/>
    </w:rPr>
  </w:style>
  <w:style w:type="paragraph" w:styleId="NormalWeb">
    <w:name w:val="Normal (Web)"/>
    <w:basedOn w:val="Normal"/>
    <w:uiPriority w:val="99"/>
    <w:unhideWhenUsed/>
    <w:rsid w:val="006D3765"/>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6D376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3765"/>
    <w:rPr>
      <w:rFonts w:ascii="Tahoma" w:eastAsiaTheme="minorHAnsi" w:hAnsi="Tahoma" w:cs="Tahoma"/>
      <w:sz w:val="16"/>
      <w:szCs w:val="16"/>
    </w:rPr>
  </w:style>
  <w:style w:type="paragraph" w:styleId="BodyTextIndent2">
    <w:name w:val="Body Text Indent 2"/>
    <w:basedOn w:val="Normal"/>
    <w:link w:val="BodyTextIndent2Char"/>
    <w:uiPriority w:val="99"/>
    <w:unhideWhenUsed/>
    <w:rsid w:val="006D3765"/>
    <w:pPr>
      <w:spacing w:after="120"/>
      <w:ind w:left="360"/>
    </w:pPr>
    <w:rPr>
      <w:sz w:val="22"/>
    </w:rPr>
  </w:style>
  <w:style w:type="character" w:customStyle="1" w:styleId="BodyTextIndent2Char">
    <w:name w:val="Body Text Indent 2 Char"/>
    <w:basedOn w:val="DefaultParagraphFont"/>
    <w:link w:val="BodyTextIndent2"/>
    <w:uiPriority w:val="99"/>
    <w:rsid w:val="006D3765"/>
    <w:rPr>
      <w:rFonts w:asciiTheme="minorHAnsi" w:eastAsiaTheme="minorHAnsi" w:hAnsiTheme="minorHAnsi" w:cstheme="minorBidi"/>
      <w:sz w:val="22"/>
      <w:szCs w:val="22"/>
    </w:rPr>
  </w:style>
  <w:style w:type="character" w:customStyle="1" w:styleId="Heading1Char">
    <w:name w:val="Heading 1 Char"/>
    <w:aliases w:val="H1-Sec.Head Char"/>
    <w:basedOn w:val="DefaultParagraphFont"/>
    <w:link w:val="Heading1"/>
    <w:uiPriority w:val="9"/>
    <w:rsid w:val="00E52FF9"/>
    <w:rPr>
      <w:rFonts w:asciiTheme="majorHAnsi" w:eastAsiaTheme="majorEastAsia" w:hAnsiTheme="majorHAnsi" w:cstheme="majorBidi"/>
      <w:b/>
      <w:caps/>
      <w:spacing w:val="20"/>
      <w:kern w:val="32"/>
      <w:sz w:val="28"/>
      <w:szCs w:val="32"/>
    </w:rPr>
  </w:style>
  <w:style w:type="character" w:styleId="CommentReference">
    <w:name w:val="annotation reference"/>
    <w:basedOn w:val="DefaultParagraphFont"/>
    <w:uiPriority w:val="99"/>
    <w:semiHidden/>
    <w:unhideWhenUsed/>
    <w:rsid w:val="006D3765"/>
    <w:rPr>
      <w:sz w:val="16"/>
      <w:szCs w:val="16"/>
    </w:rPr>
  </w:style>
  <w:style w:type="paragraph" w:styleId="CommentText">
    <w:name w:val="annotation text"/>
    <w:basedOn w:val="Normal"/>
    <w:link w:val="CommentTextChar"/>
    <w:uiPriority w:val="99"/>
    <w:unhideWhenUsed/>
    <w:rsid w:val="006D3765"/>
    <w:pPr>
      <w:spacing w:after="200" w:line="240" w:lineRule="auto"/>
    </w:pPr>
    <w:rPr>
      <w:sz w:val="20"/>
    </w:rPr>
  </w:style>
  <w:style w:type="character" w:customStyle="1" w:styleId="CommentTextChar">
    <w:name w:val="Comment Text Char"/>
    <w:basedOn w:val="DefaultParagraphFont"/>
    <w:link w:val="CommentText"/>
    <w:uiPriority w:val="99"/>
    <w:rsid w:val="006D3765"/>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D3765"/>
    <w:rPr>
      <w:b/>
      <w:bCs/>
    </w:rPr>
  </w:style>
  <w:style w:type="character" w:customStyle="1" w:styleId="CommentSubjectChar">
    <w:name w:val="Comment Subject Char"/>
    <w:basedOn w:val="CommentTextChar"/>
    <w:link w:val="CommentSubject"/>
    <w:uiPriority w:val="99"/>
    <w:semiHidden/>
    <w:rsid w:val="006D3765"/>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6D3765"/>
    <w:pPr>
      <w:spacing w:after="120" w:line="276" w:lineRule="auto"/>
      <w:ind w:left="360"/>
    </w:pPr>
    <w:rPr>
      <w:sz w:val="22"/>
    </w:rPr>
  </w:style>
  <w:style w:type="character" w:customStyle="1" w:styleId="BodyTextIndentChar">
    <w:name w:val="Body Text Indent Char"/>
    <w:basedOn w:val="DefaultParagraphFont"/>
    <w:link w:val="BodyTextIndent"/>
    <w:uiPriority w:val="99"/>
    <w:rsid w:val="006D3765"/>
    <w:rPr>
      <w:rFonts w:asciiTheme="minorHAnsi" w:eastAsiaTheme="minorHAnsi" w:hAnsiTheme="minorHAnsi" w:cstheme="minorBidi"/>
      <w:sz w:val="22"/>
      <w:szCs w:val="22"/>
    </w:rPr>
  </w:style>
  <w:style w:type="character" w:styleId="Hyperlink">
    <w:name w:val="Hyperlink"/>
    <w:basedOn w:val="DefaultParagraphFont"/>
    <w:uiPriority w:val="99"/>
    <w:rsid w:val="006D3765"/>
    <w:rPr>
      <w:rFonts w:cs="Times New Roman"/>
      <w:color w:val="0000FF"/>
      <w:u w:val="single"/>
    </w:rPr>
  </w:style>
  <w:style w:type="paragraph" w:styleId="BodyText">
    <w:name w:val="Body Text"/>
    <w:basedOn w:val="Normal"/>
    <w:link w:val="BodyTextChar"/>
    <w:uiPriority w:val="99"/>
    <w:semiHidden/>
    <w:unhideWhenUsed/>
    <w:rsid w:val="006D3765"/>
    <w:pPr>
      <w:spacing w:after="120" w:line="276" w:lineRule="auto"/>
    </w:pPr>
    <w:rPr>
      <w:sz w:val="22"/>
    </w:rPr>
  </w:style>
  <w:style w:type="character" w:customStyle="1" w:styleId="BodyTextChar">
    <w:name w:val="Body Text Char"/>
    <w:basedOn w:val="DefaultParagraphFont"/>
    <w:link w:val="BodyText"/>
    <w:uiPriority w:val="99"/>
    <w:semiHidden/>
    <w:rsid w:val="006D3765"/>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765"/>
    <w:rPr>
      <w:rFonts w:ascii="Garamond" w:hAnsi="Garamond"/>
      <w:sz w:val="16"/>
    </w:rPr>
  </w:style>
  <w:style w:type="character" w:customStyle="1" w:styleId="FooterChar">
    <w:name w:val="Footer Char"/>
    <w:basedOn w:val="DefaultParagraphFont"/>
    <w:link w:val="Footer"/>
    <w:uiPriority w:val="99"/>
    <w:rsid w:val="006D3765"/>
    <w:rPr>
      <w:rFonts w:ascii="Garamond" w:hAnsi="Garamond"/>
      <w:sz w:val="24"/>
    </w:rPr>
  </w:style>
  <w:style w:type="character" w:customStyle="1" w:styleId="Heading4Char">
    <w:name w:val="Heading 4 Char"/>
    <w:aliases w:val="H4 Sec.Heading Char"/>
    <w:basedOn w:val="DefaultParagraphFont"/>
    <w:link w:val="Heading4"/>
    <w:uiPriority w:val="9"/>
    <w:rsid w:val="007B15CC"/>
    <w:rPr>
      <w:rFonts w:asciiTheme="majorHAnsi" w:eastAsiaTheme="majorEastAsia" w:hAnsiTheme="majorHAnsi" w:cstheme="majorBidi"/>
      <w:i/>
      <w:iCs/>
      <w:color w:val="00749E" w:themeColor="accent1" w:themeShade="BF"/>
    </w:rPr>
  </w:style>
  <w:style w:type="character" w:customStyle="1" w:styleId="Heading2Char">
    <w:name w:val="Heading 2 Char"/>
    <w:aliases w:val="H2-Sec. Head Char"/>
    <w:basedOn w:val="DefaultParagraphFont"/>
    <w:link w:val="Heading2"/>
    <w:uiPriority w:val="9"/>
    <w:rsid w:val="00840B13"/>
    <w:rPr>
      <w:rFonts w:asciiTheme="majorHAnsi" w:eastAsiaTheme="majorEastAsia" w:hAnsiTheme="majorHAnsi" w:cstheme="majorBidi"/>
      <w:b/>
      <w:kern w:val="22"/>
      <w:sz w:val="24"/>
      <w:szCs w:val="26"/>
    </w:rPr>
  </w:style>
  <w:style w:type="character" w:customStyle="1" w:styleId="Heading3Char">
    <w:name w:val="Heading 3 Char"/>
    <w:aliases w:val="H3-Sec. Head Char"/>
    <w:basedOn w:val="DefaultParagraphFont"/>
    <w:link w:val="Heading3"/>
    <w:uiPriority w:val="9"/>
    <w:rsid w:val="00840B13"/>
    <w:rPr>
      <w:rFonts w:asciiTheme="majorHAnsi" w:hAnsiTheme="majorHAnsi" w:cs="Calibri"/>
      <w:b/>
      <w:bCs/>
      <w:caps/>
      <w:color w:val="3B3838" w:themeColor="background2" w:themeShade="40"/>
      <w:spacing w:val="7"/>
      <w:sz w:val="20"/>
      <w:szCs w:val="18"/>
    </w:rPr>
  </w:style>
  <w:style w:type="character" w:customStyle="1" w:styleId="Heading5Char">
    <w:name w:val="Heading 5 Char"/>
    <w:basedOn w:val="DefaultParagraphFont"/>
    <w:link w:val="Heading5"/>
    <w:uiPriority w:val="9"/>
    <w:rsid w:val="007B15CC"/>
    <w:rPr>
      <w:rFonts w:asciiTheme="majorHAnsi" w:eastAsiaTheme="majorEastAsia" w:hAnsiTheme="majorHAnsi" w:cstheme="majorBidi"/>
      <w:color w:val="00749E" w:themeColor="accent1" w:themeShade="BF"/>
    </w:rPr>
  </w:style>
  <w:style w:type="character" w:customStyle="1" w:styleId="Heading7Char">
    <w:name w:val="Heading 7 Char"/>
    <w:basedOn w:val="DefaultParagraphFont"/>
    <w:link w:val="Heading7"/>
    <w:uiPriority w:val="9"/>
    <w:rsid w:val="007B15CC"/>
    <w:rPr>
      <w:rFonts w:asciiTheme="majorHAnsi" w:eastAsiaTheme="majorEastAsia" w:hAnsiTheme="majorHAnsi" w:cstheme="majorBidi"/>
      <w:b/>
      <w:color w:val="009CD3" w:themeColor="accent1"/>
      <w:sz w:val="28"/>
      <w:szCs w:val="26"/>
    </w:rPr>
  </w:style>
  <w:style w:type="character" w:styleId="FootnoteReference">
    <w:name w:val="footnote reference"/>
    <w:basedOn w:val="DefaultParagraphFont"/>
    <w:unhideWhenUsed/>
    <w:qFormat/>
    <w:rsid w:val="006D3765"/>
    <w:rPr>
      <w:vertAlign w:val="superscript"/>
    </w:rPr>
  </w:style>
  <w:style w:type="character" w:styleId="Strong">
    <w:name w:val="Strong"/>
    <w:basedOn w:val="DefaultParagraphFont"/>
    <w:uiPriority w:val="22"/>
    <w:qFormat/>
    <w:rsid w:val="006D3765"/>
    <w:rPr>
      <w:b/>
      <w:bCs/>
    </w:rPr>
  </w:style>
  <w:style w:type="paragraph" w:styleId="ListBullet">
    <w:name w:val="List Bullet"/>
    <w:basedOn w:val="Normal"/>
    <w:uiPriority w:val="99"/>
    <w:unhideWhenUsed/>
    <w:rsid w:val="006D3765"/>
    <w:pPr>
      <w:numPr>
        <w:numId w:val="5"/>
      </w:numPr>
      <w:spacing w:line="360" w:lineRule="atLeast"/>
      <w:contextualSpacing/>
      <w:jc w:val="both"/>
    </w:pPr>
    <w:rPr>
      <w:rFonts w:ascii="Arial" w:hAnsi="Arial"/>
      <w:sz w:val="20"/>
    </w:rPr>
  </w:style>
  <w:style w:type="paragraph" w:styleId="Revision">
    <w:name w:val="Revision"/>
    <w:hidden/>
    <w:uiPriority w:val="99"/>
    <w:semiHidden/>
    <w:rsid w:val="006D3765"/>
    <w:rPr>
      <w:rFonts w:ascii="Arial" w:hAnsi="Arial"/>
    </w:rPr>
  </w:style>
  <w:style w:type="paragraph" w:styleId="NoSpacing">
    <w:name w:val="No Spacing"/>
    <w:uiPriority w:val="1"/>
    <w:qFormat/>
    <w:rsid w:val="007B15CC"/>
    <w:pPr>
      <w:spacing w:after="0" w:line="240" w:lineRule="auto"/>
    </w:pPr>
  </w:style>
  <w:style w:type="paragraph" w:styleId="HTMLPreformatted">
    <w:name w:val="HTML Preformatted"/>
    <w:basedOn w:val="Normal"/>
    <w:link w:val="HTMLPreformattedChar"/>
    <w:uiPriority w:val="99"/>
    <w:unhideWhenUsed/>
    <w:rsid w:val="006D3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6D3765"/>
    <w:rPr>
      <w:rFonts w:ascii="Courier New" w:hAnsi="Courier New" w:cs="Courier New"/>
    </w:rPr>
  </w:style>
  <w:style w:type="paragraph" w:styleId="TableofFigures">
    <w:name w:val="table of figures"/>
    <w:basedOn w:val="Normal"/>
    <w:next w:val="Normal"/>
    <w:uiPriority w:val="99"/>
    <w:unhideWhenUsed/>
    <w:rsid w:val="00BD17FD"/>
  </w:style>
  <w:style w:type="paragraph" w:styleId="TOCHeading">
    <w:name w:val="TOC Heading"/>
    <w:basedOn w:val="Heading1"/>
    <w:next w:val="Normal"/>
    <w:uiPriority w:val="39"/>
    <w:semiHidden/>
    <w:unhideWhenUsed/>
    <w:qFormat/>
    <w:rsid w:val="007B15CC"/>
    <w:pPr>
      <w:outlineLvl w:val="9"/>
    </w:pPr>
  </w:style>
  <w:style w:type="character" w:styleId="FollowedHyperlink">
    <w:name w:val="FollowedHyperlink"/>
    <w:basedOn w:val="DefaultParagraphFont"/>
    <w:uiPriority w:val="99"/>
    <w:semiHidden/>
    <w:unhideWhenUsed/>
    <w:rsid w:val="000C7425"/>
    <w:rPr>
      <w:color w:val="954F72" w:themeColor="followedHyperlink"/>
      <w:u w:val="single"/>
    </w:rPr>
  </w:style>
  <w:style w:type="paragraph" w:styleId="Title">
    <w:name w:val="Title"/>
    <w:basedOn w:val="Normal"/>
    <w:next w:val="Normal"/>
    <w:link w:val="TitleChar"/>
    <w:uiPriority w:val="10"/>
    <w:qFormat/>
    <w:rsid w:val="007B15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15CC"/>
    <w:rPr>
      <w:rFonts w:asciiTheme="majorHAnsi" w:eastAsiaTheme="majorEastAsia" w:hAnsiTheme="majorHAnsi" w:cstheme="majorBidi"/>
      <w:spacing w:val="-10"/>
      <w:kern w:val="28"/>
      <w:sz w:val="56"/>
      <w:szCs w:val="56"/>
    </w:rPr>
  </w:style>
  <w:style w:type="character" w:customStyle="1" w:styleId="Heading8Char">
    <w:name w:val="Heading 8 Char"/>
    <w:basedOn w:val="DefaultParagraphFont"/>
    <w:link w:val="Heading8"/>
    <w:uiPriority w:val="9"/>
    <w:semiHidden/>
    <w:rsid w:val="007B15CC"/>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7B15CC"/>
    <w:rPr>
      <w:rFonts w:asciiTheme="majorHAnsi" w:eastAsiaTheme="majorEastAsia" w:hAnsiTheme="majorHAnsi" w:cstheme="majorBidi"/>
      <w:i/>
      <w:iCs/>
      <w:color w:val="4E4E4E" w:themeColor="text1" w:themeTint="D8"/>
      <w:sz w:val="21"/>
      <w:szCs w:val="21"/>
    </w:rPr>
  </w:style>
  <w:style w:type="paragraph" w:styleId="Caption">
    <w:name w:val="caption"/>
    <w:aliases w:val="Caption ECSS"/>
    <w:basedOn w:val="Normal"/>
    <w:next w:val="Normal"/>
    <w:uiPriority w:val="35"/>
    <w:unhideWhenUsed/>
    <w:qFormat/>
    <w:rsid w:val="00840B13"/>
    <w:pPr>
      <w:keepNext/>
      <w:spacing w:after="200" w:line="240" w:lineRule="auto"/>
      <w:ind w:left="936" w:hanging="936"/>
    </w:pPr>
    <w:rPr>
      <w:b/>
      <w:iCs/>
      <w:szCs w:val="18"/>
    </w:rPr>
  </w:style>
  <w:style w:type="paragraph" w:styleId="Subtitle">
    <w:name w:val="Subtitle"/>
    <w:basedOn w:val="Normal"/>
    <w:next w:val="Normal"/>
    <w:link w:val="SubtitleChar"/>
    <w:uiPriority w:val="11"/>
    <w:qFormat/>
    <w:rsid w:val="007B15CC"/>
    <w:pPr>
      <w:numPr>
        <w:ilvl w:val="1"/>
      </w:numPr>
    </w:pPr>
    <w:rPr>
      <w:rFonts w:eastAsiaTheme="minorEastAsia"/>
      <w:b/>
      <w:caps/>
      <w:color w:val="777777" w:themeColor="text1" w:themeTint="A6"/>
      <w:spacing w:val="20"/>
      <w:sz w:val="28"/>
    </w:rPr>
  </w:style>
  <w:style w:type="character" w:customStyle="1" w:styleId="SubtitleChar">
    <w:name w:val="Subtitle Char"/>
    <w:basedOn w:val="DefaultParagraphFont"/>
    <w:link w:val="Subtitle"/>
    <w:uiPriority w:val="11"/>
    <w:rsid w:val="007B15CC"/>
    <w:rPr>
      <w:rFonts w:eastAsiaTheme="minorEastAsia"/>
      <w:b/>
      <w:caps/>
      <w:color w:val="777777" w:themeColor="text1" w:themeTint="A6"/>
      <w:spacing w:val="20"/>
      <w:sz w:val="28"/>
    </w:rPr>
  </w:style>
  <w:style w:type="character" w:styleId="Emphasis">
    <w:name w:val="Emphasis"/>
    <w:basedOn w:val="DefaultParagraphFont"/>
    <w:uiPriority w:val="20"/>
    <w:qFormat/>
    <w:rsid w:val="007B15CC"/>
    <w:rPr>
      <w:i/>
      <w:iCs/>
    </w:rPr>
  </w:style>
  <w:style w:type="character" w:customStyle="1" w:styleId="ListParagraphChar">
    <w:name w:val="List Paragraph Char"/>
    <w:aliases w:val="Bulleted List Char,Table Bullets Char,Indent Char,List Paragraph Bullet Char"/>
    <w:link w:val="ListParagraph"/>
    <w:uiPriority w:val="34"/>
    <w:rsid w:val="007B15CC"/>
  </w:style>
  <w:style w:type="character" w:styleId="SubtleEmphasis">
    <w:name w:val="Subtle Emphasis"/>
    <w:basedOn w:val="DefaultParagraphFont"/>
    <w:uiPriority w:val="19"/>
    <w:qFormat/>
    <w:rsid w:val="007B15CC"/>
    <w:rPr>
      <w:i/>
      <w:iCs/>
      <w:color w:val="636363" w:themeColor="text1" w:themeTint="BF"/>
    </w:rPr>
  </w:style>
  <w:style w:type="paragraph" w:customStyle="1" w:styleId="NormalSS">
    <w:name w:val="NormalSS"/>
    <w:basedOn w:val="Normal"/>
    <w:qFormat/>
    <w:rsid w:val="00240EB4"/>
    <w:pPr>
      <w:tabs>
        <w:tab w:val="left" w:pos="432"/>
      </w:tabs>
      <w:spacing w:after="240" w:line="240" w:lineRule="auto"/>
      <w:ind w:firstLine="432"/>
      <w:jc w:val="both"/>
    </w:pPr>
    <w:rPr>
      <w:rFonts w:ascii="Garamond" w:eastAsia="Times New Roman" w:hAnsi="Garamond" w:cs="Times New Roman"/>
      <w:szCs w:val="24"/>
    </w:rPr>
  </w:style>
  <w:style w:type="paragraph" w:customStyle="1" w:styleId="MarkforTableHeading">
    <w:name w:val="Mark for Table Heading"/>
    <w:basedOn w:val="Normal"/>
    <w:next w:val="Normal"/>
    <w:uiPriority w:val="99"/>
    <w:rsid w:val="00240EB4"/>
    <w:pPr>
      <w:keepNext/>
      <w:tabs>
        <w:tab w:val="left" w:pos="432"/>
      </w:tabs>
      <w:spacing w:after="60" w:line="240" w:lineRule="auto"/>
      <w:jc w:val="both"/>
    </w:pPr>
    <w:rPr>
      <w:rFonts w:ascii="Lucida Sans" w:eastAsia="Times New Roman" w:hAnsi="Lucida Sans" w:cs="Times New Roman"/>
      <w:b/>
      <w:sz w:val="18"/>
      <w:szCs w:val="24"/>
    </w:rPr>
  </w:style>
  <w:style w:type="paragraph" w:customStyle="1" w:styleId="TableSourceCaption">
    <w:name w:val="Table Source_Caption"/>
    <w:basedOn w:val="NormalSS"/>
    <w:uiPriority w:val="99"/>
    <w:rsid w:val="00240EB4"/>
    <w:pPr>
      <w:tabs>
        <w:tab w:val="clear" w:pos="432"/>
      </w:tabs>
      <w:spacing w:after="120"/>
      <w:ind w:left="1080" w:hanging="1080"/>
    </w:pPr>
    <w:rPr>
      <w:rFonts w:ascii="Lucida Sans" w:hAnsi="Lucida Sans"/>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391732">
      <w:bodyDiv w:val="1"/>
      <w:marLeft w:val="0"/>
      <w:marRight w:val="0"/>
      <w:marTop w:val="0"/>
      <w:marBottom w:val="0"/>
      <w:divBdr>
        <w:top w:val="none" w:sz="0" w:space="0" w:color="auto"/>
        <w:left w:val="none" w:sz="0" w:space="0" w:color="auto"/>
        <w:bottom w:val="none" w:sz="0" w:space="0" w:color="auto"/>
        <w:right w:val="none" w:sz="0" w:space="0" w:color="auto"/>
      </w:divBdr>
    </w:div>
    <w:div w:id="338624786">
      <w:bodyDiv w:val="1"/>
      <w:marLeft w:val="0"/>
      <w:marRight w:val="0"/>
      <w:marTop w:val="0"/>
      <w:marBottom w:val="0"/>
      <w:divBdr>
        <w:top w:val="none" w:sz="0" w:space="0" w:color="auto"/>
        <w:left w:val="none" w:sz="0" w:space="0" w:color="auto"/>
        <w:bottom w:val="none" w:sz="0" w:space="0" w:color="auto"/>
        <w:right w:val="none" w:sz="0" w:space="0" w:color="auto"/>
      </w:divBdr>
    </w:div>
    <w:div w:id="393310435">
      <w:bodyDiv w:val="1"/>
      <w:marLeft w:val="0"/>
      <w:marRight w:val="0"/>
      <w:marTop w:val="0"/>
      <w:marBottom w:val="0"/>
      <w:divBdr>
        <w:top w:val="none" w:sz="0" w:space="0" w:color="auto"/>
        <w:left w:val="none" w:sz="0" w:space="0" w:color="auto"/>
        <w:bottom w:val="none" w:sz="0" w:space="0" w:color="auto"/>
        <w:right w:val="none" w:sz="0" w:space="0" w:color="auto"/>
      </w:divBdr>
    </w:div>
    <w:div w:id="534539234">
      <w:bodyDiv w:val="1"/>
      <w:marLeft w:val="0"/>
      <w:marRight w:val="0"/>
      <w:marTop w:val="0"/>
      <w:marBottom w:val="0"/>
      <w:divBdr>
        <w:top w:val="none" w:sz="0" w:space="0" w:color="auto"/>
        <w:left w:val="none" w:sz="0" w:space="0" w:color="auto"/>
        <w:bottom w:val="none" w:sz="0" w:space="0" w:color="auto"/>
        <w:right w:val="none" w:sz="0" w:space="0" w:color="auto"/>
      </w:divBdr>
    </w:div>
    <w:div w:id="692728355">
      <w:bodyDiv w:val="1"/>
      <w:marLeft w:val="0"/>
      <w:marRight w:val="0"/>
      <w:marTop w:val="0"/>
      <w:marBottom w:val="0"/>
      <w:divBdr>
        <w:top w:val="none" w:sz="0" w:space="0" w:color="auto"/>
        <w:left w:val="none" w:sz="0" w:space="0" w:color="auto"/>
        <w:bottom w:val="none" w:sz="0" w:space="0" w:color="auto"/>
        <w:right w:val="none" w:sz="0" w:space="0" w:color="auto"/>
      </w:divBdr>
    </w:div>
    <w:div w:id="971210247">
      <w:bodyDiv w:val="1"/>
      <w:marLeft w:val="0"/>
      <w:marRight w:val="0"/>
      <w:marTop w:val="0"/>
      <w:marBottom w:val="0"/>
      <w:divBdr>
        <w:top w:val="none" w:sz="0" w:space="0" w:color="auto"/>
        <w:left w:val="none" w:sz="0" w:space="0" w:color="auto"/>
        <w:bottom w:val="none" w:sz="0" w:space="0" w:color="auto"/>
        <w:right w:val="none" w:sz="0" w:space="0" w:color="auto"/>
      </w:divBdr>
      <w:divsChild>
        <w:div w:id="2133134188">
          <w:marLeft w:val="547"/>
          <w:marRight w:val="0"/>
          <w:marTop w:val="96"/>
          <w:marBottom w:val="0"/>
          <w:divBdr>
            <w:top w:val="none" w:sz="0" w:space="0" w:color="auto"/>
            <w:left w:val="none" w:sz="0" w:space="0" w:color="auto"/>
            <w:bottom w:val="none" w:sz="0" w:space="0" w:color="auto"/>
            <w:right w:val="none" w:sz="0" w:space="0" w:color="auto"/>
          </w:divBdr>
        </w:div>
      </w:divsChild>
    </w:div>
    <w:div w:id="1200900909">
      <w:bodyDiv w:val="1"/>
      <w:marLeft w:val="0"/>
      <w:marRight w:val="0"/>
      <w:marTop w:val="0"/>
      <w:marBottom w:val="0"/>
      <w:divBdr>
        <w:top w:val="none" w:sz="0" w:space="0" w:color="auto"/>
        <w:left w:val="none" w:sz="0" w:space="0" w:color="auto"/>
        <w:bottom w:val="none" w:sz="0" w:space="0" w:color="auto"/>
        <w:right w:val="none" w:sz="0" w:space="0" w:color="auto"/>
      </w:divBdr>
    </w:div>
    <w:div w:id="1560826720">
      <w:bodyDiv w:val="1"/>
      <w:marLeft w:val="0"/>
      <w:marRight w:val="0"/>
      <w:marTop w:val="0"/>
      <w:marBottom w:val="0"/>
      <w:divBdr>
        <w:top w:val="none" w:sz="0" w:space="0" w:color="auto"/>
        <w:left w:val="none" w:sz="0" w:space="0" w:color="auto"/>
        <w:bottom w:val="none" w:sz="0" w:space="0" w:color="auto"/>
        <w:right w:val="none" w:sz="0" w:space="0" w:color="auto"/>
      </w:divBdr>
    </w:div>
    <w:div w:id="1747418450">
      <w:bodyDiv w:val="1"/>
      <w:marLeft w:val="0"/>
      <w:marRight w:val="0"/>
      <w:marTop w:val="0"/>
      <w:marBottom w:val="0"/>
      <w:divBdr>
        <w:top w:val="none" w:sz="0" w:space="0" w:color="auto"/>
        <w:left w:val="none" w:sz="0" w:space="0" w:color="auto"/>
        <w:bottom w:val="none" w:sz="0" w:space="0" w:color="auto"/>
        <w:right w:val="none" w:sz="0" w:space="0" w:color="auto"/>
      </w:divBdr>
    </w:div>
    <w:div w:id="1862207701">
      <w:bodyDiv w:val="1"/>
      <w:marLeft w:val="0"/>
      <w:marRight w:val="0"/>
      <w:marTop w:val="0"/>
      <w:marBottom w:val="0"/>
      <w:divBdr>
        <w:top w:val="none" w:sz="0" w:space="0" w:color="auto"/>
        <w:left w:val="none" w:sz="0" w:space="0" w:color="auto"/>
        <w:bottom w:val="none" w:sz="0" w:space="0" w:color="auto"/>
        <w:right w:val="none" w:sz="0" w:space="0" w:color="auto"/>
      </w:divBdr>
    </w:div>
    <w:div w:id="2039238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6.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mailto:Holly.Figueroa@fns.usda.gov" TargetMode="Externa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2M Research">
      <a:dk1>
        <a:srgbClr val="2F2F2F"/>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Proposal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2M Letterhead" ma:contentTypeID="0x0101008970D50EFDE96149AB2DC516696C4F7A00540CDD0308E8E64287A830E42F69C238" ma:contentTypeVersion="20" ma:contentTypeDescription="Official 2M letterhead correspondence" ma:contentTypeScope="" ma:versionID="8701028363cc185596674c7d39e8e506">
  <xsd:schema xmlns:xsd="http://www.w3.org/2001/XMLSchema" xmlns:xs="http://www.w3.org/2001/XMLSchema" xmlns:p="http://schemas.microsoft.com/office/2006/metadata/properties" targetNamespace="http://schemas.microsoft.com/office/2006/metadata/properties" ma:root="true" ma:fieldsID="27b4a4f76bea50102067bc7ec8c6d4d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customXsn xmlns="http://schemas.microsoft.com/office/2006/metadata/customXsn">
  <xsnLocation/>
  <cached>True</cached>
  <openByDefault>True</openByDefault>
  <xsnScope/>
</customXsn>
</file>

<file path=customXml/item5.xml><?xml version="1.0" encoding="utf-8"?>
<?mso-contentType ?>
<SharedContentType xmlns="Microsoft.SharePoint.Taxonomy.ContentTypeSync" SourceId="40289b97-88f1-4b8b-82a7-a03da307d863" ContentTypeId="0x0101008970D50EFDE96149AB2DC516696C4F7A"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45BF1D-8AC6-4BDC-82E9-BBBCDBFAEE0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7260AB-7491-454C-B912-9E71688E6384}">
  <ds:schemaRefs>
    <ds:schemaRef ds:uri="http://schemas.microsoft.com/sharepoint/v3/contenttype/forms"/>
  </ds:schemaRefs>
</ds:datastoreItem>
</file>

<file path=customXml/itemProps3.xml><?xml version="1.0" encoding="utf-8"?>
<ds:datastoreItem xmlns:ds="http://schemas.openxmlformats.org/officeDocument/2006/customXml" ds:itemID="{BF809649-ACB0-44F9-A2F7-45AC0E1ECF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78EB2EF-6AF9-430F-B0D9-9267BBA4BC67}">
  <ds:schemaRefs>
    <ds:schemaRef ds:uri="http://schemas.microsoft.com/office/2006/metadata/customXsn"/>
  </ds:schemaRefs>
</ds:datastoreItem>
</file>

<file path=customXml/itemProps5.xml><?xml version="1.0" encoding="utf-8"?>
<ds:datastoreItem xmlns:ds="http://schemas.openxmlformats.org/officeDocument/2006/customXml" ds:itemID="{212106EE-61CD-4647-B397-DECB46FDEC5F}">
  <ds:schemaRefs>
    <ds:schemaRef ds:uri="Microsoft.SharePoint.Taxonomy.ContentTypeSync"/>
  </ds:schemaRefs>
</ds:datastoreItem>
</file>

<file path=customXml/itemProps6.xml><?xml version="1.0" encoding="utf-8"?>
<ds:datastoreItem xmlns:ds="http://schemas.openxmlformats.org/officeDocument/2006/customXml" ds:itemID="{CFD5BD74-D694-4A61-B641-BAAE9F542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70</Words>
  <Characters>2320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272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eland_s</dc:creator>
  <cp:lastModifiedBy>SYSTEM</cp:lastModifiedBy>
  <cp:revision>2</cp:revision>
  <cp:lastPrinted>2019-02-07T15:43:00Z</cp:lastPrinted>
  <dcterms:created xsi:type="dcterms:W3CDTF">2019-03-12T18:34:00Z</dcterms:created>
  <dcterms:modified xsi:type="dcterms:W3CDTF">2019-03-12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70D50EFDE96149AB2DC516696C4F7A00540CDD0308E8E64287A830E42F69C238</vt:lpwstr>
  </property>
  <property fmtid="{D5CDD505-2E9C-101B-9397-08002B2CF9AE}" pid="3" name="Client">
    <vt:lpwstr>1;#Food and Nutrition Service|5a51cafa-b9cc-47a4-890f-b67c138308d7</vt:lpwstr>
  </property>
  <property fmtid="{D5CDD505-2E9C-101B-9397-08002B2CF9AE}" pid="4" name="nf22d64924f543ce90505d41547d75c8">
    <vt:lpwstr>AG-3198-C-15-0008|ebad3742-e67d-4561-a4ab-136a4f32ac9c</vt:lpwstr>
  </property>
  <property fmtid="{D5CDD505-2E9C-101B-9397-08002B2CF9AE}" pid="5" name="Contract #">
    <vt:lpwstr>3;#AG-3198-C-15-0008|ebad3742-e67d-4561-a4ab-136a4f32ac9c</vt:lpwstr>
  </property>
  <property fmtid="{D5CDD505-2E9C-101B-9397-08002B2CF9AE}" pid="6" name="b4d5a43b104e4d2e98fa4e5e7d0137e7">
    <vt:lpwstr>Food and Nutrition Service|5a51cafa-b9cc-47a4-890f-b67c138308d7</vt:lpwstr>
  </property>
  <property fmtid="{D5CDD505-2E9C-101B-9397-08002B2CF9AE}" pid="7" name="TaxCatchAll">
    <vt:lpwstr>1;#Food and Nutrition Service|5a51cafa-b9cc-47a4-890f-b67c138308d7;#3;#AG-3198-C-15-0008|ebad3742-e67d-4561-a4ab-136a4f32ac9c</vt:lpwstr>
  </property>
  <property fmtid="{D5CDD505-2E9C-101B-9397-08002B2CF9AE}" pid="8" name="SharedWithUsers">
    <vt:lpwstr>1952;#Mary Ann Hall;#32;#Jim Murdoch, PhD</vt:lpwstr>
  </property>
  <property fmtid="{D5CDD505-2E9C-101B-9397-08002B2CF9AE}" pid="9" name="Order">
    <vt:r8>36500</vt:r8>
  </property>
  <property fmtid="{D5CDD505-2E9C-101B-9397-08002B2CF9AE}" pid="10" name="LastSharedByUser">
    <vt:lpwstr/>
  </property>
  <property fmtid="{D5CDD505-2E9C-101B-9397-08002B2CF9AE}" pid="11" name="xd_Signature">
    <vt:bool>false</vt:bool>
  </property>
  <property fmtid="{D5CDD505-2E9C-101B-9397-08002B2CF9AE}" pid="12" name="xd_ProgID">
    <vt:lpwstr/>
  </property>
  <property fmtid="{D5CDD505-2E9C-101B-9397-08002B2CF9AE}" pid="13" name="CategoryDescription">
    <vt:lpwstr/>
  </property>
  <property fmtid="{D5CDD505-2E9C-101B-9397-08002B2CF9AE}" pid="14" name="Task">
    <vt:lpwstr/>
  </property>
  <property fmtid="{D5CDD505-2E9C-101B-9397-08002B2CF9AE}" pid="15" name="TemplateUrl">
    <vt:lpwstr/>
  </property>
  <property fmtid="{D5CDD505-2E9C-101B-9397-08002B2CF9AE}" pid="16" name="Study Year">
    <vt:lpwstr>;#1;#</vt:lpwstr>
  </property>
  <property fmtid="{D5CDD505-2E9C-101B-9397-08002B2CF9AE}" pid="17" name="ComplianceAssetId">
    <vt:lpwstr/>
  </property>
</Properties>
</file>